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w:t>
      </w:r>
      <w:r w:rsidR="002818DE">
        <w:lastRenderedPageBreak/>
        <w:t xml:space="preserve">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B261C4"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w:t>
      </w:r>
      <w:r w:rsidRPr="00B261C4">
        <w:t>iki ataskaitinio laikotarpio pabaigos, bendras vertes ir kurio pagrindu Rangovas prašo Užsakovo sumokėti už Darbus, atliktus per ataskaitinį laikotarpį;</w:t>
      </w:r>
      <w:r w:rsidRPr="00B261C4" w:rsidDel="00FE5C65">
        <w:rPr>
          <w:rStyle w:val="Komentaronuoroda"/>
        </w:rPr>
        <w:t xml:space="preserve"> </w:t>
      </w:r>
    </w:p>
    <w:p w14:paraId="1AF146E4" w14:textId="0342E7CF" w:rsidR="00963B80" w:rsidRPr="00B261C4" w:rsidRDefault="00963B80" w:rsidP="00EB5EEB">
      <w:pPr>
        <w:widowControl w:val="0"/>
        <w:numPr>
          <w:ilvl w:val="2"/>
          <w:numId w:val="2"/>
        </w:numPr>
        <w:spacing w:before="96" w:after="96"/>
        <w:rPr>
          <w:rFonts w:asciiTheme="minorBidi" w:hAnsiTheme="minorBidi" w:cstheme="minorBidi"/>
        </w:rPr>
      </w:pPr>
      <w:r w:rsidRPr="00B261C4">
        <w:rPr>
          <w:rFonts w:asciiTheme="minorBidi" w:hAnsiTheme="minorBidi" w:cstheme="minorBidi"/>
          <w:b/>
          <w:bCs/>
          <w:color w:val="303030"/>
          <w:shd w:val="clear" w:color="auto" w:fill="FFFFFF"/>
        </w:rPr>
        <w:t>Pelnas</w:t>
      </w:r>
      <w:r w:rsidRPr="00B261C4">
        <w:rPr>
          <w:rStyle w:val="ng-star-inserted"/>
          <w:rFonts w:asciiTheme="minorBidi" w:hAnsiTheme="minorBidi" w:cstheme="minorBidi"/>
          <w:color w:val="303030"/>
          <w:shd w:val="clear" w:color="auto" w:fill="FFFFFF"/>
        </w:rPr>
        <w:t xml:space="preserve"> – </w:t>
      </w:r>
      <w:r w:rsidRPr="00B261C4">
        <w:rPr>
          <w:rFonts w:asciiTheme="minorBidi" w:hAnsiTheme="minorBidi" w:cstheme="minorBidi"/>
          <w:b/>
          <w:bCs/>
          <w:color w:val="303030"/>
          <w:shd w:val="clear" w:color="auto" w:fill="FFFFFF"/>
        </w:rPr>
        <w:t>fiksuotas ir nekintamas</w:t>
      </w:r>
      <w:r w:rsidRPr="00B261C4">
        <w:rPr>
          <w:rStyle w:val="ng-star-inserted"/>
          <w:rFonts w:asciiTheme="minorBidi" w:hAnsiTheme="minorBidi" w:cstheme="minorBidi"/>
          <w:color w:val="303030"/>
          <w:shd w:val="clear" w:color="auto" w:fill="FFFFFF"/>
        </w:rPr>
        <w:t xml:space="preserve"> pelno procentinis dydis, kuris skaičiuojamas nuo </w:t>
      </w:r>
      <w:r w:rsidRPr="00B261C4">
        <w:rPr>
          <w:rFonts w:asciiTheme="minorBidi" w:hAnsiTheme="minorBidi" w:cstheme="minorBidi"/>
          <w:b/>
          <w:bCs/>
          <w:color w:val="303030"/>
          <w:shd w:val="clear" w:color="auto" w:fill="FFFFFF"/>
        </w:rPr>
        <w:t>Išlaidų dydžio</w:t>
      </w:r>
      <w:r w:rsidRPr="00B261C4">
        <w:rPr>
          <w:rStyle w:val="ng-star-inserted"/>
          <w:rFonts w:asciiTheme="minorBidi" w:hAnsiTheme="minorBidi" w:cstheme="minorBidi"/>
          <w:color w:val="303030"/>
          <w:shd w:val="clear" w:color="auto" w:fill="FFFFFF"/>
        </w:rPr>
        <w:t xml:space="preserve"> (tiesioginių ir pridėtinių išlaidų sumos) tais atvejais, kai Rangovas pagal Sutartį įgyja teisę į Pelno atlyginimą (įskaitant, bet neapsiribojant, Papildomų darbų kainos nustatymą, papildomų Išlaidų kompensavimą ar Sutarties kainos mažinimą dėl sutaupymų). Šis dydis įrašomas į Specialiąsias sąlygas toks, koks yra nurodytas Rangovo pasiūlyme, o jeigu jame nenurodytas – įrašomas </w:t>
      </w:r>
      <w:r w:rsidRPr="00B261C4">
        <w:rPr>
          <w:rFonts w:asciiTheme="minorBidi" w:hAnsiTheme="minorBidi" w:cstheme="minorBidi"/>
          <w:b/>
          <w:bCs/>
          <w:color w:val="303030"/>
          <w:shd w:val="clear" w:color="auto" w:fill="FFFFFF"/>
        </w:rPr>
        <w:t>5 (penkių) procentų</w:t>
      </w:r>
      <w:r w:rsidRPr="00B261C4">
        <w:rPr>
          <w:rStyle w:val="ng-star-inserted"/>
          <w:rFonts w:asciiTheme="minorBidi" w:hAnsiTheme="minorBidi" w:cstheme="minorBidi"/>
          <w:color w:val="303030"/>
          <w:shd w:val="clear" w:color="auto" w:fill="FFFFFF"/>
        </w:rPr>
        <w:t xml:space="preserve"> dydis. Šis procentinis dydis negali būti didinamas visą Sutarties galiojimo laikotarpį.</w:t>
      </w:r>
    </w:p>
    <w:p w14:paraId="04801B9C" w14:textId="2CC84AFB"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 xml:space="preserve">arbus ir ištaisyti visus jų defektus, taip pat įgyvendinti kitas Rangovo </w:t>
      </w:r>
      <w:r w:rsidRPr="00E301A5">
        <w:t>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3"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3"/>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w:t>
      </w:r>
      <w:r w:rsidRPr="00E301A5">
        <w:lastRenderedPageBreak/>
        <w:t>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4" w:name="_3znysh7" w:colFirst="0" w:colLast="0"/>
      <w:bookmarkEnd w:id="4"/>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AD5B5A" w:rsidRDefault="006B7EDE" w:rsidP="00EB5EEB">
      <w:pPr>
        <w:widowControl w:val="0"/>
        <w:numPr>
          <w:ilvl w:val="2"/>
          <w:numId w:val="2"/>
        </w:numPr>
        <w:spacing w:before="96" w:after="96"/>
      </w:pPr>
      <w:r w:rsidRPr="00AD5B5A">
        <w:t xml:space="preserve">Statinio projektą parengęs </w:t>
      </w:r>
      <w:r w:rsidRPr="00AD5B5A">
        <w:rPr>
          <w:b/>
        </w:rPr>
        <w:t>Projektuotojas</w:t>
      </w:r>
      <w:r w:rsidRPr="00AD5B5A">
        <w:t xml:space="preserve">, </w:t>
      </w:r>
      <w:r w:rsidR="00F24089" w:rsidRPr="00AD5B5A">
        <w:t xml:space="preserve">Projektuotojo arba Užsakovo paskirtas </w:t>
      </w:r>
      <w:r w:rsidR="00F24089" w:rsidRPr="00AD5B5A">
        <w:rPr>
          <w:b/>
          <w:bCs/>
        </w:rPr>
        <w:t xml:space="preserve">Statinio </w:t>
      </w:r>
      <w:r w:rsidR="006246A3" w:rsidRPr="00AD5B5A">
        <w:rPr>
          <w:b/>
          <w:bCs/>
        </w:rPr>
        <w:t xml:space="preserve">projekto </w:t>
      </w:r>
      <w:r w:rsidR="00AB7F78" w:rsidRPr="00AD5B5A">
        <w:rPr>
          <w:b/>
          <w:bCs/>
        </w:rPr>
        <w:t>vadovas</w:t>
      </w:r>
      <w:r w:rsidR="00AB7F78" w:rsidRPr="00AD5B5A">
        <w:t xml:space="preserve">, </w:t>
      </w:r>
      <w:r w:rsidRPr="00AD5B5A">
        <w:t xml:space="preserve">Statinio projekto vykdymo priežiūrą organizuojantis </w:t>
      </w:r>
      <w:r w:rsidRPr="00AD5B5A">
        <w:rPr>
          <w:b/>
        </w:rPr>
        <w:t>Statinio projekto vykdymo priežiūros rangovas</w:t>
      </w:r>
      <w:r w:rsidRPr="00AD5B5A">
        <w:t xml:space="preserve"> (jeigu tokia priežiūra yra privaloma </w:t>
      </w:r>
      <w:r w:rsidR="00E45C2C" w:rsidRPr="00AD5B5A">
        <w:t>Statybos d</w:t>
      </w:r>
      <w:r w:rsidRPr="00AD5B5A">
        <w:t xml:space="preserve">arbams pagal Įstatymus ar Užsakovo užduotį), jo paskirtas </w:t>
      </w:r>
      <w:r w:rsidRPr="00AD5B5A">
        <w:rPr>
          <w:b/>
        </w:rPr>
        <w:t>Statinio projekto vykdymo priežiūros vadovas</w:t>
      </w:r>
      <w:r w:rsidRPr="00AD5B5A">
        <w:t xml:space="preserve">, </w:t>
      </w:r>
      <w:r w:rsidR="00E45C2C" w:rsidRPr="00AD5B5A">
        <w:t>Statybos d</w:t>
      </w:r>
      <w:r w:rsidRPr="00AD5B5A">
        <w:t xml:space="preserve">arbų techninę priežiūrą organizuojantis </w:t>
      </w:r>
      <w:r w:rsidRPr="00AD5B5A">
        <w:rPr>
          <w:b/>
        </w:rPr>
        <w:t xml:space="preserve">Techninės priežiūros rangovas </w:t>
      </w:r>
      <w:r w:rsidRPr="00AD5B5A">
        <w:t xml:space="preserve">(jeigu tokia priežiūra yra privaloma </w:t>
      </w:r>
      <w:r w:rsidR="00E45C2C" w:rsidRPr="00AD5B5A">
        <w:t>Statybos d</w:t>
      </w:r>
      <w:r w:rsidRPr="00AD5B5A">
        <w:t xml:space="preserve">arbams pagal Įstatymus ar Užsakovo užduotį), jo paskirtas </w:t>
      </w:r>
      <w:r w:rsidR="00E45C2C" w:rsidRPr="00AD5B5A">
        <w:t>Statybos d</w:t>
      </w:r>
      <w:r w:rsidRPr="00AD5B5A">
        <w:t xml:space="preserve">arbų </w:t>
      </w:r>
      <w:r w:rsidRPr="00AD5B5A">
        <w:rPr>
          <w:b/>
        </w:rPr>
        <w:t>Techninis prižiūrėtojas</w:t>
      </w:r>
      <w:r w:rsidRPr="00AD5B5A">
        <w:t xml:space="preserve"> yra asmenys, įvardyti </w:t>
      </w:r>
      <w:r w:rsidR="00E22E3F" w:rsidRPr="00AD5B5A">
        <w:t xml:space="preserve">Specialiosiose sąlygose </w:t>
      </w:r>
      <w:r w:rsidRPr="00AD5B5A">
        <w:t>arba Užsakovo rašytiniame pranešime Rangovui</w:t>
      </w:r>
      <w:r w:rsidR="00216BAE" w:rsidRPr="00AD5B5A">
        <w:t>.</w:t>
      </w:r>
    </w:p>
    <w:p w14:paraId="000000CC" w14:textId="0775FBAE" w:rsidR="00133358" w:rsidRPr="00E301A5" w:rsidRDefault="006B7EDE" w:rsidP="00EB5EEB">
      <w:pPr>
        <w:widowControl w:val="0"/>
        <w:numPr>
          <w:ilvl w:val="2"/>
          <w:numId w:val="2"/>
        </w:numPr>
        <w:spacing w:before="96" w:after="96"/>
      </w:pPr>
      <w:bookmarkStart w:id="5" w:name="_2et92p0" w:colFirst="0" w:colLast="0"/>
      <w:bookmarkStart w:id="6" w:name="_3dy6vkm" w:colFirst="0" w:colLast="0"/>
      <w:bookmarkEnd w:id="5"/>
      <w:bookmarkEnd w:id="6"/>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7" w:name="_Toc141972215"/>
      <w:r w:rsidRPr="00E301A5">
        <w:rPr>
          <w:color w:val="auto"/>
        </w:rPr>
        <w:t>Sutarties aiškinimas</w:t>
      </w:r>
      <w:bookmarkEnd w:id="7"/>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w:t>
      </w:r>
      <w:r w:rsidRPr="00E301A5">
        <w:lastRenderedPageBreak/>
        <w:t xml:space="preserve">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8" w:name="_Toc141972216"/>
      <w:r w:rsidRPr="00E301A5">
        <w:rPr>
          <w:color w:val="auto"/>
        </w:rPr>
        <w:t>Dokumentų viršenybė</w:t>
      </w:r>
      <w:bookmarkEnd w:id="8"/>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FE7F91" w:rsidRDefault="00F21BCB" w:rsidP="00EB5EEB">
      <w:pPr>
        <w:widowControl w:val="0"/>
        <w:numPr>
          <w:ilvl w:val="3"/>
          <w:numId w:val="2"/>
        </w:numPr>
        <w:spacing w:before="96" w:after="96"/>
      </w:pPr>
      <w:r w:rsidRPr="00FE7F91">
        <w:t xml:space="preserve">Specialiosios sąlygos turi viršenybę Bendrųjų sąlygų atžvilgiu; </w:t>
      </w:r>
      <w:r w:rsidR="00336A37" w:rsidRPr="00FE7F91">
        <w:t>Sutarties</w:t>
      </w:r>
      <w:r w:rsidRPr="00FE7F91">
        <w:t xml:space="preserve"> </w:t>
      </w:r>
      <w:r w:rsidR="006B7EDE" w:rsidRPr="00FE7F91">
        <w:t>sąlygos</w:t>
      </w:r>
      <w:r w:rsidR="0065536A" w:rsidRPr="00FE7F91">
        <w:t xml:space="preserve"> turi viršenybę priedų atžvilgiu</w:t>
      </w:r>
      <w:r w:rsidR="0012729A" w:rsidRPr="00FE7F91">
        <w:t xml:space="preserve">, išskyrus tuos atvejus, kai </w:t>
      </w:r>
      <w:r w:rsidR="00216310" w:rsidRPr="00FE7F91">
        <w:t xml:space="preserve">(i) </w:t>
      </w:r>
      <w:r w:rsidR="0012729A" w:rsidRPr="00FE7F91">
        <w:t xml:space="preserve">Bendrosios sąlygos nukreipia į Užsakovo užduotį, kuri nustato kitokią </w:t>
      </w:r>
      <w:r w:rsidR="00D81110" w:rsidRPr="00FE7F91">
        <w:t>taisyklę</w:t>
      </w:r>
      <w:r w:rsidR="0012729A" w:rsidRPr="00FE7F91">
        <w:t>, negu nurodytoji Bendrosiose sąlygose</w:t>
      </w:r>
      <w:r w:rsidR="00216310" w:rsidRPr="00FE7F91">
        <w:t xml:space="preserve">, </w:t>
      </w:r>
      <w:r w:rsidR="00B20CFC" w:rsidRPr="00FE7F91">
        <w:t xml:space="preserve">– tuomet Užsakovo užduotyje nurodyta taisyklė turi viršenybę Bendrųjų sąlygų atžvilgiu, </w:t>
      </w:r>
      <w:r w:rsidR="00216310" w:rsidRPr="00FE7F91">
        <w:t xml:space="preserve">ir kai (ii) taikomas Statinio informacinio modeliavimo (BIM) taikymo aprašas – </w:t>
      </w:r>
      <w:r w:rsidR="00764433" w:rsidRPr="00FE7F91">
        <w:t xml:space="preserve">tuomet </w:t>
      </w:r>
      <w:r w:rsidR="00216310" w:rsidRPr="00FE7F91">
        <w:t>šis aprašas turi viršenybę Sutarties sąlygų atžvilgiu</w:t>
      </w:r>
      <w:r w:rsidR="006B7EDE" w:rsidRPr="00FE7F91">
        <w:t>;</w:t>
      </w:r>
      <w:r w:rsidR="00337E24" w:rsidRPr="00FE7F91">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9" w:name="_Toc141972217"/>
      <w:r w:rsidRPr="00E301A5">
        <w:t xml:space="preserve">Sutarties </w:t>
      </w:r>
      <w:r w:rsidR="005F6C0E" w:rsidRPr="00E301A5">
        <w:t>dalykas</w:t>
      </w:r>
      <w:bookmarkEnd w:id="9"/>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w:t>
      </w:r>
      <w:r w:rsidRPr="00E301A5">
        <w:t xml:space="preserve">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0" w:name="_Toc141972218"/>
      <w:r w:rsidRPr="00E301A5">
        <w:t>Rangovas ir kiti Sutarties vykdymui pasitelkti asmenys</w:t>
      </w:r>
      <w:bookmarkEnd w:id="10"/>
    </w:p>
    <w:p w14:paraId="000000F0" w14:textId="5361779B" w:rsidR="00133358" w:rsidRPr="00E301A5" w:rsidRDefault="006B7EDE" w:rsidP="00EB5EEB">
      <w:pPr>
        <w:pStyle w:val="Antrat2"/>
        <w:widowControl w:val="0"/>
        <w:spacing w:line="259" w:lineRule="auto"/>
        <w:rPr>
          <w:color w:val="auto"/>
        </w:rPr>
      </w:pPr>
      <w:bookmarkStart w:id="11" w:name="_Toc141972219"/>
      <w:r w:rsidRPr="00E301A5">
        <w:rPr>
          <w:color w:val="auto"/>
        </w:rPr>
        <w:t>Kvalifikacija ir kiti Rangovo pasiūlymu prisiimti įsipareigojimai</w:t>
      </w:r>
      <w:bookmarkEnd w:id="11"/>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2" w:name="_26in1rg" w:colFirst="0" w:colLast="0"/>
      <w:bookmarkStart w:id="13" w:name="_Ref88645451"/>
      <w:bookmarkEnd w:id="12"/>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3"/>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B261C4" w:rsidRDefault="006B7EDE" w:rsidP="00EB5EEB">
      <w:pPr>
        <w:widowControl w:val="0"/>
        <w:numPr>
          <w:ilvl w:val="3"/>
          <w:numId w:val="2"/>
        </w:numPr>
        <w:pBdr>
          <w:top w:val="nil"/>
          <w:left w:val="nil"/>
          <w:bottom w:val="nil"/>
          <w:right w:val="nil"/>
          <w:between w:val="nil"/>
        </w:pBdr>
        <w:spacing w:before="96" w:after="96"/>
      </w:pPr>
      <w:r w:rsidRPr="00E301A5">
        <w:t xml:space="preserve">užtikrintų nustatytų kokybės vadybos sistemos ir (arba) aplinkos apsaugos vadybos sistemos standartų laikymąsi, jeigu to reikalaujama Pirkimo dokumentuose, ir turėtų </w:t>
      </w:r>
      <w:r w:rsidRPr="00B261C4">
        <w:t>tą patvirtinančius dokumentus</w:t>
      </w:r>
      <w:r w:rsidR="00FC05AC" w:rsidRPr="00B261C4">
        <w:t>.</w:t>
      </w:r>
    </w:p>
    <w:p w14:paraId="4FD3189B" w14:textId="3B0A06A8" w:rsidR="00963B80" w:rsidRPr="00B261C4" w:rsidRDefault="00963B80" w:rsidP="00963B80">
      <w:pPr>
        <w:widowControl w:val="0"/>
        <w:numPr>
          <w:ilvl w:val="2"/>
          <w:numId w:val="2"/>
        </w:numPr>
        <w:pBdr>
          <w:top w:val="nil"/>
          <w:left w:val="nil"/>
          <w:bottom w:val="nil"/>
          <w:right w:val="nil"/>
          <w:between w:val="nil"/>
        </w:pBdr>
        <w:spacing w:before="96" w:after="96"/>
      </w:pPr>
      <w:bookmarkStart w:id="14" w:name="_lnxbz9" w:colFirst="0" w:colLast="0"/>
      <w:bookmarkStart w:id="15" w:name="_Ref156488802"/>
      <w:bookmarkEnd w:id="14"/>
      <w:r w:rsidRPr="00B261C4">
        <w:t xml:space="preserve">Tuo atveju, kai Rangovas yra jungtinės veiklos partneriai, jie Užsakovui už Sutarties vykdymą atsako </w:t>
      </w:r>
      <w:r w:rsidRPr="00B261C4">
        <w:rPr>
          <w:b/>
          <w:bCs/>
        </w:rPr>
        <w:t>solidariai</w:t>
      </w:r>
      <w:r w:rsidRPr="00B261C4">
        <w:t xml:space="preserve">. Subjektai, kurių pajėgumais remiasi Rangovas tam, kad atitiktų finansinio ir ekonominio pajėgumo reikalavimus ir (arba) ekonominio naudingumo vertinimo kriterijus, už Sutarties vykdymą ta apimtimi, kuria remiamasi jų pajėgumais, </w:t>
      </w:r>
      <w:r w:rsidRPr="00B261C4">
        <w:rPr>
          <w:b/>
          <w:bCs/>
        </w:rPr>
        <w:t>atsako solidariai su Rangovu</w:t>
      </w:r>
      <w:r w:rsidRPr="00B261C4">
        <w:t xml:space="preserve">. Rangovas privalo užtikrinti, kad jis pats, Sutartį tiesiogiai vykdantys Subrangovai ir Specialistai viso Sutarties vykdymo metu atitiktų jiems Įstatymų, Pirkimo dokumentų ir Rangovo pasiūlyme nustatytus profesinės kvalifikacijos, </w:t>
      </w:r>
      <w:r w:rsidRPr="00B261C4">
        <w:rPr>
          <w:b/>
          <w:bCs/>
        </w:rPr>
        <w:t>ekonominio naudingumo vertinimo kriterijus</w:t>
      </w:r>
      <w:r w:rsidRPr="00B261C4">
        <w:t xml:space="preserve"> bei kitus reikalavimus. Šis Rangovo įsipareigojimas laikomas </w:t>
      </w:r>
      <w:r w:rsidRPr="00B261C4">
        <w:rPr>
          <w:b/>
          <w:bCs/>
        </w:rPr>
        <w:t>esmine Sutarties sąlyga</w:t>
      </w:r>
      <w:r w:rsidRPr="00B261C4">
        <w:t>, o jos nevykdymas sudaro pagrindą taikyti Sutartyje numatytas sankcijas arba nutraukti Sutartį.</w:t>
      </w:r>
    </w:p>
    <w:p w14:paraId="0E9ECC63" w14:textId="2F28EB2E" w:rsidR="00CB03CB"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5"/>
      <w:r w:rsidRPr="00E301A5">
        <w:t xml:space="preserve"> </w:t>
      </w:r>
      <w:bookmarkStart w:id="16" w:name="_Ref88645466"/>
    </w:p>
    <w:bookmarkEnd w:id="16"/>
    <w:p w14:paraId="000000FE" w14:textId="46530259" w:rsidR="00133358" w:rsidRPr="00B261C4"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w:t>
      </w:r>
      <w:r w:rsidRPr="00B261C4">
        <w:lastRenderedPageBreak/>
        <w:t xml:space="preserve">taikomus kvalifikacijos bei kitus reikalavimus. </w:t>
      </w:r>
      <w:bookmarkStart w:id="17" w:name="_1ksv4uv" w:colFirst="0" w:colLast="0"/>
      <w:bookmarkStart w:id="18" w:name="_44sinio" w:colFirst="0" w:colLast="0"/>
      <w:bookmarkEnd w:id="17"/>
      <w:bookmarkEnd w:id="18"/>
    </w:p>
    <w:p w14:paraId="3A7699D3" w14:textId="6AB12648" w:rsidR="000F5260" w:rsidRPr="00B261C4" w:rsidRDefault="000F5260" w:rsidP="000F5260">
      <w:pPr>
        <w:widowControl w:val="0"/>
        <w:numPr>
          <w:ilvl w:val="2"/>
          <w:numId w:val="2"/>
        </w:numPr>
        <w:pBdr>
          <w:top w:val="nil"/>
          <w:left w:val="nil"/>
          <w:bottom w:val="nil"/>
          <w:right w:val="nil"/>
          <w:between w:val="nil"/>
        </w:pBdr>
        <w:spacing w:before="96" w:after="96"/>
      </w:pPr>
      <w:bookmarkStart w:id="19" w:name="_Ref90573922"/>
      <w:r w:rsidRPr="00B261C4">
        <w:t xml:space="preserve">Jeigu paaiškėja, kad Rangovas arba Subjektas, kurio pajėgumais remiasi Rangovas, neatitinka 3.1.1 punkte nustatytų reikalavimų (įskaitant </w:t>
      </w:r>
      <w:r w:rsidRPr="00B261C4">
        <w:rPr>
          <w:b/>
          <w:bCs/>
        </w:rPr>
        <w:t>ekonominio naudingumo vertinimo kriterijų reikšmes ir parametrus</w:t>
      </w:r>
      <w:r w:rsidRPr="00B261C4">
        <w:t>), arba Rangovas, Subrangovai ar Specialistai neatitinka 3.1.3 punkte nustatytų reikalavimų, Rangovas privalo nedelsdamas sustabdyti Sutarties dalies, kuriai vykdyti jie neatitinka nustatytų reikalavimų, vykdymą iki kol bus pašalinti tokie neatitikimai. Rangovas privalo pašalinti tokius neatitikimus per protingą, ne ilgesnį nei 30 dienų terminą. Visais kitais nei 3.1.7 punkte numatytasis atvejais Rangovas, nepašalinęs šiame punkte minimų neatitikimų per 30 dienų nuo jų paaiškėjimo, privalo sumokėti Užsakovui Specialiosiose sąlygose (skyriuje „ATSAKOMYBĖ“) nurodyto dydžio baudą. Ši nuostata nesuteikia teisės Rangovui pakeisti jungtinės veiklos partnerį ar Subjektą, kurio pajėgumais remiasi Rangovas.</w:t>
      </w:r>
    </w:p>
    <w:p w14:paraId="01461AED" w14:textId="7D86CA33" w:rsidR="00610C9D" w:rsidRPr="00B261C4" w:rsidRDefault="00610C9D" w:rsidP="00610C9D">
      <w:pPr>
        <w:widowControl w:val="0"/>
        <w:numPr>
          <w:ilvl w:val="2"/>
          <w:numId w:val="2"/>
        </w:numPr>
        <w:pBdr>
          <w:top w:val="nil"/>
          <w:left w:val="nil"/>
          <w:bottom w:val="nil"/>
          <w:right w:val="nil"/>
          <w:between w:val="nil"/>
        </w:pBdr>
        <w:spacing w:before="96" w:after="96"/>
      </w:pPr>
      <w:bookmarkStart w:id="20" w:name="_Ref88603146"/>
      <w:bookmarkEnd w:id="19"/>
      <w:r w:rsidRPr="00B261C4">
        <w:t xml:space="preserve">Jeigu Rangovas nepašalina 3.1.5 punkte minimų neatitikimų per nustatytą 30 (trisdešimties) dienų terminą arba jeigu Rangovas tokį pažeidimą padaro pakartotinai, tai laikoma </w:t>
      </w:r>
      <w:r w:rsidRPr="00B261C4">
        <w:rPr>
          <w:b/>
          <w:bCs/>
        </w:rPr>
        <w:t>esminiu Sutarties pažeidimu</w:t>
      </w:r>
      <w:r w:rsidRPr="00B261C4">
        <w:t>, kadangi atitiktis kvalifikacijos ir ekonominio naudingumo kriterijams yra esminė Sutarties sąlyga. Tokiu atveju Užsakovas įgyja teisę vienašališkai nutraukti Sutartį 26 straipsnyje „Sutarties nutraukimas“ nustatyta tvarka, o Rangovas privalo sumokėti Užsakovui Specialiosiose sąlygose (skyriuje „ATSAKOMYBĖ“) nurodytą baudą. Į šią baudos sumą, mokėtiną Sutarties nutraukimo atveju, įskaitoma bauda, Rangovo jau sumokėta ar mokėtina pagal 3.1.5 punktą. Jeigu pagal 3.1.5 punktą sumokėtų ar mokėtinų baudų suma viršija šiame punkte nustatytą baudą už Sutarties nutraukimą, Rangovas papildomos baudos už Sutarties nutraukimą nemoka, tačiau anksčiau sumokėtos baudos pagal 3.1.5 punktą jam nėra grąžinamos.</w:t>
      </w:r>
    </w:p>
    <w:p w14:paraId="13ABAC70" w14:textId="269A1C8D" w:rsidR="00DB6680" w:rsidRPr="00B261C4" w:rsidRDefault="00D96720" w:rsidP="00EB5EEB">
      <w:pPr>
        <w:widowControl w:val="0"/>
        <w:numPr>
          <w:ilvl w:val="2"/>
          <w:numId w:val="2"/>
        </w:numPr>
        <w:pBdr>
          <w:top w:val="nil"/>
          <w:left w:val="nil"/>
          <w:bottom w:val="nil"/>
          <w:right w:val="nil"/>
          <w:between w:val="nil"/>
        </w:pBdr>
        <w:spacing w:before="96" w:after="96"/>
      </w:pPr>
      <w:r w:rsidRPr="00B261C4">
        <w:t>Jeigu</w:t>
      </w:r>
      <w:r w:rsidR="00DB6680" w:rsidRPr="00B261C4">
        <w:t xml:space="preserve"> pasikeičia Įstatymai, susiję su teise verstis ta veikla, kuri yra reikalinga Sutarčiai įvykdyti, arba su </w:t>
      </w:r>
      <w:r w:rsidR="00970A90" w:rsidRPr="00B261C4">
        <w:t xml:space="preserve">Sutarties vykdymui reikalingais </w:t>
      </w:r>
      <w:r w:rsidR="00DB6680" w:rsidRPr="00B261C4">
        <w:t>profesinės</w:t>
      </w:r>
      <w:r w:rsidR="00DB6680" w:rsidRPr="00E301A5">
        <w:t xml:space="preserve">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w:t>
      </w:r>
      <w:r w:rsidR="00DB6680" w:rsidRPr="00B261C4">
        <w:t xml:space="preserve">pratęsti </w:t>
      </w:r>
      <w:r w:rsidR="00AB1296" w:rsidRPr="00B261C4">
        <w:t xml:space="preserve">Darbų </w:t>
      </w:r>
      <w:r w:rsidR="00DB6680" w:rsidRPr="00B261C4">
        <w:t xml:space="preserve">terminai. </w:t>
      </w:r>
      <w:r w:rsidRPr="00B261C4">
        <w:t>Jeigu</w:t>
      </w:r>
      <w:r w:rsidR="00DB6680" w:rsidRPr="00B261C4">
        <w:t xml:space="preserve"> Rangovas, Subrangovai ar Rangovo personalas patiria Išlaidų dėl tokių Įstatymų reikalavimų įvykdymo</w:t>
      </w:r>
      <w:r w:rsidR="00423035" w:rsidRPr="00B261C4">
        <w:t xml:space="preserve"> ar dėl Darbų vėlavimo</w:t>
      </w:r>
      <w:r w:rsidR="00DB6680" w:rsidRPr="00B261C4">
        <w:t>, Užsakovas nekompensuoja tokių Išlaidų.</w:t>
      </w:r>
      <w:bookmarkEnd w:id="20"/>
    </w:p>
    <w:p w14:paraId="3F957944" w14:textId="1FAB3192" w:rsidR="007E6EF6" w:rsidRPr="00B261C4" w:rsidRDefault="007E6EF6" w:rsidP="007E6EF6">
      <w:pPr>
        <w:widowControl w:val="0"/>
        <w:numPr>
          <w:ilvl w:val="2"/>
          <w:numId w:val="2"/>
        </w:numPr>
        <w:pBdr>
          <w:top w:val="nil"/>
          <w:left w:val="nil"/>
          <w:bottom w:val="nil"/>
          <w:right w:val="nil"/>
          <w:between w:val="nil"/>
        </w:pBdr>
        <w:spacing w:after="0" w:line="240" w:lineRule="auto"/>
        <w:rPr>
          <w:rFonts w:asciiTheme="minorBidi" w:hAnsiTheme="minorBidi" w:cstheme="minorBidi"/>
        </w:rPr>
      </w:pPr>
      <w:r w:rsidRPr="00B261C4">
        <w:rPr>
          <w:rFonts w:asciiTheme="minorBidi" w:eastAsia="Times New Roman" w:hAnsiTheme="minorBidi" w:cstheme="minorBidi"/>
          <w:lang w:eastAsia="lt-LT"/>
        </w:rPr>
        <w:t>Jeigu Pasiūlyme Rangovas įsipareigojo Darbų atlikimui įdarbinti arba paskirti įdarbintą nepalankioje padėtyje esantį (-</w:t>
      </w:r>
      <w:proofErr w:type="spellStart"/>
      <w:r w:rsidRPr="00B261C4">
        <w:rPr>
          <w:rFonts w:asciiTheme="minorBidi" w:eastAsia="Times New Roman" w:hAnsiTheme="minorBidi" w:cstheme="minorBidi"/>
          <w:lang w:eastAsia="lt-LT"/>
        </w:rPr>
        <w:t>čius</w:t>
      </w:r>
      <w:proofErr w:type="spellEnd"/>
      <w:r w:rsidRPr="00B261C4">
        <w:rPr>
          <w:rFonts w:asciiTheme="minorBidi" w:eastAsia="Times New Roman" w:hAnsiTheme="minorBidi" w:cstheme="minorBidi"/>
          <w:lang w:eastAsia="lt-LT"/>
        </w:rPr>
        <w:t>) asmenį (-</w:t>
      </w:r>
      <w:proofErr w:type="spellStart"/>
      <w:r w:rsidRPr="00B261C4">
        <w:rPr>
          <w:rFonts w:asciiTheme="minorBidi" w:eastAsia="Times New Roman" w:hAnsiTheme="minorBidi" w:cstheme="minorBidi"/>
          <w:lang w:eastAsia="lt-LT"/>
        </w:rPr>
        <w:t>is</w:t>
      </w:r>
      <w:proofErr w:type="spellEnd"/>
      <w:r w:rsidRPr="00B261C4">
        <w:rPr>
          <w:rFonts w:asciiTheme="minorBidi" w:eastAsia="Times New Roman" w:hAnsiTheme="minorBidi" w:cstheme="minorBidi"/>
          <w:lang w:eastAsia="lt-LT"/>
        </w:rPr>
        <w:t>), Rangovas privalo:</w:t>
      </w:r>
    </w:p>
    <w:p w14:paraId="6459FE57" w14:textId="77777777" w:rsidR="007E6EF6" w:rsidRPr="00B261C4" w:rsidRDefault="007E6EF6" w:rsidP="007E6EF6">
      <w:pPr>
        <w:tabs>
          <w:tab w:val="clear" w:pos="567"/>
          <w:tab w:val="clear" w:pos="851"/>
          <w:tab w:val="clear" w:pos="992"/>
          <w:tab w:val="clear" w:pos="1134"/>
        </w:tabs>
        <w:spacing w:after="0" w:line="240" w:lineRule="auto"/>
        <w:rPr>
          <w:rFonts w:asciiTheme="minorBidi" w:eastAsia="Times New Roman" w:hAnsiTheme="minorBidi" w:cstheme="minorBidi"/>
          <w:lang w:eastAsia="lt-LT"/>
        </w:rPr>
      </w:pPr>
      <w:r w:rsidRPr="00B261C4">
        <w:rPr>
          <w:rFonts w:asciiTheme="minorBidi" w:eastAsia="Times New Roman" w:hAnsiTheme="minorBidi" w:cstheme="minorBidi"/>
          <w:lang w:eastAsia="lt-LT"/>
        </w:rPr>
        <w:t xml:space="preserve">(1) </w:t>
      </w:r>
      <w:r w:rsidRPr="00B261C4">
        <w:rPr>
          <w:rFonts w:asciiTheme="minorBidi" w:eastAsia="Times New Roman" w:hAnsiTheme="minorBidi" w:cstheme="minorBidi"/>
          <w:b/>
          <w:bCs/>
          <w:lang w:eastAsia="lt-LT"/>
        </w:rPr>
        <w:t>Dokumentų pateikimas:</w:t>
      </w:r>
      <w:r w:rsidRPr="00B261C4">
        <w:rPr>
          <w:rFonts w:asciiTheme="minorBidi" w:eastAsia="Times New Roman" w:hAnsiTheme="minorBidi" w:cstheme="minorBidi"/>
          <w:lang w:eastAsia="lt-LT"/>
        </w:rPr>
        <w:t xml:space="preserve"> Laimėjusiu išrinktas Tiekėjas dokumentus, įrodančius remiamo asmens įdarbinimą ar paskyrimą bei jo priklausymą konkrečiai tikslinei grupei, privalo pateikti Užsakovui </w:t>
      </w:r>
      <w:r w:rsidRPr="00B261C4">
        <w:rPr>
          <w:rFonts w:asciiTheme="minorBidi" w:eastAsia="Times New Roman" w:hAnsiTheme="minorBidi" w:cstheme="minorBidi"/>
          <w:b/>
          <w:bCs/>
          <w:lang w:eastAsia="lt-LT"/>
        </w:rPr>
        <w:t>iki Sutarties įsigaliojimo dienos</w:t>
      </w:r>
      <w:r w:rsidRPr="00B261C4">
        <w:rPr>
          <w:rFonts w:asciiTheme="minorBidi" w:eastAsia="Times New Roman" w:hAnsiTheme="minorBidi" w:cstheme="minorBidi"/>
          <w:lang w:eastAsia="lt-LT"/>
        </w:rPr>
        <w:t xml:space="preserve"> (jei dokumentai nebuvo pateikti kartu su Pasiūlymu), kartu pateikiant užpildytą sąrašą pagal </w:t>
      </w:r>
      <w:r w:rsidRPr="00B261C4">
        <w:rPr>
          <w:rFonts w:asciiTheme="minorBidi" w:eastAsia="Times New Roman" w:hAnsiTheme="minorBidi" w:cstheme="minorBidi"/>
          <w:b/>
          <w:bCs/>
          <w:lang w:eastAsia="lt-LT"/>
        </w:rPr>
        <w:t>Sutarties 17 priedą</w:t>
      </w:r>
      <w:r w:rsidRPr="00B261C4">
        <w:rPr>
          <w:rFonts w:asciiTheme="minorBidi" w:eastAsia="Times New Roman" w:hAnsiTheme="minorBidi" w:cstheme="minorBidi"/>
          <w:lang w:eastAsia="lt-LT"/>
        </w:rPr>
        <w:t>.</w:t>
      </w:r>
    </w:p>
    <w:p w14:paraId="6B7F4B3C" w14:textId="77777777" w:rsidR="007E6EF6" w:rsidRPr="00B261C4" w:rsidRDefault="007E6EF6" w:rsidP="007E6EF6">
      <w:pPr>
        <w:tabs>
          <w:tab w:val="clear" w:pos="567"/>
          <w:tab w:val="clear" w:pos="851"/>
          <w:tab w:val="clear" w:pos="992"/>
          <w:tab w:val="clear" w:pos="1134"/>
        </w:tabs>
        <w:spacing w:after="0" w:line="240" w:lineRule="auto"/>
        <w:rPr>
          <w:rFonts w:asciiTheme="minorBidi" w:eastAsia="Times New Roman" w:hAnsiTheme="minorBidi" w:cstheme="minorBidi"/>
          <w:lang w:eastAsia="lt-LT"/>
        </w:rPr>
      </w:pPr>
      <w:r w:rsidRPr="00B261C4">
        <w:rPr>
          <w:rFonts w:asciiTheme="minorBidi" w:eastAsia="Times New Roman" w:hAnsiTheme="minorBidi" w:cstheme="minorBidi"/>
          <w:lang w:eastAsia="lt-LT"/>
        </w:rPr>
        <w:t xml:space="preserve">(2) </w:t>
      </w:r>
      <w:r w:rsidRPr="00B261C4">
        <w:rPr>
          <w:rFonts w:asciiTheme="minorBidi" w:eastAsia="Times New Roman" w:hAnsiTheme="minorBidi" w:cstheme="minorBidi"/>
          <w:b/>
          <w:bCs/>
          <w:lang w:eastAsia="lt-LT"/>
        </w:rPr>
        <w:t>Ataskaitos:</w:t>
      </w:r>
      <w:r w:rsidRPr="00B261C4">
        <w:rPr>
          <w:rFonts w:asciiTheme="minorBidi" w:eastAsia="Times New Roman" w:hAnsiTheme="minorBidi" w:cstheme="minorBidi"/>
          <w:lang w:eastAsia="lt-LT"/>
        </w:rPr>
        <w:t xml:space="preserve"> Rangovas vieną kartą per kalendorinių metų ketvirtį privalo pateikti Užsakovui ataskaitą, kurioje nurodomi nepalankioje padėtyje esančių asmenų vardai, pavardės ir atliktos užduotys. Užsakovas turi teisę bet kuriuo metu prašyti informacijos apie šių darbuotojų faktiškai atliekamas funkcijas.</w:t>
      </w:r>
    </w:p>
    <w:p w14:paraId="0D7631C3" w14:textId="77777777" w:rsidR="007E6EF6" w:rsidRPr="00B261C4" w:rsidRDefault="007E6EF6" w:rsidP="007E6EF6">
      <w:pPr>
        <w:tabs>
          <w:tab w:val="clear" w:pos="567"/>
          <w:tab w:val="clear" w:pos="851"/>
          <w:tab w:val="clear" w:pos="992"/>
          <w:tab w:val="clear" w:pos="1134"/>
        </w:tabs>
        <w:spacing w:after="0" w:line="240" w:lineRule="auto"/>
        <w:rPr>
          <w:rFonts w:asciiTheme="minorBidi" w:eastAsia="Times New Roman" w:hAnsiTheme="minorBidi" w:cstheme="minorBidi"/>
          <w:lang w:eastAsia="lt-LT"/>
        </w:rPr>
      </w:pPr>
      <w:r w:rsidRPr="00B261C4">
        <w:rPr>
          <w:rFonts w:asciiTheme="minorBidi" w:eastAsia="Times New Roman" w:hAnsiTheme="minorBidi" w:cstheme="minorBidi"/>
          <w:lang w:eastAsia="lt-LT"/>
        </w:rPr>
        <w:t xml:space="preserve">(3) </w:t>
      </w:r>
      <w:r w:rsidRPr="00B261C4">
        <w:rPr>
          <w:rFonts w:asciiTheme="minorBidi" w:eastAsia="Times New Roman" w:hAnsiTheme="minorBidi" w:cstheme="minorBidi"/>
          <w:b/>
          <w:bCs/>
          <w:lang w:eastAsia="lt-LT"/>
        </w:rPr>
        <w:t>Asmenų keitimas:</w:t>
      </w:r>
      <w:r w:rsidRPr="00B261C4">
        <w:rPr>
          <w:rFonts w:asciiTheme="minorBidi" w:eastAsia="Times New Roman" w:hAnsiTheme="minorBidi" w:cstheme="minorBidi"/>
          <w:lang w:eastAsia="lt-LT"/>
        </w:rPr>
        <w:t xml:space="preserve"> Sutarties vykdymo metu pasitraukusį darbuotoją Rangovas turi teisę pakeisti kitu asmeniu, priklausančiu </w:t>
      </w:r>
      <w:r w:rsidRPr="00B261C4">
        <w:rPr>
          <w:rFonts w:asciiTheme="minorBidi" w:eastAsia="Times New Roman" w:hAnsiTheme="minorBidi" w:cstheme="minorBidi"/>
          <w:b/>
          <w:bCs/>
          <w:lang w:eastAsia="lt-LT"/>
        </w:rPr>
        <w:t>bet kuriai iš septynių nepalankioje padėtyje esančių asmenų tikslinių grupių</w:t>
      </w:r>
      <w:r w:rsidRPr="00B261C4">
        <w:rPr>
          <w:rFonts w:asciiTheme="minorBidi" w:eastAsia="Times New Roman" w:hAnsiTheme="minorBidi" w:cstheme="minorBidi"/>
          <w:lang w:eastAsia="lt-LT"/>
        </w:rPr>
        <w:t>, nurodytų Pirkimo sąlygų 3 priede.</w:t>
      </w:r>
    </w:p>
    <w:p w14:paraId="0A5FCE26" w14:textId="77777777" w:rsidR="007E6EF6" w:rsidRPr="00B261C4" w:rsidRDefault="007E6EF6" w:rsidP="007E6EF6">
      <w:pPr>
        <w:tabs>
          <w:tab w:val="clear" w:pos="567"/>
          <w:tab w:val="clear" w:pos="851"/>
          <w:tab w:val="clear" w:pos="992"/>
          <w:tab w:val="clear" w:pos="1134"/>
        </w:tabs>
        <w:spacing w:after="0" w:line="240" w:lineRule="auto"/>
        <w:rPr>
          <w:rFonts w:asciiTheme="minorBidi" w:eastAsia="Times New Roman" w:hAnsiTheme="minorBidi" w:cstheme="minorBidi"/>
          <w:lang w:eastAsia="lt-LT"/>
        </w:rPr>
      </w:pPr>
      <w:r w:rsidRPr="00B261C4">
        <w:rPr>
          <w:rFonts w:asciiTheme="minorBidi" w:eastAsia="Times New Roman" w:hAnsiTheme="minorBidi" w:cstheme="minorBidi"/>
          <w:lang w:eastAsia="lt-LT"/>
        </w:rPr>
        <w:t xml:space="preserve">• Apie darbo santykių nutraukimą ar kitas objektyvias asmens pasitraukimo priežastis Rangovas informuoja Užsakovą per </w:t>
      </w:r>
      <w:r w:rsidRPr="00B261C4">
        <w:rPr>
          <w:rFonts w:asciiTheme="minorBidi" w:eastAsia="Times New Roman" w:hAnsiTheme="minorBidi" w:cstheme="minorBidi"/>
          <w:b/>
          <w:bCs/>
          <w:lang w:eastAsia="lt-LT"/>
        </w:rPr>
        <w:t>3 (tris) darbo dienas</w:t>
      </w:r>
      <w:r w:rsidRPr="00B261C4">
        <w:rPr>
          <w:rFonts w:asciiTheme="minorBidi" w:eastAsia="Times New Roman" w:hAnsiTheme="minorBidi" w:cstheme="minorBidi"/>
          <w:lang w:eastAsia="lt-LT"/>
        </w:rPr>
        <w:t xml:space="preserve"> nuo darbo santykių pabaigos ar kitos aplinkybės atsiradimo.</w:t>
      </w:r>
    </w:p>
    <w:p w14:paraId="18744626" w14:textId="77777777" w:rsidR="007E6EF6" w:rsidRPr="00B261C4" w:rsidRDefault="007E6EF6" w:rsidP="007E6EF6">
      <w:pPr>
        <w:tabs>
          <w:tab w:val="clear" w:pos="567"/>
          <w:tab w:val="clear" w:pos="851"/>
          <w:tab w:val="clear" w:pos="992"/>
          <w:tab w:val="clear" w:pos="1134"/>
        </w:tabs>
        <w:spacing w:after="0" w:line="240" w:lineRule="auto"/>
        <w:rPr>
          <w:rFonts w:asciiTheme="minorBidi" w:eastAsia="Times New Roman" w:hAnsiTheme="minorBidi" w:cstheme="minorBidi"/>
          <w:lang w:eastAsia="lt-LT"/>
        </w:rPr>
      </w:pPr>
      <w:r w:rsidRPr="00B261C4">
        <w:rPr>
          <w:rFonts w:asciiTheme="minorBidi" w:eastAsia="Times New Roman" w:hAnsiTheme="minorBidi" w:cstheme="minorBidi"/>
          <w:lang w:eastAsia="lt-LT"/>
        </w:rPr>
        <w:t xml:space="preserve">• Naujas asmuo privalo būti įdarbintas (paskirtas) ne vėliau kaip per </w:t>
      </w:r>
      <w:r w:rsidRPr="00B261C4">
        <w:rPr>
          <w:rFonts w:asciiTheme="minorBidi" w:eastAsia="Times New Roman" w:hAnsiTheme="minorBidi" w:cstheme="minorBidi"/>
          <w:b/>
          <w:bCs/>
          <w:lang w:eastAsia="lt-LT"/>
        </w:rPr>
        <w:t>20 (dvidešimt) darbo dienų</w:t>
      </w:r>
      <w:r w:rsidRPr="00B261C4">
        <w:rPr>
          <w:rFonts w:asciiTheme="minorBidi" w:eastAsia="Times New Roman" w:hAnsiTheme="minorBidi" w:cstheme="minorBidi"/>
          <w:lang w:eastAsia="lt-LT"/>
        </w:rPr>
        <w:t xml:space="preserve"> nuo ankstesnio asmens pasitraukimo dienos.</w:t>
      </w:r>
    </w:p>
    <w:p w14:paraId="3FB3D814" w14:textId="77777777" w:rsidR="007E6EF6" w:rsidRPr="00B261C4" w:rsidRDefault="007E6EF6" w:rsidP="007E6EF6">
      <w:pPr>
        <w:tabs>
          <w:tab w:val="clear" w:pos="567"/>
          <w:tab w:val="clear" w:pos="851"/>
          <w:tab w:val="clear" w:pos="992"/>
          <w:tab w:val="clear" w:pos="1134"/>
        </w:tabs>
        <w:spacing w:after="0" w:line="240" w:lineRule="auto"/>
        <w:rPr>
          <w:rFonts w:asciiTheme="minorBidi" w:eastAsia="Times New Roman" w:hAnsiTheme="minorBidi" w:cstheme="minorBidi"/>
          <w:lang w:eastAsia="lt-LT"/>
        </w:rPr>
      </w:pPr>
      <w:r w:rsidRPr="00B261C4">
        <w:rPr>
          <w:rFonts w:asciiTheme="minorBidi" w:eastAsia="Times New Roman" w:hAnsiTheme="minorBidi" w:cstheme="minorBidi"/>
          <w:lang w:eastAsia="lt-LT"/>
        </w:rPr>
        <w:t>• Atnaujintas asmenų sąrašas (</w:t>
      </w:r>
      <w:r w:rsidRPr="00B261C4">
        <w:rPr>
          <w:rFonts w:asciiTheme="minorBidi" w:eastAsia="Times New Roman" w:hAnsiTheme="minorBidi" w:cstheme="minorBidi"/>
          <w:b/>
          <w:bCs/>
          <w:lang w:eastAsia="lt-LT"/>
        </w:rPr>
        <w:t>17 priedas</w:t>
      </w:r>
      <w:r w:rsidRPr="00B261C4">
        <w:rPr>
          <w:rFonts w:asciiTheme="minorBidi" w:eastAsia="Times New Roman" w:hAnsiTheme="minorBidi" w:cstheme="minorBidi"/>
          <w:lang w:eastAsia="lt-LT"/>
        </w:rPr>
        <w:t xml:space="preserve">) ir jų statusą pagrindžiantys dokumentai Užsakovui pateikiami per </w:t>
      </w:r>
      <w:r w:rsidRPr="00B261C4">
        <w:rPr>
          <w:rFonts w:asciiTheme="minorBidi" w:eastAsia="Times New Roman" w:hAnsiTheme="minorBidi" w:cstheme="minorBidi"/>
          <w:b/>
          <w:bCs/>
          <w:lang w:eastAsia="lt-LT"/>
        </w:rPr>
        <w:t>10 (dešimt) darbo dienų</w:t>
      </w:r>
      <w:r w:rsidRPr="00B261C4">
        <w:rPr>
          <w:rFonts w:asciiTheme="minorBidi" w:eastAsia="Times New Roman" w:hAnsiTheme="minorBidi" w:cstheme="minorBidi"/>
          <w:lang w:eastAsia="lt-LT"/>
        </w:rPr>
        <w:t xml:space="preserve"> nuo naujo asmens įdarbinimo (pakeitimo) dienos.</w:t>
      </w:r>
    </w:p>
    <w:p w14:paraId="71753A8C" w14:textId="77777777" w:rsidR="007E6EF6" w:rsidRPr="00B261C4" w:rsidRDefault="007E6EF6" w:rsidP="007E6EF6">
      <w:pPr>
        <w:tabs>
          <w:tab w:val="clear" w:pos="567"/>
          <w:tab w:val="clear" w:pos="851"/>
          <w:tab w:val="clear" w:pos="992"/>
          <w:tab w:val="clear" w:pos="1134"/>
        </w:tabs>
        <w:spacing w:after="0" w:line="240" w:lineRule="auto"/>
        <w:rPr>
          <w:rFonts w:asciiTheme="minorBidi" w:eastAsia="Times New Roman" w:hAnsiTheme="minorBidi" w:cstheme="minorBidi"/>
          <w:lang w:eastAsia="lt-LT"/>
        </w:rPr>
      </w:pPr>
      <w:r w:rsidRPr="00B261C4">
        <w:rPr>
          <w:rFonts w:asciiTheme="minorBidi" w:eastAsia="Times New Roman" w:hAnsiTheme="minorBidi" w:cstheme="minorBidi"/>
          <w:lang w:eastAsia="lt-LT"/>
        </w:rPr>
        <w:t xml:space="preserve">(4) </w:t>
      </w:r>
      <w:r w:rsidRPr="00B261C4">
        <w:rPr>
          <w:rFonts w:asciiTheme="minorBidi" w:eastAsia="Times New Roman" w:hAnsiTheme="minorBidi" w:cstheme="minorBidi"/>
          <w:b/>
          <w:bCs/>
          <w:lang w:eastAsia="lt-LT"/>
        </w:rPr>
        <w:t>Kriterijaus laikymasis:</w:t>
      </w:r>
      <w:r w:rsidRPr="00B261C4">
        <w:rPr>
          <w:rFonts w:asciiTheme="minorBidi" w:eastAsia="Times New Roman" w:hAnsiTheme="minorBidi" w:cstheme="minorBidi"/>
          <w:lang w:eastAsia="lt-LT"/>
        </w:rPr>
        <w:t xml:space="preserve"> Įsipareigojimas laikomas įvykdytu, jei visą Sutarties vykdymo laikotarpį (išskyrus objektyviai būtiną laiką asmens pakeitimo procedūrai) įdarbintų nepalankioje padėtyje esančių asmenų skaičius yra ne mažesnis nei nurodytas Rangovo pasiūlyme.</w:t>
      </w:r>
    </w:p>
    <w:p w14:paraId="39541169" w14:textId="77777777" w:rsidR="007E6EF6" w:rsidRPr="00B261C4" w:rsidRDefault="007E6EF6" w:rsidP="007E6EF6">
      <w:pPr>
        <w:tabs>
          <w:tab w:val="clear" w:pos="567"/>
          <w:tab w:val="clear" w:pos="851"/>
          <w:tab w:val="clear" w:pos="992"/>
          <w:tab w:val="clear" w:pos="1134"/>
        </w:tabs>
        <w:spacing w:after="0" w:line="240" w:lineRule="auto"/>
        <w:rPr>
          <w:rFonts w:asciiTheme="minorBidi" w:eastAsia="Times New Roman" w:hAnsiTheme="minorBidi" w:cstheme="minorBidi"/>
          <w:lang w:eastAsia="lt-LT"/>
        </w:rPr>
      </w:pPr>
      <w:r w:rsidRPr="00B261C4">
        <w:rPr>
          <w:rFonts w:asciiTheme="minorBidi" w:eastAsia="Times New Roman" w:hAnsiTheme="minorBidi" w:cstheme="minorBidi"/>
          <w:lang w:eastAsia="lt-LT"/>
        </w:rPr>
        <w:t xml:space="preserve">(5) </w:t>
      </w:r>
      <w:r w:rsidRPr="00B261C4">
        <w:rPr>
          <w:rFonts w:asciiTheme="minorBidi" w:eastAsia="Times New Roman" w:hAnsiTheme="minorBidi" w:cstheme="minorBidi"/>
          <w:b/>
          <w:bCs/>
          <w:lang w:eastAsia="lt-LT"/>
        </w:rPr>
        <w:t>Atsakomybė:</w:t>
      </w:r>
      <w:r w:rsidRPr="00B261C4">
        <w:rPr>
          <w:rFonts w:asciiTheme="minorBidi" w:eastAsia="Times New Roman" w:hAnsiTheme="minorBidi" w:cstheme="minorBidi"/>
          <w:lang w:eastAsia="lt-LT"/>
        </w:rPr>
        <w:t xml:space="preserve"> Už (3) dalyje nustatytų informavimo ar dokumentų pateikimo terminų viršijimą Rangovui taikoma </w:t>
      </w:r>
      <w:r w:rsidRPr="00B261C4">
        <w:rPr>
          <w:rFonts w:asciiTheme="minorBidi" w:eastAsia="Times New Roman" w:hAnsiTheme="minorBidi" w:cstheme="minorBidi"/>
          <w:b/>
          <w:bCs/>
          <w:lang w:eastAsia="lt-LT"/>
        </w:rPr>
        <w:t>100 EUR bauda už kiekvieną uždelstą dieną</w:t>
      </w:r>
      <w:r w:rsidRPr="00B261C4">
        <w:rPr>
          <w:rFonts w:asciiTheme="minorBidi" w:eastAsia="Times New Roman" w:hAnsiTheme="minorBidi" w:cstheme="minorBidi"/>
          <w:lang w:eastAsia="lt-LT"/>
        </w:rPr>
        <w:t xml:space="preserve"> (ši sankcija laikoma proporcinga procedūriniam pažeidimui). Tuo tarpu nustatyto </w:t>
      </w:r>
      <w:r w:rsidRPr="00B261C4">
        <w:rPr>
          <w:rFonts w:asciiTheme="minorBidi" w:eastAsia="Times New Roman" w:hAnsiTheme="minorBidi" w:cstheme="minorBidi"/>
          <w:b/>
          <w:bCs/>
          <w:lang w:eastAsia="lt-LT"/>
        </w:rPr>
        <w:t>asmenų skaičiaus neišlaikymas</w:t>
      </w:r>
      <w:r w:rsidRPr="00B261C4">
        <w:rPr>
          <w:rFonts w:asciiTheme="minorBidi" w:eastAsia="Times New Roman" w:hAnsiTheme="minorBidi" w:cstheme="minorBidi"/>
          <w:lang w:eastAsia="lt-LT"/>
        </w:rPr>
        <w:t xml:space="preserve"> (socialinio kriterijaus nevykdymas) laikomas esminiu pažeidimu, už kurį taikoma Specialiosiose sąlygose numatyta </w:t>
      </w:r>
      <w:r w:rsidRPr="00B261C4">
        <w:rPr>
          <w:rFonts w:asciiTheme="minorBidi" w:eastAsia="Times New Roman" w:hAnsiTheme="minorBidi" w:cstheme="minorBidi"/>
          <w:b/>
          <w:bCs/>
          <w:lang w:eastAsia="lt-LT"/>
        </w:rPr>
        <w:t>10 000 EUR bauda</w:t>
      </w:r>
    </w:p>
    <w:p w14:paraId="000000FF" w14:textId="322310D6" w:rsidR="00133358" w:rsidRPr="00E301A5" w:rsidRDefault="00903940" w:rsidP="00EB5EEB">
      <w:pPr>
        <w:pStyle w:val="Antrat2"/>
        <w:widowControl w:val="0"/>
        <w:spacing w:line="259" w:lineRule="auto"/>
        <w:rPr>
          <w:color w:val="auto"/>
        </w:rPr>
      </w:pPr>
      <w:bookmarkStart w:id="21" w:name="_Toc141972220"/>
      <w:bookmarkStart w:id="22" w:name="_Ref156490408"/>
      <w:r w:rsidRPr="00B261C4">
        <w:rPr>
          <w:color w:val="auto"/>
        </w:rPr>
        <w:t>Subrangovų</w:t>
      </w:r>
      <w:r w:rsidR="00F824BE" w:rsidRPr="00E301A5">
        <w:rPr>
          <w:color w:val="auto"/>
        </w:rPr>
        <w:t xml:space="preserve"> pasitelkimas ir keitimas</w:t>
      </w:r>
      <w:bookmarkEnd w:id="21"/>
      <w:bookmarkEnd w:id="22"/>
    </w:p>
    <w:p w14:paraId="7C348955" w14:textId="77777777" w:rsidR="002918E7" w:rsidRPr="00B261C4" w:rsidRDefault="006B7EDE" w:rsidP="00EB5EEB">
      <w:pPr>
        <w:widowControl w:val="0"/>
        <w:numPr>
          <w:ilvl w:val="2"/>
          <w:numId w:val="2"/>
        </w:numPr>
        <w:pBdr>
          <w:top w:val="nil"/>
          <w:left w:val="nil"/>
          <w:bottom w:val="nil"/>
          <w:right w:val="nil"/>
          <w:between w:val="nil"/>
        </w:pBdr>
        <w:spacing w:before="96" w:after="96"/>
      </w:pPr>
      <w:r w:rsidRPr="00B261C4">
        <w:t xml:space="preserve">Rangovas turi teisę pasitelkti </w:t>
      </w:r>
      <w:r w:rsidR="00BE3D79" w:rsidRPr="00B261C4">
        <w:t xml:space="preserve">Subrangovus </w:t>
      </w:r>
      <w:r w:rsidRPr="00B261C4">
        <w:t xml:space="preserve">atlikti bet kurią Darbų dalį, išskyrus išimtis, nurodytas Užsakovo užduotyje ir (arba) kituose Pirkimo dokumentuose (jeigu nurodyta). </w:t>
      </w:r>
    </w:p>
    <w:p w14:paraId="479B60D7" w14:textId="29C36806" w:rsidR="00610C9D" w:rsidRPr="00B261C4" w:rsidRDefault="00610C9D" w:rsidP="00A32D5E">
      <w:pPr>
        <w:widowControl w:val="0"/>
        <w:numPr>
          <w:ilvl w:val="2"/>
          <w:numId w:val="2"/>
        </w:numPr>
        <w:pBdr>
          <w:top w:val="nil"/>
          <w:left w:val="nil"/>
          <w:bottom w:val="nil"/>
          <w:right w:val="nil"/>
          <w:between w:val="nil"/>
        </w:pBdr>
        <w:spacing w:before="96" w:after="96"/>
        <w:rPr>
          <w:rFonts w:asciiTheme="minorBidi" w:hAnsiTheme="minorBidi" w:cstheme="minorBidi"/>
        </w:rPr>
      </w:pPr>
      <w:r w:rsidRPr="00B261C4">
        <w:rPr>
          <w:rStyle w:val="ng-star-inserted"/>
          <w:rFonts w:asciiTheme="minorBidi" w:hAnsiTheme="minorBidi" w:cstheme="minorBidi"/>
          <w:color w:val="303030"/>
          <w:shd w:val="clear" w:color="auto" w:fill="FFFFFF"/>
        </w:rPr>
        <w:t xml:space="preserve">Su Rangovo pasiūlymu pateiktas Subrangovų sąrašas yra sudėtinė Sutarties dalis ir gali būti keičiamas tik šiame 3.2 punkte žemiau nustatyta tvarka. Tik galiojančiame Subrangovų sąraše įrašyti Subrangovai gali būti Subrangovais pagal Sutartį ir tik tokių Subrangovų darbuotojai yra priskiriami Rangovo personalui pagal Sutartį bei gali patekti į statybvietę. </w:t>
      </w:r>
      <w:r w:rsidRPr="00B261C4">
        <w:rPr>
          <w:rFonts w:asciiTheme="minorBidi" w:hAnsiTheme="minorBidi" w:cstheme="minorBidi"/>
          <w:color w:val="303030"/>
          <w:shd w:val="clear" w:color="auto" w:fill="FFFFFF"/>
        </w:rPr>
        <w:t>Rangovas privalo užtikrinti, kad į Subrangovų sąrašą įtraukiami asmenys atitiktų jiems Pirkimo dokumentuose ir Rangovo pasiūlyme nustatytus profesinės kvalifikacijos, ekonominio naudingumo vertinimo kriterijus bei kitus reikalavimus. Šis Rangovo įsipareigojimas laikomas esmine Sutarties sąlyga, o bet koks Darbų vykdymas pasitelkiant į sąrašą neįtrauktus ar reikalavimų neatitinkančius asmenis laikomas esminiu Sutarties pažeidimu.</w:t>
      </w:r>
    </w:p>
    <w:p w14:paraId="7F7337F6" w14:textId="3707F6FF" w:rsidR="00A32D5E" w:rsidRDefault="00A32D5E" w:rsidP="00A32D5E">
      <w:pPr>
        <w:widowControl w:val="0"/>
        <w:numPr>
          <w:ilvl w:val="2"/>
          <w:numId w:val="2"/>
        </w:numPr>
        <w:pBdr>
          <w:top w:val="nil"/>
          <w:left w:val="nil"/>
          <w:bottom w:val="nil"/>
          <w:right w:val="nil"/>
          <w:between w:val="nil"/>
        </w:pBdr>
        <w:spacing w:before="96" w:after="96"/>
      </w:pPr>
      <w:r w:rsidRPr="00B261C4">
        <w:t>Tuo atveju, kai Įstatymai nedraudžia asmeniui tapti Subrangovu Sutarties vykdymo tikslais, Rangovas turi teisę įtraukti tokį savo ar Subrangovo</w:t>
      </w:r>
      <w:r w:rsidRPr="00E301A5">
        <w:t xml:space="preserve">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7AF5EC9F" w14:textId="77777777" w:rsidR="00B00F81" w:rsidRPr="00B261C4" w:rsidRDefault="00664B97" w:rsidP="00B00F81">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w:t>
      </w:r>
      <w:r>
        <w:lastRenderedPageBreak/>
        <w:t xml:space="preserve">šiuos duomenis </w:t>
      </w:r>
      <w:r w:rsidR="00903940" w:rsidRPr="00B261C4">
        <w:t>Subrangovų</w:t>
      </w:r>
      <w:r w:rsidRPr="00B261C4">
        <w:t xml:space="preserve"> sąraše, kurį Rangovas privalo parengti pagal priede Nr.</w:t>
      </w:r>
      <w:r w:rsidR="00C820C2" w:rsidRPr="00B261C4">
        <w:t> </w:t>
      </w:r>
      <w:r w:rsidR="007F0C80" w:rsidRPr="00B261C4">
        <w:t>8</w:t>
      </w:r>
      <w:r w:rsidRPr="00B261C4">
        <w:t xml:space="preserve"> pateiktą formą ir pateikti Užsakovui </w:t>
      </w:r>
      <w:bookmarkStart w:id="23" w:name="_z337ya" w:colFirst="0" w:colLast="0"/>
      <w:bookmarkStart w:id="24" w:name="_3j2qqm3" w:colFirst="0" w:colLast="0"/>
      <w:bookmarkStart w:id="25" w:name="_1y810tw" w:colFirst="0" w:colLast="0"/>
      <w:bookmarkStart w:id="26" w:name="_Ref89156784"/>
      <w:bookmarkEnd w:id="23"/>
      <w:bookmarkEnd w:id="24"/>
      <w:bookmarkEnd w:id="25"/>
      <w:r w:rsidR="00B00F81" w:rsidRPr="00B261C4">
        <w:t xml:space="preserve">sudarius pirkimo sutartį, tačiau ne vėliau negu pirkimo sutartis pradedama vykdyti. </w:t>
      </w:r>
    </w:p>
    <w:p w14:paraId="00000108" w14:textId="7CD7B98A" w:rsidR="00133358" w:rsidRPr="00E301A5" w:rsidRDefault="006B7EDE" w:rsidP="00B00F81">
      <w:pPr>
        <w:widowControl w:val="0"/>
        <w:numPr>
          <w:ilvl w:val="2"/>
          <w:numId w:val="2"/>
        </w:numPr>
        <w:pBdr>
          <w:top w:val="nil"/>
          <w:left w:val="nil"/>
          <w:bottom w:val="nil"/>
          <w:right w:val="nil"/>
          <w:between w:val="nil"/>
        </w:pBdr>
        <w:spacing w:before="96" w:after="96"/>
      </w:pPr>
      <w:r w:rsidRPr="00B261C4">
        <w:t xml:space="preserve">Rangovas privalo nedelsdamas informuoti Užsakovą apie </w:t>
      </w:r>
      <w:r w:rsidR="00903940" w:rsidRPr="00B261C4">
        <w:t>Subrangovų</w:t>
      </w:r>
      <w:r w:rsidRPr="00B261C4">
        <w:t xml:space="preserve"> sąrašo pakeitimus visu Sutarties vykdymo metu, kaskart pateikdamas</w:t>
      </w:r>
      <w:r w:rsidRPr="00E301A5">
        <w:t xml:space="preserve"> atnaujintą </w:t>
      </w:r>
      <w:r w:rsidR="00903940" w:rsidRPr="00E301A5">
        <w:t>Subrangovų</w:t>
      </w:r>
      <w:r w:rsidRPr="00E301A5">
        <w:t xml:space="preserve"> sąrašą su paryškintais pakeitimais.</w:t>
      </w:r>
      <w:bookmarkEnd w:id="26"/>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7" w:name="_Ref86059497"/>
      <w:bookmarkStart w:id="28"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7"/>
      <w:r w:rsidR="00160E8E">
        <w:t xml:space="preserve"> </w:t>
      </w:r>
      <w:bookmarkEnd w:id="28"/>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29" w:name="_4i7ojhp" w:colFirst="0" w:colLast="0"/>
      <w:bookmarkStart w:id="30" w:name="_Ref88645605"/>
      <w:bookmarkStart w:id="31" w:name="_Ref90573935"/>
      <w:bookmarkEnd w:id="29"/>
      <w:r w:rsidRPr="00E301A5">
        <w:t>Rangovas privalo užtikrinti, kad Subrangovai, įtraukti į Subrangovų sąrašą, patys vykdytų jiems priskirtą Darbų dalį, nurodytą Subrangovų sąraše.</w:t>
      </w:r>
      <w:bookmarkEnd w:id="30"/>
    </w:p>
    <w:p w14:paraId="0000010C" w14:textId="2E79B667" w:rsidR="00133358" w:rsidRPr="00977DB8" w:rsidRDefault="00D96720" w:rsidP="00EB5EEB">
      <w:pPr>
        <w:widowControl w:val="0"/>
        <w:numPr>
          <w:ilvl w:val="2"/>
          <w:numId w:val="2"/>
        </w:numPr>
        <w:pBdr>
          <w:top w:val="nil"/>
          <w:left w:val="nil"/>
          <w:bottom w:val="nil"/>
          <w:right w:val="nil"/>
          <w:between w:val="nil"/>
        </w:pBdr>
        <w:spacing w:before="96" w:after="96"/>
      </w:pPr>
      <w:bookmarkStart w:id="32"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 xml:space="preserve">kurio </w:t>
      </w:r>
      <w:r w:rsidR="00701B48" w:rsidRPr="00B261C4">
        <w:t>pajėgumais remiasi</w:t>
      </w:r>
      <w:r w:rsidR="00AF3150" w:rsidRPr="00B261C4">
        <w:t xml:space="preserve"> Rangovas</w:t>
      </w:r>
      <w:r w:rsidR="00701B48" w:rsidRPr="00B261C4">
        <w:t>,</w:t>
      </w:r>
      <w:r w:rsidR="0043594E" w:rsidRPr="00B261C4">
        <w:t xml:space="preserve"> </w:t>
      </w:r>
      <w:r w:rsidR="00AF3150" w:rsidRPr="00B261C4">
        <w:t xml:space="preserve">ir </w:t>
      </w:r>
      <w:r w:rsidR="0043594E" w:rsidRPr="00B261C4">
        <w:t>vykdo kitokius Darbus, negu jam priskirta Subrangovų sąraše</w:t>
      </w:r>
      <w:r w:rsidR="006B7EDE" w:rsidRPr="00B261C4">
        <w:t xml:space="preserve">, Rangovas privalo nedelsdamas, bet ne vėliau nei per 1 darbo dieną, nušalinti tokį </w:t>
      </w:r>
      <w:r w:rsidR="00F34381" w:rsidRPr="00B261C4">
        <w:t>Subrangovą</w:t>
      </w:r>
      <w:r w:rsidR="006B7EDE" w:rsidRPr="00B261C4">
        <w:t xml:space="preserve"> nuo Sutarties vykdymo ir pašalinti iš statybvietės, o to nepadaręs </w:t>
      </w:r>
      <w:r w:rsidR="006B7EDE" w:rsidRPr="00977DB8">
        <w:t xml:space="preserve">Rangovas privalo sumokėti Užsakovui </w:t>
      </w:r>
      <w:r w:rsidR="0039720A" w:rsidRPr="00977DB8">
        <w:t>Specialiosiose</w:t>
      </w:r>
      <w:r w:rsidR="006B7EDE" w:rsidRPr="00977DB8">
        <w:t xml:space="preserve"> sąlygose nurodytą baudą. </w:t>
      </w:r>
      <w:r w:rsidRPr="00977DB8">
        <w:t>Jeigu</w:t>
      </w:r>
      <w:r w:rsidR="006B7EDE" w:rsidRPr="00977DB8">
        <w:t xml:space="preserve"> Rangovas pažeidžia šį punktą daugiau nei </w:t>
      </w:r>
      <w:r w:rsidR="0006790C" w:rsidRPr="00977DB8">
        <w:t>tris</w:t>
      </w:r>
      <w:r w:rsidR="006B7EDE" w:rsidRPr="00977DB8">
        <w:t xml:space="preserve"> kartus</w:t>
      </w:r>
      <w:r w:rsidR="00156BCF" w:rsidRPr="00977DB8">
        <w:t xml:space="preserve"> ir jam už </w:t>
      </w:r>
      <w:r w:rsidR="00A439AB" w:rsidRPr="00977DB8">
        <w:t xml:space="preserve">kiekvieną pažeidimą </w:t>
      </w:r>
      <w:r w:rsidR="00156BCF" w:rsidRPr="00977DB8">
        <w:t>yra pritaikyta bauda</w:t>
      </w:r>
      <w:r w:rsidR="006B7EDE" w:rsidRPr="00977DB8">
        <w:t>, tai laikoma</w:t>
      </w:r>
      <w:r w:rsidR="001228B7" w:rsidRPr="00977DB8">
        <w:t xml:space="preserve"> esminiu Sutarties pažeidimu</w:t>
      </w:r>
      <w:r w:rsidR="00114792" w:rsidRPr="00977DB8">
        <w:t xml:space="preserve">, dėl kurio Užsakovas įgyja teisę vienašališkai nutraukti Sutartį </w:t>
      </w:r>
      <w:r w:rsidR="00114792" w:rsidRPr="00977DB8">
        <w:fldChar w:fldCharType="begin"/>
      </w:r>
      <w:r w:rsidR="00114792" w:rsidRPr="00977DB8">
        <w:instrText xml:space="preserve"> REF _Ref88655540 \r \h </w:instrText>
      </w:r>
      <w:r w:rsidR="007D7F41" w:rsidRPr="00977DB8">
        <w:instrText xml:space="preserve"> \* MERGEFORMAT </w:instrText>
      </w:r>
      <w:r w:rsidR="00114792" w:rsidRPr="00977DB8">
        <w:fldChar w:fldCharType="separate"/>
      </w:r>
      <w:r w:rsidR="001330AC" w:rsidRPr="00977DB8">
        <w:t>26</w:t>
      </w:r>
      <w:r w:rsidR="00114792" w:rsidRPr="00977DB8">
        <w:fldChar w:fldCharType="end"/>
      </w:r>
      <w:r w:rsidR="00114792" w:rsidRPr="00977DB8">
        <w:t xml:space="preserve"> straipsnyje </w:t>
      </w:r>
      <w:r w:rsidR="009968C0" w:rsidRPr="00977DB8">
        <w:t>„</w:t>
      </w:r>
      <w:r w:rsidR="00114792" w:rsidRPr="00977DB8">
        <w:fldChar w:fldCharType="begin"/>
      </w:r>
      <w:r w:rsidR="00114792" w:rsidRPr="00977DB8">
        <w:instrText xml:space="preserve"> REF _Ref88655540 \h </w:instrText>
      </w:r>
      <w:r w:rsidR="007D7F41" w:rsidRPr="00977DB8">
        <w:instrText xml:space="preserve"> \* MERGEFORMAT </w:instrText>
      </w:r>
      <w:r w:rsidR="00114792" w:rsidRPr="00977DB8">
        <w:fldChar w:fldCharType="separate"/>
      </w:r>
      <w:r w:rsidR="001330AC" w:rsidRPr="00977DB8">
        <w:t>Sutarties nutraukimas</w:t>
      </w:r>
      <w:r w:rsidR="00114792" w:rsidRPr="00977DB8">
        <w:fldChar w:fldCharType="end"/>
      </w:r>
      <w:r w:rsidR="009968C0" w:rsidRPr="00977DB8">
        <w:t>“</w:t>
      </w:r>
      <w:r w:rsidR="00114792" w:rsidRPr="00977DB8">
        <w:t xml:space="preserve"> nustatyta tvarka</w:t>
      </w:r>
      <w:r w:rsidR="001228B7" w:rsidRPr="00977DB8">
        <w:t>.</w:t>
      </w:r>
      <w:bookmarkEnd w:id="31"/>
      <w:bookmarkEnd w:id="32"/>
      <w:r w:rsidR="006B7EDE" w:rsidRPr="00977DB8">
        <w:t xml:space="preserve"> </w:t>
      </w:r>
    </w:p>
    <w:p w14:paraId="0000010D" w14:textId="52825537" w:rsidR="00133358" w:rsidRPr="00977DB8" w:rsidRDefault="006B7EDE" w:rsidP="00EB5EEB">
      <w:pPr>
        <w:widowControl w:val="0"/>
        <w:numPr>
          <w:ilvl w:val="2"/>
          <w:numId w:val="2"/>
        </w:numPr>
        <w:pBdr>
          <w:top w:val="nil"/>
          <w:left w:val="nil"/>
          <w:bottom w:val="nil"/>
          <w:right w:val="nil"/>
          <w:between w:val="nil"/>
        </w:pBdr>
        <w:spacing w:before="96" w:after="96"/>
      </w:pPr>
      <w:r w:rsidRPr="00977DB8">
        <w:t xml:space="preserve">Rangovas privalo Objekto (Dalies) </w:t>
      </w:r>
      <w:r w:rsidR="00CB099E" w:rsidRPr="00977DB8">
        <w:t xml:space="preserve">Darbų perdavimo Užsakovui </w:t>
      </w:r>
      <w:r w:rsidRPr="00977DB8">
        <w:t xml:space="preserve">metu pateikti </w:t>
      </w:r>
      <w:r w:rsidR="00CB099E" w:rsidRPr="00977DB8">
        <w:t xml:space="preserve">jam </w:t>
      </w:r>
      <w:r w:rsidRPr="00977DB8">
        <w:t xml:space="preserve">atnaujintą galutinį </w:t>
      </w:r>
      <w:r w:rsidR="00903940" w:rsidRPr="00977DB8">
        <w:t>Subrangovų</w:t>
      </w:r>
      <w:r w:rsidRPr="00977DB8">
        <w:t xml:space="preserve"> sąrašą.</w:t>
      </w:r>
    </w:p>
    <w:p w14:paraId="0000010E" w14:textId="2C9E5AE3" w:rsidR="00133358" w:rsidRPr="00977DB8" w:rsidRDefault="004E236E" w:rsidP="00EB5EEB">
      <w:pPr>
        <w:pStyle w:val="Antrat2"/>
        <w:widowControl w:val="0"/>
        <w:spacing w:line="259" w:lineRule="auto"/>
        <w:rPr>
          <w:color w:val="auto"/>
        </w:rPr>
      </w:pPr>
      <w:bookmarkStart w:id="33" w:name="_Toc141972221"/>
      <w:r w:rsidRPr="00977DB8">
        <w:rPr>
          <w:color w:val="auto"/>
        </w:rPr>
        <w:t>Susitarimai dėl t</w:t>
      </w:r>
      <w:r w:rsidR="006B7EDE" w:rsidRPr="00977DB8">
        <w:rPr>
          <w:color w:val="auto"/>
        </w:rPr>
        <w:t>iesiogini</w:t>
      </w:r>
      <w:r w:rsidRPr="00977DB8">
        <w:rPr>
          <w:color w:val="auto"/>
        </w:rPr>
        <w:t>o</w:t>
      </w:r>
      <w:r w:rsidR="006B7EDE" w:rsidRPr="00977DB8">
        <w:rPr>
          <w:color w:val="auto"/>
        </w:rPr>
        <w:t xml:space="preserve"> atsiskaitym</w:t>
      </w:r>
      <w:r w:rsidRPr="00977DB8">
        <w:rPr>
          <w:color w:val="auto"/>
        </w:rPr>
        <w:t>o</w:t>
      </w:r>
      <w:r w:rsidR="006B7EDE" w:rsidRPr="00977DB8">
        <w:rPr>
          <w:color w:val="auto"/>
        </w:rPr>
        <w:t xml:space="preserve"> su Sub</w:t>
      </w:r>
      <w:r w:rsidR="005B344F" w:rsidRPr="00977DB8">
        <w:rPr>
          <w:color w:val="auto"/>
        </w:rPr>
        <w:t>rangovais</w:t>
      </w:r>
      <w:bookmarkEnd w:id="33"/>
    </w:p>
    <w:p w14:paraId="0000010F" w14:textId="22CF8AAA" w:rsidR="00133358" w:rsidRPr="00977DB8" w:rsidRDefault="005B344F" w:rsidP="00EB5EEB">
      <w:pPr>
        <w:widowControl w:val="0"/>
        <w:numPr>
          <w:ilvl w:val="2"/>
          <w:numId w:val="2"/>
        </w:numPr>
        <w:pBdr>
          <w:top w:val="nil"/>
          <w:left w:val="nil"/>
          <w:bottom w:val="nil"/>
          <w:right w:val="nil"/>
          <w:between w:val="nil"/>
        </w:pBdr>
        <w:spacing w:before="96" w:after="96"/>
      </w:pPr>
      <w:r w:rsidRPr="00977DB8">
        <w:t xml:space="preserve">Subrangovai </w:t>
      </w:r>
      <w:r w:rsidR="006B7EDE" w:rsidRPr="00977DB8">
        <w:t xml:space="preserve">turi teisę pasinaudoti tiesioginio atsiskaitymo galimybe, raštu pateikdami prašymą Užsakovui. Tuo tikslu Užsakovas privalo ne vėliau kaip per 3 darbo dienas nuo </w:t>
      </w:r>
      <w:r w:rsidR="00903940" w:rsidRPr="00977DB8">
        <w:t>Subrangovų</w:t>
      </w:r>
      <w:r w:rsidR="006B7EDE" w:rsidRPr="00977DB8">
        <w:t xml:space="preserve"> sąrašo arba pakeisto </w:t>
      </w:r>
      <w:r w:rsidR="00903940" w:rsidRPr="00977DB8">
        <w:t>Subrangovų</w:t>
      </w:r>
      <w:r w:rsidR="006B7EDE" w:rsidRPr="00977DB8">
        <w:t xml:space="preserve"> sąrašo gavimo informuoti </w:t>
      </w:r>
      <w:r w:rsidRPr="00977DB8">
        <w:t>Subrangovus</w:t>
      </w:r>
      <w:r w:rsidR="006B7EDE" w:rsidRPr="00977DB8">
        <w:t xml:space="preserve">, nurodytus </w:t>
      </w:r>
      <w:r w:rsidR="00903940" w:rsidRPr="00977DB8">
        <w:t>Subrangovų</w:t>
      </w:r>
      <w:r w:rsidR="006B7EDE" w:rsidRPr="00977DB8">
        <w:t xml:space="preserve"> sąraše, apie tokią tiesioginio atsiskaitymo galimybę pagal trišalio susitarimo su </w:t>
      </w:r>
      <w:r w:rsidRPr="00977DB8">
        <w:t xml:space="preserve">Subrangovu </w:t>
      </w:r>
      <w:r w:rsidR="006B7EDE" w:rsidRPr="00977DB8">
        <w:t>sąlygas, pateiktas priede Nr. 1</w:t>
      </w:r>
      <w:r w:rsidR="00610C9D" w:rsidRPr="00977DB8">
        <w:t>3</w:t>
      </w:r>
      <w:r w:rsidR="006B7EDE" w:rsidRPr="00977DB8">
        <w:t xml:space="preserve">, ir pateikti </w:t>
      </w:r>
      <w:r w:rsidRPr="00977DB8">
        <w:t xml:space="preserve">Subrangovams </w:t>
      </w:r>
      <w:r w:rsidR="006B7EDE" w:rsidRPr="00977DB8">
        <w:t>priedą Nr. 1</w:t>
      </w:r>
      <w:r w:rsidR="00610C9D" w:rsidRPr="00977DB8">
        <w:t>3</w:t>
      </w:r>
      <w:r w:rsidR="006B7EDE" w:rsidRPr="00977DB8">
        <w:t xml:space="preserve">. </w:t>
      </w:r>
    </w:p>
    <w:p w14:paraId="00000110" w14:textId="687B66F5" w:rsidR="00133358" w:rsidRPr="00977DB8" w:rsidRDefault="006B7EDE" w:rsidP="00EB5EEB">
      <w:pPr>
        <w:widowControl w:val="0"/>
        <w:numPr>
          <w:ilvl w:val="2"/>
          <w:numId w:val="2"/>
        </w:numPr>
        <w:pBdr>
          <w:top w:val="nil"/>
          <w:left w:val="nil"/>
          <w:bottom w:val="nil"/>
          <w:right w:val="nil"/>
          <w:between w:val="nil"/>
        </w:pBdr>
        <w:spacing w:before="96" w:after="96"/>
      </w:pPr>
      <w:r w:rsidRPr="00977DB8">
        <w:t xml:space="preserve">Tuo atveju, kai </w:t>
      </w:r>
      <w:r w:rsidR="005B344F" w:rsidRPr="00977DB8">
        <w:t xml:space="preserve">Subrangovas </w:t>
      </w:r>
      <w:r w:rsidRPr="00977DB8">
        <w:t xml:space="preserve">išreiškia norą pasinaudoti tiesioginio atsiskaitymo galimybe, Užsakovas ir Rangovas privalo sudaryti su </w:t>
      </w:r>
      <w:r w:rsidR="005B344F" w:rsidRPr="00977DB8">
        <w:t xml:space="preserve">Subrangovu </w:t>
      </w:r>
      <w:r w:rsidRPr="00977DB8">
        <w:t xml:space="preserve">trišalį susitarimą pagal priede Nr. </w:t>
      </w:r>
      <w:r w:rsidR="00610C9D" w:rsidRPr="00977DB8">
        <w:t>13</w:t>
      </w:r>
      <w:r w:rsidRPr="00977DB8">
        <w:t xml:space="preserve"> pateiktą trišalio susitarimo su </w:t>
      </w:r>
      <w:r w:rsidR="005B344F" w:rsidRPr="00977DB8">
        <w:t xml:space="preserve">Subrangovu </w:t>
      </w:r>
      <w:r w:rsidRPr="00977DB8">
        <w:t>formą.</w:t>
      </w:r>
    </w:p>
    <w:p w14:paraId="4D87D4B4" w14:textId="3024CCFE" w:rsidR="003A13AC" w:rsidRPr="00977DB8" w:rsidRDefault="00174EE7" w:rsidP="00EB5EEB">
      <w:pPr>
        <w:pStyle w:val="Antrat2"/>
        <w:widowControl w:val="0"/>
        <w:spacing w:line="259" w:lineRule="auto"/>
        <w:rPr>
          <w:color w:val="auto"/>
        </w:rPr>
      </w:pPr>
      <w:bookmarkStart w:id="34" w:name="_1ci93xb" w:colFirst="0" w:colLast="0"/>
      <w:bookmarkStart w:id="35" w:name="_Ref89156710"/>
      <w:bookmarkStart w:id="36" w:name="_Toc141972222"/>
      <w:bookmarkEnd w:id="34"/>
      <w:r w:rsidRPr="00977DB8">
        <w:rPr>
          <w:color w:val="auto"/>
        </w:rPr>
        <w:t>Rangovo, j</w:t>
      </w:r>
      <w:r w:rsidR="003A13AC" w:rsidRPr="00977DB8">
        <w:rPr>
          <w:color w:val="auto"/>
        </w:rPr>
        <w:t xml:space="preserve">ungtinės veiklos partnerio ir </w:t>
      </w:r>
      <w:r w:rsidR="005B344F" w:rsidRPr="00977DB8">
        <w:rPr>
          <w:color w:val="auto"/>
        </w:rPr>
        <w:t>Subjekto</w:t>
      </w:r>
      <w:r w:rsidR="003A13AC" w:rsidRPr="00977DB8">
        <w:rPr>
          <w:color w:val="auto"/>
        </w:rPr>
        <w:t>, kurio pajėgumais remiasi</w:t>
      </w:r>
      <w:r w:rsidR="005B344F" w:rsidRPr="00977DB8">
        <w:rPr>
          <w:color w:val="auto"/>
        </w:rPr>
        <w:t xml:space="preserve"> Rangovas</w:t>
      </w:r>
      <w:r w:rsidR="003A13AC" w:rsidRPr="00977DB8">
        <w:rPr>
          <w:color w:val="auto"/>
        </w:rPr>
        <w:t>, pakeitimas</w:t>
      </w:r>
      <w:bookmarkEnd w:id="35"/>
      <w:bookmarkEnd w:id="36"/>
    </w:p>
    <w:p w14:paraId="3852FE37" w14:textId="652A5127" w:rsidR="003A13AC" w:rsidRPr="00977DB8" w:rsidRDefault="00D96720" w:rsidP="00EB5EEB">
      <w:pPr>
        <w:widowControl w:val="0"/>
        <w:numPr>
          <w:ilvl w:val="2"/>
          <w:numId w:val="2"/>
        </w:numPr>
        <w:pBdr>
          <w:top w:val="nil"/>
          <w:left w:val="nil"/>
          <w:bottom w:val="nil"/>
          <w:right w:val="nil"/>
          <w:between w:val="nil"/>
        </w:pBdr>
        <w:spacing w:before="96" w:after="96"/>
      </w:pPr>
      <w:bookmarkStart w:id="37" w:name="_Ref126935888"/>
      <w:r w:rsidRPr="00977DB8">
        <w:t>Jeigu</w:t>
      </w:r>
      <w:r w:rsidR="0006790C" w:rsidRPr="00977DB8">
        <w:t xml:space="preserve"> </w:t>
      </w:r>
      <w:r w:rsidR="003A13AC" w:rsidRPr="00977DB8">
        <w:t xml:space="preserve">jungtinės veiklos partneris ar </w:t>
      </w:r>
      <w:r w:rsidR="007B2EE8" w:rsidRPr="00977DB8">
        <w:t>Subjektas</w:t>
      </w:r>
      <w:r w:rsidR="00DD1624" w:rsidRPr="00977DB8">
        <w:t>, kurio pajėgumais remiasi</w:t>
      </w:r>
      <w:r w:rsidR="007B2EE8" w:rsidRPr="00977DB8">
        <w:t xml:space="preserve"> Rangovas</w:t>
      </w:r>
      <w:r w:rsidR="00DD1624" w:rsidRPr="00977DB8">
        <w:t>,</w:t>
      </w:r>
      <w:r w:rsidR="003A13AC" w:rsidRPr="00977DB8">
        <w:t xml:space="preserve"> nepateik</w:t>
      </w:r>
      <w:r w:rsidR="0006790C" w:rsidRPr="00977DB8">
        <w:t>ia</w:t>
      </w:r>
      <w:r w:rsidR="003A13AC" w:rsidRPr="00977DB8">
        <w:t xml:space="preserve"> pagrįstų </w:t>
      </w:r>
      <w:r w:rsidR="003A13AC" w:rsidRPr="00977DB8">
        <w:t xml:space="preserve">įrodymų, kad sugebės tinkamai įvykdyti jam tenkančią Sutarties dalį, Rangovas turi teisę pakeisti jungtinės veiklos partnerį ar Subjektą, kurio pajėgumas remiasi, kitu asmeniu </w:t>
      </w:r>
      <w:r w:rsidR="004E236E" w:rsidRPr="00977DB8">
        <w:t>kiekvienu atveju</w:t>
      </w:r>
      <w:r w:rsidR="00DD1624" w:rsidRPr="00977DB8">
        <w:t>, kai jungtinės veiklos partneri</w:t>
      </w:r>
      <w:r w:rsidR="004E236E" w:rsidRPr="00977DB8">
        <w:t>o</w:t>
      </w:r>
      <w:r w:rsidR="00DD1624" w:rsidRPr="00977DB8">
        <w:t xml:space="preserve"> ar </w:t>
      </w:r>
      <w:r w:rsidR="00F34381" w:rsidRPr="00977DB8">
        <w:t>Subjekt</w:t>
      </w:r>
      <w:r w:rsidR="004E236E" w:rsidRPr="00977DB8">
        <w:t>o</w:t>
      </w:r>
      <w:r w:rsidR="00DD1624" w:rsidRPr="00977DB8">
        <w:t>, kurio pajėgumais remiasi</w:t>
      </w:r>
      <w:r w:rsidR="004E236E" w:rsidRPr="00977DB8">
        <w:t xml:space="preserve"> Rangovas, atžvilgiu egzistuoja kuri nors žemiau išvardinta aplinkybė</w:t>
      </w:r>
      <w:r w:rsidR="003A13AC" w:rsidRPr="00977DB8">
        <w:t>:</w:t>
      </w:r>
      <w:bookmarkEnd w:id="37"/>
      <w:r w:rsidR="003A13AC" w:rsidRPr="00977DB8">
        <w:t xml:space="preserve"> </w:t>
      </w:r>
    </w:p>
    <w:p w14:paraId="62EF4B3C" w14:textId="3D8BF749" w:rsidR="003A13AC" w:rsidRPr="00977DB8" w:rsidRDefault="004E236E" w:rsidP="00EB5EEB">
      <w:pPr>
        <w:widowControl w:val="0"/>
        <w:numPr>
          <w:ilvl w:val="3"/>
          <w:numId w:val="2"/>
        </w:numPr>
        <w:spacing w:before="96" w:after="96"/>
      </w:pPr>
      <w:r w:rsidRPr="00977DB8">
        <w:t xml:space="preserve">jam yra </w:t>
      </w:r>
      <w:r w:rsidR="003A13AC" w:rsidRPr="00977DB8">
        <w:t>iškelta restruktūrizavimo ar bankroto byla;</w:t>
      </w:r>
    </w:p>
    <w:p w14:paraId="11263309" w14:textId="47C44696" w:rsidR="003A13AC" w:rsidRPr="00977DB8" w:rsidRDefault="004E236E" w:rsidP="00EB5EEB">
      <w:pPr>
        <w:widowControl w:val="0"/>
        <w:numPr>
          <w:ilvl w:val="3"/>
          <w:numId w:val="2"/>
        </w:numPr>
        <w:spacing w:before="96" w:after="96"/>
      </w:pPr>
      <w:r w:rsidRPr="00977DB8">
        <w:t xml:space="preserve">jam yra </w:t>
      </w:r>
      <w:r w:rsidR="003A13AC" w:rsidRPr="00977DB8">
        <w:t>inicijuotos ar pradėtos likvidavimo procedūros;</w:t>
      </w:r>
    </w:p>
    <w:p w14:paraId="0180ABE0" w14:textId="77777777" w:rsidR="003A13AC" w:rsidRPr="00977DB8" w:rsidRDefault="003A13AC" w:rsidP="00EB5EEB">
      <w:pPr>
        <w:widowControl w:val="0"/>
        <w:numPr>
          <w:ilvl w:val="3"/>
          <w:numId w:val="2"/>
        </w:numPr>
        <w:spacing w:before="96" w:after="96"/>
      </w:pPr>
      <w:r w:rsidRPr="00977DB8">
        <w:t>jo turtą valdo teismas ar bankroto administratorius;</w:t>
      </w:r>
    </w:p>
    <w:p w14:paraId="0DC47A76" w14:textId="77777777" w:rsidR="00A37F52" w:rsidRPr="00977DB8" w:rsidRDefault="003A13AC" w:rsidP="00EB5EEB">
      <w:pPr>
        <w:widowControl w:val="0"/>
        <w:numPr>
          <w:ilvl w:val="3"/>
          <w:numId w:val="2"/>
        </w:numPr>
        <w:spacing w:before="96" w:after="96"/>
      </w:pPr>
      <w:r w:rsidRPr="00977DB8">
        <w:t>jo veikla yra sustabdyta ar apribota</w:t>
      </w:r>
      <w:r w:rsidR="00A37F52" w:rsidRPr="00977DB8">
        <w:t>;</w:t>
      </w:r>
      <w:r w:rsidRPr="00977DB8">
        <w:t xml:space="preserve"> arba </w:t>
      </w:r>
    </w:p>
    <w:p w14:paraId="404E6E6A" w14:textId="5E199252" w:rsidR="003A13AC" w:rsidRPr="00977DB8" w:rsidRDefault="003A13AC" w:rsidP="00EB5EEB">
      <w:pPr>
        <w:widowControl w:val="0"/>
        <w:numPr>
          <w:ilvl w:val="3"/>
          <w:numId w:val="2"/>
        </w:numPr>
        <w:spacing w:before="96" w:after="96"/>
      </w:pPr>
      <w:r w:rsidRPr="00977DB8">
        <w:t>jo padėtis pagal šalies, kurioje jis registruotas, teisės aktus yra tokia pati ar panaši</w:t>
      </w:r>
      <w:r w:rsidR="00A37F52" w:rsidRPr="00977DB8">
        <w:t xml:space="preserve">, kaip nurodyta aukščiau šiame </w:t>
      </w:r>
      <w:r w:rsidR="00A37F52" w:rsidRPr="00977DB8">
        <w:fldChar w:fldCharType="begin"/>
      </w:r>
      <w:r w:rsidR="00A37F52" w:rsidRPr="00977DB8">
        <w:instrText xml:space="preserve"> REF _Ref126935888 \r \h </w:instrText>
      </w:r>
      <w:r w:rsidR="00977DB8">
        <w:instrText xml:space="preserve"> \* MERGEFORMAT </w:instrText>
      </w:r>
      <w:r w:rsidR="00A37F52" w:rsidRPr="00977DB8">
        <w:fldChar w:fldCharType="separate"/>
      </w:r>
      <w:r w:rsidR="001330AC" w:rsidRPr="00977DB8">
        <w:t>3.4.1</w:t>
      </w:r>
      <w:r w:rsidR="00A37F52" w:rsidRPr="00977DB8">
        <w:fldChar w:fldCharType="end"/>
      </w:r>
      <w:r w:rsidR="00A37F52" w:rsidRPr="00977DB8">
        <w:t xml:space="preserve"> punkte</w:t>
      </w:r>
      <w:r w:rsidRPr="00977DB8">
        <w:t>;</w:t>
      </w:r>
    </w:p>
    <w:p w14:paraId="1BEEC1A3" w14:textId="2A3435A5" w:rsidR="003A13AC" w:rsidRPr="00977DB8" w:rsidRDefault="003A13AC" w:rsidP="00EB5EEB">
      <w:pPr>
        <w:widowControl w:val="0"/>
        <w:numPr>
          <w:ilvl w:val="3"/>
          <w:numId w:val="2"/>
        </w:numPr>
        <w:spacing w:before="96" w:after="96"/>
      </w:pPr>
      <w:r w:rsidRPr="00977DB8">
        <w:t>jis su kreditoriais yra sudaręs taikos sutartį (jungtinės veiklos partnerio ar Sub</w:t>
      </w:r>
      <w:r w:rsidR="007B2EE8" w:rsidRPr="00977DB8">
        <w:t>jekto, kurio pajėgumais remiasi Rangovas,</w:t>
      </w:r>
      <w:r w:rsidRPr="00977DB8">
        <w:t xml:space="preserve"> ir kreditorių susitarimą tęsti tiekėjo veiklą, kai jungtinės veiklos partneris ar Sub</w:t>
      </w:r>
      <w:r w:rsidR="007B2EE8" w:rsidRPr="00977DB8">
        <w:t xml:space="preserve">jektas, kurio pajėgumais remiasi Rangovas, </w:t>
      </w:r>
      <w:r w:rsidRPr="00977DB8">
        <w:t>prisiima tam tikrus įsipareigojimus, o kreditoriai sutinka savo reikalavimus atidėti, sumažinti ar jų atsisakyti).</w:t>
      </w:r>
    </w:p>
    <w:p w14:paraId="31874316" w14:textId="5F170E01" w:rsidR="003A13AC" w:rsidRPr="00977DB8" w:rsidRDefault="00D96720" w:rsidP="00EB5EEB">
      <w:pPr>
        <w:widowControl w:val="0"/>
        <w:numPr>
          <w:ilvl w:val="2"/>
          <w:numId w:val="2"/>
        </w:numPr>
        <w:pBdr>
          <w:top w:val="nil"/>
          <w:left w:val="nil"/>
          <w:bottom w:val="nil"/>
          <w:right w:val="nil"/>
          <w:between w:val="nil"/>
        </w:pBdr>
        <w:spacing w:before="96" w:after="96"/>
      </w:pPr>
      <w:bookmarkStart w:id="38" w:name="_Ref89049777"/>
      <w:r w:rsidRPr="00977DB8">
        <w:t>Jeigu</w:t>
      </w:r>
      <w:r w:rsidR="004E236E" w:rsidRPr="00977DB8">
        <w:t xml:space="preserve"> </w:t>
      </w:r>
      <w:r w:rsidR="00B663CB" w:rsidRPr="00977DB8">
        <w:t>jungtinės veiklos partneris ar Sub</w:t>
      </w:r>
      <w:r w:rsidR="007B2EE8" w:rsidRPr="00977DB8">
        <w:t>jektas</w:t>
      </w:r>
      <w:r w:rsidR="00B663CB" w:rsidRPr="00977DB8">
        <w:t>, kurio pajėgumais remiasi</w:t>
      </w:r>
      <w:r w:rsidR="007B2EE8" w:rsidRPr="00977DB8">
        <w:t xml:space="preserve"> Rangovas</w:t>
      </w:r>
      <w:r w:rsidR="00B663CB" w:rsidRPr="00977DB8">
        <w:t xml:space="preserve">, yra keičiamas egzistuojant šioje Sutartyje ar Pirkimo dokumentuose nustatytoms būtinosioms sąlygoms, </w:t>
      </w:r>
      <w:r w:rsidR="003A13AC" w:rsidRPr="00977DB8">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977DB8">
        <w:fldChar w:fldCharType="begin"/>
      </w:r>
      <w:r w:rsidR="009F25FE" w:rsidRPr="00977DB8">
        <w:instrText xml:space="preserve"> REF _Ref93879212 \r \h </w:instrText>
      </w:r>
      <w:r w:rsidR="00977DB8">
        <w:instrText xml:space="preserve"> \* MERGEFORMAT </w:instrText>
      </w:r>
      <w:r w:rsidR="009F25FE" w:rsidRPr="00977DB8">
        <w:fldChar w:fldCharType="separate"/>
      </w:r>
      <w:r w:rsidR="001330AC" w:rsidRPr="00977DB8">
        <w:t>25</w:t>
      </w:r>
      <w:r w:rsidR="009F25FE" w:rsidRPr="00977DB8">
        <w:fldChar w:fldCharType="end"/>
      </w:r>
      <w:r w:rsidR="003A13AC" w:rsidRPr="00977DB8">
        <w:t xml:space="preserve"> straipsnyje</w:t>
      </w:r>
      <w:r w:rsidR="00114792" w:rsidRPr="00977DB8">
        <w:t xml:space="preserve"> </w:t>
      </w:r>
      <w:r w:rsidR="009968C0" w:rsidRPr="00977DB8">
        <w:t>„</w:t>
      </w:r>
      <w:r w:rsidR="00BE50D0" w:rsidRPr="00977DB8">
        <w:fldChar w:fldCharType="begin"/>
      </w:r>
      <w:r w:rsidR="00BE50D0" w:rsidRPr="00977DB8">
        <w:instrText xml:space="preserve"> REF _Ref93879212 \h </w:instrText>
      </w:r>
      <w:r w:rsidR="00977DB8">
        <w:instrText xml:space="preserve"> \* MERGEFORMAT </w:instrText>
      </w:r>
      <w:r w:rsidR="00BE50D0" w:rsidRPr="00977DB8">
        <w:fldChar w:fldCharType="separate"/>
      </w:r>
      <w:r w:rsidR="001330AC" w:rsidRPr="00977DB8">
        <w:t>Sutarties pakeitimai</w:t>
      </w:r>
      <w:r w:rsidR="00BE50D0" w:rsidRPr="00977DB8">
        <w:fldChar w:fldCharType="end"/>
      </w:r>
      <w:r w:rsidR="009968C0" w:rsidRPr="00977DB8">
        <w:t>“</w:t>
      </w:r>
      <w:r w:rsidR="003A13AC" w:rsidRPr="00977DB8">
        <w:t xml:space="preserve"> nustatyta tvarka. Toks asmens pakeitimas negali lemti kitų esminių Sutarties pakeitimų ir taip negali būti siekiama išvengti VPĮ arba PĮ taikymo.</w:t>
      </w:r>
      <w:bookmarkEnd w:id="38"/>
    </w:p>
    <w:p w14:paraId="2D2577AA" w14:textId="7F430348" w:rsidR="003A13AC" w:rsidRPr="00977DB8" w:rsidRDefault="00D96720" w:rsidP="00EB5EEB">
      <w:pPr>
        <w:widowControl w:val="0"/>
        <w:numPr>
          <w:ilvl w:val="2"/>
          <w:numId w:val="2"/>
        </w:numPr>
        <w:pBdr>
          <w:top w:val="nil"/>
          <w:left w:val="nil"/>
          <w:bottom w:val="nil"/>
          <w:right w:val="nil"/>
          <w:between w:val="nil"/>
        </w:pBdr>
        <w:spacing w:before="96" w:after="96"/>
      </w:pPr>
      <w:r w:rsidRPr="00977DB8">
        <w:t>Jeigu</w:t>
      </w:r>
      <w:r w:rsidR="003A13AC" w:rsidRPr="00977DB8">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977DB8">
        <w:t xml:space="preserve">Tuo tikslu Šalys privalo sudaryti Susitarimą </w:t>
      </w:r>
      <w:r w:rsidR="009F25FE" w:rsidRPr="00977DB8">
        <w:fldChar w:fldCharType="begin"/>
      </w:r>
      <w:r w:rsidR="009F25FE" w:rsidRPr="00977DB8">
        <w:instrText xml:space="preserve"> REF _Ref93879212 \r \h </w:instrText>
      </w:r>
      <w:r w:rsidR="00977DB8">
        <w:instrText xml:space="preserve"> \* MERGEFORMAT </w:instrText>
      </w:r>
      <w:r w:rsidR="009F25FE" w:rsidRPr="00977DB8">
        <w:fldChar w:fldCharType="separate"/>
      </w:r>
      <w:r w:rsidR="001330AC" w:rsidRPr="00977DB8">
        <w:t>25</w:t>
      </w:r>
      <w:r w:rsidR="009F25FE" w:rsidRPr="00977DB8">
        <w:fldChar w:fldCharType="end"/>
      </w:r>
      <w:r w:rsidR="00114792" w:rsidRPr="00977DB8">
        <w:t xml:space="preserve"> straipsnyje </w:t>
      </w:r>
      <w:r w:rsidR="009968C0" w:rsidRPr="00977DB8">
        <w:t>„</w:t>
      </w:r>
      <w:r w:rsidR="009F25FE" w:rsidRPr="00977DB8">
        <w:fldChar w:fldCharType="begin"/>
      </w:r>
      <w:r w:rsidR="009F25FE" w:rsidRPr="00977DB8">
        <w:instrText xml:space="preserve"> REF _Ref93879212 \h </w:instrText>
      </w:r>
      <w:r w:rsidR="00977DB8">
        <w:instrText xml:space="preserve"> \* MERGEFORMAT </w:instrText>
      </w:r>
      <w:r w:rsidR="009F25FE" w:rsidRPr="00977DB8">
        <w:fldChar w:fldCharType="separate"/>
      </w:r>
      <w:r w:rsidR="001330AC" w:rsidRPr="00977DB8">
        <w:t>Sutarties pakeitimai</w:t>
      </w:r>
      <w:r w:rsidR="009F25FE" w:rsidRPr="00977DB8">
        <w:fldChar w:fldCharType="end"/>
      </w:r>
      <w:r w:rsidR="009968C0" w:rsidRPr="00977DB8">
        <w:t>“</w:t>
      </w:r>
      <w:r w:rsidR="00114792" w:rsidRPr="00977DB8">
        <w:t xml:space="preserve"> nustatyta tvarka. </w:t>
      </w:r>
      <w:r w:rsidR="003A13AC" w:rsidRPr="00977DB8">
        <w:t xml:space="preserve">Toks asmens pakeitimas negali lemti kitų esminių Sutarties pakeitimų ir taip negali būti siekiama išvengti VPĮ arba PĮ taikymo. </w:t>
      </w:r>
    </w:p>
    <w:p w14:paraId="00000112" w14:textId="77777777" w:rsidR="00133358" w:rsidRPr="00977DB8" w:rsidRDefault="006B7EDE" w:rsidP="00EB5EEB">
      <w:pPr>
        <w:pStyle w:val="Antrat2"/>
        <w:widowControl w:val="0"/>
        <w:spacing w:line="259" w:lineRule="auto"/>
        <w:rPr>
          <w:color w:val="auto"/>
        </w:rPr>
      </w:pPr>
      <w:bookmarkStart w:id="39" w:name="_Ref88740657"/>
      <w:bookmarkStart w:id="40" w:name="_Toc141972223"/>
      <w:r w:rsidRPr="00977DB8">
        <w:rPr>
          <w:color w:val="auto"/>
        </w:rPr>
        <w:t>Specialistai</w:t>
      </w:r>
      <w:bookmarkEnd w:id="39"/>
      <w:bookmarkEnd w:id="40"/>
    </w:p>
    <w:p w14:paraId="00000114" w14:textId="02CA8D35" w:rsidR="00133358" w:rsidRPr="00E301A5" w:rsidRDefault="00D96720" w:rsidP="00EB5EEB">
      <w:pPr>
        <w:widowControl w:val="0"/>
        <w:numPr>
          <w:ilvl w:val="2"/>
          <w:numId w:val="2"/>
        </w:numPr>
        <w:pBdr>
          <w:top w:val="nil"/>
          <w:left w:val="nil"/>
          <w:bottom w:val="nil"/>
          <w:right w:val="nil"/>
          <w:between w:val="nil"/>
        </w:pBdr>
        <w:spacing w:before="96" w:after="96"/>
      </w:pPr>
      <w:r w:rsidRPr="00977DB8">
        <w:t>Jeigu</w:t>
      </w:r>
      <w:r w:rsidR="00040DA4" w:rsidRPr="00977DB8">
        <w:t xml:space="preserve"> Rangovas pasitelkia Specialistus Sutarties vykdymui, Rangovas privalo </w:t>
      </w:r>
      <w:r w:rsidR="006876F1" w:rsidRPr="00977DB8">
        <w:t xml:space="preserve">nurodyti visus Specialistus </w:t>
      </w:r>
      <w:r w:rsidR="006B7EDE" w:rsidRPr="00977DB8">
        <w:t>Specialistų sąraš</w:t>
      </w:r>
      <w:r w:rsidR="006876F1" w:rsidRPr="00977DB8">
        <w:t>e, kuris</w:t>
      </w:r>
      <w:r w:rsidR="006B7EDE" w:rsidRPr="00977DB8">
        <w:t xml:space="preserve"> yra pateikiamas priede Nr. </w:t>
      </w:r>
      <w:r w:rsidR="001E7629" w:rsidRPr="00977DB8">
        <w:t>8</w:t>
      </w:r>
      <w:r w:rsidR="006876F1" w:rsidRPr="00977DB8">
        <w:t xml:space="preserve"> ir</w:t>
      </w:r>
      <w:r w:rsidR="006B7EDE" w:rsidRPr="00977DB8">
        <w:t xml:space="preserve"> kuriame nurodomos Specialistų funkcijos</w:t>
      </w:r>
      <w:r w:rsidR="006876F1" w:rsidRPr="00977DB8">
        <w:t xml:space="preserve"> atliekant Darbus</w:t>
      </w:r>
      <w:r w:rsidR="006B7EDE" w:rsidRPr="00977DB8">
        <w:t>, jų vardai, pavardės, mobilaus telefono numeris, elektroninio pašto adresas (jeigu šie kontaktiniai duomenys yra būtini Užsakovui Sutarties vykdymo tikslais), darbdavio pavadinimas ir kodas, Darbų, kuriems vykdyti pasitelkiamas Specialistas, aprašymas. Toks Specialistų</w:t>
      </w:r>
      <w:r w:rsidR="006B7EDE" w:rsidRPr="00E301A5">
        <w:t xml:space="preserve">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w:t>
      </w:r>
      <w:r w:rsidRPr="00E301A5">
        <w:lastRenderedPageBreak/>
        <w:t xml:space="preserve">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1" w:name="_2bn6wsx" w:colFirst="0" w:colLast="0"/>
      <w:bookmarkStart w:id="42" w:name="_Ref88645976"/>
      <w:bookmarkEnd w:id="41"/>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2"/>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qsh70q" w:colFirst="0" w:colLast="0"/>
      <w:bookmarkStart w:id="44" w:name="_Ref88645989"/>
      <w:bookmarkEnd w:id="43"/>
      <w:r w:rsidRPr="00E301A5">
        <w:t>Specialistas negali vykdyti savo funkcijų dėl pasibaigusių darbo santykių su Rangovu, dėl atostogų, laikinojo nedarbingumo ar kitų priežasčių.</w:t>
      </w:r>
      <w:bookmarkEnd w:id="44"/>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5" w:name="_3as4poj" w:colFirst="0" w:colLast="0"/>
      <w:bookmarkStart w:id="46" w:name="_Ref88646142"/>
      <w:bookmarkEnd w:id="45"/>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6"/>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7" w:name="_1pxezwc" w:colFirst="0" w:colLast="0"/>
      <w:bookmarkStart w:id="48" w:name="_Ref88646202"/>
      <w:bookmarkEnd w:id="47"/>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48"/>
      <w:r w:rsidRPr="00A70815">
        <w:t xml:space="preserve"> </w:t>
      </w:r>
    </w:p>
    <w:p w14:paraId="159AB2D2" w14:textId="16E9199C" w:rsidR="003E606F" w:rsidRPr="00B261C4" w:rsidRDefault="006B7EDE" w:rsidP="003E606F">
      <w:pPr>
        <w:widowControl w:val="0"/>
        <w:numPr>
          <w:ilvl w:val="2"/>
          <w:numId w:val="2"/>
        </w:numPr>
        <w:pBdr>
          <w:top w:val="nil"/>
          <w:left w:val="nil"/>
          <w:bottom w:val="nil"/>
          <w:right w:val="nil"/>
          <w:between w:val="nil"/>
        </w:pBdr>
        <w:spacing w:before="96" w:after="96"/>
      </w:pPr>
      <w:bookmarkStart w:id="49" w:name="_Ref164773905"/>
      <w:r w:rsidRPr="00874D7E">
        <w:t>Po to, kai Užsakov</w:t>
      </w:r>
      <w:r w:rsidR="00A37F52" w:rsidRPr="00874D7E">
        <w:t>as</w:t>
      </w:r>
      <w:r w:rsidRPr="00874D7E">
        <w:t xml:space="preserve"> pritari</w:t>
      </w:r>
      <w:r w:rsidR="00A37F52" w:rsidRPr="00874D7E">
        <w:t>a</w:t>
      </w:r>
      <w:r w:rsidRPr="00874D7E">
        <w:t xml:space="preserve"> dėl Specialisto </w:t>
      </w:r>
      <w:r w:rsidRPr="00B261C4">
        <w:t xml:space="preserve">įtraukimo į Specialistų sąrašą, Rangovas privalo atnaujinti Specialistų sąrašą ir pateikti jį Užsakovui. Toks Specialistų sąrašo pakeitimas nelaikomas </w:t>
      </w:r>
      <w:r w:rsidR="003C4D8C" w:rsidRPr="00B261C4">
        <w:t xml:space="preserve">tokiu </w:t>
      </w:r>
      <w:r w:rsidRPr="00B261C4">
        <w:t>Sutarties pakeitimu</w:t>
      </w:r>
      <w:r w:rsidR="00E7459A" w:rsidRPr="00B261C4">
        <w:t>, dėl kurio turi būti sudaromas Susitarimas</w:t>
      </w:r>
      <w:r w:rsidRPr="00B261C4">
        <w:t>.</w:t>
      </w:r>
      <w:bookmarkEnd w:id="49"/>
      <w:r w:rsidRPr="00B261C4">
        <w:t xml:space="preserve"> </w:t>
      </w:r>
      <w:bookmarkStart w:id="50" w:name="_Toc141972224"/>
    </w:p>
    <w:p w14:paraId="0FA4D133" w14:textId="6136511B" w:rsidR="003E606F" w:rsidRPr="00B261C4" w:rsidRDefault="003E606F" w:rsidP="003E606F">
      <w:pPr>
        <w:widowControl w:val="0"/>
        <w:numPr>
          <w:ilvl w:val="2"/>
          <w:numId w:val="2"/>
        </w:numPr>
        <w:pBdr>
          <w:top w:val="nil"/>
          <w:left w:val="nil"/>
          <w:bottom w:val="nil"/>
          <w:right w:val="nil"/>
          <w:between w:val="nil"/>
        </w:pBdr>
        <w:spacing w:before="96" w:after="96"/>
      </w:pPr>
      <w:r w:rsidRPr="00B261C4">
        <w:t>Tuo atveju, kai netikėtai paaiškėja, kad Specialistas negali vykdyti savo pareigų (dėl ligos, traumos ar kitų nenumatytų priežasčių), Rangovas privalo nedelsdamas paskirti kitą asmenį laikinai vykdyti tokio Specialisto funkcijas ir apie tai pranešti Užsakovui. Šis laikinai paskirtas asmuo privalo atitikti ne žemesnius nei Pirkimo dokumentuose ir Rangovo pasiūlyme nustatytus profesinės kvalifikacijos, ekonominio naudingumo vertinimo kriterijus bei kitus reikalavimus, kuriais remiantis buvo įvertintas ir pripažintas laimėjusiu Rangovo pasiūlymas. Taip pat Rangovas privalo nedelsdamas pateikti Užsakovui naujo nuolatinio Specialisto kandidatūrą, atitinkančią visus Sutartyje nustatytus reikalavimus, ir gauti Užsakovo pritarimą 3.5.7 punkte nustatyta tvarka.</w:t>
      </w:r>
    </w:p>
    <w:p w14:paraId="00000120" w14:textId="42DC399A" w:rsidR="00133358" w:rsidRPr="00B261C4" w:rsidRDefault="006B7EDE" w:rsidP="00EB5EEB">
      <w:pPr>
        <w:pStyle w:val="Antrat2"/>
        <w:widowControl w:val="0"/>
        <w:spacing w:line="259" w:lineRule="auto"/>
        <w:rPr>
          <w:color w:val="auto"/>
        </w:rPr>
      </w:pPr>
      <w:r w:rsidRPr="00B261C4">
        <w:rPr>
          <w:color w:val="auto"/>
        </w:rPr>
        <w:t xml:space="preserve">Vadovavimas </w:t>
      </w:r>
      <w:r w:rsidR="00D25E62" w:rsidRPr="00B261C4">
        <w:rPr>
          <w:color w:val="auto"/>
        </w:rPr>
        <w:t>Darbams</w:t>
      </w:r>
      <w:bookmarkEnd w:id="50"/>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B261C4">
        <w:t>Visu laikotarpiu</w:t>
      </w:r>
      <w:r w:rsidRPr="00E301A5">
        <w:t xml:space="preserve">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1" w:name="_Toc141972225"/>
      <w:r w:rsidRPr="00E301A5">
        <w:t>Šalių bendradarbiavimas</w:t>
      </w:r>
      <w:bookmarkEnd w:id="51"/>
    </w:p>
    <w:p w14:paraId="00000125" w14:textId="77777777" w:rsidR="00133358" w:rsidRPr="00E301A5" w:rsidRDefault="006B7EDE" w:rsidP="00EB5EEB">
      <w:pPr>
        <w:pStyle w:val="Antrat2"/>
        <w:widowControl w:val="0"/>
        <w:spacing w:line="259" w:lineRule="auto"/>
        <w:rPr>
          <w:color w:val="auto"/>
        </w:rPr>
      </w:pPr>
      <w:bookmarkStart w:id="52" w:name="_Toc141972226"/>
      <w:r w:rsidRPr="00E301A5">
        <w:rPr>
          <w:color w:val="auto"/>
        </w:rPr>
        <w:t>Šalių bendradarbiavimo pareiga</w:t>
      </w:r>
      <w:bookmarkEnd w:id="52"/>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 xml:space="preserve">dalyvautų diskusijose su Užsakovo </w:t>
      </w:r>
      <w:r w:rsidRPr="00E301A5">
        <w:lastRenderedPageBreak/>
        <w:t>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3" w:name="_Toc141972227"/>
      <w:r w:rsidRPr="00E301A5">
        <w:rPr>
          <w:color w:val="auto"/>
        </w:rPr>
        <w:t>Šalių atstovai</w:t>
      </w:r>
      <w:bookmarkEnd w:id="53"/>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4" w:name="_23ckvvd" w:colFirst="0" w:colLast="0"/>
      <w:bookmarkStart w:id="55" w:name="_ihv636" w:colFirst="0" w:colLast="0"/>
      <w:bookmarkEnd w:id="54"/>
      <w:bookmarkEnd w:id="55"/>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6" w:name="_32hioqz" w:colFirst="0" w:colLast="0"/>
      <w:bookmarkStart w:id="57" w:name="_Ref89056249"/>
      <w:bookmarkEnd w:id="56"/>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7"/>
    </w:p>
    <w:p w14:paraId="00000136" w14:textId="53B691EE" w:rsidR="00133358" w:rsidRPr="00E301A5" w:rsidRDefault="003B3F87" w:rsidP="00EB5EEB">
      <w:pPr>
        <w:widowControl w:val="0"/>
        <w:numPr>
          <w:ilvl w:val="2"/>
          <w:numId w:val="2"/>
        </w:numPr>
        <w:tabs>
          <w:tab w:val="left" w:pos="709"/>
        </w:tabs>
        <w:spacing w:before="96" w:after="96"/>
      </w:pPr>
      <w:bookmarkStart w:id="58" w:name="_1hmsyys" w:colFirst="0" w:colLast="0"/>
      <w:bookmarkStart w:id="59" w:name="_Ref88646359"/>
      <w:bookmarkEnd w:id="58"/>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w:t>
      </w:r>
      <w:r w:rsidR="006B7EDE" w:rsidRPr="00E301A5">
        <w:t xml:space="preserve">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9"/>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0" w:name="_Toc141972228"/>
      <w:r w:rsidRPr="00E301A5">
        <w:t xml:space="preserve">Darbų </w:t>
      </w:r>
      <w:r w:rsidR="006B7EDE" w:rsidRPr="00E301A5">
        <w:t>dokumentai</w:t>
      </w:r>
      <w:bookmarkEnd w:id="60"/>
    </w:p>
    <w:p w14:paraId="0000013C" w14:textId="77777777" w:rsidR="00133358" w:rsidRPr="00E301A5" w:rsidRDefault="006B7EDE" w:rsidP="00EB5EEB">
      <w:pPr>
        <w:pStyle w:val="Antrat2"/>
        <w:widowControl w:val="0"/>
        <w:spacing w:line="259" w:lineRule="auto"/>
        <w:rPr>
          <w:color w:val="auto"/>
        </w:rPr>
      </w:pPr>
      <w:bookmarkStart w:id="61" w:name="_Toc141972229"/>
      <w:r w:rsidRPr="00E301A5">
        <w:rPr>
          <w:color w:val="auto"/>
        </w:rPr>
        <w:t>Užsakovo dokumentai</w:t>
      </w:r>
      <w:bookmarkEnd w:id="61"/>
    </w:p>
    <w:p w14:paraId="0000013D" w14:textId="754AF155" w:rsidR="00133358" w:rsidRPr="00E301A5" w:rsidRDefault="006B7EDE" w:rsidP="00EB5EEB">
      <w:pPr>
        <w:widowControl w:val="0"/>
        <w:numPr>
          <w:ilvl w:val="2"/>
          <w:numId w:val="2"/>
        </w:numPr>
        <w:tabs>
          <w:tab w:val="left" w:pos="709"/>
        </w:tabs>
        <w:spacing w:before="96" w:after="96"/>
      </w:pPr>
      <w:bookmarkStart w:id="62" w:name="_vx1227" w:colFirst="0" w:colLast="0"/>
      <w:bookmarkStart w:id="63" w:name="_Ref88515447"/>
      <w:bookmarkEnd w:id="62"/>
      <w:r w:rsidRPr="00E301A5">
        <w:t>Užsakovas atsako už tai, kad iki Sutarties sudarymo būtų:</w:t>
      </w:r>
      <w:bookmarkEnd w:id="63"/>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4" w:name="_3fwokq0" w:colFirst="0" w:colLast="0"/>
      <w:bookmarkStart w:id="65" w:name="_Ref88515478"/>
      <w:bookmarkEnd w:id="64"/>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5"/>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6" w:name="_1v1yuxt" w:colFirst="0" w:colLast="0"/>
      <w:bookmarkStart w:id="67" w:name="_Ref88515487"/>
      <w:bookmarkEnd w:id="66"/>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7"/>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68" w:name="_4f1mdlm" w:colFirst="0" w:colLast="0"/>
      <w:bookmarkStart w:id="69" w:name="_Ref88646452"/>
      <w:bookmarkEnd w:id="68"/>
      <w:r w:rsidRPr="00E301A5">
        <w:lastRenderedPageBreak/>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9"/>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0" w:name="_Toc141972230"/>
      <w:r w:rsidRPr="00E301A5">
        <w:rPr>
          <w:color w:val="auto"/>
        </w:rPr>
        <w:t>Rangovo dokumentai</w:t>
      </w:r>
      <w:bookmarkEnd w:id="70"/>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1" w:name="_19c6y18" w:colFirst="0" w:colLast="0"/>
      <w:bookmarkEnd w:id="71"/>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2" w:name="_Ref90573952"/>
      <w:bookmarkStart w:id="73"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 xml:space="preserve">vadovaujantis tuo Rangovo dokumentu, pradžios, </w:t>
      </w:r>
      <w:r w:rsidRPr="00375B4D">
        <w:t>numatytos Grafike. Rangovas negali vykdyti Darbų neturėdamas su Užsakovu</w:t>
      </w:r>
      <w:r w:rsidRPr="00E301A5">
        <w:t xml:space="preserve">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w:t>
      </w:r>
      <w:r w:rsidR="00637F95" w:rsidRPr="00E301A5">
        <w:t xml:space="preserve">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2"/>
      <w:bookmarkEnd w:id="73"/>
    </w:p>
    <w:p w14:paraId="00000151" w14:textId="45103138" w:rsidR="00133358" w:rsidRPr="00E301A5" w:rsidRDefault="00D96720" w:rsidP="00EB5EEB">
      <w:pPr>
        <w:widowControl w:val="0"/>
        <w:numPr>
          <w:ilvl w:val="2"/>
          <w:numId w:val="2"/>
        </w:numPr>
        <w:tabs>
          <w:tab w:val="left" w:pos="709"/>
        </w:tabs>
        <w:spacing w:before="96" w:after="96"/>
      </w:pPr>
      <w:bookmarkStart w:id="74" w:name="_3tbugp1" w:colFirst="0" w:colLast="0"/>
      <w:bookmarkStart w:id="75" w:name="_Ref88646642"/>
      <w:bookmarkStart w:id="76" w:name="_Hlk124948760"/>
      <w:bookmarkEnd w:id="74"/>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5"/>
      <w:r w:rsidR="006B7EDE" w:rsidRPr="00E301A5">
        <w:t xml:space="preserve"> </w:t>
      </w:r>
    </w:p>
    <w:bookmarkEnd w:id="76"/>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7" w:name="_28h4qwu" w:colFirst="0" w:colLast="0"/>
      <w:bookmarkStart w:id="78" w:name="_Ref88646650"/>
      <w:bookmarkEnd w:id="77"/>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8"/>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79" w:name="_Toc141972231"/>
      <w:r w:rsidRPr="00E301A5">
        <w:rPr>
          <w:color w:val="auto"/>
        </w:rPr>
        <w:t>Darbo projektas</w:t>
      </w:r>
      <w:bookmarkEnd w:id="79"/>
    </w:p>
    <w:p w14:paraId="00000159" w14:textId="53BBDFAF" w:rsidR="00133358" w:rsidRPr="00E301A5" w:rsidRDefault="00D96720" w:rsidP="00EB5EEB">
      <w:pPr>
        <w:widowControl w:val="0"/>
        <w:numPr>
          <w:ilvl w:val="2"/>
          <w:numId w:val="2"/>
        </w:numPr>
        <w:tabs>
          <w:tab w:val="left" w:pos="709"/>
        </w:tabs>
        <w:spacing w:before="96" w:after="96"/>
      </w:pPr>
      <w:bookmarkStart w:id="80" w:name="_37m2jsg" w:colFirst="0" w:colLast="0"/>
      <w:bookmarkEnd w:id="80"/>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lastRenderedPageBreak/>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B261C4" w:rsidRDefault="006B7EDE" w:rsidP="00EB5EEB">
      <w:pPr>
        <w:widowControl w:val="0"/>
        <w:numPr>
          <w:ilvl w:val="2"/>
          <w:numId w:val="2"/>
        </w:numPr>
        <w:spacing w:before="96" w:after="96"/>
      </w:pPr>
      <w:bookmarkStart w:id="81" w:name="_1mrcu09" w:colFirst="0" w:colLast="0"/>
      <w:bookmarkStart w:id="82" w:name="_Ref88646565"/>
      <w:bookmarkEnd w:id="81"/>
      <w:r w:rsidRPr="00B261C4">
        <w:t>Rangovas atsako už tai, kad:</w:t>
      </w:r>
      <w:bookmarkEnd w:id="82"/>
      <w:r w:rsidRPr="00B261C4">
        <w:t xml:space="preserve"> </w:t>
      </w:r>
    </w:p>
    <w:p w14:paraId="00000162" w14:textId="175CDCA8" w:rsidR="00133358" w:rsidRPr="00B261C4" w:rsidRDefault="006B7EDE" w:rsidP="00EB5EEB">
      <w:pPr>
        <w:widowControl w:val="0"/>
        <w:numPr>
          <w:ilvl w:val="3"/>
          <w:numId w:val="2"/>
        </w:numPr>
        <w:spacing w:before="96" w:after="96"/>
      </w:pPr>
      <w:r w:rsidRPr="00B261C4">
        <w:t>Rangovas turėtų ne žemesnę, nei nustatytoji Pirkimo dokumentuose ir (ar) Rangovo pasiūlyme</w:t>
      </w:r>
      <w:r w:rsidR="00207BF3" w:rsidRPr="00B261C4">
        <w:t>,</w:t>
      </w:r>
      <w:r w:rsidR="00742250" w:rsidRPr="00B261C4">
        <w:t xml:space="preserve"> </w:t>
      </w:r>
      <w:r w:rsidRPr="00B261C4">
        <w:t xml:space="preserve">patirtį ir galimybes parengti Darbo projektą; </w:t>
      </w:r>
      <w:r w:rsidR="00D96720" w:rsidRPr="00B261C4">
        <w:t>jeigu</w:t>
      </w:r>
      <w:r w:rsidRPr="00B261C4">
        <w:t xml:space="preserve"> Darbo projektą rengia Rangovo pasitelktas projektavimo </w:t>
      </w:r>
      <w:r w:rsidR="00B63F24" w:rsidRPr="00B261C4">
        <w:t>Subrangovas</w:t>
      </w:r>
      <w:r w:rsidRPr="00B261C4">
        <w:t>, Rangovas atsako už jo atitiktį šio punkto reikalavimams;</w:t>
      </w:r>
    </w:p>
    <w:p w14:paraId="3DB2D50F" w14:textId="25AE8852" w:rsidR="003E606F" w:rsidRPr="00B261C4" w:rsidRDefault="003E606F" w:rsidP="00EB5EEB">
      <w:pPr>
        <w:widowControl w:val="0"/>
        <w:numPr>
          <w:ilvl w:val="3"/>
          <w:numId w:val="2"/>
        </w:numPr>
        <w:spacing w:before="96" w:after="96"/>
        <w:rPr>
          <w:rFonts w:asciiTheme="minorBidi" w:hAnsiTheme="minorBidi" w:cstheme="minorBidi"/>
        </w:rPr>
      </w:pPr>
      <w:r w:rsidRPr="00B261C4">
        <w:rPr>
          <w:rStyle w:val="ng-star-inserted"/>
          <w:rFonts w:asciiTheme="minorBidi" w:hAnsiTheme="minorBidi" w:cstheme="minorBidi"/>
          <w:color w:val="303030"/>
          <w:shd w:val="clear" w:color="auto" w:fill="FFFFFF"/>
        </w:rPr>
        <w:t>Darbo projektą rengtų konkretūs Sutarties priede Nr. 8 (Specialistų sąraše) išvardyti Specialistai, kurių profesine kvalifikacija (</w:t>
      </w:r>
      <w:r w:rsidRPr="00B261C4">
        <w:rPr>
          <w:rFonts w:asciiTheme="minorBidi" w:hAnsiTheme="minorBidi" w:cstheme="minorBidi"/>
          <w:b/>
          <w:bCs/>
          <w:color w:val="303030"/>
          <w:shd w:val="clear" w:color="auto" w:fill="FFFFFF"/>
        </w:rPr>
        <w:t>jei reikalavimai kvalifikacijai buvo nustatyti</w:t>
      </w:r>
      <w:r w:rsidRPr="00B261C4">
        <w:rPr>
          <w:rStyle w:val="ng-star-inserted"/>
          <w:rFonts w:asciiTheme="minorBidi" w:hAnsiTheme="minorBidi" w:cstheme="minorBidi"/>
          <w:color w:val="303030"/>
          <w:shd w:val="clear" w:color="auto" w:fill="FFFFFF"/>
        </w:rPr>
        <w:t>), patirtimi bei ekonominio naudingumo vertinimo kriterijų reikšmėmis ir parametrais rėmėsi Rangovas tam, kad atitiktų Pirkimo dokumentuose nustatytus reikalavimus Darbo projekto rengėjams</w:t>
      </w:r>
    </w:p>
    <w:p w14:paraId="00000164" w14:textId="208587AE" w:rsidR="00133358" w:rsidRPr="00E301A5" w:rsidRDefault="006B7EDE" w:rsidP="00EB5EEB">
      <w:pPr>
        <w:widowControl w:val="0"/>
        <w:numPr>
          <w:ilvl w:val="3"/>
          <w:numId w:val="2"/>
        </w:numPr>
        <w:spacing w:before="96" w:after="96"/>
      </w:pPr>
      <w:r w:rsidRPr="00B261C4">
        <w:t>Darbo projekto rengėjai – architektai, inžinieriai arba kiti fiziniai asmenys turėtų Įstatymų reikalaujamus kvalifikaciją patvirtinančius</w:t>
      </w:r>
      <w:r w:rsidRPr="00E301A5">
        <w:t xml:space="preserve">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3"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3"/>
    </w:p>
    <w:p w14:paraId="00000168" w14:textId="64BEFBE7" w:rsidR="00133358" w:rsidRPr="00E301A5" w:rsidRDefault="006B7EDE" w:rsidP="00EB5EEB">
      <w:pPr>
        <w:widowControl w:val="0"/>
        <w:numPr>
          <w:ilvl w:val="2"/>
          <w:numId w:val="2"/>
        </w:numPr>
        <w:tabs>
          <w:tab w:val="left" w:pos="709"/>
        </w:tabs>
        <w:spacing w:before="96" w:after="96"/>
      </w:pPr>
      <w:bookmarkStart w:id="84" w:name="_46r0co2" w:colFirst="0" w:colLast="0"/>
      <w:bookmarkEnd w:id="84"/>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B261C4" w:rsidRDefault="006B7EDE" w:rsidP="00EB5EEB">
      <w:pPr>
        <w:widowControl w:val="0"/>
        <w:numPr>
          <w:ilvl w:val="2"/>
          <w:numId w:val="2"/>
        </w:numPr>
        <w:tabs>
          <w:tab w:val="left" w:pos="709"/>
        </w:tabs>
        <w:spacing w:before="96" w:after="96"/>
      </w:pPr>
      <w:r w:rsidRPr="00B261C4">
        <w:t xml:space="preserve">Užsakovas turi įrašyti </w:t>
      </w:r>
      <w:r w:rsidR="0039720A" w:rsidRPr="00B261C4">
        <w:t>Specialiosiose</w:t>
      </w:r>
      <w:r w:rsidRPr="00B261C4">
        <w:t xml:space="preserve"> sąlygose datą, kurią galiojusių Įstatymų reikalavimus turi atitikti Darbo projektas.</w:t>
      </w:r>
    </w:p>
    <w:p w14:paraId="4AA03E15" w14:textId="77777777" w:rsidR="00630663" w:rsidRPr="00B261C4" w:rsidRDefault="00630663" w:rsidP="00630663">
      <w:pPr>
        <w:widowControl w:val="0"/>
        <w:spacing w:before="96" w:after="96"/>
        <w:rPr>
          <w:rFonts w:asciiTheme="minorBidi" w:hAnsiTheme="minorBidi" w:cstheme="minorBidi"/>
          <w:shd w:val="clear" w:color="auto" w:fill="D9D9D9"/>
        </w:rPr>
      </w:pPr>
      <w:r w:rsidRPr="00B261C4">
        <w:rPr>
          <w:rFonts w:asciiTheme="minorBidi" w:hAnsiTheme="minorBidi" w:cstheme="minorBidi"/>
          <w:b/>
          <w:bCs/>
          <w:shd w:val="clear" w:color="auto" w:fill="D9D9D9"/>
        </w:rPr>
        <w:t>Pastaba</w:t>
      </w:r>
      <w:r w:rsidRPr="00B261C4">
        <w:rPr>
          <w:rFonts w:asciiTheme="minorBidi" w:hAnsiTheme="minorBidi" w:cstheme="minorBidi"/>
          <w:shd w:val="clear" w:color="auto" w:fill="D9D9D9"/>
        </w:rPr>
        <w:t xml:space="preserve"> – Statybos įstatymo 24 str. (redakcija, galiojanti nuo </w:t>
      </w:r>
      <w:r w:rsidRPr="00B261C4">
        <w:rPr>
          <w:rFonts w:asciiTheme="minorBidi" w:hAnsiTheme="minorBidi" w:cstheme="minorBidi"/>
          <w:b/>
          <w:bCs/>
          <w:shd w:val="clear" w:color="auto" w:fill="D9D9D9"/>
        </w:rPr>
        <w:t>2026-01-08</w:t>
      </w:r>
      <w:r w:rsidRPr="00B261C4">
        <w:rPr>
          <w:rFonts w:asciiTheme="minorBidi" w:hAnsiTheme="minorBidi" w:cstheme="minorBidi"/>
          <w:shd w:val="clear" w:color="auto" w:fill="D9D9D9"/>
        </w:rPr>
        <w:t>) numato, kad:</w:t>
      </w:r>
    </w:p>
    <w:p w14:paraId="007A97D4" w14:textId="77777777" w:rsidR="00630663" w:rsidRPr="00B261C4" w:rsidRDefault="00630663" w:rsidP="00630663">
      <w:pPr>
        <w:widowControl w:val="0"/>
        <w:spacing w:before="96" w:after="96"/>
        <w:rPr>
          <w:rFonts w:asciiTheme="minorBidi" w:hAnsiTheme="minorBidi" w:cstheme="minorBidi"/>
          <w:i/>
          <w:shd w:val="clear" w:color="auto" w:fill="D9D9D9"/>
        </w:rPr>
      </w:pPr>
      <w:r w:rsidRPr="00B261C4">
        <w:rPr>
          <w:rFonts w:asciiTheme="minorBidi" w:hAnsiTheme="minorBidi" w:cstheme="minorBidi"/>
          <w:i/>
          <w:shd w:val="clear" w:color="auto" w:fill="D9D9D9"/>
        </w:rPr>
        <w:t xml:space="preserve">1. </w:t>
      </w:r>
      <w:r w:rsidRPr="00B261C4">
        <w:rPr>
          <w:rFonts w:asciiTheme="minorBidi" w:hAnsiTheme="minorBidi" w:cstheme="minorBidi"/>
          <w:i/>
          <w:iCs/>
          <w:shd w:val="clear" w:color="auto" w:fill="D9D9D9"/>
        </w:rPr>
        <w:t xml:space="preserve">Statinio projektai turi atitikti Lietuvos Respublikos įstatymų, kitų teisės aktų, normatyvinių statybos techninių dokumentų </w:t>
      </w:r>
      <w:r w:rsidRPr="00B261C4">
        <w:rPr>
          <w:rFonts w:asciiTheme="minorBidi" w:hAnsiTheme="minorBidi" w:cstheme="minorBidi"/>
          <w:i/>
          <w:iCs/>
          <w:shd w:val="clear" w:color="auto" w:fill="D9D9D9"/>
        </w:rPr>
        <w:t>reikalavimus, kurie galiojo tą dieną, kai buvo išduoti specialieji reikalavimai;</w:t>
      </w:r>
    </w:p>
    <w:p w14:paraId="7A1F5E94" w14:textId="77777777" w:rsidR="00630663" w:rsidRPr="00B261C4" w:rsidRDefault="00630663" w:rsidP="00630663">
      <w:pPr>
        <w:widowControl w:val="0"/>
        <w:spacing w:before="96" w:after="96"/>
        <w:rPr>
          <w:rFonts w:asciiTheme="minorBidi" w:hAnsiTheme="minorBidi" w:cstheme="minorBidi"/>
          <w:i/>
          <w:shd w:val="clear" w:color="auto" w:fill="D9D9D9"/>
        </w:rPr>
      </w:pPr>
      <w:r w:rsidRPr="00B261C4">
        <w:rPr>
          <w:rFonts w:asciiTheme="minorBidi" w:hAnsiTheme="minorBidi" w:cstheme="minorBidi"/>
          <w:i/>
          <w:shd w:val="clear" w:color="auto" w:fill="D9D9D9"/>
        </w:rPr>
        <w:t xml:space="preserve">2. </w:t>
      </w:r>
      <w:r w:rsidRPr="00B261C4">
        <w:rPr>
          <w:rFonts w:asciiTheme="minorBidi" w:hAnsiTheme="minorBidi" w:cstheme="minorBidi"/>
          <w:i/>
          <w:iCs/>
          <w:shd w:val="clear" w:color="auto" w:fill="D9D9D9"/>
        </w:rPr>
        <w:t>Praėjus 5 metams po specialiųjų reikalavimų išdavimo dienos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207C474F" w14:textId="017E94C3" w:rsidR="00630663" w:rsidRPr="00B261C4" w:rsidRDefault="00630663" w:rsidP="00630663">
      <w:pPr>
        <w:widowControl w:val="0"/>
        <w:spacing w:before="96" w:after="96"/>
        <w:rPr>
          <w:i/>
          <w:shd w:val="clear" w:color="auto" w:fill="D9D9D9"/>
        </w:rPr>
      </w:pPr>
      <w:r w:rsidRPr="00B261C4">
        <w:rPr>
          <w:rFonts w:asciiTheme="minorBidi" w:hAnsiTheme="minorBidi" w:cstheme="minorBidi"/>
          <w:i/>
          <w:shd w:val="clear" w:color="auto" w:fill="D9D9D9"/>
        </w:rPr>
        <w:t xml:space="preserve">3. </w:t>
      </w:r>
      <w:r w:rsidRPr="00B261C4">
        <w:rPr>
          <w:rFonts w:asciiTheme="minorBidi" w:hAnsiTheme="minorBidi" w:cstheme="minorBidi"/>
          <w:i/>
          <w:iCs/>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4F58B5EB" w14:textId="77777777" w:rsidR="00630663" w:rsidRPr="00B261C4" w:rsidRDefault="00630663" w:rsidP="00EB5EEB">
      <w:pPr>
        <w:widowControl w:val="0"/>
        <w:spacing w:before="96" w:after="96"/>
        <w:rPr>
          <w:i/>
          <w:shd w:val="clear" w:color="auto" w:fill="D9D9D9"/>
        </w:rPr>
      </w:pPr>
    </w:p>
    <w:p w14:paraId="0000016E" w14:textId="17CBBD9E" w:rsidR="00133358" w:rsidRPr="00E301A5" w:rsidRDefault="006B7EDE" w:rsidP="00EB5EEB">
      <w:pPr>
        <w:widowControl w:val="0"/>
        <w:numPr>
          <w:ilvl w:val="2"/>
          <w:numId w:val="2"/>
        </w:numPr>
        <w:spacing w:before="96" w:after="96"/>
      </w:pPr>
      <w:bookmarkStart w:id="85" w:name="_2lwamvv" w:colFirst="0" w:colLast="0"/>
      <w:bookmarkStart w:id="86" w:name="_Ref90573988"/>
      <w:bookmarkEnd w:id="85"/>
      <w:r w:rsidRPr="00B261C4">
        <w:t>Rangovas privalo parengti atitinkam</w:t>
      </w:r>
      <w:r w:rsidR="000F7D25" w:rsidRPr="00B261C4">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6"/>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EB5EEB">
      <w:pPr>
        <w:pStyle w:val="Antrat2"/>
        <w:widowControl w:val="0"/>
        <w:spacing w:line="259" w:lineRule="auto"/>
        <w:rPr>
          <w:color w:val="auto"/>
        </w:rPr>
      </w:pPr>
      <w:bookmarkStart w:id="87" w:name="_Toc141972233"/>
      <w:r w:rsidRPr="00E301A5">
        <w:rPr>
          <w:color w:val="auto"/>
        </w:rPr>
        <w:t>Išpildomoji dokumentacija</w:t>
      </w:r>
      <w:bookmarkEnd w:id="87"/>
    </w:p>
    <w:p w14:paraId="00000174" w14:textId="68B08920" w:rsidR="00133358" w:rsidRPr="00E301A5" w:rsidRDefault="006B7EDE" w:rsidP="00EB5EEB">
      <w:pPr>
        <w:widowControl w:val="0"/>
        <w:numPr>
          <w:ilvl w:val="2"/>
          <w:numId w:val="2"/>
        </w:numPr>
        <w:tabs>
          <w:tab w:val="left" w:pos="709"/>
        </w:tabs>
        <w:spacing w:before="96" w:after="96"/>
      </w:pPr>
      <w:bookmarkStart w:id="88" w:name="_3l18frh" w:colFirst="0" w:colLast="0"/>
      <w:bookmarkEnd w:id="88"/>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w:t>
      </w:r>
      <w:r w:rsidRPr="00E301A5">
        <w:lastRenderedPageBreak/>
        <w:t xml:space="preserve">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89" w:name="_Toc141972234"/>
      <w:r w:rsidRPr="00E301A5">
        <w:rPr>
          <w:color w:val="auto"/>
        </w:rPr>
        <w:t>Naudojimo instrukcijos</w:t>
      </w:r>
      <w:bookmarkEnd w:id="89"/>
    </w:p>
    <w:p w14:paraId="00000178" w14:textId="52B41021" w:rsidR="00133358" w:rsidRPr="00E301A5" w:rsidRDefault="00D96720" w:rsidP="00EB5EEB">
      <w:pPr>
        <w:widowControl w:val="0"/>
        <w:numPr>
          <w:ilvl w:val="2"/>
          <w:numId w:val="2"/>
        </w:numPr>
        <w:tabs>
          <w:tab w:val="left" w:pos="709"/>
        </w:tabs>
        <w:spacing w:before="96" w:after="96"/>
      </w:pPr>
      <w:bookmarkStart w:id="90" w:name="_4k668n3" w:colFirst="0" w:colLast="0"/>
      <w:bookmarkEnd w:id="90"/>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1" w:name="_Ref93610391"/>
      <w:bookmarkStart w:id="92" w:name="_Ref93610460"/>
      <w:bookmarkStart w:id="93" w:name="_Toc141972235"/>
      <w:r w:rsidRPr="00E301A5">
        <w:rPr>
          <w:color w:val="auto"/>
        </w:rPr>
        <w:t xml:space="preserve">Klaidos </w:t>
      </w:r>
      <w:r w:rsidR="00DC5945" w:rsidRPr="00E301A5">
        <w:rPr>
          <w:color w:val="auto"/>
        </w:rPr>
        <w:t xml:space="preserve">Darbų </w:t>
      </w:r>
      <w:r w:rsidRPr="00E301A5">
        <w:rPr>
          <w:color w:val="auto"/>
        </w:rPr>
        <w:t>dokumentuose</w:t>
      </w:r>
      <w:bookmarkEnd w:id="91"/>
      <w:bookmarkEnd w:id="92"/>
      <w:bookmarkEnd w:id="93"/>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4" w:name="_1egqt2p" w:colFirst="0" w:colLast="0"/>
      <w:bookmarkStart w:id="95" w:name="_Ref88646778"/>
      <w:bookmarkEnd w:id="94"/>
      <w:r w:rsidRPr="00E301A5">
        <w:t>Tačiau Rangovas negali reikšti Užsakovui pretenzijų dėl tokių klaidų ar trūkumų Užsakovo dokumentuose:</w:t>
      </w:r>
      <w:bookmarkEnd w:id="95"/>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B261C4"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w:t>
      </w:r>
      <w:r w:rsidRPr="00B261C4">
        <w:t>už atsiradusius defektus).</w:t>
      </w:r>
    </w:p>
    <w:p w14:paraId="00000181" w14:textId="7FD33AFB" w:rsidR="00133358" w:rsidRPr="00B261C4" w:rsidRDefault="00D96720" w:rsidP="00EB5EEB">
      <w:pPr>
        <w:widowControl w:val="0"/>
        <w:numPr>
          <w:ilvl w:val="2"/>
          <w:numId w:val="2"/>
        </w:numPr>
        <w:spacing w:before="96" w:after="96"/>
      </w:pPr>
      <w:r w:rsidRPr="00B261C4">
        <w:t>Jeigu</w:t>
      </w:r>
      <w:r w:rsidR="006B7EDE" w:rsidRPr="00B261C4">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B261C4">
        <w:t>Statybos d</w:t>
      </w:r>
      <w:r w:rsidR="006B7EDE" w:rsidRPr="00B261C4">
        <w:t xml:space="preserve">arbus ir </w:t>
      </w:r>
      <w:r w:rsidR="00334400" w:rsidRPr="00B261C4">
        <w:t>įvykdyti Sutartį</w:t>
      </w:r>
      <w:r w:rsidR="006B7EDE" w:rsidRPr="00B261C4">
        <w:t>.</w:t>
      </w:r>
    </w:p>
    <w:p w14:paraId="00000182" w14:textId="6C3B6DC2" w:rsidR="00133358" w:rsidRPr="00B261C4" w:rsidRDefault="0029327C" w:rsidP="0029327C">
      <w:pPr>
        <w:widowControl w:val="0"/>
        <w:numPr>
          <w:ilvl w:val="2"/>
          <w:numId w:val="2"/>
        </w:numPr>
        <w:spacing w:before="96" w:after="96"/>
      </w:pPr>
      <w:r w:rsidRPr="00B261C4">
        <w:t xml:space="preserve">Jeigu dėl klaidų ar trūkumų Užsakovo dokumentuose reikia </w:t>
      </w:r>
      <w:r w:rsidRPr="00B261C4">
        <w:rPr>
          <w:b/>
          <w:bCs/>
        </w:rPr>
        <w:t>perdaryti Darbo projektą</w:t>
      </w:r>
      <w:r w:rsidRPr="00B261C4">
        <w:t xml:space="preserve"> ir (arba) Darbus, arba atlikti papildomus Darbus, arba atsisakyti </w:t>
      </w:r>
      <w:r w:rsidRPr="00B261C4">
        <w:t xml:space="preserve">dalies Darbų, Šalys privalo sudaryti Susitarimą 25 straipsnyje „Sutarties pakeitimai“ nustatyta tvarka, kuriame Šalys privalo numatyti Darbų terminų pratęsimą tokiu laikotarpiu, kiek dėl </w:t>
      </w:r>
      <w:r w:rsidRPr="00B261C4">
        <w:rPr>
          <w:b/>
          <w:bCs/>
        </w:rPr>
        <w:t>Darbo projekto ir (arba)</w:t>
      </w:r>
      <w:r w:rsidRPr="00B261C4">
        <w:t xml:space="preserve"> Darbų perdarymo, ar Papildomų darbų, ar Atsisakomų darbų faktiškai vėluoja Darbai, </w:t>
      </w:r>
      <w:r w:rsidRPr="00B261C4">
        <w:rPr>
          <w:b/>
          <w:bCs/>
        </w:rPr>
        <w:t>ir Užsakovo pareigą</w:t>
      </w:r>
      <w:r w:rsidRPr="00B261C4">
        <w:t xml:space="preserve"> sumokėti Rangovui už Papildomus darbus ir už reikiamą Darbų perdarymą kaip už Papildomus darbus pagal 15.8 punktą „Sutarties kainos pakeitimai dėl kiekių (apimčių) keitimo“, atimant Atsisakomų darbų kainą. Ši nuostata netaikoma 5.7.3 punkte numatytu atveju.“</w:t>
      </w:r>
    </w:p>
    <w:p w14:paraId="00000183" w14:textId="263EC97A" w:rsidR="00133358" w:rsidRPr="00B261C4" w:rsidRDefault="0029327C" w:rsidP="0029327C">
      <w:pPr>
        <w:widowControl w:val="0"/>
        <w:numPr>
          <w:ilvl w:val="2"/>
          <w:numId w:val="2"/>
        </w:numPr>
        <w:spacing w:before="96" w:after="96"/>
      </w:pPr>
      <w:bookmarkStart w:id="96" w:name="_3ygebqi" w:colFirst="0" w:colLast="0"/>
      <w:bookmarkStart w:id="97" w:name="_Hlk92096699"/>
      <w:bookmarkEnd w:id="96"/>
      <w:r w:rsidRPr="00B261C4">
        <w:t>Jeigu Rangovas objektyviai negali vykdyti Darbų ar jų dalies tol, kol nėra ištaisyta Užsakovo dokumento klaida ar trūkumas, ir dėl to Darbai vėluoja, Rangovas įgyja teisę reikalauti, kad tokia pat trukme, kiek faktiškai vėluoja Darbai, būtų pratęsti Darbų terminai. Tuo tikslu Šalys privalo sudaryti Susitarimą 25 straipsnyje „Sutarties pakeitimai“ nustatyta tvarka</w:t>
      </w:r>
    </w:p>
    <w:bookmarkEnd w:id="97"/>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98" w:name="_Toc141972236"/>
      <w:r w:rsidRPr="00E301A5">
        <w:rPr>
          <w:color w:val="auto"/>
        </w:rPr>
        <w:t xml:space="preserve">Darbų </w:t>
      </w:r>
      <w:r w:rsidR="006B7EDE" w:rsidRPr="00E301A5">
        <w:rPr>
          <w:color w:val="auto"/>
        </w:rPr>
        <w:t>dokumentų pakeitimai</w:t>
      </w:r>
      <w:bookmarkEnd w:id="98"/>
    </w:p>
    <w:p w14:paraId="00000187" w14:textId="4BFC3175" w:rsidR="00133358" w:rsidRPr="00E301A5" w:rsidRDefault="006B7EDE" w:rsidP="00EB5EEB">
      <w:pPr>
        <w:widowControl w:val="0"/>
        <w:numPr>
          <w:ilvl w:val="2"/>
          <w:numId w:val="2"/>
        </w:numPr>
        <w:spacing w:before="96" w:after="96"/>
      </w:pPr>
      <w:bookmarkStart w:id="99"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9"/>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B261C4"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lastRenderedPageBreak/>
        <w:t xml:space="preserve">arba būtinųjų Papildomų darbų pirkimo Užsakovas tampa finansiškai </w:t>
      </w:r>
      <w:r w:rsidRPr="00B261C4">
        <w:t>nepajėgus finansuoti vis</w:t>
      </w:r>
      <w:r w:rsidR="00334400" w:rsidRPr="00B261C4">
        <w:t>ų</w:t>
      </w:r>
      <w:r w:rsidRPr="00B261C4">
        <w:t xml:space="preserve"> </w:t>
      </w:r>
      <w:r w:rsidR="00334400" w:rsidRPr="00B261C4">
        <w:t xml:space="preserve">Darbų </w:t>
      </w:r>
      <w:r w:rsidRPr="00B261C4">
        <w:t>įvykdymą ir dėl to Užsakovui reikia pakeisti Statinio projekto sprendinius</w:t>
      </w:r>
      <w:r w:rsidR="00082810" w:rsidRPr="00B261C4">
        <w:t xml:space="preserve"> arba Užsakovo užduotį</w:t>
      </w:r>
      <w:r w:rsidRPr="00B261C4">
        <w:t>.</w:t>
      </w:r>
    </w:p>
    <w:p w14:paraId="3E0D5D11" w14:textId="099EA067" w:rsidR="00E50641" w:rsidRPr="00B261C4" w:rsidRDefault="74D5462A" w:rsidP="00E50641">
      <w:pPr>
        <w:widowControl w:val="0"/>
        <w:numPr>
          <w:ilvl w:val="2"/>
          <w:numId w:val="2"/>
        </w:numPr>
        <w:spacing w:before="96" w:after="96"/>
      </w:pPr>
      <w:bookmarkStart w:id="100" w:name="_Ref90574007"/>
      <w:r w:rsidRPr="00B261C4">
        <w:t xml:space="preserve">Užsakovas </w:t>
      </w:r>
      <w:bookmarkEnd w:id="100"/>
      <w:r w:rsidR="00E50641" w:rsidRPr="00B261C4">
        <w:rPr>
          <w:bCs/>
        </w:rPr>
        <w:t xml:space="preserve"> sumoka pradinę Sutarties kainą (tiekėjo pasiūlyme nurodytą kainą) už visą Sutartyje numatytą pirkimo objektą, jeigu faktinis darbų kiekis (pinigine verte) nesiskiria daugiau kaip 15 procentų nuo pirkimo dokumentuose ir Sutartyje nurodyto darbų kiekio. Tokie darbų kiekio skirtumai laikomi įskaičiuotais į Sutarties kainą ir nėra laikomi papildomais ar atsisakomais darbais.</w:t>
      </w:r>
    </w:p>
    <w:p w14:paraId="0000018C" w14:textId="1B061A60" w:rsidR="00133358" w:rsidRPr="00B261C4" w:rsidRDefault="00E50641" w:rsidP="00A13850">
      <w:pPr>
        <w:widowControl w:val="0"/>
        <w:spacing w:before="96" w:after="96"/>
        <w:ind w:left="283"/>
      </w:pPr>
      <w:r w:rsidRPr="00B261C4">
        <w:t>Jeigu faktinis darbų kiekis (pinigine verte) skiriasi daugiau kaip 15 procentų nuo pradinės Sutarties vertės, darbai, viršijantys 15 procentų ribą, gali būti atsisakomi arba įsigyjami vadovaujantis Sutarties 15.8.3 punktu ir neviršijant Viešųjų pirkimų įstatymo 89 straipsnyje nustatytų pakeitimų apimčių. Pakeitimai, viršijantys Sutartyje nurodytas darbų apimtis, gali apimti tik techninio projekto sprendinių patikslinimus, kurie nekeičia pirkimo objekto esmės, įskaitant: (a) montavimo ar įrengimo vietos ar padėties patikslinimus; (b) lygių, pozicijų ar matmenų patikslinimus; (c) techninių sprendinių koregavimus, kurie nekeičia darbų kokybės klasės, funkcinių savybių ar eksploatacinių parametrų; (d) papildomus darbus, įrangą ar medžiagas, kurie yra būtini techninio projekto klaidai ar trūkumui pašalinti.</w:t>
      </w:r>
      <w:r w:rsidR="00A13850" w:rsidRPr="00B261C4">
        <w:t xml:space="preserve"> </w:t>
      </w:r>
      <w:r w:rsidRPr="00B261C4">
        <w:t>Jeigu bet kuris statybos dalyvis Darbų vykdymo metu nustato techninio projekto klaidą ar techninį trūkumą dokumente, kuriuo vadovaujantis Rangovas privalo vykdyti Darbus, jis nedelsdamas informuoja Techninį prižiūrėtoją. Techninis prižiūrėtojas, gavęs pranešimą, privalo informuoti Užsakovą, pateikti Rangovui trūkstamą informaciją ar paaiškinimus ir (jeigu reikia) inicijuoti pirkimo sutarties pakeitimą (Pakeitimą). Techninio projekto klaida ar trūkumas turi būti patvirtintas projektą rengusio projektuotojo.</w:t>
      </w:r>
    </w:p>
    <w:p w14:paraId="0000018D" w14:textId="257C4F7C" w:rsidR="00133358" w:rsidRPr="00E50641" w:rsidRDefault="00D96720" w:rsidP="00EB5EEB">
      <w:pPr>
        <w:widowControl w:val="0"/>
        <w:numPr>
          <w:ilvl w:val="2"/>
          <w:numId w:val="2"/>
        </w:numPr>
        <w:spacing w:before="96" w:after="96"/>
      </w:pPr>
      <w:bookmarkStart w:id="101" w:name="_Ref93615974"/>
      <w:r w:rsidRPr="00B261C4">
        <w:t>Jeigu</w:t>
      </w:r>
      <w:r w:rsidR="00D709D6" w:rsidRPr="00B261C4">
        <w:t xml:space="preserve">, vadovaujantis </w:t>
      </w:r>
      <w:r w:rsidR="00880B5C" w:rsidRPr="00B261C4">
        <w:fldChar w:fldCharType="begin"/>
      </w:r>
      <w:r w:rsidR="00880B5C" w:rsidRPr="00B261C4">
        <w:instrText xml:space="preserve"> REF _Ref88652936 \r \h </w:instrText>
      </w:r>
      <w:r w:rsidR="007D7F41" w:rsidRPr="00B261C4">
        <w:instrText xml:space="preserve"> \* MERGEFORMAT </w:instrText>
      </w:r>
      <w:r w:rsidR="00880B5C" w:rsidRPr="00B261C4">
        <w:fldChar w:fldCharType="separate"/>
      </w:r>
      <w:r w:rsidR="001330AC" w:rsidRPr="00B261C4">
        <w:t>5.8.1</w:t>
      </w:r>
      <w:r w:rsidR="00880B5C" w:rsidRPr="00B261C4">
        <w:fldChar w:fldCharType="end"/>
      </w:r>
      <w:r w:rsidR="00880B5C" w:rsidRPr="00B261C4">
        <w:t xml:space="preserve"> punktu,</w:t>
      </w:r>
      <w:r w:rsidR="006B7EDE" w:rsidRPr="00B261C4">
        <w:t xml:space="preserve"> keičiamas Statinio projektas</w:t>
      </w:r>
      <w:r w:rsidR="006B7EDE" w:rsidRPr="00E50641">
        <w:t xml:space="preserve">, Užsakovo užduotis arba kiti Užsakovo dokumentai dėl priežasčių, už kurias neatsako Rangovas, Šalys privalo sudaryti Susitarimą </w:t>
      </w:r>
      <w:r w:rsidR="00AE781C" w:rsidRPr="00E50641">
        <w:fldChar w:fldCharType="begin"/>
      </w:r>
      <w:r w:rsidR="00AE781C" w:rsidRPr="00E50641">
        <w:instrText xml:space="preserve"> REF _Ref93879212 \r \h </w:instrText>
      </w:r>
      <w:r w:rsidR="0026305C" w:rsidRPr="00E50641">
        <w:instrText xml:space="preserve"> \* MERGEFORMAT </w:instrText>
      </w:r>
      <w:r w:rsidR="00AE781C" w:rsidRPr="00E50641">
        <w:fldChar w:fldCharType="separate"/>
      </w:r>
      <w:r w:rsidR="001330AC" w:rsidRPr="00E50641">
        <w:t>25</w:t>
      </w:r>
      <w:r w:rsidR="00AE781C" w:rsidRPr="00E50641">
        <w:fldChar w:fldCharType="end"/>
      </w:r>
      <w:r w:rsidR="006B7EDE" w:rsidRPr="00E50641">
        <w:t xml:space="preserve"> straipsnyje </w:t>
      </w:r>
      <w:r w:rsidR="009968C0" w:rsidRPr="00E50641">
        <w:t>„</w:t>
      </w:r>
      <w:r w:rsidR="00AE781C" w:rsidRPr="00E50641">
        <w:fldChar w:fldCharType="begin"/>
      </w:r>
      <w:r w:rsidR="00AE781C" w:rsidRPr="00E50641">
        <w:instrText xml:space="preserve"> REF _Ref93879212 \h </w:instrText>
      </w:r>
      <w:r w:rsidR="0026305C" w:rsidRPr="00E50641">
        <w:instrText xml:space="preserve"> \* MERGEFORMAT </w:instrText>
      </w:r>
      <w:r w:rsidR="00AE781C" w:rsidRPr="00E50641">
        <w:fldChar w:fldCharType="separate"/>
      </w:r>
      <w:r w:rsidR="001330AC" w:rsidRPr="00E50641">
        <w:t>Sutarties pakeitimai</w:t>
      </w:r>
      <w:r w:rsidR="00AE781C" w:rsidRPr="00E50641">
        <w:fldChar w:fldCharType="end"/>
      </w:r>
      <w:r w:rsidR="009968C0" w:rsidRPr="00E50641">
        <w:t>“</w:t>
      </w:r>
      <w:r w:rsidR="00EC71E3" w:rsidRPr="00E50641">
        <w:t xml:space="preserve"> </w:t>
      </w:r>
      <w:r w:rsidR="006B7EDE" w:rsidRPr="00E50641">
        <w:t xml:space="preserve">nustatyta tvarka ir susitarti </w:t>
      </w:r>
      <w:r w:rsidR="004B11C3" w:rsidRPr="00E50641">
        <w:t xml:space="preserve">dėl </w:t>
      </w:r>
      <w:r w:rsidR="0013182C" w:rsidRPr="00E50641">
        <w:t xml:space="preserve">tokių pakeitimų </w:t>
      </w:r>
      <w:r w:rsidR="00142DCB" w:rsidRPr="00E50641">
        <w:t xml:space="preserve">nulemto </w:t>
      </w:r>
      <w:r w:rsidR="00BC0631" w:rsidRPr="00E50641">
        <w:t>Papildomų darbų apmokėjimo bei Atsisakomų darbų</w:t>
      </w:r>
      <w:r w:rsidR="004B11C3" w:rsidRPr="00E50641">
        <w:t xml:space="preserve"> </w:t>
      </w:r>
      <w:r w:rsidR="006B7EDE" w:rsidRPr="00E50641">
        <w:t xml:space="preserve">pagal </w:t>
      </w:r>
      <w:r w:rsidR="004B7AA3" w:rsidRPr="00E50641">
        <w:fldChar w:fldCharType="begin"/>
      </w:r>
      <w:r w:rsidR="004B7AA3" w:rsidRPr="00E50641">
        <w:instrText xml:space="preserve"> REF _Ref88646768 \r \h </w:instrText>
      </w:r>
      <w:r w:rsidR="007D7F41" w:rsidRPr="00E50641">
        <w:instrText xml:space="preserve"> \* MERGEFORMAT </w:instrText>
      </w:r>
      <w:r w:rsidR="004B7AA3" w:rsidRPr="00E50641">
        <w:fldChar w:fldCharType="separate"/>
      </w:r>
      <w:r w:rsidR="001330AC" w:rsidRPr="00E50641">
        <w:t>15.8</w:t>
      </w:r>
      <w:r w:rsidR="004B7AA3" w:rsidRPr="00E50641">
        <w:fldChar w:fldCharType="end"/>
      </w:r>
      <w:r w:rsidR="004B7AA3" w:rsidRPr="00E50641">
        <w:t xml:space="preserve"> </w:t>
      </w:r>
      <w:r w:rsidR="006B7EDE" w:rsidRPr="00E50641">
        <w:t>punktą</w:t>
      </w:r>
      <w:r w:rsidR="00EC71E3" w:rsidRPr="00E50641">
        <w:t xml:space="preserve"> </w:t>
      </w:r>
      <w:r w:rsidR="009968C0" w:rsidRPr="00E50641">
        <w:t>„</w:t>
      </w:r>
      <w:r w:rsidR="00EC71E3" w:rsidRPr="00E50641">
        <w:fldChar w:fldCharType="begin"/>
      </w:r>
      <w:r w:rsidR="00EC71E3" w:rsidRPr="00E50641">
        <w:instrText xml:space="preserve"> REF _Ref88646768 \h </w:instrText>
      </w:r>
      <w:r w:rsidR="007D7F41" w:rsidRPr="00E50641">
        <w:instrText xml:space="preserve"> \* MERGEFORMAT </w:instrText>
      </w:r>
      <w:r w:rsidR="00EC71E3" w:rsidRPr="00E50641">
        <w:fldChar w:fldCharType="separate"/>
      </w:r>
      <w:r w:rsidR="001330AC" w:rsidRPr="00E50641">
        <w:t>Sutarties kainos pakeitimai dėl kiekių (apimčių) keitimo</w:t>
      </w:r>
      <w:r w:rsidR="00EC71E3" w:rsidRPr="00E50641">
        <w:fldChar w:fldCharType="end"/>
      </w:r>
      <w:r w:rsidR="009968C0" w:rsidRPr="00E50641">
        <w:t>“</w:t>
      </w:r>
      <w:r w:rsidR="006B7EDE" w:rsidRPr="00E50641">
        <w:t xml:space="preserve">. Tokiu atveju Užsakovui tenka visos Išlaidos, susijusios su tokiais pakeitimais ir jų </w:t>
      </w:r>
      <w:r w:rsidR="00142DCB" w:rsidRPr="00E50641">
        <w:t xml:space="preserve">nulemtais </w:t>
      </w:r>
      <w:r w:rsidR="00EC71E3" w:rsidRPr="00E50641">
        <w:t>Statybos d</w:t>
      </w:r>
      <w:r w:rsidR="006B7EDE" w:rsidRPr="00E50641">
        <w:t xml:space="preserve">arbų ir </w:t>
      </w:r>
      <w:r w:rsidR="00EC71E3" w:rsidRPr="00E50641">
        <w:t>Sutarties vykdymo</w:t>
      </w:r>
      <w:r w:rsidR="006B7EDE" w:rsidRPr="00E50641">
        <w:t xml:space="preserve"> pakeitimais. Užsakovas turi savo sąskaita organizuoti visų reikiamų Užsakovo dokumentų pakeitimus, Statinio projekto ekspertizę ir naujo statybą leidžiančio dokumento gavimą (jeigu reikalinga pagal Įstatymus). </w:t>
      </w:r>
      <w:r w:rsidRPr="00E50641">
        <w:t>Jeigu</w:t>
      </w:r>
      <w:r w:rsidR="006B7EDE" w:rsidRPr="00E50641">
        <w:t xml:space="preserve"> dėl tokio Užsakovo dokumentų pakeitimo reikia peržiūrėti ir pakeisti (pratęsti arba sutrumpinti) </w:t>
      </w:r>
      <w:r w:rsidR="00EC71E3" w:rsidRPr="00E50641">
        <w:t xml:space="preserve">Darbų </w:t>
      </w:r>
      <w:r w:rsidR="006B7EDE" w:rsidRPr="00E50641">
        <w:t xml:space="preserve">terminus, Susitarime nurodomi pakeistieji </w:t>
      </w:r>
      <w:r w:rsidR="00EC71E3" w:rsidRPr="00E50641">
        <w:t xml:space="preserve">Darbų </w:t>
      </w:r>
      <w:r w:rsidR="006B7EDE" w:rsidRPr="00E50641">
        <w:t xml:space="preserve">terminai ir atitinkamai perskaičiuojamos Rangovo Išlaidos bei Pelnas </w:t>
      </w:r>
      <w:r w:rsidR="004B7AA3" w:rsidRPr="00E50641">
        <w:fldChar w:fldCharType="begin"/>
      </w:r>
      <w:r w:rsidR="004B7AA3" w:rsidRPr="00E50641">
        <w:instrText xml:space="preserve"> REF _Ref88646260 \r \h </w:instrText>
      </w:r>
      <w:r w:rsidR="007D7F41" w:rsidRPr="00E50641">
        <w:instrText xml:space="preserve"> \* MERGEFORMAT </w:instrText>
      </w:r>
      <w:r w:rsidR="004B7AA3" w:rsidRPr="00E50641">
        <w:fldChar w:fldCharType="separate"/>
      </w:r>
      <w:r w:rsidR="001330AC" w:rsidRPr="00E50641">
        <w:t>15.9</w:t>
      </w:r>
      <w:r w:rsidR="004B7AA3" w:rsidRPr="00E50641">
        <w:fldChar w:fldCharType="end"/>
      </w:r>
      <w:r w:rsidR="004B7AA3" w:rsidRPr="00E50641">
        <w:t xml:space="preserve"> </w:t>
      </w:r>
      <w:r w:rsidR="006B7EDE" w:rsidRPr="00E50641">
        <w:t xml:space="preserve">punkte </w:t>
      </w:r>
      <w:r w:rsidR="009968C0" w:rsidRPr="00E50641">
        <w:t>„</w:t>
      </w:r>
      <w:r w:rsidR="00AE781C" w:rsidRPr="00E50641">
        <w:fldChar w:fldCharType="begin"/>
      </w:r>
      <w:r w:rsidR="00AE781C" w:rsidRPr="00E50641">
        <w:instrText xml:space="preserve"> REF _Ref93880251 \h </w:instrText>
      </w:r>
      <w:r w:rsidR="00E50641">
        <w:instrText xml:space="preserve"> \* MERGEFORMAT </w:instrText>
      </w:r>
      <w:r w:rsidR="00AE781C" w:rsidRPr="00E50641">
        <w:fldChar w:fldCharType="separate"/>
      </w:r>
      <w:r w:rsidR="001330AC" w:rsidRPr="00E50641">
        <w:t>Papildomų Išlaidų kompensavimas ir Išlaidų perskaičiavimas</w:t>
      </w:r>
      <w:r w:rsidR="00AE781C" w:rsidRPr="00E50641">
        <w:fldChar w:fldCharType="end"/>
      </w:r>
      <w:r w:rsidR="009968C0" w:rsidRPr="00E50641">
        <w:t>“</w:t>
      </w:r>
      <w:r w:rsidR="00EC71E3" w:rsidRPr="00E50641">
        <w:t xml:space="preserve"> </w:t>
      </w:r>
      <w:r w:rsidR="006B7EDE" w:rsidRPr="00E50641">
        <w:t>nustatyta tvarka.</w:t>
      </w:r>
      <w:bookmarkEnd w:id="101"/>
      <w:r w:rsidR="006B7EDE" w:rsidRPr="00E50641">
        <w:t xml:space="preserve"> </w:t>
      </w:r>
    </w:p>
    <w:p w14:paraId="431C8CF9" w14:textId="5517A594" w:rsidR="00AC6B78" w:rsidRPr="00E50641" w:rsidRDefault="00D96720" w:rsidP="00EB5EEB">
      <w:pPr>
        <w:widowControl w:val="0"/>
        <w:numPr>
          <w:ilvl w:val="2"/>
          <w:numId w:val="2"/>
        </w:numPr>
        <w:spacing w:before="96" w:after="96"/>
      </w:pPr>
      <w:bookmarkStart w:id="102" w:name="_Ref89055433"/>
      <w:r w:rsidRPr="00E50641">
        <w:t>Jeigu</w:t>
      </w:r>
      <w:r w:rsidR="00AC6B78" w:rsidRPr="00E50641">
        <w:t xml:space="preserve"> rinkoje nebetiekiami Rangovo pasiūlyme nurodyti Statybos produktai ar Įrenginiai ir dėl to </w:t>
      </w:r>
      <w:r w:rsidR="00E8584F" w:rsidRPr="00E50641">
        <w:t xml:space="preserve">juos </w:t>
      </w:r>
      <w:r w:rsidR="00AC6B78" w:rsidRPr="00E50641">
        <w:t xml:space="preserve">reikia </w:t>
      </w:r>
      <w:r w:rsidR="00E8584F" w:rsidRPr="00E50641">
        <w:t xml:space="preserve">pakeisti kitais </w:t>
      </w:r>
      <w:r w:rsidR="00AC6B78" w:rsidRPr="00E50641">
        <w:t>juos atitinkan</w:t>
      </w:r>
      <w:r w:rsidR="00E8584F" w:rsidRPr="00E50641">
        <w:t>čiais</w:t>
      </w:r>
      <w:r w:rsidR="00AC6B78" w:rsidRPr="00E50641">
        <w:t xml:space="preserve"> Statybos produktai</w:t>
      </w:r>
      <w:r w:rsidR="00E8584F" w:rsidRPr="00E50641">
        <w:t>s</w:t>
      </w:r>
      <w:r w:rsidR="00AC6B78" w:rsidRPr="00E50641">
        <w:t xml:space="preserve"> ar Įrenginiai</w:t>
      </w:r>
      <w:r w:rsidR="00E8584F" w:rsidRPr="00E50641">
        <w:t>s</w:t>
      </w:r>
      <w:r w:rsidR="00AC6B78" w:rsidRPr="00E50641">
        <w:t xml:space="preserve">, </w:t>
      </w:r>
      <w:r w:rsidR="00E8584F" w:rsidRPr="00E50641">
        <w:t xml:space="preserve">Šalys privalo sudaryti Susitarimą </w:t>
      </w:r>
      <w:r w:rsidR="00AE781C" w:rsidRPr="00E50641">
        <w:fldChar w:fldCharType="begin"/>
      </w:r>
      <w:r w:rsidR="00AE781C" w:rsidRPr="00E50641">
        <w:instrText xml:space="preserve"> REF _Ref93879212 \r \h </w:instrText>
      </w:r>
      <w:r w:rsidR="009E21B5" w:rsidRPr="00E50641">
        <w:instrText xml:space="preserve"> \* MERGEFORMAT </w:instrText>
      </w:r>
      <w:r w:rsidR="00AE781C" w:rsidRPr="00E50641">
        <w:fldChar w:fldCharType="separate"/>
      </w:r>
      <w:r w:rsidR="001330AC" w:rsidRPr="00E50641">
        <w:t>25</w:t>
      </w:r>
      <w:r w:rsidR="00AE781C" w:rsidRPr="00E50641">
        <w:fldChar w:fldCharType="end"/>
      </w:r>
      <w:r w:rsidR="00E8584F" w:rsidRPr="00E50641">
        <w:t xml:space="preserve"> straipsnyje </w:t>
      </w:r>
      <w:r w:rsidR="009968C0" w:rsidRPr="00E50641">
        <w:t>„</w:t>
      </w:r>
      <w:r w:rsidR="00AE781C" w:rsidRPr="00E50641">
        <w:fldChar w:fldCharType="begin"/>
      </w:r>
      <w:r w:rsidR="00AE781C" w:rsidRPr="00E50641">
        <w:instrText xml:space="preserve"> REF _Ref93879212 \h </w:instrText>
      </w:r>
      <w:r w:rsidR="009E21B5" w:rsidRPr="00E50641">
        <w:instrText xml:space="preserve"> \* MERGEFORMAT </w:instrText>
      </w:r>
      <w:r w:rsidR="00AE781C" w:rsidRPr="00E50641">
        <w:fldChar w:fldCharType="separate"/>
      </w:r>
      <w:r w:rsidR="001330AC" w:rsidRPr="00E50641">
        <w:t>Sutarties pakeitimai</w:t>
      </w:r>
      <w:r w:rsidR="00AE781C" w:rsidRPr="00E50641">
        <w:fldChar w:fldCharType="end"/>
      </w:r>
      <w:r w:rsidR="009968C0" w:rsidRPr="00E50641">
        <w:t>“</w:t>
      </w:r>
      <w:r w:rsidR="00EC71E3" w:rsidRPr="00E50641">
        <w:t xml:space="preserve"> </w:t>
      </w:r>
      <w:r w:rsidR="00E8584F" w:rsidRPr="00E50641">
        <w:t>nustatyta tvarka.</w:t>
      </w:r>
      <w:bookmarkEnd w:id="102"/>
    </w:p>
    <w:p w14:paraId="0000018E" w14:textId="35CF1196" w:rsidR="00133358" w:rsidRPr="00E50641" w:rsidRDefault="00D96720" w:rsidP="00EB5EEB">
      <w:pPr>
        <w:widowControl w:val="0"/>
        <w:numPr>
          <w:ilvl w:val="2"/>
          <w:numId w:val="2"/>
        </w:numPr>
        <w:spacing w:before="96" w:after="96"/>
      </w:pPr>
      <w:r w:rsidRPr="00E50641">
        <w:t>Jeigu</w:t>
      </w:r>
      <w:r w:rsidR="006B7EDE" w:rsidRPr="00E50641">
        <w:t xml:space="preserve"> Statinio projektas, Užsakovo užduotis arba kiti Užsakovo dokumentai keičiami dėl Rangovo kaltės</w:t>
      </w:r>
      <w:r w:rsidR="001D09F0" w:rsidRPr="00E50641">
        <w:t xml:space="preserve"> arba</w:t>
      </w:r>
      <w:r w:rsidR="00524F49" w:rsidRPr="00E50641">
        <w:t xml:space="preserve"> </w:t>
      </w:r>
      <w:r w:rsidR="00E8584F" w:rsidRPr="00E50641">
        <w:fldChar w:fldCharType="begin"/>
      </w:r>
      <w:r w:rsidR="00E8584F" w:rsidRPr="00E50641">
        <w:instrText xml:space="preserve"> REF _Ref89055433 \r \h </w:instrText>
      </w:r>
      <w:r w:rsidR="00F72A67" w:rsidRPr="00E50641">
        <w:instrText xml:space="preserve"> \* MERGEFORMAT </w:instrText>
      </w:r>
      <w:r w:rsidR="00E8584F" w:rsidRPr="00E50641">
        <w:fldChar w:fldCharType="separate"/>
      </w:r>
      <w:r w:rsidR="001330AC" w:rsidRPr="00E50641">
        <w:t>5.8.4</w:t>
      </w:r>
      <w:r w:rsidR="00E8584F" w:rsidRPr="00E50641">
        <w:fldChar w:fldCharType="end"/>
      </w:r>
      <w:r w:rsidR="00556B57" w:rsidRPr="00E50641">
        <w:t xml:space="preserve"> punkte numatytu atveju keičiamas Rangovo </w:t>
      </w:r>
      <w:r w:rsidR="00556B57" w:rsidRPr="00E50641">
        <w:t>pasiūlymas</w:t>
      </w:r>
      <w:r w:rsidR="006B7EDE" w:rsidRPr="00E50641">
        <w:t xml:space="preserve">, Rangovui tenka visi tokių pakeitimų padarymo ir įgyvendinimo kaštai ir atsakomybė už </w:t>
      </w:r>
      <w:r w:rsidR="00EC71E3" w:rsidRPr="00E50641">
        <w:t xml:space="preserve">Darbų </w:t>
      </w:r>
      <w:r w:rsidR="006B7EDE" w:rsidRPr="00E50641">
        <w:t>vėlavimą</w:t>
      </w:r>
      <w:r w:rsidR="0049322A" w:rsidRPr="00E50641">
        <w:t xml:space="preserve">, numatyta </w:t>
      </w:r>
      <w:r w:rsidR="00053F35" w:rsidRPr="00E50641">
        <w:fldChar w:fldCharType="begin"/>
      </w:r>
      <w:r w:rsidR="00053F35" w:rsidRPr="00E50641">
        <w:instrText xml:space="preserve"> REF _Ref88654569 \r \h </w:instrText>
      </w:r>
      <w:r w:rsidR="007D7F41" w:rsidRPr="00E50641">
        <w:instrText xml:space="preserve"> \* MERGEFORMAT </w:instrText>
      </w:r>
      <w:r w:rsidR="00053F35" w:rsidRPr="00E50641">
        <w:fldChar w:fldCharType="separate"/>
      </w:r>
      <w:r w:rsidR="001330AC" w:rsidRPr="00E50641">
        <w:t>11.4</w:t>
      </w:r>
      <w:r w:rsidR="00053F35" w:rsidRPr="00E50641">
        <w:fldChar w:fldCharType="end"/>
      </w:r>
      <w:r w:rsidR="00053F35" w:rsidRPr="00E50641">
        <w:t xml:space="preserve"> punkte</w:t>
      </w:r>
      <w:r w:rsidR="00EC71E3" w:rsidRPr="00E50641">
        <w:t xml:space="preserve"> </w:t>
      </w:r>
      <w:r w:rsidR="009968C0" w:rsidRPr="00E50641">
        <w:t>„</w:t>
      </w:r>
      <w:r w:rsidR="00EC71E3" w:rsidRPr="00E50641">
        <w:fldChar w:fldCharType="begin"/>
      </w:r>
      <w:r w:rsidR="00EC71E3" w:rsidRPr="00E50641">
        <w:instrText xml:space="preserve"> REF _Ref88654569 \h </w:instrText>
      </w:r>
      <w:r w:rsidR="007D7F41" w:rsidRPr="00E50641">
        <w:instrText xml:space="preserve"> \* MERGEFORMAT </w:instrText>
      </w:r>
      <w:r w:rsidR="00EC71E3" w:rsidRPr="00E50641">
        <w:fldChar w:fldCharType="separate"/>
      </w:r>
      <w:r w:rsidR="001330AC" w:rsidRPr="00E50641">
        <w:t>Netesybos už Darbų vėlavimą</w:t>
      </w:r>
      <w:r w:rsidR="00EC71E3" w:rsidRPr="00E50641">
        <w:fldChar w:fldCharType="end"/>
      </w:r>
      <w:r w:rsidR="009968C0" w:rsidRPr="00E50641">
        <w:t>“</w:t>
      </w:r>
      <w:r w:rsidR="006B7EDE" w:rsidRPr="00E50641">
        <w:t>.</w:t>
      </w:r>
    </w:p>
    <w:p w14:paraId="0000018F" w14:textId="77777777" w:rsidR="00133358" w:rsidRPr="00E50641" w:rsidRDefault="006B7EDE" w:rsidP="00EB5EEB">
      <w:pPr>
        <w:pStyle w:val="Antrat2"/>
        <w:widowControl w:val="0"/>
        <w:spacing w:line="259" w:lineRule="auto"/>
        <w:rPr>
          <w:b w:val="0"/>
          <w:color w:val="auto"/>
        </w:rPr>
      </w:pPr>
      <w:bookmarkStart w:id="103" w:name="_Ref88646612"/>
      <w:bookmarkStart w:id="104" w:name="_Toc141972237"/>
      <w:r w:rsidRPr="00E50641">
        <w:rPr>
          <w:b w:val="0"/>
          <w:color w:val="auto"/>
        </w:rPr>
        <w:t>Rangovo dokumentų derinimas ir tvirtinimas</w:t>
      </w:r>
      <w:bookmarkEnd w:id="103"/>
      <w:bookmarkEnd w:id="104"/>
    </w:p>
    <w:p w14:paraId="00000190" w14:textId="77777777" w:rsidR="00133358" w:rsidRPr="00E50641" w:rsidRDefault="006B7EDE" w:rsidP="00EB5EEB">
      <w:pPr>
        <w:widowControl w:val="0"/>
        <w:numPr>
          <w:ilvl w:val="2"/>
          <w:numId w:val="2"/>
        </w:numPr>
        <w:spacing w:before="96" w:after="96"/>
      </w:pPr>
      <w:r w:rsidRPr="00E50641">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50641" w:rsidRDefault="006B7EDE" w:rsidP="00EB5EEB">
      <w:pPr>
        <w:widowControl w:val="0"/>
        <w:numPr>
          <w:ilvl w:val="2"/>
          <w:numId w:val="2"/>
        </w:numPr>
        <w:spacing w:before="96" w:after="96"/>
      </w:pPr>
      <w:bookmarkStart w:id="105" w:name="_Ref93348013"/>
      <w:r w:rsidRPr="00E50641">
        <w:t xml:space="preserve">Tuo atveju, kai Rangovo dokumentus pagal Įstatymus turi suderinti arba patvirtinti Projektuotojas (ar </w:t>
      </w:r>
      <w:r w:rsidR="00955F92" w:rsidRPr="00E50641">
        <w:t>S</w:t>
      </w:r>
      <w:r w:rsidRPr="00E50641">
        <w:t>tatinio projekto vadovas) arba Techninis prižiūrėtojas, Rangovas privalo Rangovo dokumentus pateikti jiems tiesiogiai, su kopija Užsakovo atstovui. Užsakovas privalo užtikrinti, kad Projektuotojas</w:t>
      </w:r>
      <w:r w:rsidR="00EC71E3" w:rsidRPr="00E50641">
        <w:t>,</w:t>
      </w:r>
      <w:r w:rsidRPr="00E50641">
        <w:t xml:space="preserve"> </w:t>
      </w:r>
      <w:r w:rsidR="00955F92" w:rsidRPr="00E50641">
        <w:t>S</w:t>
      </w:r>
      <w:r w:rsidRPr="00E50641">
        <w:t xml:space="preserve">tatinio projekto vadovas arba Techninis prižiūrėtojas suderintų arba patvirtintų Rangovo dokumentus arba pateiktų motyvuotą atsisakymą per tokius pačius terminus, kurie yra nurodyti žemiau šiame </w:t>
      </w:r>
      <w:r w:rsidR="00E44E1C" w:rsidRPr="00E50641">
        <w:fldChar w:fldCharType="begin"/>
      </w:r>
      <w:r w:rsidR="00E44E1C" w:rsidRPr="00E50641">
        <w:instrText xml:space="preserve"> REF _Ref88646612 \r \h </w:instrText>
      </w:r>
      <w:r w:rsidR="007D7F41" w:rsidRPr="00E50641">
        <w:instrText xml:space="preserve"> \* MERGEFORMAT </w:instrText>
      </w:r>
      <w:r w:rsidR="00E44E1C" w:rsidRPr="00E50641">
        <w:fldChar w:fldCharType="separate"/>
      </w:r>
      <w:r w:rsidR="001330AC" w:rsidRPr="00E50641">
        <w:t>5.9</w:t>
      </w:r>
      <w:r w:rsidR="00E44E1C" w:rsidRPr="00E50641">
        <w:fldChar w:fldCharType="end"/>
      </w:r>
      <w:r w:rsidR="00E44E1C" w:rsidRPr="00E50641">
        <w:t xml:space="preserve"> </w:t>
      </w:r>
      <w:r w:rsidRPr="00E50641">
        <w:t>punkte.</w:t>
      </w:r>
      <w:bookmarkEnd w:id="105"/>
    </w:p>
    <w:p w14:paraId="00000192" w14:textId="77777777" w:rsidR="00133358" w:rsidRPr="00E50641" w:rsidRDefault="006B7EDE" w:rsidP="00EB5EEB">
      <w:pPr>
        <w:widowControl w:val="0"/>
        <w:numPr>
          <w:ilvl w:val="2"/>
          <w:numId w:val="2"/>
        </w:numPr>
        <w:spacing w:before="96" w:after="96"/>
      </w:pPr>
      <w:bookmarkStart w:id="106" w:name="_3cqmetx" w:colFirst="0" w:colLast="0"/>
      <w:bookmarkEnd w:id="106"/>
      <w:r w:rsidRPr="00E50641">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07" w:name="_1rvwp1q" w:colFirst="0" w:colLast="0"/>
      <w:bookmarkEnd w:id="107"/>
      <w:r w:rsidRPr="00E50641">
        <w:t>Užsakovas privalo išnagrinėti Rangovo pirmą kartą pateiktą Rangovo dokumentą, kitą nei Darbo projektas, kaip galima greičiau, bet ne ilgiau nei per 5 darbo dienas (jeigu</w:t>
      </w:r>
      <w:r w:rsidRPr="00E301A5">
        <w:t xml:space="preserve">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08" w:name="_4bvk7pj" w:colFirst="0" w:colLast="0"/>
      <w:bookmarkEnd w:id="108"/>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D65E82" w:rsidRDefault="006B7EDE" w:rsidP="00EB5EEB">
      <w:pPr>
        <w:widowControl w:val="0"/>
        <w:numPr>
          <w:ilvl w:val="2"/>
          <w:numId w:val="2"/>
        </w:numPr>
        <w:spacing w:before="96" w:after="96"/>
      </w:pPr>
      <w:bookmarkStart w:id="109" w:name="_Ref93498708"/>
      <w:r w:rsidRPr="00E301A5">
        <w:t xml:space="preserve">Užsakovas privalo vienu metu pateikti visas pastabas dėl konkretaus Rangovo dokumento, nebent naujų pastabų atsiranda dėl paaiškėjusių naujų aplinkybių. Tokiu atveju Užsakovas privalo nedelsdamas pateikti </w:t>
      </w:r>
      <w:r w:rsidRPr="00D65E82">
        <w:lastRenderedPageBreak/>
        <w:t>Rangovui tokias naujas pastabas.</w:t>
      </w:r>
      <w:bookmarkEnd w:id="109"/>
    </w:p>
    <w:p w14:paraId="00000199" w14:textId="18890EAB" w:rsidR="00133358" w:rsidRPr="00D65E82" w:rsidRDefault="0029327C" w:rsidP="00EB5EEB">
      <w:pPr>
        <w:widowControl w:val="0"/>
        <w:numPr>
          <w:ilvl w:val="2"/>
          <w:numId w:val="2"/>
        </w:numPr>
        <w:spacing w:before="96" w:after="96"/>
      </w:pPr>
      <w:r w:rsidRPr="00D65E82">
        <w:t>Jeigu Užsakovas arba 5.9.2 punkte nurodytas trečiasis asmuo per nustatytą terminą nepateikia rašytinio pritarimo (patvirtinimo) arba motyvuoto nepritarimo pateiktam Rangovo dokumentui, laikoma, kad Užsakovas arba toks trečiasis asmuo patvirtino arba pritarė tokiam dokumentui. Jeigu yra būtinas rašytinis Užsakovo arba 5.9.2 punkte nurodyto trečiojo asmens patvirtinimas tam, kad Rangovas galėtų vykdyti atitinkamus Darbus, ir Užsakovas arba trečiasis asmuo vėluoja jį pateikti, arba jeigu Užsakovas nepagrįstai vėluoja pateikti Rangovui pastabas dėl konkretaus Rangovo dokumento ir tokiu būdu pažeidžia 5.9.8 punktą, Rangovas įgyja teisę į Darbų terminų pratęsimą tiek, kiek Užsakovas arba trečiasis asmuo vėlavo. Tokiu atveju Šalys privalo sudaryti Susitarimą 25 straipsnyje „Sutarties pakeitimai“ nustatyta tvarka ir jame numatyti Darbų terminų pratęsimą Rangovui.</w:t>
      </w:r>
    </w:p>
    <w:p w14:paraId="0000019A" w14:textId="77777777" w:rsidR="00133358" w:rsidRPr="00E301A5" w:rsidRDefault="006B7EDE" w:rsidP="00EB5EEB">
      <w:pPr>
        <w:widowControl w:val="0"/>
        <w:numPr>
          <w:ilvl w:val="2"/>
          <w:numId w:val="2"/>
        </w:numPr>
        <w:spacing w:before="96" w:after="96"/>
      </w:pPr>
      <w:r w:rsidRPr="00D65E82">
        <w:t>Joks Užsakovo ar Užsakovo personalo patvirtinimas ar pritarimas</w:t>
      </w:r>
      <w:r w:rsidRPr="00E301A5">
        <w:t xml:space="preserve">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0" w:name="_2r0uhxc" w:colFirst="0" w:colLast="0"/>
      <w:bookmarkEnd w:id="110"/>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1" w:name="_Toc141972238"/>
      <w:r w:rsidRPr="00E301A5">
        <w:rPr>
          <w:color w:val="auto"/>
        </w:rPr>
        <w:t>Intelektinės nuosavybės teisės</w:t>
      </w:r>
      <w:bookmarkEnd w:id="111"/>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491523" w:rsidRDefault="006B7EDE" w:rsidP="00EB5EEB">
      <w:pPr>
        <w:widowControl w:val="0"/>
        <w:numPr>
          <w:ilvl w:val="2"/>
          <w:numId w:val="2"/>
        </w:numPr>
        <w:tabs>
          <w:tab w:val="left" w:pos="709"/>
        </w:tabs>
        <w:spacing w:before="96" w:after="96"/>
      </w:pPr>
      <w:r w:rsidRPr="00E301A5">
        <w:t xml:space="preserve">Rangovas privalo užtikrinti, kad Rangovas įgis reikiamas intelektinės nuosavybės teises iš Rangovo dokumentų autorių tam, kad galėtų tinkamai įvykdyti savo </w:t>
      </w:r>
      <w:r w:rsidRPr="00491523">
        <w:t>įsipareigojimus pagal Sutartį.</w:t>
      </w:r>
    </w:p>
    <w:p w14:paraId="0000019F" w14:textId="77777777" w:rsidR="00133358" w:rsidRPr="00D65E82" w:rsidRDefault="006B7EDE" w:rsidP="00EB5EEB">
      <w:pPr>
        <w:widowControl w:val="0"/>
        <w:numPr>
          <w:ilvl w:val="2"/>
          <w:numId w:val="2"/>
        </w:numPr>
        <w:tabs>
          <w:tab w:val="left" w:pos="709"/>
        </w:tabs>
        <w:spacing w:before="96" w:after="96"/>
      </w:pPr>
      <w:r w:rsidRPr="00491523">
        <w:t xml:space="preserve">Rangovas turi teisę naudoti Užsakovo dokumentus tik Sutartyje numatytais tikslais ir </w:t>
      </w:r>
      <w:r w:rsidRPr="00D65E82">
        <w:t>nepažeisdamas Užsakovo bei trečiųjų asmenų intelektinės nuosavybės teisių.</w:t>
      </w:r>
    </w:p>
    <w:p w14:paraId="46663CE0" w14:textId="02EEE4D4" w:rsidR="00491523" w:rsidRPr="00D65E82" w:rsidRDefault="00491523" w:rsidP="00491523">
      <w:pPr>
        <w:widowControl w:val="0"/>
        <w:numPr>
          <w:ilvl w:val="2"/>
          <w:numId w:val="2"/>
        </w:numPr>
        <w:tabs>
          <w:tab w:val="left" w:pos="709"/>
        </w:tabs>
        <w:spacing w:before="96" w:after="96"/>
      </w:pPr>
      <w:r w:rsidRPr="00D65E82">
        <w:t xml:space="preserve">Užsakovas nuo pagal Sutartį parengto Darbo projekto (visų jo dalių) perėmimo iš Rangovo ir apmokėjimo už jį momento įgyja visas turtines autorių teises į Darbo projektą ir jo sprendinius . Be to, Rangovas suteikia Užsakovui neatšaukiamą, neterminuotą (visam teisių galiojimo laikotarpiui), perleidžiamą, neišimtinę, neatlygintiną (atlygis įskaičiuotas į Sutarties kainą) licenciją naudotis visomis turtinėmis autorių teisėmis ir visomis kitomis intelektinės nuosavybės teisėmis į kitus Rangovo dokumentus (įskaitant nebaigtus dokumentus) ir intelektinės nuosavybės objektus, susijusius ar panaudotus vykdant Sutartį, įskaitant teisę juos atgaminti, išleisti, versti, naudoti, keisti (tame tarpe pabaigti nebaigtus dokumentus ar perdirbti sprendinius), platinti ir viešinti tiek, kiek tai yra reikalinga Sutarties vykdymui, Objekto sukūrimui, naudojimui, remontavimui, rekonstravimui, perdarymui, paskirties keitimui ar kitokiam pakeitimui bei Objekto griovimui (Licencija) . Licencija apima teisę suteikti sublicencijas tretiesiems asmenims. Rangovas garantuoja, </w:t>
      </w:r>
      <w:r w:rsidRPr="00D65E82">
        <w:t>kad autoriai atsisako teisių prieštarauti Darbo projekto ar kitų dokumentų keitimui ir (ar) pildymui, jei tai būtina Objekto tinkamam naudojimui pagal paskirtį. Laikoma, kad intelektinės nuosavybės teisės perduodamos ar Licencija suteikiama nuo kiekvieno objekto perdavimo Užsakovui momento (įskaitant perdavimą nutraukus Sutartį pagal 26.5.3.1 p.)</w:t>
      </w:r>
    </w:p>
    <w:p w14:paraId="000001A1" w14:textId="58296075" w:rsidR="00133358" w:rsidRPr="00D65E82" w:rsidRDefault="00D96720" w:rsidP="00EB5EEB">
      <w:pPr>
        <w:widowControl w:val="0"/>
        <w:numPr>
          <w:ilvl w:val="2"/>
          <w:numId w:val="2"/>
        </w:numPr>
        <w:tabs>
          <w:tab w:val="left" w:pos="709"/>
        </w:tabs>
        <w:spacing w:before="96" w:after="96"/>
      </w:pPr>
      <w:r w:rsidRPr="00D65E82">
        <w:t>Jeigu</w:t>
      </w:r>
      <w:r w:rsidR="006B7EDE" w:rsidRPr="00D65E82">
        <w:t xml:space="preserve"> Rangovo dokumentai yra elektroniniai ar skaitmeniniai failai, </w:t>
      </w:r>
      <w:r w:rsidR="00686445" w:rsidRPr="00D65E82">
        <w:t xml:space="preserve">Sutarties </w:t>
      </w:r>
      <w:r w:rsidR="006B7EDE" w:rsidRPr="00D65E82">
        <w:t xml:space="preserve">tikslais sukurta </w:t>
      </w:r>
      <w:r w:rsidR="00686445" w:rsidRPr="00D65E82">
        <w:t xml:space="preserve">ir </w:t>
      </w:r>
      <w:r w:rsidR="00892BF5" w:rsidRPr="00D65E82">
        <w:t xml:space="preserve">(arba) </w:t>
      </w:r>
      <w:r w:rsidR="00686445" w:rsidRPr="00D65E82">
        <w:t xml:space="preserve">konkrečiam Objektui skirta </w:t>
      </w:r>
      <w:r w:rsidR="00892BF5" w:rsidRPr="00D65E82">
        <w:t xml:space="preserve">ar pritaikyta </w:t>
      </w:r>
      <w:r w:rsidR="006B7EDE" w:rsidRPr="00D65E82">
        <w:t>programinė įranga ar taikomosios programos, laikoma, kad Licencija leidžia juos naudoti bet kokiuose Užsakovo pasirinktuose kompiuteriuose</w:t>
      </w:r>
      <w:r w:rsidR="00DF0626" w:rsidRPr="00D65E82">
        <w:t xml:space="preserve"> arba </w:t>
      </w:r>
      <w:r w:rsidR="00C3449D" w:rsidRPr="00D65E82">
        <w:t xml:space="preserve">kituose </w:t>
      </w:r>
      <w:r w:rsidR="00DF0626" w:rsidRPr="00D65E82">
        <w:t xml:space="preserve">išmaniuosiuose </w:t>
      </w:r>
      <w:r w:rsidR="00C3449D" w:rsidRPr="00D65E82">
        <w:t>prietaisuose</w:t>
      </w:r>
      <w:r w:rsidR="006B7EDE" w:rsidRPr="00D65E82">
        <w:t>.</w:t>
      </w:r>
    </w:p>
    <w:p w14:paraId="000001A2" w14:textId="4755826D" w:rsidR="00133358" w:rsidRPr="00D65E82" w:rsidRDefault="006B7EDE" w:rsidP="00EB5EEB">
      <w:pPr>
        <w:widowControl w:val="0"/>
        <w:numPr>
          <w:ilvl w:val="2"/>
          <w:numId w:val="2"/>
        </w:numPr>
        <w:tabs>
          <w:tab w:val="left" w:pos="709"/>
        </w:tabs>
        <w:spacing w:before="96" w:after="96"/>
      </w:pPr>
      <w:bookmarkStart w:id="112" w:name="_25b2l0r" w:colFirst="0" w:colLast="0"/>
      <w:bookmarkEnd w:id="112"/>
      <w:r w:rsidRPr="00D65E82">
        <w:t>Tuo atveju, kai Rangovas privalo pagal Užsakovo užduotį pateikti trečiųjų asmenų kompiuterių programinę įrangą arba taikomąją programą,</w:t>
      </w:r>
      <w:r w:rsidR="00686445" w:rsidRPr="00D65E82">
        <w:t xml:space="preserve"> skirtą</w:t>
      </w:r>
      <w:r w:rsidR="00C3449D" w:rsidRPr="00D65E82">
        <w:t xml:space="preserve"> ir (arba) pritaikytą</w:t>
      </w:r>
      <w:r w:rsidR="00686445" w:rsidRPr="00D65E82">
        <w:t xml:space="preserve"> konkrečiam Objektui,</w:t>
      </w:r>
      <w:r w:rsidRPr="00D65E82">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D65E82">
        <w:t xml:space="preserve"> ar kituose išmaniuosiuose prietaisuose</w:t>
      </w:r>
      <w:r w:rsidRPr="00D65E82">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D65E82">
        <w:t>Jeigu</w:t>
      </w:r>
      <w:r w:rsidRPr="00D65E82">
        <w:t xml:space="preserve"> Užsakovui yra reikalingos papildomos licencijos, Rangovas privalo pateikti jas Užsakovui už atlygį, lygų faktinėms Išlaidoms, pagal Šalių Susitarimą, sudarytą </w:t>
      </w:r>
      <w:r w:rsidR="008A188D" w:rsidRPr="00D65E82">
        <w:fldChar w:fldCharType="begin"/>
      </w:r>
      <w:r w:rsidR="008A188D" w:rsidRPr="00D65E82">
        <w:instrText xml:space="preserve"> REF _Ref93879212 \r \h </w:instrText>
      </w:r>
      <w:r w:rsidR="00D65E82">
        <w:instrText xml:space="preserve"> \* MERGEFORMAT </w:instrText>
      </w:r>
      <w:r w:rsidR="008A188D" w:rsidRPr="00D65E82">
        <w:fldChar w:fldCharType="separate"/>
      </w:r>
      <w:r w:rsidR="001330AC" w:rsidRPr="00D65E82">
        <w:t>25</w:t>
      </w:r>
      <w:r w:rsidR="008A188D" w:rsidRPr="00D65E82">
        <w:fldChar w:fldCharType="end"/>
      </w:r>
      <w:r w:rsidRPr="00D65E82">
        <w:t xml:space="preserve"> straipsnyje </w:t>
      </w:r>
      <w:r w:rsidR="009968C0" w:rsidRPr="00D65E82">
        <w:t>„</w:t>
      </w:r>
      <w:r w:rsidR="008A188D" w:rsidRPr="00D65E82">
        <w:fldChar w:fldCharType="begin"/>
      </w:r>
      <w:r w:rsidR="008A188D" w:rsidRPr="00D65E82">
        <w:instrText xml:space="preserve"> REF _Ref93879212 \h </w:instrText>
      </w:r>
      <w:r w:rsidR="00D65E82">
        <w:instrText xml:space="preserve"> \* MERGEFORMAT </w:instrText>
      </w:r>
      <w:r w:rsidR="008A188D" w:rsidRPr="00D65E82">
        <w:fldChar w:fldCharType="separate"/>
      </w:r>
      <w:r w:rsidR="001330AC" w:rsidRPr="00D65E82">
        <w:t>Sutarties pakeitimai</w:t>
      </w:r>
      <w:r w:rsidR="008A188D" w:rsidRPr="00D65E82">
        <w:fldChar w:fldCharType="end"/>
      </w:r>
      <w:r w:rsidR="009968C0" w:rsidRPr="00D65E82">
        <w:t>“</w:t>
      </w:r>
      <w:r w:rsidR="00686445" w:rsidRPr="00D65E82">
        <w:t xml:space="preserve"> </w:t>
      </w:r>
      <w:r w:rsidRPr="00D65E82">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D65E82">
        <w:t>Jeigu</w:t>
      </w:r>
      <w:r w:rsidR="006B7EDE" w:rsidRPr="00D65E82">
        <w:t xml:space="preserve"> tretieji asmenys (įskaitant Rangovo personalą ar buvusį Rangovo personalą) pareikštų pretenzijų ar reikalavimų Užsakovui dėl to, kad Užsakovas, tinkamai naudodamasis Licencija, pažeidžia jų intelektinės nuosavybės teises</w:t>
      </w:r>
      <w:r w:rsidR="006B7EDE" w:rsidRPr="00E301A5">
        <w:t>,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3" w:name="_Toc141972239"/>
      <w:r w:rsidRPr="00E301A5">
        <w:t>Statybos d</w:t>
      </w:r>
      <w:r w:rsidR="006B7EDE" w:rsidRPr="00E301A5">
        <w:t>arbų vykdymas</w:t>
      </w:r>
      <w:bookmarkEnd w:id="113"/>
    </w:p>
    <w:p w14:paraId="000001A5" w14:textId="77777777" w:rsidR="00133358" w:rsidRPr="00E301A5" w:rsidRDefault="006B7EDE" w:rsidP="00EB5EEB">
      <w:pPr>
        <w:pStyle w:val="Antrat2"/>
        <w:widowControl w:val="0"/>
        <w:spacing w:line="259" w:lineRule="auto"/>
        <w:rPr>
          <w:color w:val="auto"/>
        </w:rPr>
      </w:pPr>
      <w:bookmarkStart w:id="114" w:name="_Toc141972240"/>
      <w:r w:rsidRPr="00E301A5">
        <w:rPr>
          <w:color w:val="auto"/>
        </w:rPr>
        <w:t>Statybvietė</w:t>
      </w:r>
      <w:bookmarkEnd w:id="114"/>
    </w:p>
    <w:p w14:paraId="000001A6" w14:textId="385A14E7" w:rsidR="00133358" w:rsidRPr="00E301A5" w:rsidRDefault="006B7EDE" w:rsidP="00EB5EEB">
      <w:pPr>
        <w:widowControl w:val="0"/>
        <w:numPr>
          <w:ilvl w:val="2"/>
          <w:numId w:val="2"/>
        </w:numPr>
        <w:spacing w:before="96" w:after="96"/>
      </w:pPr>
      <w:bookmarkStart w:id="115" w:name="_1jlao46" w:colFirst="0" w:colLast="0"/>
      <w:bookmarkStart w:id="116" w:name="_Ref133341739"/>
      <w:bookmarkEnd w:id="115"/>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16"/>
      <w:r w:rsidR="00134FFD">
        <w:t xml:space="preserve"> </w:t>
      </w:r>
    </w:p>
    <w:p w14:paraId="000001A7" w14:textId="1832241F" w:rsidR="00133358" w:rsidRPr="00D65E82"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w:t>
      </w:r>
      <w:r w:rsidRPr="00D65E82">
        <w:t xml:space="preserve">vykdyti ir laiku užbaigti </w:t>
      </w:r>
      <w:r w:rsidR="00686445" w:rsidRPr="00D65E82">
        <w:t>Statybos d</w:t>
      </w:r>
      <w:r w:rsidRPr="00D65E82">
        <w:t>arbus.</w:t>
      </w:r>
    </w:p>
    <w:p w14:paraId="46A1E516" w14:textId="77777777" w:rsidR="00C745CF" w:rsidRPr="00D65E82" w:rsidRDefault="00C745CF" w:rsidP="00C745CF">
      <w:pPr>
        <w:widowControl w:val="0"/>
        <w:numPr>
          <w:ilvl w:val="2"/>
          <w:numId w:val="2"/>
        </w:numPr>
        <w:spacing w:before="96" w:after="96"/>
      </w:pPr>
      <w:r w:rsidRPr="00D65E82">
        <w:rPr>
          <w:color w:val="000000" w:themeColor="text1"/>
        </w:rPr>
        <w:lastRenderedPageBreak/>
        <w:t>Statybvietės perdavimo Rangovui tikslu Šalys sudaro bendrą komisiją, kuri organizuoja ir prižiūri geodezinių koordinačių, reperių, raudonųjų linijų nužymėjimą ir įtvirtinimą statybvietėje,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r w:rsidRPr="00D65E82">
        <w:t xml:space="preserve"> </w:t>
      </w:r>
      <w:r w:rsidRPr="00D65E82">
        <w:rPr>
          <w:color w:val="000000" w:themeColor="text1"/>
        </w:rPr>
        <w:t>Statybvietės, suprojektuotų statinių (jų dalių), inžinerinių tinklų ir susisiekimo komunikacijų nužymėjimo darbai atliekami Rangovo, o visos su šių darbų atlikimu susijusios išlaidos yra įskaičiuotos į Rangovo pasiūlymo kainą ir apmokamos Užsakovo kaip Sutarties kainos dalis.</w:t>
      </w:r>
    </w:p>
    <w:p w14:paraId="000001A9" w14:textId="067D6668" w:rsidR="00133358" w:rsidRPr="00E301A5" w:rsidRDefault="006B7EDE" w:rsidP="00EB5EEB">
      <w:pPr>
        <w:widowControl w:val="0"/>
        <w:numPr>
          <w:ilvl w:val="2"/>
          <w:numId w:val="2"/>
        </w:numPr>
        <w:spacing w:before="96" w:after="96"/>
      </w:pPr>
      <w:r w:rsidRPr="00D65E82">
        <w:t>Nužymėta statybvietė arba jos dalis perduodama Rangovui pagal statybvietės perdavimo</w:t>
      </w:r>
      <w:r w:rsidR="003D6939" w:rsidRPr="00D65E82">
        <w:t>-priėmimo</w:t>
      </w:r>
      <w:r w:rsidRPr="00D65E82">
        <w:t xml:space="preserve"> aktą</w:t>
      </w:r>
      <w:r w:rsidR="00D73AB4" w:rsidRPr="00D65E82">
        <w:t xml:space="preserve"> pagal priede Nr. </w:t>
      </w:r>
      <w:r w:rsidR="00C778E9" w:rsidRPr="00D65E82">
        <w:t>10</w:t>
      </w:r>
      <w:r w:rsidR="00D73AB4" w:rsidRPr="00D65E82">
        <w:t xml:space="preserve"> pateiktą formą</w:t>
      </w:r>
      <w:r w:rsidRPr="00D65E82">
        <w:t>,</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D65E82"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 xml:space="preserve">arbų vykdymui, ir juos prižiūrėti pagal Įstatymų, Užsakovo užduoties arba Statinio projekto reikalavimus, o jeigu tokie reikalavimai nenustatyti, – pagal Rangovo įprastai taikomus reikalavimus. Rangovas atsako už statybvietės (darbo vietų, sandėliavimo </w:t>
      </w:r>
      <w:r w:rsidR="00E66F91" w:rsidRPr="00D65E82">
        <w:t>vietų) ženklinimą ir būtinų atitvarų įrengimą, taip pat už personalo ir (arba) techninių priemonių statybvietei apsaugoti parūpinimą.</w:t>
      </w:r>
    </w:p>
    <w:p w14:paraId="60DC5350" w14:textId="18B7A22E" w:rsidR="00C745CF" w:rsidRPr="00D65E82" w:rsidRDefault="00C745CF" w:rsidP="00AE7A65">
      <w:pPr>
        <w:widowControl w:val="0"/>
        <w:numPr>
          <w:ilvl w:val="2"/>
          <w:numId w:val="2"/>
        </w:numPr>
        <w:spacing w:after="0"/>
      </w:pPr>
      <w:bookmarkStart w:id="117" w:name="_43ky6rz" w:colFirst="0" w:colLast="0"/>
      <w:bookmarkStart w:id="118" w:name="_2iq8gzs" w:colFirst="0" w:colLast="0"/>
      <w:bookmarkEnd w:id="117"/>
      <w:bookmarkEnd w:id="118"/>
      <w:r w:rsidRPr="00D65E82">
        <w:rPr>
          <w:iCs/>
        </w:rPr>
        <w:t>Rangovas privalo įrengti statybos informacinį stendą tais atvejais ir tokia apimtimi, kaip tai nustatyta Statybos įstatyme ir kituose statybos techniniuose reglamentuose. Šio stendo įrengimo ir priežiūros išlaidos yra įskaičiuotos į Rangovo pasiūlymo kainą.</w:t>
      </w:r>
      <w:r w:rsidRPr="00D65E82">
        <w:t xml:space="preserve"> </w:t>
      </w:r>
      <w:r w:rsidRPr="00D65E82">
        <w:rPr>
          <w:iCs/>
        </w:rPr>
        <w:t>Jeigu pagal Projekto finansavimo sąlygas privaloma įrengti viešinimo priemones (įskaitant nuolatinį informacinį stendą), tokios viešinimo priemonės įrengiamos Rangovo, tačiau jų įrengimo išlaidos apmokamos pagal Projekto finansavimo sutartį (SAI) ir nėra įskaičiuojamos į Rangovo pasiūlymo kainą.</w:t>
      </w:r>
      <w:r w:rsidRPr="00D65E82">
        <w:t xml:space="preserve"> </w:t>
      </w:r>
      <w:r w:rsidRPr="00D65E82">
        <w:rPr>
          <w:iCs/>
        </w:rPr>
        <w:t>Nuolatinis informacinis stendas įrengiamas pagal Projekto finansavimo sutarties reikalavimus, suderinus jo turinį ir vietą su Užsakovu. Stendas turi būti pastatytas Lieporių parko teritorijoje, V. Grinkevičiaus g. 1, Šiauliai, lankytojams matomoje vietoje, ir turi atitikti 2021–2027 m. ES fondų investicijų programos viešinimo taisykles.</w:t>
      </w:r>
      <w:r w:rsidRPr="00D65E82">
        <w:t xml:space="preserve"> </w:t>
      </w:r>
      <w:r w:rsidR="00AE7A65" w:rsidRPr="00D65E82">
        <w:t xml:space="preserve">Nuolatiniame stende privalo būti nurodytas Projekto pavadinimas, ES emblema su teiginiu „Bendrai finansuoja Europos Sąjunga“, </w:t>
      </w:r>
      <w:r w:rsidR="00AE7A65" w:rsidRPr="00D65E82">
        <w:t xml:space="preserve">Projekto aprašymas, bendra vertė, ES finansavimo dalis, įgyvendinimo trukmė bei Projekto vizualizacija. </w:t>
      </w:r>
      <w:r w:rsidRPr="00D65E82">
        <w:rPr>
          <w:iCs/>
        </w:rPr>
        <w:t>Visi stendai turi būti įrengti prieš pradedant statybos darbus.</w:t>
      </w:r>
    </w:p>
    <w:p w14:paraId="000001AF" w14:textId="5CB4F956" w:rsidR="00133358" w:rsidRPr="00D65E82" w:rsidRDefault="006B7EDE" w:rsidP="00EB5EEB">
      <w:pPr>
        <w:widowControl w:val="0"/>
        <w:numPr>
          <w:ilvl w:val="2"/>
          <w:numId w:val="2"/>
        </w:numPr>
        <w:spacing w:before="96" w:after="96"/>
      </w:pPr>
      <w:r w:rsidRPr="00D65E82">
        <w:t>Rangovas atsako už statybvietės ir joje esančio turto (įskaitant Prekes) apsaugą, saugos ir tvarkos statybvietėje palaikymą.</w:t>
      </w:r>
      <w:r w:rsidRPr="00D65E82">
        <w:rPr>
          <w:b/>
        </w:rPr>
        <w:t xml:space="preserve"> </w:t>
      </w:r>
      <w:r w:rsidRPr="00D65E82">
        <w:t xml:space="preserve">Už kiekvieną statybvietės ir joje esančio turto apsaugos reikalavimų pažeidimą, kuris įvyko dėl Rangovo įsipareigojimų nevykdymo, Rangovas privalo sumokėti Užsakovui </w:t>
      </w:r>
      <w:r w:rsidR="003D5F89" w:rsidRPr="00D65E82">
        <w:t xml:space="preserve">Specialiosiose </w:t>
      </w:r>
      <w:r w:rsidRPr="00D65E82">
        <w:t>sąlygose nurodyto dydžio baudą.</w:t>
      </w:r>
    </w:p>
    <w:p w14:paraId="000001B0" w14:textId="34BF9CBE" w:rsidR="00133358" w:rsidRPr="00D65E82" w:rsidRDefault="006B7EDE" w:rsidP="00EB5EEB">
      <w:pPr>
        <w:widowControl w:val="0"/>
        <w:numPr>
          <w:ilvl w:val="2"/>
          <w:numId w:val="2"/>
        </w:numPr>
        <w:spacing w:before="96" w:after="96"/>
      </w:pPr>
      <w:r w:rsidRPr="00D65E82">
        <w:t xml:space="preserve">Rangovas atsako už tai, kad Darbų vykdymas ir Rangovo personalo veikla nepadarytų žalos statybvietėje esantiems </w:t>
      </w:r>
      <w:r w:rsidR="007B2B1F" w:rsidRPr="00D65E82">
        <w:t xml:space="preserve">ir </w:t>
      </w:r>
      <w:r w:rsidR="00D7615C" w:rsidRPr="00D65E82">
        <w:t>Užsakovo dokumentuose</w:t>
      </w:r>
      <w:r w:rsidR="00A654A3" w:rsidRPr="00D65E82">
        <w:t xml:space="preserve"> arba statybvietės </w:t>
      </w:r>
      <w:r w:rsidR="007907B3" w:rsidRPr="00D65E82">
        <w:t>perdavimo</w:t>
      </w:r>
      <w:r w:rsidR="003D6939" w:rsidRPr="00D65E82">
        <w:t>-priėmimo</w:t>
      </w:r>
      <w:r w:rsidR="00A654A3" w:rsidRPr="00D65E82">
        <w:t xml:space="preserve"> akte</w:t>
      </w:r>
      <w:r w:rsidR="00D7615C" w:rsidRPr="00D65E82">
        <w:t xml:space="preserve"> </w:t>
      </w:r>
      <w:r w:rsidR="007B2B1F" w:rsidRPr="00D65E82">
        <w:t>pa</w:t>
      </w:r>
      <w:r w:rsidR="00A45C3F" w:rsidRPr="00D65E82">
        <w:t>ž</w:t>
      </w:r>
      <w:r w:rsidR="007B2B1F" w:rsidRPr="00D65E82">
        <w:t>ymėtiems</w:t>
      </w:r>
      <w:r w:rsidR="00524F49" w:rsidRPr="00D65E82">
        <w:t xml:space="preserve"> </w:t>
      </w:r>
      <w:r w:rsidRPr="00D65E82">
        <w:t>statiniams, įrenginiams, inžineriniams tinklams, susisiekimo komunikacijoms ir kitiems daiktams.</w:t>
      </w:r>
    </w:p>
    <w:p w14:paraId="000001B1" w14:textId="4B0085BD" w:rsidR="00133358" w:rsidRPr="00D65E82" w:rsidRDefault="006B7EDE" w:rsidP="00EB5EEB">
      <w:pPr>
        <w:widowControl w:val="0"/>
        <w:numPr>
          <w:ilvl w:val="2"/>
          <w:numId w:val="2"/>
        </w:numPr>
        <w:spacing w:before="96" w:after="96"/>
      </w:pPr>
      <w:bookmarkStart w:id="119" w:name="_xvir7l" w:colFirst="0" w:colLast="0"/>
      <w:bookmarkEnd w:id="119"/>
      <w:r w:rsidRPr="00D65E82">
        <w:t xml:space="preserve">Rangovas privalo naudoti statybvietę laikydamasis Statinio projekto, Užsakovo užduoties bei Įstatymų reikalavimų ir tik </w:t>
      </w:r>
      <w:r w:rsidR="008F33C1" w:rsidRPr="00D65E82">
        <w:t>Statybos d</w:t>
      </w:r>
      <w:r w:rsidRPr="00D65E82">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D65E82">
        <w:t>Statybos d</w:t>
      </w:r>
      <w:r w:rsidRPr="00D65E82">
        <w:t xml:space="preserve">arbų vykdymu. Už kiekvieną šių reikalavimų pažeidimą Rangovas privalo sumokėti Užsakovui </w:t>
      </w:r>
      <w:r w:rsidR="0039720A" w:rsidRPr="00D65E82">
        <w:t>Specialiosiose</w:t>
      </w:r>
      <w:r w:rsidRPr="00D65E82">
        <w:t xml:space="preserve"> sąlygose nurodyto dydžio baudą.</w:t>
      </w:r>
    </w:p>
    <w:p w14:paraId="000001B2" w14:textId="6FC68F67" w:rsidR="00133358" w:rsidRPr="00D65E82" w:rsidRDefault="006B7EDE" w:rsidP="00EB5EEB">
      <w:pPr>
        <w:widowControl w:val="0"/>
        <w:numPr>
          <w:ilvl w:val="2"/>
          <w:numId w:val="2"/>
        </w:numPr>
        <w:spacing w:before="96" w:after="96"/>
      </w:pPr>
      <w:r w:rsidRPr="00D65E82">
        <w:t xml:space="preserve">Vykdydamas </w:t>
      </w:r>
      <w:r w:rsidR="008F33C1" w:rsidRPr="00D65E82">
        <w:t>Statybos d</w:t>
      </w:r>
      <w:r w:rsidRPr="00D65E82">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D65E82">
        <w:t>Statybos d</w:t>
      </w:r>
      <w:r w:rsidRPr="00D65E82">
        <w:t xml:space="preserve">arbų vykdymo. Rangovas privalo iš statybvietės pašalinti statybines ir kitokias atliekas, teršalus ir kitokias aplinkai pavojingas medžiagas, kurios gali susidaryti vykdant </w:t>
      </w:r>
      <w:r w:rsidR="008F33C1" w:rsidRPr="00D65E82">
        <w:t>Statybos d</w:t>
      </w:r>
      <w:r w:rsidRPr="00D65E82">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D65E82">
        <w:t xml:space="preserve">Užbaigęs </w:t>
      </w:r>
      <w:r w:rsidR="008F33C1" w:rsidRPr="00D65E82">
        <w:t>Statybos d</w:t>
      </w:r>
      <w:r w:rsidRPr="00D65E82">
        <w:t xml:space="preserve">arbus arba Sutarties nutraukimo atveju Rangovas privalo sutvarkyti ir išvalyti statybvietę, pašalinti iš jos viską, kas nėra </w:t>
      </w:r>
      <w:r w:rsidR="008F33C1" w:rsidRPr="00D65E82">
        <w:t>Statybos d</w:t>
      </w:r>
      <w:r w:rsidRPr="00D65E82">
        <w:t>arbų rezultatai, taip pat sutvarkyti</w:t>
      </w:r>
      <w:r w:rsidRPr="00E301A5">
        <w:t xml:space="preserve"> ir išvalyti Objektą. Tol, kol Rangovas neįvykdo šios sąlygos, Užsakovas turi teisę atsisakyti priimti statybvietę. </w:t>
      </w:r>
    </w:p>
    <w:p w14:paraId="000001B4" w14:textId="6D98000E" w:rsidR="00133358" w:rsidRDefault="006B7EDE" w:rsidP="00EB5EEB">
      <w:pPr>
        <w:widowControl w:val="0"/>
        <w:numPr>
          <w:ilvl w:val="2"/>
          <w:numId w:val="2"/>
        </w:numPr>
        <w:spacing w:before="96" w:after="96"/>
      </w:pPr>
      <w:bookmarkStart w:id="120"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0"/>
    </w:p>
    <w:p w14:paraId="000001B5" w14:textId="77777777" w:rsidR="00133358" w:rsidRPr="00E301A5" w:rsidRDefault="006B7EDE" w:rsidP="00EB5EEB">
      <w:pPr>
        <w:pStyle w:val="Antrat2"/>
        <w:widowControl w:val="0"/>
        <w:spacing w:line="259" w:lineRule="auto"/>
        <w:rPr>
          <w:color w:val="auto"/>
        </w:rPr>
      </w:pPr>
      <w:bookmarkStart w:id="121" w:name="_Toc141972241"/>
      <w:r w:rsidRPr="00E301A5">
        <w:rPr>
          <w:color w:val="auto"/>
        </w:rPr>
        <w:t>Trečiųjų asmenų veikla statybvietėje</w:t>
      </w:r>
      <w:bookmarkEnd w:id="121"/>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2"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2"/>
      <w:r w:rsidR="00AE0083">
        <w:t xml:space="preserve">, jeigu Užsakovo užduotyje nenurodyta </w:t>
      </w:r>
      <w:r w:rsidR="00AE0083">
        <w:lastRenderedPageBreak/>
        <w:t xml:space="preserve">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3" w:name="_1x0gk37" w:colFirst="0" w:colLast="0"/>
      <w:bookmarkEnd w:id="123"/>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D65E82" w:rsidRDefault="00D96720" w:rsidP="0034757E">
      <w:pPr>
        <w:widowControl w:val="0"/>
        <w:numPr>
          <w:ilvl w:val="2"/>
          <w:numId w:val="2"/>
        </w:numPr>
        <w:spacing w:before="96" w:after="96"/>
        <w:ind w:left="0"/>
      </w:pPr>
      <w:bookmarkStart w:id="124" w:name="_4h042r0" w:colFirst="0" w:colLast="0"/>
      <w:bookmarkEnd w:id="124"/>
      <w:r w:rsidRPr="00E301A5">
        <w:t>Jeigu</w:t>
      </w:r>
      <w:r w:rsidR="006B7EDE" w:rsidRPr="00E301A5">
        <w:t xml:space="preserve"> nėra galimybės laikinai atskirti dalį statybvietės Užsakovo arba trečiųjų asmenų darbų ar kitos veiklos vykdymui, Rangovas privalo vykdyti </w:t>
      </w:r>
      <w:r w:rsidR="006B7EDE" w:rsidRPr="00D65E82">
        <w:t>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3C77EB10" w14:textId="3597C5DD" w:rsidR="00C745CF" w:rsidRPr="00D65E82" w:rsidRDefault="00C745CF" w:rsidP="00C745CF">
      <w:pPr>
        <w:widowControl w:val="0"/>
        <w:numPr>
          <w:ilvl w:val="2"/>
          <w:numId w:val="2"/>
        </w:numPr>
        <w:spacing w:before="96" w:after="96"/>
        <w:ind w:left="0"/>
      </w:pPr>
      <w:r w:rsidRPr="00D65E82">
        <w:t xml:space="preserve">Užsakovas yra atsakingas už savo personalo saugumą tačiau tai neatleidžia Rangovo nuo atsakomybės užtikrinti visų </w:t>
      </w:r>
      <w:r w:rsidRPr="00D65E82">
        <w:t>asmenų, turinčių teisę būti statybos aikštelėje, saugumą;</w:t>
      </w:r>
    </w:p>
    <w:p w14:paraId="1FD7C898" w14:textId="66250FF3" w:rsidR="00C745CF" w:rsidRPr="00D65E82" w:rsidRDefault="00C745CF" w:rsidP="00C745CF">
      <w:pPr>
        <w:widowControl w:val="0"/>
        <w:numPr>
          <w:ilvl w:val="2"/>
          <w:numId w:val="2"/>
        </w:numPr>
        <w:spacing w:before="96" w:after="96"/>
        <w:ind w:left="0"/>
      </w:pPr>
      <w:r w:rsidRPr="00D65E82">
        <w:t>Rangovas privalo per 4 valandas po bet kokio nelaimingo atsitikimo, įvykusio Statybvietėje ar aplink ją ir susijusio su Darbų vykdymu, pranešti apie jį Užsakovui ir Techniniam prižiūrėtojui. Rangovas taip pat privalo apie tai pranešti kompetentingai institucijai, kaip to reikalauja Lietuvos Respublikos įstatymai.</w:t>
      </w:r>
    </w:p>
    <w:p w14:paraId="000001BB" w14:textId="77777777" w:rsidR="00133358" w:rsidRPr="00D65E82" w:rsidRDefault="006B7EDE" w:rsidP="00EB5EEB">
      <w:pPr>
        <w:pStyle w:val="Antrat2"/>
        <w:widowControl w:val="0"/>
        <w:spacing w:line="259" w:lineRule="auto"/>
        <w:rPr>
          <w:color w:val="auto"/>
        </w:rPr>
      </w:pPr>
      <w:bookmarkStart w:id="125" w:name="_Toc141972242"/>
      <w:r w:rsidRPr="00D65E82">
        <w:rPr>
          <w:color w:val="auto"/>
        </w:rPr>
        <w:t>Nenumatytos fizinės sąlygos</w:t>
      </w:r>
      <w:bookmarkEnd w:id="125"/>
    </w:p>
    <w:p w14:paraId="000001BC" w14:textId="40F8B2BF" w:rsidR="00133358" w:rsidRPr="00D65E82" w:rsidRDefault="006B7EDE" w:rsidP="00EB5EEB">
      <w:pPr>
        <w:widowControl w:val="0"/>
        <w:numPr>
          <w:ilvl w:val="2"/>
          <w:numId w:val="2"/>
        </w:numPr>
        <w:tabs>
          <w:tab w:val="left" w:pos="709"/>
        </w:tabs>
        <w:spacing w:before="96" w:after="96"/>
      </w:pPr>
      <w:r w:rsidRPr="00D65E82">
        <w:t>Nenumatytos fizinės sąlygos yra tokios gamtos fizinės sąlygos (įskaitant geologines</w:t>
      </w:r>
      <w:r w:rsidR="002B0D0F" w:rsidRPr="00D65E82">
        <w:t>, požemines, povandenines</w:t>
      </w:r>
      <w:r w:rsidRPr="00D65E82">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D65E82" w:rsidRDefault="00D96720" w:rsidP="00EB5EEB">
      <w:pPr>
        <w:widowControl w:val="0"/>
        <w:numPr>
          <w:ilvl w:val="2"/>
          <w:numId w:val="2"/>
        </w:numPr>
        <w:tabs>
          <w:tab w:val="left" w:pos="709"/>
        </w:tabs>
        <w:spacing w:before="96" w:after="96"/>
      </w:pPr>
      <w:bookmarkStart w:id="126" w:name="_1baon6m" w:colFirst="0" w:colLast="0"/>
      <w:bookmarkStart w:id="127" w:name="_Ref88647198"/>
      <w:bookmarkEnd w:id="126"/>
      <w:r w:rsidRPr="00D65E82">
        <w:t>Jeigu</w:t>
      </w:r>
      <w:r w:rsidR="006B7EDE" w:rsidRPr="00D65E82">
        <w:t xml:space="preserve"> Rangovas statybvietėje susiduria su nenumatytomis fizinėmis sąlygomis, už jas ir jų pasekmes atsako Užsakovas. Užsakovas negali perkelti Rangovui atsakomybės už nenumatytas fizines sąlygas</w:t>
      </w:r>
      <w:r w:rsidR="002B0D0F" w:rsidRPr="00D65E82">
        <w:t>,</w:t>
      </w:r>
      <w:r w:rsidR="006B7EDE" w:rsidRPr="00D65E82">
        <w:t xml:space="preserve"> </w:t>
      </w:r>
      <w:r w:rsidR="002B0D0F" w:rsidRPr="00D65E82">
        <w:t>j</w:t>
      </w:r>
      <w:r w:rsidRPr="00D65E82">
        <w:t>eigu</w:t>
      </w:r>
      <w:r w:rsidR="006B7EDE" w:rsidRPr="00D65E82">
        <w:t xml:space="preserve"> jos galėjo ir turėjo būti nustatytos statybinių tyrimų metu</w:t>
      </w:r>
      <w:r w:rsidR="002B0D0F" w:rsidRPr="00D65E82">
        <w:t>.</w:t>
      </w:r>
      <w:r w:rsidR="006B7EDE" w:rsidRPr="00D65E82">
        <w:t xml:space="preserve"> </w:t>
      </w:r>
      <w:r w:rsidR="002B0D0F" w:rsidRPr="00D65E82">
        <w:t>U</w:t>
      </w:r>
      <w:r w:rsidR="006B7EDE" w:rsidRPr="00D65E82">
        <w:t>ž netinkamai atliktus tyrimus prieš Užsakovą atsako tuos tyrimus atlikę asmenys.</w:t>
      </w:r>
      <w:bookmarkEnd w:id="127"/>
    </w:p>
    <w:p w14:paraId="000001BE" w14:textId="76677C6B" w:rsidR="00133358" w:rsidRPr="00D65E82" w:rsidRDefault="00D96720" w:rsidP="00EB5EEB">
      <w:pPr>
        <w:widowControl w:val="0"/>
        <w:numPr>
          <w:ilvl w:val="2"/>
          <w:numId w:val="2"/>
        </w:numPr>
        <w:shd w:val="clear" w:color="auto" w:fill="FFFFFF"/>
        <w:tabs>
          <w:tab w:val="left" w:pos="709"/>
        </w:tabs>
        <w:spacing w:before="96" w:after="96"/>
        <w:ind w:right="19"/>
      </w:pPr>
      <w:bookmarkStart w:id="128" w:name="_3vac5uf" w:colFirst="0" w:colLast="0"/>
      <w:bookmarkStart w:id="129" w:name="_Ref88647205"/>
      <w:bookmarkEnd w:id="128"/>
      <w:r w:rsidRPr="00D65E82">
        <w:t>Jeigu</w:t>
      </w:r>
      <w:r w:rsidR="006B7EDE" w:rsidRPr="00D65E82">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9"/>
      <w:r w:rsidR="006B7EDE" w:rsidRPr="00D65E82">
        <w:t xml:space="preserve"> </w:t>
      </w:r>
    </w:p>
    <w:p w14:paraId="000001BF" w14:textId="0634F2BC" w:rsidR="00133358" w:rsidRPr="00D65E82" w:rsidRDefault="00D96720" w:rsidP="00EB5EEB">
      <w:pPr>
        <w:widowControl w:val="0"/>
        <w:numPr>
          <w:ilvl w:val="2"/>
          <w:numId w:val="2"/>
        </w:numPr>
        <w:shd w:val="clear" w:color="auto" w:fill="FFFFFF"/>
        <w:tabs>
          <w:tab w:val="left" w:pos="709"/>
        </w:tabs>
        <w:spacing w:before="96" w:after="96"/>
        <w:ind w:right="19"/>
      </w:pPr>
      <w:bookmarkStart w:id="130" w:name="_2afmg28" w:colFirst="0" w:colLast="0"/>
      <w:bookmarkStart w:id="131" w:name="_Ref88647214"/>
      <w:bookmarkEnd w:id="130"/>
      <w:r w:rsidRPr="00D65E82">
        <w:t>Jeigu</w:t>
      </w:r>
      <w:r w:rsidR="006B7EDE" w:rsidRPr="00D65E82">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1"/>
    </w:p>
    <w:p w14:paraId="4BC55E3D" w14:textId="2AD7D973" w:rsidR="0029327C" w:rsidRPr="00D65E82" w:rsidRDefault="006B7EDE" w:rsidP="0029327C">
      <w:pPr>
        <w:widowControl w:val="0"/>
        <w:numPr>
          <w:ilvl w:val="2"/>
          <w:numId w:val="2"/>
        </w:numPr>
        <w:tabs>
          <w:tab w:val="left" w:pos="709"/>
        </w:tabs>
        <w:spacing w:before="96" w:after="96"/>
      </w:pPr>
      <w:r w:rsidRPr="00D65E82">
        <w:t xml:space="preserve"> </w:t>
      </w:r>
      <w:r w:rsidR="00F157BF" w:rsidRPr="00D65E82">
        <w:fldChar w:fldCharType="begin"/>
      </w:r>
      <w:r w:rsidR="00F157BF" w:rsidRPr="00D65E82">
        <w:instrText xml:space="preserve"> REF _Ref88647198 \r \h </w:instrText>
      </w:r>
      <w:r w:rsidR="007D7F41" w:rsidRPr="00D65E82">
        <w:instrText xml:space="preserve"> \* MERGEFORMAT </w:instrText>
      </w:r>
      <w:r w:rsidR="00F157BF" w:rsidRPr="00D65E82">
        <w:fldChar w:fldCharType="separate"/>
      </w:r>
      <w:r w:rsidR="001330AC" w:rsidRPr="00D65E82">
        <w:t>6.3.2</w:t>
      </w:r>
      <w:r w:rsidR="00F157BF" w:rsidRPr="00D65E82">
        <w:fldChar w:fldCharType="end"/>
      </w:r>
      <w:r w:rsidRPr="00D65E82">
        <w:t xml:space="preserve">, </w:t>
      </w:r>
      <w:r w:rsidR="00F157BF" w:rsidRPr="00D65E82">
        <w:fldChar w:fldCharType="begin"/>
      </w:r>
      <w:r w:rsidR="00F157BF" w:rsidRPr="00D65E82">
        <w:instrText xml:space="preserve"> REF _Ref88647205 \r \h </w:instrText>
      </w:r>
      <w:r w:rsidR="007D7F41" w:rsidRPr="00D65E82">
        <w:instrText xml:space="preserve"> \* MERGEFORMAT </w:instrText>
      </w:r>
      <w:r w:rsidR="00F157BF" w:rsidRPr="00D65E82">
        <w:fldChar w:fldCharType="separate"/>
      </w:r>
      <w:r w:rsidR="001330AC" w:rsidRPr="00D65E82">
        <w:t>6.3.3</w:t>
      </w:r>
      <w:r w:rsidR="00F157BF" w:rsidRPr="00D65E82">
        <w:fldChar w:fldCharType="end"/>
      </w:r>
      <w:r w:rsidR="00F157BF" w:rsidRPr="00D65E82">
        <w:t xml:space="preserve"> </w:t>
      </w:r>
      <w:r w:rsidRPr="00D65E82">
        <w:t xml:space="preserve">ir </w:t>
      </w:r>
      <w:r w:rsidR="00F157BF" w:rsidRPr="00D65E82">
        <w:fldChar w:fldCharType="begin"/>
      </w:r>
      <w:r w:rsidR="00F157BF" w:rsidRPr="00D65E82">
        <w:instrText xml:space="preserve"> REF _Ref88647214 \r \h </w:instrText>
      </w:r>
      <w:r w:rsidR="007D7F41" w:rsidRPr="00D65E82">
        <w:instrText xml:space="preserve"> \* MERGEFORMAT </w:instrText>
      </w:r>
      <w:r w:rsidR="00F157BF" w:rsidRPr="00D65E82">
        <w:fldChar w:fldCharType="separate"/>
      </w:r>
      <w:r w:rsidR="001330AC" w:rsidRPr="00D65E82">
        <w:t>6.3.4</w:t>
      </w:r>
      <w:r w:rsidR="00F157BF" w:rsidRPr="00D65E82">
        <w:fldChar w:fldCharType="end"/>
      </w:r>
      <w:r w:rsidR="0029327C" w:rsidRPr="00D65E82">
        <w:rPr>
          <w:rFonts w:ascii="Times New Roman" w:eastAsia="Times New Roman" w:hAnsi="Times New Roman" w:cs="Times New Roman"/>
          <w:sz w:val="24"/>
          <w:szCs w:val="24"/>
          <w:lang w:eastAsia="lt-LT"/>
        </w:rPr>
        <w:t xml:space="preserve"> </w:t>
      </w:r>
      <w:r w:rsidR="0029327C" w:rsidRPr="00D65E82">
        <w:t xml:space="preserve">punktuose numatytais atvejais Užsakovas privalo organizuoti Statinio projekto ir (arba) kitų Užsakovo dokumentų reikiamus pakeitimus (jeigu reikalinga) bei duoti kitus nurodymus Rangovui dėl tolesnio Statybos darbų vykdymo. Jeigu dėl to Darbai vėluoja, Rangovas įgyja teisę reikalauti, kad tokia pat trukme, kiek faktiškai vėluoja Darbai, būtų pratęsti Darbų terminai </w:t>
      </w:r>
      <w:r w:rsidR="0029327C" w:rsidRPr="00D65E82">
        <w:rPr>
          <w:b/>
          <w:bCs/>
        </w:rPr>
        <w:t>ir Užsakovas atlygintų Rangovui Išlaidas už Darbų terminų pratęsimo laikotarpį</w:t>
      </w:r>
      <w:r w:rsidR="0029327C" w:rsidRPr="00D65E82">
        <w:t>, tačiau Rangovas neįgyja teisės reikalauti atlyginti Pelną už Darbų terminų pratęsimo laikotarpį.</w:t>
      </w:r>
    </w:p>
    <w:p w14:paraId="000001C0" w14:textId="19DEBF23" w:rsidR="00133358" w:rsidRPr="00D65E82" w:rsidRDefault="0029327C" w:rsidP="0029327C">
      <w:pPr>
        <w:widowControl w:val="0"/>
        <w:tabs>
          <w:tab w:val="left" w:pos="709"/>
        </w:tabs>
        <w:spacing w:before="96" w:after="96"/>
        <w:ind w:left="283"/>
      </w:pPr>
      <w:r w:rsidRPr="00D65E82">
        <w:t xml:space="preserve">Tuo tikslu Šalys privalo sudaryti Susitarimą 25 straipsnyje „Sutarties pakeitimai“ nustatyta tvarka ir jame numatyti Darbų terminų pratęsimą, </w:t>
      </w:r>
      <w:r w:rsidRPr="00D65E82">
        <w:rPr>
          <w:b/>
          <w:bCs/>
        </w:rPr>
        <w:t>Rangovo Išlaidų atlyginimą 15.9 punkte „Papildomų Išlaidų kompensavimas ir Išlaidų perskaičiavimas“ nustatyta tvarka</w:t>
      </w:r>
      <w:r w:rsidRPr="00D65E82">
        <w:t>, taip pat reikiamus Papildomus darbus ir jų kainos nustatymą pagal 15.8 punktą „Sutarties kainos pakeitimai dėl kiekių (apimčių) keitimo“.“</w:t>
      </w:r>
    </w:p>
    <w:p w14:paraId="000001C1" w14:textId="40B7176D" w:rsidR="00133358" w:rsidRPr="00D65E82" w:rsidRDefault="006B7EDE" w:rsidP="00EB5EEB">
      <w:pPr>
        <w:pStyle w:val="Antrat2"/>
        <w:widowControl w:val="0"/>
        <w:spacing w:line="259" w:lineRule="auto"/>
        <w:rPr>
          <w:color w:val="auto"/>
        </w:rPr>
      </w:pPr>
      <w:bookmarkStart w:id="132" w:name="_Toc141972243"/>
      <w:r w:rsidRPr="00D65E82">
        <w:rPr>
          <w:color w:val="auto"/>
        </w:rPr>
        <w:t xml:space="preserve">Bendrieji </w:t>
      </w:r>
      <w:r w:rsidR="008F33C1" w:rsidRPr="00D65E82">
        <w:rPr>
          <w:color w:val="auto"/>
        </w:rPr>
        <w:t>Statybos d</w:t>
      </w:r>
      <w:r w:rsidRPr="00D65E82">
        <w:rPr>
          <w:color w:val="auto"/>
        </w:rPr>
        <w:t>arbų vykdymo reikalavimai</w:t>
      </w:r>
      <w:bookmarkEnd w:id="132"/>
    </w:p>
    <w:p w14:paraId="000001C2" w14:textId="53FFD3AA" w:rsidR="00133358" w:rsidRPr="00E301A5" w:rsidRDefault="006B7EDE" w:rsidP="00EB5EEB">
      <w:pPr>
        <w:widowControl w:val="0"/>
        <w:numPr>
          <w:ilvl w:val="2"/>
          <w:numId w:val="2"/>
        </w:numPr>
        <w:tabs>
          <w:tab w:val="left" w:pos="709"/>
        </w:tabs>
        <w:spacing w:before="96" w:after="96"/>
      </w:pPr>
      <w:r w:rsidRPr="00D65E82">
        <w:t xml:space="preserve">Rangovas privalo įvykdyti ir užbaigti </w:t>
      </w:r>
      <w:r w:rsidR="008F33C1" w:rsidRPr="00D65E82">
        <w:t xml:space="preserve">Darbus </w:t>
      </w:r>
      <w:r w:rsidRPr="00D65E82">
        <w:t xml:space="preserve">pagal Sutarties ir Įstatymų reikalavimus bei Rangovo statybos taisykles ir pašalinti visus </w:t>
      </w:r>
      <w:r w:rsidR="008F33C1" w:rsidRPr="00D65E82">
        <w:t>Statybos d</w:t>
      </w:r>
      <w:r w:rsidRPr="00D65E82">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lastRenderedPageBreak/>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3" w:name="_39kk8xu" w:colFirst="0" w:colLast="0"/>
      <w:bookmarkEnd w:id="133"/>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D65E82" w:rsidRDefault="006B7EDE" w:rsidP="00EB5EEB">
      <w:pPr>
        <w:widowControl w:val="0"/>
        <w:numPr>
          <w:ilvl w:val="2"/>
          <w:numId w:val="2"/>
        </w:numPr>
        <w:tabs>
          <w:tab w:val="left" w:pos="709"/>
        </w:tabs>
        <w:spacing w:before="96" w:after="96"/>
      </w:pPr>
      <w:r w:rsidRPr="00D65E82">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D65E82">
        <w:t>Statybos d</w:t>
      </w:r>
      <w:r w:rsidRPr="00D65E82">
        <w:t xml:space="preserve">arbus, Objektą ir </w:t>
      </w:r>
      <w:r w:rsidR="00364AB4" w:rsidRPr="00D65E82">
        <w:t xml:space="preserve">kitas Rangovo pareigas pagal Sutartį </w:t>
      </w:r>
      <w:r w:rsidRPr="00D65E82">
        <w:t>bei pašalinti defektus</w:t>
      </w:r>
      <w:r w:rsidR="00676FE6" w:rsidRPr="00D65E82">
        <w:t xml:space="preserve"> (išskyrus tai, ką</w:t>
      </w:r>
      <w:r w:rsidR="009659E8" w:rsidRPr="00D65E82">
        <w:t xml:space="preserve"> pagal Užsakovo užduotį</w:t>
      </w:r>
      <w:r w:rsidR="00676FE6" w:rsidRPr="00D65E82">
        <w:t xml:space="preserve"> </w:t>
      </w:r>
      <w:r w:rsidR="008F5939" w:rsidRPr="00D65E82">
        <w:t xml:space="preserve">ir Statinio projektą </w:t>
      </w:r>
      <w:r w:rsidR="009659E8" w:rsidRPr="00D65E82">
        <w:t>privalo</w:t>
      </w:r>
      <w:r w:rsidR="00676FE6" w:rsidRPr="00D65E82">
        <w:t xml:space="preserve"> p</w:t>
      </w:r>
      <w:r w:rsidR="00EA2007" w:rsidRPr="00D65E82">
        <w:t>atiekti Užsakovas)</w:t>
      </w:r>
      <w:r w:rsidRPr="00D65E82">
        <w:t>.</w:t>
      </w:r>
    </w:p>
    <w:p w14:paraId="000001C7" w14:textId="3FC58188" w:rsidR="00133358" w:rsidRPr="00D65E82" w:rsidRDefault="00C16A95" w:rsidP="00942B02">
      <w:pPr>
        <w:widowControl w:val="0"/>
        <w:numPr>
          <w:ilvl w:val="2"/>
          <w:numId w:val="2"/>
        </w:numPr>
        <w:tabs>
          <w:tab w:val="left" w:pos="709"/>
        </w:tabs>
        <w:spacing w:before="96" w:after="96"/>
      </w:pPr>
      <w:r w:rsidRPr="00D65E82">
        <w:t xml:space="preserve">Rangovas privalo užtikrinti, </w:t>
      </w:r>
      <w:r w:rsidR="00942B02" w:rsidRPr="00D65E82">
        <w:t>kad vykdydami Darbus Rangovas, Rangovo personalas ir Subrangovai visą laiką turėtų Įstatymuose ir Sutartyje reikalaujamą profesinę kvalifikaciją (atestatus, licencijas), teisę verstis atitinkama veikla ir tai patvirtinančius galiojančius dokumentus. Tais atvejais, kai dėl Darbų specifikos naudojamų Prekių (Statybos produktų ar Įrenginių) gamintojai ar tiekėjai nustato privalomus reikalavimus Darbus atliekantiems asmenims (pvz., reikalavimą turėti gamintojo sertifikatą, būti išklausius specialius mokymus ar turėti autorizaciją specifinės įrangos montavimui), Rangovas privalo užtikrinti, kad tokie reikalavimai būtų įvykdyti ir personalas turėtų gamintojo ar tiekėjo reikalaujamus dokumentus, jeigu tai būtina Prekių garantijų galiojimui ir tinkamam jų sumontavimui pagal gamintojo nurodymus. Užsakovo prašymu Rangovas privalo pateikti šių dokumentų kopijas.</w:t>
      </w:r>
    </w:p>
    <w:p w14:paraId="000001C8" w14:textId="14EDC471" w:rsidR="00133358" w:rsidRPr="00D65E82" w:rsidRDefault="006B7EDE" w:rsidP="00EB5EEB">
      <w:pPr>
        <w:widowControl w:val="0"/>
        <w:numPr>
          <w:ilvl w:val="2"/>
          <w:numId w:val="2"/>
        </w:numPr>
        <w:tabs>
          <w:tab w:val="left" w:pos="709"/>
        </w:tabs>
        <w:spacing w:before="96" w:after="96"/>
      </w:pPr>
      <w:r w:rsidRPr="00D65E82">
        <w:t xml:space="preserve">Rangovas privalo ne vėliau nei prieš 3 darbo dienas </w:t>
      </w:r>
      <w:r w:rsidR="00C87B54" w:rsidRPr="00D65E82">
        <w:t>informuoti Užsakovą apie planuojamą Statybos darbų statybvietėje pradžią</w:t>
      </w:r>
      <w:r w:rsidR="00ED4C41" w:rsidRPr="00D65E82">
        <w:t xml:space="preserve"> ir</w:t>
      </w:r>
      <w:r w:rsidRPr="00D65E82">
        <w:t xml:space="preserve"> nurodyti pasamdytą arba paskirtą statinio statybos vadovą tam, kad apie tai galima būtų informuoti Valdžios institucijas. Pasikeitus statybos vadovui, Rangovas privalo apie tai informuoti Užsakovą ne vėliau nei per</w:t>
      </w:r>
      <w:r w:rsidR="00134FFD" w:rsidRPr="00D65E82">
        <w:t xml:space="preserve"> </w:t>
      </w:r>
      <w:r w:rsidR="001A7D82" w:rsidRPr="00D65E82">
        <w:t>3</w:t>
      </w:r>
      <w:r w:rsidR="00B97C0E" w:rsidRPr="00D65E82">
        <w:t xml:space="preserve"> </w:t>
      </w:r>
      <w:r w:rsidRPr="00D65E82">
        <w:t xml:space="preserve">darbo </w:t>
      </w:r>
      <w:r w:rsidR="001A7D82" w:rsidRPr="00D65E82">
        <w:t xml:space="preserve">dienas </w:t>
      </w:r>
      <w:r w:rsidRPr="00D65E82">
        <w:t xml:space="preserve">po naujo vadovo pasamdymo arba paskyrimo dienos, o </w:t>
      </w:r>
      <w:r w:rsidR="00D96720" w:rsidRPr="00D65E82">
        <w:t>jeigu</w:t>
      </w:r>
      <w:r w:rsidRPr="00D65E82">
        <w:t xml:space="preserve"> statybos vadovas yra Specialistas, taikomas </w:t>
      </w:r>
      <w:r w:rsidR="005036DE" w:rsidRPr="00D65E82">
        <w:fldChar w:fldCharType="begin"/>
      </w:r>
      <w:r w:rsidR="005036DE" w:rsidRPr="00D65E82">
        <w:instrText xml:space="preserve"> REF _Ref88740657 \r \h </w:instrText>
      </w:r>
      <w:r w:rsidR="007D7F41" w:rsidRPr="00D65E82">
        <w:instrText xml:space="preserve"> \* MERGEFORMAT </w:instrText>
      </w:r>
      <w:r w:rsidR="005036DE" w:rsidRPr="00D65E82">
        <w:fldChar w:fldCharType="separate"/>
      </w:r>
      <w:r w:rsidR="001330AC" w:rsidRPr="00D65E82">
        <w:t>3.5</w:t>
      </w:r>
      <w:r w:rsidR="005036DE" w:rsidRPr="00D65E82">
        <w:fldChar w:fldCharType="end"/>
      </w:r>
      <w:r w:rsidR="005036DE" w:rsidRPr="00D65E82">
        <w:t xml:space="preserve"> </w:t>
      </w:r>
      <w:r w:rsidRPr="00D65E82">
        <w:t>punktas</w:t>
      </w:r>
      <w:r w:rsidR="00364AB4" w:rsidRPr="00D65E82">
        <w:t xml:space="preserve"> </w:t>
      </w:r>
      <w:r w:rsidR="009968C0" w:rsidRPr="00D65E82">
        <w:t>„</w:t>
      </w:r>
      <w:r w:rsidR="00364AB4" w:rsidRPr="00D65E82">
        <w:fldChar w:fldCharType="begin"/>
      </w:r>
      <w:r w:rsidR="00364AB4" w:rsidRPr="00D65E82">
        <w:instrText xml:space="preserve"> REF _Ref88740657 \h </w:instrText>
      </w:r>
      <w:r w:rsidR="007D7F41" w:rsidRPr="00D65E82">
        <w:instrText xml:space="preserve"> \* MERGEFORMAT </w:instrText>
      </w:r>
      <w:r w:rsidR="00364AB4" w:rsidRPr="00D65E82">
        <w:fldChar w:fldCharType="separate"/>
      </w:r>
      <w:r w:rsidR="001330AC" w:rsidRPr="00D65E82">
        <w:t>Specialistai</w:t>
      </w:r>
      <w:r w:rsidR="00364AB4" w:rsidRPr="00D65E82">
        <w:fldChar w:fldCharType="end"/>
      </w:r>
      <w:r w:rsidR="009968C0" w:rsidRPr="00D65E82">
        <w:t>“</w:t>
      </w:r>
      <w:r w:rsidRPr="00D65E82">
        <w:t>.</w:t>
      </w:r>
    </w:p>
    <w:p w14:paraId="000001C9" w14:textId="7DCB770F" w:rsidR="00133358" w:rsidRPr="00D65E82" w:rsidRDefault="006B7EDE" w:rsidP="00EB5EEB">
      <w:pPr>
        <w:widowControl w:val="0"/>
        <w:numPr>
          <w:ilvl w:val="2"/>
          <w:numId w:val="2"/>
        </w:numPr>
        <w:tabs>
          <w:tab w:val="left" w:pos="709"/>
        </w:tabs>
        <w:spacing w:before="96" w:after="96"/>
      </w:pPr>
      <w:bookmarkStart w:id="134" w:name="_1opuj5n" w:colFirst="0" w:colLast="0"/>
      <w:bookmarkEnd w:id="134"/>
      <w:r w:rsidRPr="00D65E82">
        <w:t xml:space="preserve">Įstatymuose, Užsakovo užduotyje arba Statinio projekte numatytais atvejais Rangovas, prieš pradėdamas </w:t>
      </w:r>
      <w:r w:rsidR="00364AB4" w:rsidRPr="00D65E82">
        <w:t>Statybos d</w:t>
      </w:r>
      <w:r w:rsidRPr="00D65E82">
        <w:t xml:space="preserve">arbus statybvietėje, privalo parengti statybos darbų technologijos projektą ir pateikti jį peržiūrėti bei patvirtinti Techniniam prižiūrėtojui </w:t>
      </w:r>
      <w:r w:rsidR="001E62DB" w:rsidRPr="00D65E82">
        <w:fldChar w:fldCharType="begin"/>
      </w:r>
      <w:r w:rsidR="001E62DB" w:rsidRPr="00D65E82">
        <w:instrText xml:space="preserve"> REF _Ref88646612 \r \h </w:instrText>
      </w:r>
      <w:r w:rsidR="007D7F41" w:rsidRPr="00D65E82">
        <w:instrText xml:space="preserve"> \* MERGEFORMAT </w:instrText>
      </w:r>
      <w:r w:rsidR="001E62DB" w:rsidRPr="00D65E82">
        <w:fldChar w:fldCharType="separate"/>
      </w:r>
      <w:r w:rsidR="001330AC" w:rsidRPr="00D65E82">
        <w:t>5.9</w:t>
      </w:r>
      <w:r w:rsidR="001E62DB" w:rsidRPr="00D65E82">
        <w:fldChar w:fldCharType="end"/>
      </w:r>
      <w:r w:rsidR="001E62DB" w:rsidRPr="00D65E82">
        <w:t xml:space="preserve"> </w:t>
      </w:r>
      <w:r w:rsidRPr="00D65E82">
        <w:t xml:space="preserve">punkte </w:t>
      </w:r>
      <w:r w:rsidR="009968C0" w:rsidRPr="00D65E82">
        <w:t>„</w:t>
      </w:r>
      <w:r w:rsidR="00364AB4" w:rsidRPr="00D65E82">
        <w:fldChar w:fldCharType="begin"/>
      </w:r>
      <w:r w:rsidR="00364AB4" w:rsidRPr="00D65E82">
        <w:instrText xml:space="preserve"> REF _Ref88646612 \h </w:instrText>
      </w:r>
      <w:r w:rsidR="007D7F41" w:rsidRPr="00D65E82">
        <w:instrText xml:space="preserve"> \* MERGEFORMAT </w:instrText>
      </w:r>
      <w:r w:rsidR="00364AB4" w:rsidRPr="00D65E82">
        <w:fldChar w:fldCharType="separate"/>
      </w:r>
      <w:r w:rsidR="001330AC" w:rsidRPr="00D65E82">
        <w:t>Rangovo dokumentų derinimas ir tvirtinimas</w:t>
      </w:r>
      <w:r w:rsidR="00364AB4" w:rsidRPr="00D65E82">
        <w:fldChar w:fldCharType="end"/>
      </w:r>
      <w:r w:rsidR="009968C0" w:rsidRPr="00D65E82">
        <w:t>“</w:t>
      </w:r>
      <w:r w:rsidR="00364AB4" w:rsidRPr="00D65E82">
        <w:t xml:space="preserve"> </w:t>
      </w:r>
      <w:r w:rsidRPr="00D65E82">
        <w:t xml:space="preserve">nustatyta tvarka. Rangovas turi teisę pradėti vykdyti </w:t>
      </w:r>
      <w:r w:rsidR="00364AB4" w:rsidRPr="00D65E82">
        <w:t>Statybos d</w:t>
      </w:r>
      <w:r w:rsidRPr="00D65E82">
        <w:t>arbus statybvietėje tik po to, kai iš Techninio prižiūrėtojo gauna statybos darbų technologijos projekto patvirtinimą.</w:t>
      </w:r>
    </w:p>
    <w:p w14:paraId="000001CA" w14:textId="2F43F43D" w:rsidR="00133358" w:rsidRPr="00D65E82" w:rsidRDefault="006B7EDE" w:rsidP="00EB5EEB">
      <w:pPr>
        <w:widowControl w:val="0"/>
        <w:numPr>
          <w:ilvl w:val="2"/>
          <w:numId w:val="2"/>
        </w:numPr>
        <w:tabs>
          <w:tab w:val="left" w:pos="709"/>
        </w:tabs>
        <w:spacing w:before="96" w:after="96"/>
      </w:pPr>
      <w:r w:rsidRPr="00D65E82">
        <w:t xml:space="preserve">Rangovas privalo laikyti statybvietėje visų Sutarties dokumentų vieną egzempliorių, Darbo projektą ir statybos darbų žurnalus ir leisti jais naudotis Rangovo bei Užsakovo personalui. </w:t>
      </w:r>
      <w:r w:rsidR="00E41A68" w:rsidRPr="00D65E82">
        <w:t xml:space="preserve">Kai </w:t>
      </w:r>
      <w:r w:rsidRPr="00D65E82">
        <w:t xml:space="preserve">naudojamas elektroninis statybos darbų žurnalas, Rangovas privalo statybvietėje įrengti </w:t>
      </w:r>
      <w:r w:rsidRPr="00D65E82">
        <w:t xml:space="preserve">pakankamą skaičių kompiuterinių darbo vietų, kad būtų galima efektyviai pildyti žurnalą. </w:t>
      </w:r>
    </w:p>
    <w:p w14:paraId="4AE6D28E" w14:textId="124A7A17" w:rsidR="00C745CF" w:rsidRPr="00D65E82" w:rsidRDefault="00C745CF" w:rsidP="00C745CF">
      <w:pPr>
        <w:widowControl w:val="0"/>
        <w:numPr>
          <w:ilvl w:val="2"/>
          <w:numId w:val="2"/>
        </w:numPr>
        <w:tabs>
          <w:tab w:val="left" w:pos="720"/>
        </w:tabs>
        <w:spacing w:before="40" w:after="40" w:line="240" w:lineRule="auto"/>
      </w:pPr>
      <w:r w:rsidRPr="00D65E82">
        <w:t>Rangovas atsako už tai, kad vykdant Statybos darbus būtų tinkamai ir laiku pildomas statybos darbų žurnalas ir jame būtų fiksuojama Statybos darbų eiga bei visi su Statybos darbais susiję įvykiai. Statybos darbų žurnalas pildomas vadovaujantis teisės aktų reikalavimais ir Techninio prižiūrėtojo nurodymais. Statybos darbų žurnalas pildomas nuo Statybos darbų pradžios iki jų pabaigos. Statybos darbų žurnalą (įskaitant elektroninį statybos darbų žurnalą, kai jo naudojimas privalomas pagal teisės aktus) įsigyja ir statybos pradžioje Rangovui bei Techniniam prižiūrėtojui perduoda Užsakovas. Užsakovas taip pat užtikrina prieigą prie elektroninio statybos darbų žurnalo visiems teisės aktų nustatytiems statybos dalyviams. Rangovas atsako už statybos darbų žurnalo pildymo teisingumą, savalaikiškumą ir visų privalomų įrašų atlikimą. Elektroninio statybos darbų žurnalo kopija perduodama Užsakovui kartu su statybos užbaigimo dokumentai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D65E82">
        <w:t xml:space="preserve">Rangovas privalo pakviesti Techninį prižiūrėtoją patikrinti visus paslėptus </w:t>
      </w:r>
      <w:r w:rsidR="00364AB4" w:rsidRPr="00D65E82">
        <w:t>S</w:t>
      </w:r>
      <w:r w:rsidRPr="00D65E82">
        <w:t xml:space="preserve">tatybos </w:t>
      </w:r>
      <w:r w:rsidR="00364AB4" w:rsidRPr="00D65E82">
        <w:t>d</w:t>
      </w:r>
      <w:r w:rsidRPr="00D65E82">
        <w:t>arbus ir paslėptas statinio konstrukcijas</w:t>
      </w:r>
      <w:r w:rsidRPr="00E301A5">
        <w:t xml:space="preserve">,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lastRenderedPageBreak/>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351FDB7D" w14:textId="214CD620" w:rsidR="00DF3302" w:rsidRPr="00D65E82" w:rsidRDefault="00DF3302" w:rsidP="00DF3302">
      <w:pPr>
        <w:widowControl w:val="0"/>
        <w:numPr>
          <w:ilvl w:val="2"/>
          <w:numId w:val="2"/>
        </w:numPr>
        <w:tabs>
          <w:tab w:val="left" w:pos="709"/>
        </w:tabs>
        <w:spacing w:before="96" w:after="96"/>
      </w:pPr>
      <w:bookmarkStart w:id="135" w:name="_48pi1tg" w:colFirst="0" w:colLast="0"/>
      <w:bookmarkEnd w:id="135"/>
      <w:r>
        <w:t>S</w:t>
      </w:r>
      <w:r w:rsidRPr="00E301A5">
        <w:t xml:space="preserve">tatybos darbai turi būti vykdomi taip, kad Užsakovo ir trečiųjų asmenų gyvenimo ir veiklos sąlygos, kurias jie turėjo iki Statybos d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t>lemti</w:t>
      </w:r>
      <w:r w:rsidRPr="00E301A5">
        <w:t xml:space="preserve"> Statybos darbų vykdymas, už šalia </w:t>
      </w:r>
      <w:r w:rsidRPr="00D65E82">
        <w:t>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Statybos darbų sukeliamą neigiamą poveikį žmonėms bei turtui.</w:t>
      </w:r>
    </w:p>
    <w:p w14:paraId="461DC484" w14:textId="3A03BE62" w:rsidR="00DF3302" w:rsidRPr="00D65E82" w:rsidRDefault="00DF3302" w:rsidP="00DF3302">
      <w:pPr>
        <w:widowControl w:val="0"/>
        <w:numPr>
          <w:ilvl w:val="2"/>
          <w:numId w:val="2"/>
        </w:numPr>
        <w:tabs>
          <w:tab w:val="left" w:pos="720"/>
        </w:tabs>
        <w:spacing w:before="40" w:after="40" w:line="240" w:lineRule="auto"/>
      </w:pPr>
      <w:r w:rsidRPr="00D65E82">
        <w:t xml:space="preserve">Rangovas privalo savo lėšomis gauti visus leidimus </w:t>
      </w:r>
      <w:r w:rsidRPr="00977DB8">
        <w:t>ir suderinimus, būtinus Statybos darbų vykdymui (išskyrus statybą leidžiančių dokumentų gavimą). Vadovaujantis Užsakovo užduotimi (Sutarties 2 priedas), Rangovas</w:t>
      </w:r>
      <w:r w:rsidRPr="00D65E82">
        <w:t xml:space="preserve"> savo lėšomis gauna leidimus</w:t>
      </w:r>
      <w:r w:rsidR="00DE72F4">
        <w:t xml:space="preserve"> </w:t>
      </w:r>
      <w:r w:rsidRPr="00D65E82">
        <w:t>žemės darbams, inžinerinių tinklų perkėlimui,</w:t>
      </w:r>
      <w:r w:rsidRPr="00D65E82">
        <w:rPr>
          <w:b/>
          <w:bCs/>
        </w:rPr>
        <w:t xml:space="preserve"> želdinių šalinimui/genėjimui</w:t>
      </w:r>
      <w:r w:rsidRPr="00D65E82">
        <w:t xml:space="preserve"> bei apmoka visas su tuo susijusias kompensacijas (įskaitant kompensaciją už želdinius bei </w:t>
      </w:r>
      <w:r w:rsidRPr="00D65E82">
        <w:rPr>
          <w:b/>
          <w:bCs/>
        </w:rPr>
        <w:t>UAB „Šiaulių šviesa“ naikinamą turtą</w:t>
      </w:r>
      <w:r w:rsidRPr="00D65E82">
        <w:t>).</w:t>
      </w:r>
    </w:p>
    <w:p w14:paraId="10B9A186" w14:textId="0E26F7D5" w:rsidR="00DF3302" w:rsidRPr="00D65E82" w:rsidRDefault="00DF3302" w:rsidP="00DF3302">
      <w:pPr>
        <w:widowControl w:val="0"/>
        <w:tabs>
          <w:tab w:val="left" w:pos="720"/>
        </w:tabs>
        <w:spacing w:before="40" w:after="40" w:line="240" w:lineRule="auto"/>
        <w:ind w:left="283"/>
      </w:pPr>
      <w:r w:rsidRPr="00D65E82">
        <w:t xml:space="preserve">Visos šios išlaidos, taip pat išlaidos už inžinerinių tinklų apsaugojimą, kadastrinius matavimus, teisinę registraciją NTR ir integravimą į SCADA sistemą, </w:t>
      </w:r>
      <w:r w:rsidRPr="00D65E82">
        <w:rPr>
          <w:b/>
          <w:bCs/>
        </w:rPr>
        <w:t>yra įskaičiuotos į Rangovo pasiūlymo kainą</w:t>
      </w:r>
      <w:r w:rsidRPr="00D65E82">
        <w:t xml:space="preserve"> ir apmokamos kaip Sutarties kainos dalis. Jeigu tam tikros šiame punkte nurodytos išlaidos pagal Projekto finansavimo sutartį būtų pripažintos finansuojamomis pagal SAI (supaprastintų išlaidų) modelį ir jos nėra įskaičiuotos į bendrą Rangovo kainą, jos apmokamos atskirai finansavimo sutartyje nustatyta tvarka. Visi leidimai turi būti derinami su Užsakovu ir Techniniu prižiūrėtoju</w:t>
      </w:r>
      <w:r w:rsidR="00DE72F4">
        <w:t>.</w:t>
      </w:r>
    </w:p>
    <w:p w14:paraId="000001D6" w14:textId="5362EC6E" w:rsidR="00133358" w:rsidRPr="00E301A5" w:rsidRDefault="006B7EDE" w:rsidP="00EB5EEB">
      <w:pPr>
        <w:widowControl w:val="0"/>
        <w:numPr>
          <w:ilvl w:val="2"/>
          <w:numId w:val="2"/>
        </w:numPr>
        <w:tabs>
          <w:tab w:val="left" w:pos="709"/>
        </w:tabs>
        <w:spacing w:before="96" w:after="96"/>
      </w:pPr>
      <w:r w:rsidRPr="00D65E82">
        <w:t xml:space="preserve">Rangovas turi teisę vykdyti </w:t>
      </w:r>
      <w:r w:rsidR="00364AB4" w:rsidRPr="00D65E82">
        <w:t>Statybos d</w:t>
      </w:r>
      <w:r w:rsidRPr="00D65E82">
        <w:t>arbus statybvietėje visomis dienomis</w:t>
      </w:r>
      <w:r w:rsidRPr="00E301A5">
        <w:t xml:space="preserve">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w:t>
      </w:r>
      <w:r w:rsidRPr="00E301A5">
        <w:t>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36" w:name="_2nusc19" w:colFirst="0" w:colLast="0"/>
      <w:bookmarkStart w:id="137" w:name="_Ref88646751"/>
      <w:bookmarkEnd w:id="136"/>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7"/>
    </w:p>
    <w:p w14:paraId="000001DD" w14:textId="02252CFF" w:rsidR="00133358" w:rsidRPr="00E301A5" w:rsidRDefault="006B7EDE" w:rsidP="00EB5EEB">
      <w:pPr>
        <w:widowControl w:val="0"/>
        <w:numPr>
          <w:ilvl w:val="3"/>
          <w:numId w:val="2"/>
        </w:numPr>
        <w:shd w:val="clear" w:color="auto" w:fill="FFFFFF"/>
        <w:spacing w:before="96" w:after="96"/>
      </w:pPr>
      <w:bookmarkStart w:id="138" w:name="_1302m92" w:colFirst="0" w:colLast="0"/>
      <w:bookmarkStart w:id="139" w:name="_Ref88647527"/>
      <w:bookmarkEnd w:id="138"/>
      <w:r w:rsidRPr="00E301A5">
        <w:t>Užsakovo dokumentai, gauti iš Užsakovo Statybos produktai ar Įrenginiai arba kiti daiktai yra netinkami ar blogos kokybės</w:t>
      </w:r>
      <w:bookmarkEnd w:id="139"/>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0" w:name="_3mzq4wv" w:colFirst="0" w:colLast="0"/>
      <w:bookmarkStart w:id="141" w:name="_Ref88647538"/>
      <w:bookmarkEnd w:id="140"/>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1"/>
    </w:p>
    <w:p w14:paraId="000001DF" w14:textId="6175B6E1" w:rsidR="00133358" w:rsidRPr="00E301A5" w:rsidRDefault="006B7EDE" w:rsidP="00EB5EEB">
      <w:pPr>
        <w:widowControl w:val="0"/>
        <w:numPr>
          <w:ilvl w:val="3"/>
          <w:numId w:val="2"/>
        </w:numPr>
        <w:shd w:val="clear" w:color="auto" w:fill="FFFFFF"/>
        <w:spacing w:before="96" w:after="96"/>
      </w:pPr>
      <w:bookmarkStart w:id="142" w:name="_2250f4o" w:colFirst="0" w:colLast="0"/>
      <w:bookmarkStart w:id="143" w:name="_Ref88647549"/>
      <w:bookmarkEnd w:id="142"/>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3"/>
    </w:p>
    <w:p w14:paraId="000001E0" w14:textId="36CC979F" w:rsidR="00133358" w:rsidRPr="00D65E82" w:rsidRDefault="006B7EDE" w:rsidP="00EB5EEB">
      <w:pPr>
        <w:widowControl w:val="0"/>
        <w:numPr>
          <w:ilvl w:val="2"/>
          <w:numId w:val="2"/>
        </w:numPr>
        <w:shd w:val="clear" w:color="auto" w:fill="FFFFFF"/>
        <w:spacing w:before="96" w:after="96"/>
      </w:pPr>
      <w:bookmarkStart w:id="144" w:name="_haapch" w:colFirst="0" w:colLast="0"/>
      <w:bookmarkStart w:id="145" w:name="_Ref88647774"/>
      <w:bookmarkEnd w:id="144"/>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arbų atlikimo būdo, arba pašalinti kitas aplinkybes</w:t>
      </w:r>
      <w:r w:rsidRPr="00D65E82">
        <w:t xml:space="preserve">, sudarančias grėsmę atliekamų </w:t>
      </w:r>
      <w:r w:rsidR="00F526BE" w:rsidRPr="00D65E82">
        <w:t>Statybos d</w:t>
      </w:r>
      <w:r w:rsidRPr="00D65E82">
        <w:t xml:space="preserve">arbų tinkamumui, tvirtumui ar </w:t>
      </w:r>
      <w:r w:rsidR="00F526BE" w:rsidRPr="00D65E82">
        <w:t>Statybos d</w:t>
      </w:r>
      <w:r w:rsidRPr="00D65E82">
        <w:t xml:space="preserve">arbų saugumui arba lemiančias imperatyvių Įstatymų pažeidimą. Jeigu Užsakovas nevykdo savo pareigų pagal šį punktą, Rangovas </w:t>
      </w:r>
      <w:r w:rsidR="00C16A95" w:rsidRPr="00D65E82">
        <w:t xml:space="preserve">turi teisę </w:t>
      </w:r>
      <w:r w:rsidRPr="00D65E82">
        <w:t>nutraukti Sutartį.</w:t>
      </w:r>
      <w:bookmarkEnd w:id="145"/>
    </w:p>
    <w:p w14:paraId="000001E1" w14:textId="5F57D088" w:rsidR="00133358" w:rsidRPr="00D65E82" w:rsidRDefault="00D96720" w:rsidP="00EB5EEB">
      <w:pPr>
        <w:widowControl w:val="0"/>
        <w:numPr>
          <w:ilvl w:val="2"/>
          <w:numId w:val="2"/>
        </w:numPr>
        <w:shd w:val="clear" w:color="auto" w:fill="FFFFFF"/>
        <w:spacing w:before="96" w:after="96"/>
      </w:pPr>
      <w:r w:rsidRPr="00D65E82">
        <w:t>Jeigu</w:t>
      </w:r>
      <w:r w:rsidR="006B7EDE" w:rsidRPr="00D65E82">
        <w:t xml:space="preserve"> dėl privalomo </w:t>
      </w:r>
      <w:r w:rsidR="00F526BE" w:rsidRPr="00D65E82">
        <w:t>Statybos d</w:t>
      </w:r>
      <w:r w:rsidR="006B7EDE" w:rsidRPr="00D65E82">
        <w:t xml:space="preserve">arbų sustabdymo pagal </w:t>
      </w:r>
      <w:r w:rsidR="00757B39" w:rsidRPr="00D65E82">
        <w:fldChar w:fldCharType="begin"/>
      </w:r>
      <w:r w:rsidR="00757B39" w:rsidRPr="00D65E82">
        <w:instrText xml:space="preserve"> REF _Ref88646751 \r \h </w:instrText>
      </w:r>
      <w:r w:rsidR="007D7F41" w:rsidRPr="00D65E82">
        <w:instrText xml:space="preserve"> \* MERGEFORMAT </w:instrText>
      </w:r>
      <w:r w:rsidR="00757B39" w:rsidRPr="00D65E82">
        <w:fldChar w:fldCharType="separate"/>
      </w:r>
      <w:r w:rsidR="001330AC" w:rsidRPr="00D65E82">
        <w:t>6.4.24</w:t>
      </w:r>
      <w:r w:rsidR="00757B39" w:rsidRPr="00D65E82">
        <w:fldChar w:fldCharType="end"/>
      </w:r>
      <w:r w:rsidR="00757B39" w:rsidRPr="00D65E82">
        <w:t xml:space="preserve"> </w:t>
      </w:r>
      <w:r w:rsidR="006B7EDE" w:rsidRPr="00D65E82">
        <w:t>punktą vėluoja</w:t>
      </w:r>
      <w:r w:rsidR="006B7EDE" w:rsidRPr="00E301A5">
        <w:t xml:space="preserve">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lastRenderedPageBreak/>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D65E82">
        <w:fldChar w:fldCharType="begin"/>
      </w:r>
      <w:r w:rsidR="008A188D" w:rsidRPr="00D65E82">
        <w:instrText xml:space="preserve"> REF _Ref93880510 \h </w:instrText>
      </w:r>
      <w:r w:rsidR="00D65E82">
        <w:instrText xml:space="preserve"> \* MERGEFORMAT </w:instrText>
      </w:r>
      <w:r w:rsidR="008A188D" w:rsidRPr="00D65E82">
        <w:fldChar w:fldCharType="separate"/>
      </w:r>
      <w:r w:rsidR="001330AC" w:rsidRPr="00D65E82">
        <w:t>Papildomų Išlaidų kompensavimas ir Išlaidų perskaičiavimas</w:t>
      </w:r>
      <w:r w:rsidR="008A188D" w:rsidRPr="00D65E82">
        <w:fldChar w:fldCharType="end"/>
      </w:r>
      <w:r w:rsidR="009968C0" w:rsidRPr="00D65E82">
        <w:t>“</w:t>
      </w:r>
      <w:r w:rsidR="006B7EDE" w:rsidRPr="00D65E82">
        <w:t xml:space="preserve"> nustatyta tvarka. Tuo tikslu Šalys privalo sudaryti Susitarimą </w:t>
      </w:r>
      <w:r w:rsidR="008A188D" w:rsidRPr="00D65E82">
        <w:fldChar w:fldCharType="begin"/>
      </w:r>
      <w:r w:rsidR="008A188D" w:rsidRPr="00D65E82">
        <w:instrText xml:space="preserve"> REF _Ref93879212 \r \h </w:instrText>
      </w:r>
      <w:r w:rsidR="00D65E82">
        <w:instrText xml:space="preserve"> \* MERGEFORMAT </w:instrText>
      </w:r>
      <w:r w:rsidR="008A188D" w:rsidRPr="00D65E82">
        <w:fldChar w:fldCharType="separate"/>
      </w:r>
      <w:r w:rsidR="001330AC" w:rsidRPr="00D65E82">
        <w:t>25</w:t>
      </w:r>
      <w:r w:rsidR="008A188D" w:rsidRPr="00D65E82">
        <w:fldChar w:fldCharType="end"/>
      </w:r>
      <w:r w:rsidR="006B7EDE" w:rsidRPr="00D65E82">
        <w:t xml:space="preserve"> straipsnyje </w:t>
      </w:r>
      <w:r w:rsidR="009968C0" w:rsidRPr="00D65E82">
        <w:t>„</w:t>
      </w:r>
      <w:r w:rsidR="008A188D" w:rsidRPr="00D65E82">
        <w:fldChar w:fldCharType="begin"/>
      </w:r>
      <w:r w:rsidR="008A188D" w:rsidRPr="00D65E82">
        <w:instrText xml:space="preserve"> REF _Ref93879212 \h </w:instrText>
      </w:r>
      <w:r w:rsidR="00D65E82">
        <w:instrText xml:space="preserve"> \* MERGEFORMAT </w:instrText>
      </w:r>
      <w:r w:rsidR="008A188D" w:rsidRPr="00D65E82">
        <w:fldChar w:fldCharType="separate"/>
      </w:r>
      <w:r w:rsidR="001330AC" w:rsidRPr="00D65E82">
        <w:t>Sutarties pakeitimai</w:t>
      </w:r>
      <w:r w:rsidR="008A188D" w:rsidRPr="00D65E82">
        <w:fldChar w:fldCharType="end"/>
      </w:r>
      <w:r w:rsidR="009968C0" w:rsidRPr="00D65E82">
        <w:t>“</w:t>
      </w:r>
      <w:r w:rsidR="00F526BE" w:rsidRPr="00D65E82">
        <w:t xml:space="preserve"> </w:t>
      </w:r>
      <w:r w:rsidR="006B7EDE" w:rsidRPr="00D65E82">
        <w:t xml:space="preserve">nustatyta tvarka. </w:t>
      </w:r>
    </w:p>
    <w:p w14:paraId="3B55857C" w14:textId="3EF5D4DE" w:rsidR="00750046" w:rsidRPr="00D65E82" w:rsidRDefault="00D96720" w:rsidP="00095493">
      <w:pPr>
        <w:widowControl w:val="0"/>
        <w:numPr>
          <w:ilvl w:val="2"/>
          <w:numId w:val="2"/>
        </w:numPr>
        <w:spacing w:before="96" w:after="96"/>
      </w:pPr>
      <w:bookmarkStart w:id="146" w:name="_319y80a" w:colFirst="0" w:colLast="0"/>
      <w:bookmarkStart w:id="147" w:name="_Ref88643531"/>
      <w:bookmarkEnd w:id="146"/>
      <w:r w:rsidRPr="00D65E82">
        <w:t>Jeigu</w:t>
      </w:r>
      <w:r w:rsidR="006B7EDE" w:rsidRPr="00D65E82">
        <w:t xml:space="preserve"> Rangovas neįspėja Užsakovo, arba tęsia </w:t>
      </w:r>
      <w:r w:rsidR="00F526BE" w:rsidRPr="00D65E82">
        <w:t>Statybos d</w:t>
      </w:r>
      <w:r w:rsidR="006B7EDE" w:rsidRPr="00D65E82">
        <w:t xml:space="preserve">arbus nelaukdamas, kol gaus Užsakovo atsakymą pagal </w:t>
      </w:r>
      <w:r w:rsidR="004523FA" w:rsidRPr="00D65E82">
        <w:fldChar w:fldCharType="begin"/>
      </w:r>
      <w:r w:rsidR="004523FA" w:rsidRPr="00D65E82">
        <w:instrText xml:space="preserve"> REF _Ref88647774 \r \h </w:instrText>
      </w:r>
      <w:r w:rsidR="007D7F41" w:rsidRPr="00D65E82">
        <w:instrText xml:space="preserve"> \* MERGEFORMAT </w:instrText>
      </w:r>
      <w:r w:rsidR="004523FA" w:rsidRPr="00D65E82">
        <w:fldChar w:fldCharType="separate"/>
      </w:r>
      <w:r w:rsidR="001330AC" w:rsidRPr="00D65E82">
        <w:t>6.4.25</w:t>
      </w:r>
      <w:r w:rsidR="004523FA" w:rsidRPr="00D65E82">
        <w:fldChar w:fldCharType="end"/>
      </w:r>
      <w:r w:rsidR="004523FA" w:rsidRPr="00D65E82">
        <w:t xml:space="preserve"> </w:t>
      </w:r>
      <w:r w:rsidR="006B7EDE" w:rsidRPr="00D65E82">
        <w:t xml:space="preserve">punktą, arba jeigu neįvykdo laiku gautų Užsakovo nurodymų, Rangovas atsako už Rangovo dokumentų, </w:t>
      </w:r>
      <w:r w:rsidR="00F526BE" w:rsidRPr="00D65E82">
        <w:t>Statybos d</w:t>
      </w:r>
      <w:r w:rsidR="006B7EDE" w:rsidRPr="00D65E82">
        <w:t xml:space="preserve">arbų bei Objekto defektus ir neturi teisės remtis </w:t>
      </w:r>
      <w:r w:rsidR="004523FA" w:rsidRPr="00D65E82">
        <w:fldChar w:fldCharType="begin"/>
      </w:r>
      <w:r w:rsidR="004523FA" w:rsidRPr="00D65E82">
        <w:instrText xml:space="preserve"> REF _Ref88647527 \r \h </w:instrText>
      </w:r>
      <w:r w:rsidR="007D7F41" w:rsidRPr="00D65E82">
        <w:instrText xml:space="preserve"> \* MERGEFORMAT </w:instrText>
      </w:r>
      <w:r w:rsidR="004523FA" w:rsidRPr="00D65E82">
        <w:fldChar w:fldCharType="separate"/>
      </w:r>
      <w:r w:rsidR="001330AC" w:rsidRPr="00D65E82">
        <w:t>6.4.24.1</w:t>
      </w:r>
      <w:r w:rsidR="004523FA" w:rsidRPr="00D65E82">
        <w:fldChar w:fldCharType="end"/>
      </w:r>
      <w:r w:rsidR="006B7EDE" w:rsidRPr="00D65E82">
        <w:t xml:space="preserve">, </w:t>
      </w:r>
      <w:r w:rsidR="004523FA" w:rsidRPr="00D65E82">
        <w:fldChar w:fldCharType="begin"/>
      </w:r>
      <w:r w:rsidR="004523FA" w:rsidRPr="00D65E82">
        <w:instrText xml:space="preserve"> REF _Ref88647538 \r \h </w:instrText>
      </w:r>
      <w:r w:rsidR="007D7F41" w:rsidRPr="00D65E82">
        <w:instrText xml:space="preserve"> \* MERGEFORMAT </w:instrText>
      </w:r>
      <w:r w:rsidR="004523FA" w:rsidRPr="00D65E82">
        <w:fldChar w:fldCharType="separate"/>
      </w:r>
      <w:r w:rsidR="001330AC" w:rsidRPr="00D65E82">
        <w:t>6.4.24.2</w:t>
      </w:r>
      <w:r w:rsidR="004523FA" w:rsidRPr="00D65E82">
        <w:fldChar w:fldCharType="end"/>
      </w:r>
      <w:r w:rsidR="006B7EDE" w:rsidRPr="00D65E82">
        <w:t xml:space="preserve"> arba </w:t>
      </w:r>
      <w:r w:rsidR="004523FA" w:rsidRPr="00D65E82">
        <w:fldChar w:fldCharType="begin"/>
      </w:r>
      <w:r w:rsidR="004523FA" w:rsidRPr="00D65E82">
        <w:instrText xml:space="preserve"> REF _Ref88647549 \r \h </w:instrText>
      </w:r>
      <w:r w:rsidR="007D7F41" w:rsidRPr="00D65E82">
        <w:instrText xml:space="preserve"> \* MERGEFORMAT </w:instrText>
      </w:r>
      <w:r w:rsidR="004523FA" w:rsidRPr="00D65E82">
        <w:fldChar w:fldCharType="separate"/>
      </w:r>
      <w:r w:rsidR="001330AC" w:rsidRPr="00D65E82">
        <w:t>6.4.24.3</w:t>
      </w:r>
      <w:r w:rsidR="004523FA" w:rsidRPr="00D65E82">
        <w:fldChar w:fldCharType="end"/>
      </w:r>
      <w:r w:rsidR="004523FA" w:rsidRPr="00D65E82">
        <w:t xml:space="preserve"> </w:t>
      </w:r>
      <w:r w:rsidR="006B7EDE" w:rsidRPr="00D65E82">
        <w:t>punktuose nurodytomis aplinkybėmis, kaip šalinančiomis Rangovo atsakomybę už tokius defektus.</w:t>
      </w:r>
      <w:bookmarkEnd w:id="147"/>
    </w:p>
    <w:p w14:paraId="52ADF0E9" w14:textId="693143DA" w:rsidR="00AE7A65" w:rsidRPr="00D65E82" w:rsidRDefault="00AE7A65" w:rsidP="00095493">
      <w:pPr>
        <w:widowControl w:val="0"/>
        <w:numPr>
          <w:ilvl w:val="2"/>
          <w:numId w:val="2"/>
        </w:numPr>
        <w:spacing w:before="96" w:after="96"/>
      </w:pPr>
      <w:r w:rsidRPr="00D65E82">
        <w:t>Užsakovas turi teisę kontroliuoti ir prižiūrėti atliekamų Darbų eigą ir kokybę, Darbų atlikimo grafiko, kitų dokumentų, pateiktų ekonomiškai naudingiausio pasiūlymo išrinkimo kriterijų įvertinimui, laikymąsi, Rangovo tiekiamų medžiagų kokybę, Užsakovo perduodamų medžiagų naudojimą. Įgyvendindamas šią teisę Užsakovas neturi teisės kištis į Rangovo ūkinę komercinę veiklą.</w:t>
      </w:r>
    </w:p>
    <w:p w14:paraId="5ACEBC93" w14:textId="4825418C" w:rsidR="00DF3302" w:rsidRPr="00D65E82" w:rsidRDefault="00DF3302" w:rsidP="00095493">
      <w:pPr>
        <w:widowControl w:val="0"/>
        <w:numPr>
          <w:ilvl w:val="2"/>
          <w:numId w:val="2"/>
        </w:numPr>
        <w:spacing w:before="96" w:after="96"/>
      </w:pPr>
      <w:r w:rsidRPr="00D65E82">
        <w:t>Užsakovas, nustatęs nukrypimus nuo Sutarties sąlygų, kurie gali pabloginti Darbų kokybę, ar kitus trūkumus, privalo apie tai nedelsdamas pranešti Rangovui ir Techniniam prižiūrėtojui</w:t>
      </w:r>
    </w:p>
    <w:p w14:paraId="5BDB99A2" w14:textId="144F45FB" w:rsidR="00DF3302" w:rsidRPr="00D65E82" w:rsidRDefault="00DF3302" w:rsidP="00095493">
      <w:pPr>
        <w:widowControl w:val="0"/>
        <w:numPr>
          <w:ilvl w:val="2"/>
          <w:numId w:val="2"/>
        </w:numPr>
        <w:spacing w:before="96" w:after="96"/>
      </w:pPr>
      <w:r w:rsidRPr="00D65E82">
        <w:t>Rangovas privalo vykdyti statybos metu gautus Užsakovo nurodymus, jeigu šie nurodymai yra pateikiami Techniniam prižiūrėtojui pritarus ir neprieštarauja Sutarties sąlygoms ir normatyviniams statybos dokumentams bei nėra kišimasis į Rangovo ūkinę komercinę veiklą.</w:t>
      </w:r>
    </w:p>
    <w:p w14:paraId="687BBBEC" w14:textId="77777777" w:rsidR="00C75248" w:rsidRPr="00D65E82" w:rsidRDefault="00C75248" w:rsidP="00C75248">
      <w:pPr>
        <w:widowControl w:val="0"/>
        <w:numPr>
          <w:ilvl w:val="2"/>
          <w:numId w:val="2"/>
        </w:numPr>
        <w:spacing w:before="96" w:after="96"/>
      </w:pPr>
      <w:r w:rsidRPr="00D65E82">
        <w:t>Rangovas kas mėnesį privalo parengti Darbų eigos ataskaitas ir pateikti Techniniam prižiūrėtojui skaitmeninę kopiją pasirašytą kvalifikuotu elektroniniu parašu. Kiekvienoje ataskaitoje turi būti:</w:t>
      </w:r>
      <w:r w:rsidRPr="00D65E82">
        <w:rPr>
          <w:rFonts w:ascii="Google Sans Text" w:hAnsi="Google Sans Text"/>
          <w:color w:val="303030"/>
          <w:sz w:val="21"/>
          <w:szCs w:val="21"/>
          <w:shd w:val="clear" w:color="auto" w:fill="FFFFFF"/>
        </w:rPr>
        <w:t xml:space="preserve"> </w:t>
      </w:r>
    </w:p>
    <w:p w14:paraId="7137089B" w14:textId="77777777" w:rsidR="00C75248" w:rsidRPr="00D65E82" w:rsidRDefault="00C75248" w:rsidP="00C75248">
      <w:pPr>
        <w:widowControl w:val="0"/>
        <w:spacing w:before="96" w:after="96"/>
        <w:ind w:left="283"/>
      </w:pPr>
      <w:r w:rsidRPr="00D65E82">
        <w:t xml:space="preserve">(a) išsamus Darbų eigos aprašymas, įskaitant kiekvieną projektavimo etapą, </w:t>
      </w:r>
      <w:r w:rsidRPr="00D65E82">
        <w:rPr>
          <w:b/>
          <w:bCs/>
        </w:rPr>
        <w:t>Statybos produktų ir Įrenginių (pvz., tiltų konstrukcijų, žaidimų aikštelių įrangos, apšvietimo valdymo sistemos elementų) tiekimą bei gamybą</w:t>
      </w:r>
      <w:r w:rsidRPr="00D65E82">
        <w:t>, montavimą, statybą ir bandymu;</w:t>
      </w:r>
    </w:p>
    <w:p w14:paraId="03C14600" w14:textId="6BB3F125" w:rsidR="00C75248" w:rsidRPr="00D65E82" w:rsidRDefault="00C75248" w:rsidP="00C75248">
      <w:pPr>
        <w:widowControl w:val="0"/>
        <w:spacing w:before="96" w:after="96"/>
        <w:ind w:left="283"/>
      </w:pPr>
      <w:r w:rsidRPr="00D65E82">
        <w:t>(b) bandymų rezultatai ir Medžiagų sertifikatai;</w:t>
      </w:r>
    </w:p>
    <w:p w14:paraId="28A712A4" w14:textId="77777777" w:rsidR="00C75248" w:rsidRPr="00D65E82" w:rsidRDefault="00C75248" w:rsidP="00C75248">
      <w:pPr>
        <w:tabs>
          <w:tab w:val="left" w:pos="720"/>
        </w:tabs>
        <w:spacing w:before="40" w:after="40" w:line="240" w:lineRule="auto"/>
      </w:pPr>
      <w:r w:rsidRPr="00D65E82">
        <w:t>(c) saugos darbe statistika;</w:t>
      </w:r>
    </w:p>
    <w:p w14:paraId="2C82F09A" w14:textId="77777777" w:rsidR="00C75248" w:rsidRPr="00D65E82" w:rsidRDefault="00C75248" w:rsidP="00C75248">
      <w:pPr>
        <w:tabs>
          <w:tab w:val="left" w:pos="720"/>
        </w:tabs>
        <w:spacing w:before="40" w:after="40" w:line="240" w:lineRule="auto"/>
      </w:pPr>
      <w:r w:rsidRPr="00D65E82">
        <w:t>(d) faktinės ir planuotos Darbų eigos palyginimai, pateikiant išsamią informaciją apie visus įvykius arba aplinkybes, kurios galėtų sutrukdyti baigti Darbus kaip numato Sutartis, ir priemonės, kurių imamasi (arba reikėtų imtis) siekiant išvengti vėlavimo;</w:t>
      </w:r>
    </w:p>
    <w:p w14:paraId="4FFEDD31" w14:textId="7F788188" w:rsidR="00C75248" w:rsidRPr="00D65E82" w:rsidRDefault="00C75248" w:rsidP="00C75248">
      <w:pPr>
        <w:tabs>
          <w:tab w:val="left" w:pos="720"/>
        </w:tabs>
        <w:spacing w:before="40" w:after="40" w:line="240" w:lineRule="auto"/>
      </w:pPr>
      <w:r w:rsidRPr="00D65E82">
        <w:t>(e) nuotraukos, rodančios gamybos bei Statybvietėje atliktų Darbų eigą bei kuriose užfiksuotas paslėptų darbų atlikimas</w:t>
      </w:r>
    </w:p>
    <w:p w14:paraId="000001E3" w14:textId="77777777" w:rsidR="00133358" w:rsidRPr="00D65E82" w:rsidRDefault="006B7EDE" w:rsidP="00EB5EEB">
      <w:pPr>
        <w:pStyle w:val="Antrat2"/>
        <w:widowControl w:val="0"/>
        <w:spacing w:line="259" w:lineRule="auto"/>
        <w:rPr>
          <w:color w:val="auto"/>
        </w:rPr>
      </w:pPr>
      <w:bookmarkStart w:id="148" w:name="_Toc141972244"/>
      <w:r w:rsidRPr="00D65E82">
        <w:rPr>
          <w:color w:val="auto"/>
        </w:rPr>
        <w:t>Aprūpinimas energija ir kitomis laikinomis priemonėmis</w:t>
      </w:r>
      <w:bookmarkEnd w:id="148"/>
    </w:p>
    <w:p w14:paraId="000001E4" w14:textId="5B4A977A" w:rsidR="00133358" w:rsidRPr="00D65E82" w:rsidRDefault="006B7EDE" w:rsidP="00EB5EEB">
      <w:pPr>
        <w:widowControl w:val="0"/>
        <w:numPr>
          <w:ilvl w:val="2"/>
          <w:numId w:val="2"/>
        </w:numPr>
        <w:tabs>
          <w:tab w:val="left" w:pos="709"/>
        </w:tabs>
        <w:spacing w:before="96" w:after="96"/>
      </w:pPr>
      <w:r w:rsidRPr="00D65E82">
        <w:t xml:space="preserve">Rangovas privalo įrengti reikiamus laikinus energijos, vandens tiekimo ar ryšio tinklus, laikinus statinius ir patalpas, laikinus kelius ir apsirūpinti </w:t>
      </w:r>
      <w:r w:rsidR="00F526BE" w:rsidRPr="00D65E82">
        <w:t xml:space="preserve">Statybos darbų </w:t>
      </w:r>
      <w:r w:rsidRPr="00D65E82">
        <w:t>vykdymui reikiamos energijos, vandens tiekim</w:t>
      </w:r>
      <w:r w:rsidR="00D52E49" w:rsidRPr="00D65E82">
        <w:t>u</w:t>
      </w:r>
      <w:r w:rsidR="00D628B4" w:rsidRPr="00D65E82">
        <w:t xml:space="preserve"> ir ryšio paslaugų tiekimu</w:t>
      </w:r>
      <w:r w:rsidRPr="00D65E82">
        <w:t xml:space="preserve"> </w:t>
      </w:r>
      <w:r w:rsidR="007D0BC3" w:rsidRPr="00D65E82">
        <w:t>statybvietėje</w:t>
      </w:r>
      <w:r w:rsidRPr="00D65E82">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49" w:name="_40ew0vw" w:colFirst="0" w:colLast="0"/>
      <w:bookmarkEnd w:id="149"/>
      <w:r w:rsidRPr="00E301A5">
        <w:t xml:space="preserve">Užsakovo užduotyje arba Statinio projekte numatytais atvejais ir tvarka laikinus energijos, vandens tiekimo ar ryšio tinklus gali įrengti Užsakovas arba Užsakovas gali suteikti Rangovui prisijungimus prie esamų tinklų, suteikti Rangovui energijos, vandens tiekimo ar ryšio </w:t>
      </w:r>
      <w:r w:rsidRPr="00E301A5">
        <w:t>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0" w:name="_2fk6b3p" w:colFirst="0" w:colLast="0"/>
      <w:bookmarkEnd w:id="150"/>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1" w:name="_upglbi" w:colFirst="0" w:colLast="0"/>
      <w:bookmarkEnd w:id="151"/>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2" w:name="_Toc141972245"/>
      <w:r w:rsidRPr="00E301A5">
        <w:rPr>
          <w:color w:val="auto"/>
        </w:rPr>
        <w:t>Privažiavimo keliai ir saugus eismas</w:t>
      </w:r>
      <w:bookmarkEnd w:id="152"/>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3" w:name="_Ref90410257"/>
      <w:bookmarkStart w:id="154" w:name="_Toc141972246"/>
      <w:r w:rsidRPr="00E301A5">
        <w:rPr>
          <w:color w:val="auto"/>
        </w:rPr>
        <w:t>Statybos produktai, Įrenginiai ir Priemonės</w:t>
      </w:r>
      <w:bookmarkEnd w:id="153"/>
      <w:bookmarkEnd w:id="154"/>
    </w:p>
    <w:p w14:paraId="000001EE" w14:textId="105D4CFB" w:rsidR="00133358" w:rsidRPr="00E301A5" w:rsidRDefault="006B7EDE" w:rsidP="00EB5EEB">
      <w:pPr>
        <w:widowControl w:val="0"/>
        <w:numPr>
          <w:ilvl w:val="2"/>
          <w:numId w:val="2"/>
        </w:numPr>
        <w:spacing w:before="96" w:after="96"/>
      </w:pPr>
      <w:bookmarkStart w:id="155" w:name="_4du1wux" w:colFirst="0" w:colLast="0"/>
      <w:bookmarkStart w:id="156" w:name="_Ref88652906"/>
      <w:bookmarkEnd w:id="155"/>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6"/>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w:t>
      </w:r>
      <w:r w:rsidRPr="00E301A5">
        <w:lastRenderedPageBreak/>
        <w:t xml:space="preserve">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57" w:name="_2szc72q" w:colFirst="0" w:colLast="0"/>
      <w:bookmarkStart w:id="158" w:name="_Ref88652926"/>
      <w:bookmarkEnd w:id="157"/>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8"/>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59" w:name="_184mhaj" w:colFirst="0" w:colLast="0"/>
      <w:bookmarkStart w:id="160" w:name="_Ref88739728"/>
      <w:bookmarkEnd w:id="159"/>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0"/>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1" w:name="_3s49zyc" w:colFirst="0" w:colLast="0"/>
      <w:bookmarkEnd w:id="161"/>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2" w:name="_Toc141972247"/>
      <w:r w:rsidRPr="00E301A5">
        <w:rPr>
          <w:color w:val="auto"/>
        </w:rPr>
        <w:t>Mokymai</w:t>
      </w:r>
      <w:bookmarkEnd w:id="162"/>
    </w:p>
    <w:p w14:paraId="000001FD" w14:textId="7BB15AF5" w:rsidR="00133358" w:rsidRPr="00E301A5" w:rsidRDefault="006B7EDE" w:rsidP="00EB5EEB">
      <w:pPr>
        <w:widowControl w:val="0"/>
        <w:numPr>
          <w:ilvl w:val="2"/>
          <w:numId w:val="2"/>
        </w:numPr>
        <w:spacing w:before="96" w:after="96"/>
      </w:pPr>
      <w:bookmarkStart w:id="163" w:name="_meukdy" w:colFirst="0" w:colLast="0"/>
      <w:bookmarkEnd w:id="163"/>
      <w:r w:rsidRPr="00E301A5">
        <w:t xml:space="preserve">Užsakovo užduotyje numatytais atvejais Rangovas </w:t>
      </w:r>
      <w:r w:rsidRPr="00E301A5">
        <w:lastRenderedPageBreak/>
        <w:t xml:space="preserve">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4" w:name="_Toc141972248"/>
      <w:r w:rsidRPr="00E301A5">
        <w:rPr>
          <w:color w:val="auto"/>
        </w:rPr>
        <w:t>Bandymai</w:t>
      </w:r>
      <w:bookmarkEnd w:id="164"/>
    </w:p>
    <w:p w14:paraId="00000200" w14:textId="4D408089" w:rsidR="00133358" w:rsidRPr="00E301A5" w:rsidRDefault="006B7EDE" w:rsidP="00EB5EEB">
      <w:pPr>
        <w:widowControl w:val="0"/>
        <w:numPr>
          <w:ilvl w:val="2"/>
          <w:numId w:val="2"/>
        </w:numPr>
        <w:tabs>
          <w:tab w:val="left" w:pos="709"/>
        </w:tabs>
        <w:spacing w:before="96" w:after="96"/>
      </w:pPr>
      <w:bookmarkStart w:id="165" w:name="_1ljsd9k" w:colFirst="0" w:colLast="0"/>
      <w:bookmarkEnd w:id="165"/>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66" w:name="_45jfvxd" w:colFirst="0" w:colLast="0"/>
      <w:bookmarkEnd w:id="166"/>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w:t>
      </w:r>
      <w:r w:rsidRPr="00E301A5">
        <w:t xml:space="preserve">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67" w:name="_2koq656" w:colFirst="0" w:colLast="0"/>
      <w:bookmarkEnd w:id="167"/>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68" w:name="_zu0gcz" w:colFirst="0" w:colLast="0"/>
      <w:bookmarkEnd w:id="168"/>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69" w:name="_3jtnz0s" w:colFirst="0" w:colLast="0"/>
      <w:bookmarkStart w:id="170" w:name="_1yyy98l" w:colFirst="0" w:colLast="0"/>
      <w:bookmarkStart w:id="171" w:name="_Ref88653090"/>
      <w:bookmarkEnd w:id="169"/>
      <w:bookmarkEnd w:id="170"/>
      <w:r w:rsidRPr="00E301A5">
        <w:t>Jeigu</w:t>
      </w:r>
      <w:r w:rsidR="006B7EDE" w:rsidRPr="00E301A5">
        <w:t xml:space="preserve"> nepavyksta pasiekti teigiamų bandymų rezultatų, Užsakovas turi teisę savo nuožiūra nuspręsti:</w:t>
      </w:r>
      <w:bookmarkEnd w:id="171"/>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2" w:name="_4iylrwe" w:colFirst="0" w:colLast="0"/>
      <w:bookmarkEnd w:id="172"/>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3"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3"/>
    </w:p>
    <w:p w14:paraId="00000213" w14:textId="39C17A3F" w:rsidR="00133358" w:rsidRPr="00E301A5" w:rsidRDefault="00D96720" w:rsidP="00EB5EEB">
      <w:pPr>
        <w:widowControl w:val="0"/>
        <w:numPr>
          <w:ilvl w:val="3"/>
          <w:numId w:val="2"/>
        </w:numPr>
        <w:spacing w:before="96" w:after="96"/>
      </w:pPr>
      <w:bookmarkStart w:id="174"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4"/>
    </w:p>
    <w:p w14:paraId="00000214" w14:textId="77777777" w:rsidR="00133358" w:rsidRPr="00E301A5" w:rsidRDefault="006B7EDE" w:rsidP="009007EB">
      <w:pPr>
        <w:pStyle w:val="Antrat1"/>
      </w:pPr>
      <w:bookmarkStart w:id="175" w:name="_Ref88655898"/>
      <w:bookmarkStart w:id="176" w:name="_Toc141972249"/>
      <w:r w:rsidRPr="00E301A5">
        <w:t>Darbų pabaiga ir Darbų priėmimas</w:t>
      </w:r>
      <w:bookmarkEnd w:id="175"/>
      <w:bookmarkEnd w:id="176"/>
    </w:p>
    <w:p w14:paraId="00000215" w14:textId="77777777" w:rsidR="00133358" w:rsidRPr="00E301A5" w:rsidRDefault="006B7EDE" w:rsidP="00EB5EEB">
      <w:pPr>
        <w:pStyle w:val="Antrat2"/>
        <w:widowControl w:val="0"/>
        <w:spacing w:line="259" w:lineRule="auto"/>
        <w:rPr>
          <w:color w:val="auto"/>
        </w:rPr>
      </w:pPr>
      <w:bookmarkStart w:id="177" w:name="_Ref88653408"/>
      <w:bookmarkStart w:id="178" w:name="_Toc141972250"/>
      <w:r w:rsidRPr="00E301A5">
        <w:rPr>
          <w:color w:val="auto"/>
        </w:rPr>
        <w:t>Darbų pabaiga</w:t>
      </w:r>
      <w:bookmarkEnd w:id="177"/>
      <w:bookmarkEnd w:id="178"/>
      <w:r w:rsidRPr="00E301A5">
        <w:rPr>
          <w:color w:val="auto"/>
        </w:rPr>
        <w:t xml:space="preserve"> </w:t>
      </w:r>
    </w:p>
    <w:p w14:paraId="00000216" w14:textId="77777777" w:rsidR="00133358" w:rsidRPr="00D65E82" w:rsidRDefault="006B7EDE" w:rsidP="00EB5EEB">
      <w:pPr>
        <w:widowControl w:val="0"/>
        <w:numPr>
          <w:ilvl w:val="2"/>
          <w:numId w:val="2"/>
        </w:numPr>
        <w:spacing w:before="96" w:after="96"/>
      </w:pPr>
      <w:bookmarkStart w:id="179" w:name="_3x8tuzt" w:colFirst="0" w:colLast="0"/>
      <w:bookmarkStart w:id="180" w:name="_Ref88653031"/>
      <w:bookmarkEnd w:id="179"/>
      <w:r w:rsidRPr="00E301A5">
        <w:t xml:space="preserve">Darbai laikomi užbaigtais tuomet, kai yra įvykdytos </w:t>
      </w:r>
      <w:r w:rsidRPr="00E301A5">
        <w:lastRenderedPageBreak/>
        <w:t xml:space="preserve">visos </w:t>
      </w:r>
      <w:r w:rsidRPr="00D65E82">
        <w:t>šios sąlygos:</w:t>
      </w:r>
      <w:bookmarkEnd w:id="180"/>
      <w:r w:rsidRPr="00D65E82">
        <w:t xml:space="preserve"> </w:t>
      </w:r>
    </w:p>
    <w:p w14:paraId="00000217" w14:textId="1E862872" w:rsidR="00133358" w:rsidRPr="00D65E82" w:rsidRDefault="006B7EDE" w:rsidP="00C16A95">
      <w:pPr>
        <w:widowControl w:val="0"/>
        <w:numPr>
          <w:ilvl w:val="3"/>
          <w:numId w:val="2"/>
        </w:numPr>
        <w:spacing w:before="96" w:after="96"/>
      </w:pPr>
      <w:bookmarkStart w:id="181" w:name="_2ce457m" w:colFirst="0" w:colLast="0"/>
      <w:bookmarkStart w:id="182" w:name="_Ref93357261"/>
      <w:bookmarkEnd w:id="181"/>
      <w:r w:rsidRPr="00D65E82">
        <w:t xml:space="preserve">Rangovas </w:t>
      </w:r>
      <w:bookmarkEnd w:id="182"/>
      <w:r w:rsidR="00C16A95" w:rsidRPr="00D65E82">
        <w:t>atliko visus Darbus pagal Sutarties ir Įstatymų reikalavimus taip, kad Objektas yra tinkamas naudoti pagal paskirtį. Nustatyti neesminiai (smulkūs) neužbaigti darbai ar defektai, kurie neturi įtakos Objekto saugiam naudojimui ir nesukelia sunkumų juo naudotis, netrukdo laikyti Darbų pabaigtais – tokie trūkumai privalo būti fiksuojami Defektų akte ir pašalinami per Užsakovo nustatytus protingus terminus, kaip numatyta 7.2.5 punkte. Rangovas pateikė Užsakovui visus Atliktų darbų aktus, patvirtintus Techninio prižiūrėtojo, ir Užsakovas patvirtino visus Atliktų darbų aktus;</w:t>
      </w:r>
    </w:p>
    <w:p w14:paraId="00000218" w14:textId="18766947" w:rsidR="00133358" w:rsidRPr="00E301A5" w:rsidRDefault="006B7EDE" w:rsidP="00EB5EEB">
      <w:pPr>
        <w:widowControl w:val="0"/>
        <w:numPr>
          <w:ilvl w:val="3"/>
          <w:numId w:val="2"/>
        </w:numPr>
        <w:spacing w:before="96" w:after="96"/>
      </w:pPr>
      <w:bookmarkStart w:id="183" w:name="_Ref93357356"/>
      <w:r w:rsidRPr="00D65E82">
        <w:t>Rangovas pateikė Užsakovui galutinę Darbo projekto ar jo dokumentų</w:t>
      </w:r>
      <w:r w:rsidRPr="00E301A5">
        <w:t xml:space="preserve">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3"/>
    </w:p>
    <w:p w14:paraId="00000219" w14:textId="77777777" w:rsidR="00133358" w:rsidRPr="00E301A5" w:rsidRDefault="006B7EDE" w:rsidP="00EB5EEB">
      <w:pPr>
        <w:widowControl w:val="0"/>
        <w:numPr>
          <w:ilvl w:val="3"/>
          <w:numId w:val="2"/>
        </w:numPr>
        <w:spacing w:before="96" w:after="96"/>
      </w:pPr>
      <w:bookmarkStart w:id="184" w:name="_Ref93357367"/>
      <w:r w:rsidRPr="00E301A5">
        <w:t>Rangovas perdavė Užsakovui visą išpildomąją dokumentaciją, patvirtintą Techninio prižiūrėtojo;</w:t>
      </w:r>
      <w:bookmarkEnd w:id="184"/>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85" w:name="_rjefff" w:colFirst="0" w:colLast="0"/>
      <w:bookmarkStart w:id="186" w:name="_Ref93358554"/>
      <w:bookmarkEnd w:id="185"/>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86"/>
    </w:p>
    <w:p w14:paraId="0000021D" w14:textId="10077F70" w:rsidR="00133358" w:rsidRPr="00E301A5" w:rsidRDefault="006B7EDE" w:rsidP="00EB5EEB">
      <w:pPr>
        <w:widowControl w:val="0"/>
        <w:numPr>
          <w:ilvl w:val="3"/>
          <w:numId w:val="2"/>
        </w:numPr>
        <w:spacing w:before="96" w:after="96"/>
      </w:pPr>
      <w:bookmarkStart w:id="187" w:name="_3bj1y38" w:colFirst="0" w:colLast="0"/>
      <w:bookmarkStart w:id="188" w:name="_Ref93357969"/>
      <w:bookmarkEnd w:id="187"/>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8"/>
    </w:p>
    <w:p w14:paraId="0000021E" w14:textId="4F0E65FC" w:rsidR="00133358" w:rsidRPr="00E301A5" w:rsidRDefault="006B7EDE" w:rsidP="00EB5EEB">
      <w:pPr>
        <w:widowControl w:val="0"/>
        <w:numPr>
          <w:ilvl w:val="3"/>
          <w:numId w:val="2"/>
        </w:numPr>
        <w:spacing w:before="96" w:after="96"/>
      </w:pPr>
      <w:bookmarkStart w:id="189"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89"/>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D65E82"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xml:space="preserve">“ nurodytą Garantinių </w:t>
      </w:r>
      <w:r w:rsidRPr="00D65E82">
        <w:t>įsipareigojimų įvykdymo užtikrinimą;</w:t>
      </w:r>
    </w:p>
    <w:p w14:paraId="471B8541" w14:textId="0EB4C46E" w:rsidR="004F4506" w:rsidRPr="00D65E82" w:rsidRDefault="004F4506" w:rsidP="00EB5EEB">
      <w:pPr>
        <w:widowControl w:val="0"/>
        <w:numPr>
          <w:ilvl w:val="3"/>
          <w:numId w:val="2"/>
        </w:numPr>
        <w:spacing w:before="96" w:after="96"/>
      </w:pPr>
      <w:r w:rsidRPr="00D65E82">
        <w:t>buvo įformintas Objekto Statybos užbaigimo aktas</w:t>
      </w:r>
      <w:r w:rsidR="00524F49" w:rsidRPr="00D65E82">
        <w:t xml:space="preserve"> </w:t>
      </w:r>
      <w:r w:rsidR="00B55CCA" w:rsidRPr="00D65E82">
        <w:t>(-</w:t>
      </w:r>
      <w:r w:rsidRPr="00D65E82">
        <w:t>ai) – ši sąlyga yra taikoma</w:t>
      </w:r>
      <w:r w:rsidR="00B21954" w:rsidRPr="00D65E82">
        <w:t>,</w:t>
      </w:r>
      <w:r w:rsidRPr="00D65E82">
        <w:t xml:space="preserve"> tik </w:t>
      </w:r>
      <w:r w:rsidR="00D96720" w:rsidRPr="00D65E82">
        <w:t>jeigu</w:t>
      </w:r>
      <w:r w:rsidRPr="00D65E82">
        <w:t xml:space="preserve"> Užsakovo užduotyje numatyta, kad Statybos užbaigimo aktas turi būti įformintas iki visų Darbų priėmimo (</w:t>
      </w:r>
      <w:r w:rsidRPr="00D65E82">
        <w:fldChar w:fldCharType="begin"/>
      </w:r>
      <w:r w:rsidRPr="00D65E82">
        <w:instrText xml:space="preserve"> REF _Ref90481165 \r \h </w:instrText>
      </w:r>
      <w:r w:rsidR="007D7F41" w:rsidRPr="00D65E82">
        <w:instrText xml:space="preserve"> \* MERGEFORMAT </w:instrText>
      </w:r>
      <w:r w:rsidRPr="00D65E82">
        <w:fldChar w:fldCharType="separate"/>
      </w:r>
      <w:r w:rsidR="001330AC" w:rsidRPr="00D65E82">
        <w:t>8.3</w:t>
      </w:r>
      <w:r w:rsidRPr="00D65E82">
        <w:fldChar w:fldCharType="end"/>
      </w:r>
      <w:r w:rsidRPr="00D65E82">
        <w:t xml:space="preserve"> punktas „</w:t>
      </w:r>
      <w:r w:rsidRPr="00D65E82">
        <w:fldChar w:fldCharType="begin"/>
      </w:r>
      <w:r w:rsidRPr="00D65E82">
        <w:instrText xml:space="preserve"> REF _Ref90481165 \h </w:instrText>
      </w:r>
      <w:r w:rsidR="007D7F41" w:rsidRPr="00D65E82">
        <w:instrText xml:space="preserve"> \* MERGEFORMAT </w:instrText>
      </w:r>
      <w:r w:rsidRPr="00D65E82">
        <w:fldChar w:fldCharType="separate"/>
      </w:r>
      <w:r w:rsidR="001330AC" w:rsidRPr="00D65E82">
        <w:t>Statybos užbaigimas iki Darbų priėmimo</w:t>
      </w:r>
      <w:r w:rsidRPr="00D65E82">
        <w:fldChar w:fldCharType="end"/>
      </w:r>
      <w:r w:rsidRPr="00D65E82">
        <w:t>“)</w:t>
      </w:r>
      <w:r w:rsidR="00B54A2C" w:rsidRPr="00D65E82">
        <w:t>;</w:t>
      </w:r>
    </w:p>
    <w:p w14:paraId="00000221" w14:textId="185F63D8" w:rsidR="00133358" w:rsidRPr="00E301A5" w:rsidRDefault="006B7EDE" w:rsidP="00EB5EEB">
      <w:pPr>
        <w:widowControl w:val="0"/>
        <w:numPr>
          <w:ilvl w:val="3"/>
          <w:numId w:val="2"/>
        </w:numPr>
        <w:spacing w:before="96" w:after="96"/>
      </w:pPr>
      <w:bookmarkStart w:id="190" w:name="_1qoc8b1" w:colFirst="0" w:colLast="0"/>
      <w:bookmarkEnd w:id="190"/>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1" w:name="_Ref88654507"/>
      <w:bookmarkStart w:id="192" w:name="_Toc141972251"/>
      <w:r w:rsidRPr="00E301A5">
        <w:rPr>
          <w:color w:val="auto"/>
        </w:rPr>
        <w:t>Darbų priėmimas</w:t>
      </w:r>
      <w:bookmarkEnd w:id="191"/>
      <w:bookmarkEnd w:id="192"/>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3"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3"/>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4" w:name="_2pta16n" w:colFirst="0" w:colLast="0"/>
      <w:bookmarkStart w:id="195" w:name="_Ref88653100"/>
      <w:bookmarkEnd w:id="194"/>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95"/>
      <w:r w:rsidRPr="00E301A5">
        <w:t xml:space="preserve"> </w:t>
      </w:r>
    </w:p>
    <w:p w14:paraId="00000229" w14:textId="47B7672D"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w:t>
      </w:r>
      <w:r w:rsidR="00C16A95" w:rsidRPr="00C16A95">
        <w:rPr>
          <w:highlight w:val="yellow"/>
        </w:rPr>
        <w:t>10</w:t>
      </w:r>
      <w:r w:rsidR="00C16A95">
        <w:t xml:space="preserve"> </w:t>
      </w:r>
      <w:r w:rsidR="002F5AD2">
        <w:t>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196" w:name="_14ykbeg" w:colFirst="0" w:colLast="0"/>
      <w:bookmarkStart w:id="197" w:name="_Ref88654521"/>
      <w:bookmarkEnd w:id="196"/>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7"/>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198" w:name="_3oy7u29" w:colFirst="0" w:colLast="0"/>
      <w:bookmarkStart w:id="199" w:name="_Ref93673523"/>
      <w:bookmarkStart w:id="200" w:name="_Ref88653491"/>
      <w:bookmarkEnd w:id="198"/>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9"/>
      <w:r w:rsidR="00A41C1A" w:rsidRPr="00E301A5">
        <w:t xml:space="preserve"> </w:t>
      </w:r>
      <w:bookmarkEnd w:id="200"/>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1"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1"/>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2" w:name="_243i4a2" w:colFirst="0" w:colLast="0"/>
      <w:bookmarkEnd w:id="202"/>
      <w:r w:rsidRPr="00E301A5">
        <w:lastRenderedPageBreak/>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3" w:name="_j8sehv" w:colFirst="0" w:colLast="0"/>
      <w:bookmarkStart w:id="204" w:name="_Ref88653162"/>
      <w:bookmarkEnd w:id="203"/>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05" w:name="_1idq7dh" w:colFirst="0" w:colLast="0"/>
      <w:bookmarkStart w:id="206" w:name="_Ref88653173"/>
      <w:bookmarkEnd w:id="204"/>
      <w:bookmarkEnd w:id="205"/>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06"/>
    </w:p>
    <w:p w14:paraId="608AF3D8" w14:textId="1FCD849F" w:rsidR="005B5364" w:rsidRPr="00E301A5" w:rsidRDefault="005B5364" w:rsidP="00EB5EEB">
      <w:pPr>
        <w:widowControl w:val="0"/>
        <w:numPr>
          <w:ilvl w:val="2"/>
          <w:numId w:val="2"/>
        </w:numPr>
        <w:spacing w:before="96" w:after="96"/>
      </w:pPr>
      <w:bookmarkStart w:id="207" w:name="_42ddq1a" w:colFirst="0" w:colLast="0"/>
      <w:bookmarkEnd w:id="207"/>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08"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8"/>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09" w:name="_2mn7vak" w:colFirst="0" w:colLast="0"/>
      <w:bookmarkEnd w:id="209"/>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0" w:name="_11si5id" w:colFirst="0" w:colLast="0"/>
      <w:bookmarkStart w:id="211" w:name="_Ref88653285"/>
      <w:bookmarkEnd w:id="210"/>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2"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1"/>
      <w:bookmarkEnd w:id="212"/>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3" w:name="_Ref124947839"/>
      <w:bookmarkStart w:id="214" w:name="_Toc141972252"/>
      <w:r w:rsidRPr="00E301A5">
        <w:t>Statybos užbaigimas</w:t>
      </w:r>
      <w:bookmarkEnd w:id="213"/>
      <w:bookmarkEnd w:id="214"/>
    </w:p>
    <w:p w14:paraId="42C01000" w14:textId="77777777" w:rsidR="005E26AC" w:rsidRPr="001F307A" w:rsidRDefault="005E26AC" w:rsidP="005E26AC">
      <w:pPr>
        <w:pStyle w:val="Antrat2"/>
        <w:widowControl w:val="0"/>
        <w:spacing w:line="259" w:lineRule="auto"/>
        <w:rPr>
          <w:color w:val="auto"/>
        </w:rPr>
      </w:pPr>
      <w:bookmarkStart w:id="215" w:name="_Toc141972253"/>
      <w:bookmarkStart w:id="216" w:name="_Ref88654514"/>
      <w:bookmarkStart w:id="217" w:name="_Ref90476575"/>
      <w:r w:rsidRPr="001F307A">
        <w:rPr>
          <w:color w:val="auto"/>
        </w:rPr>
        <w:t>Statybos užbaigimo reikalavimų taikymas</w:t>
      </w:r>
      <w:bookmarkEnd w:id="215"/>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18" w:name="_Ref124955868"/>
      <w:bookmarkStart w:id="219" w:name="_Toc141972254"/>
      <w:r w:rsidRPr="00E301A5">
        <w:rPr>
          <w:color w:val="auto"/>
        </w:rPr>
        <w:t>Statybos užbaigimas</w:t>
      </w:r>
      <w:bookmarkEnd w:id="216"/>
      <w:r w:rsidR="000E6043" w:rsidRPr="00E301A5">
        <w:rPr>
          <w:color w:val="auto"/>
        </w:rPr>
        <w:t xml:space="preserve"> po Darbų priėmimo</w:t>
      </w:r>
      <w:bookmarkEnd w:id="217"/>
      <w:bookmarkEnd w:id="218"/>
      <w:bookmarkEnd w:id="219"/>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w:t>
      </w:r>
      <w:r w:rsidRPr="00E301A5">
        <w:t xml:space="preserve">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0" w:name="_3gnlt4p" w:colFirst="0" w:colLast="0"/>
      <w:bookmarkEnd w:id="220"/>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1" w:name="_1vsw3ci" w:colFirst="0" w:colLast="0"/>
      <w:bookmarkStart w:id="222" w:name="_Ref88772077"/>
      <w:bookmarkEnd w:id="221"/>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2"/>
    </w:p>
    <w:p w14:paraId="280D74C3" w14:textId="43A8AEEF" w:rsidR="00620677" w:rsidRDefault="00620677" w:rsidP="00EB5EEB">
      <w:pPr>
        <w:widowControl w:val="0"/>
        <w:numPr>
          <w:ilvl w:val="2"/>
          <w:numId w:val="2"/>
        </w:numPr>
        <w:spacing w:before="96" w:after="96"/>
      </w:pPr>
      <w:bookmarkStart w:id="223" w:name="_Ref90479149"/>
      <w:bookmarkStart w:id="224" w:name="_Ref90480910"/>
      <w:bookmarkStart w:id="22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3"/>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26"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26"/>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4"/>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27" w:name="_Ref90481165"/>
      <w:bookmarkStart w:id="228" w:name="_Toc141972255"/>
      <w:r w:rsidRPr="00E301A5">
        <w:rPr>
          <w:color w:val="auto"/>
        </w:rPr>
        <w:t>Statybos užbaigimas iki Darbų priėmimo</w:t>
      </w:r>
      <w:bookmarkEnd w:id="225"/>
      <w:bookmarkEnd w:id="227"/>
      <w:bookmarkEnd w:id="228"/>
    </w:p>
    <w:p w14:paraId="4747BC81" w14:textId="5F6D1210" w:rsidR="000E6043" w:rsidRPr="00E301A5" w:rsidRDefault="000E6043" w:rsidP="00EB5EEB">
      <w:pPr>
        <w:widowControl w:val="0"/>
        <w:numPr>
          <w:ilvl w:val="2"/>
          <w:numId w:val="2"/>
        </w:numPr>
        <w:spacing w:before="96" w:after="96"/>
      </w:pPr>
      <w:bookmarkStart w:id="229" w:name="_Ref88653204"/>
      <w:bookmarkStart w:id="230" w:name="_Ref88772112"/>
      <w:r w:rsidRPr="00E301A5">
        <w:t>Užsakovo užduotyje numatytais atvejais Statybos užbaigimas turi būti inicijuotas ir (arba) Statybos užbaigimo aktas turi būti įformintas iki visų Darbų priėmimo.</w:t>
      </w:r>
      <w:bookmarkEnd w:id="229"/>
      <w:r w:rsidRPr="00E301A5">
        <w:t xml:space="preserve"> </w:t>
      </w:r>
      <w:bookmarkStart w:id="231" w:name="_2uxtw84" w:colFirst="0" w:colLast="0"/>
      <w:bookmarkEnd w:id="23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2" w:name="_Ref93359076"/>
      <w:r w:rsidRPr="00E301A5">
        <w:t>Šalys privalo bendradarbiauti ir kooperuotis siekdamos, kad Objekto (Dalies) Statybos užbaigimas</w:t>
      </w:r>
      <w:r w:rsidR="004840E2" w:rsidRPr="00E301A5">
        <w:t xml:space="preserve"> būtų </w:t>
      </w:r>
      <w:r w:rsidR="004840E2" w:rsidRPr="00E301A5">
        <w:lastRenderedPageBreak/>
        <w:t>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2"/>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3" w:name="_Ref88654538"/>
      <w:bookmarkEnd w:id="23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4"/>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35" w:name="_Hlk124950852"/>
      <w:r w:rsidR="0081531E" w:rsidRPr="00E301A5">
        <w:t xml:space="preserve"> </w:t>
      </w:r>
      <w:bookmarkEnd w:id="235"/>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36"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36"/>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3"/>
    </w:p>
    <w:p w14:paraId="00000259" w14:textId="77777777" w:rsidR="00133358" w:rsidRPr="00E301A5" w:rsidRDefault="006B7EDE" w:rsidP="009007EB">
      <w:pPr>
        <w:pStyle w:val="Antrat1"/>
      </w:pPr>
      <w:bookmarkStart w:id="237" w:name="_4fsjm0b" w:colFirst="0" w:colLast="0"/>
      <w:bookmarkStart w:id="238" w:name="_1a346fx" w:colFirst="0" w:colLast="0"/>
      <w:bookmarkStart w:id="239" w:name="_3u2rp3q" w:colFirst="0" w:colLast="0"/>
      <w:bookmarkStart w:id="240" w:name="_38czs75" w:colFirst="0" w:colLast="0"/>
      <w:bookmarkStart w:id="241" w:name="_1nia2ey" w:colFirst="0" w:colLast="0"/>
      <w:bookmarkStart w:id="242" w:name="_47hxl2r" w:colFirst="0" w:colLast="0"/>
      <w:bookmarkStart w:id="243" w:name="_Toc141972256"/>
      <w:bookmarkEnd w:id="237"/>
      <w:bookmarkEnd w:id="238"/>
      <w:bookmarkEnd w:id="239"/>
      <w:bookmarkEnd w:id="240"/>
      <w:bookmarkEnd w:id="241"/>
      <w:bookmarkEnd w:id="242"/>
      <w:r w:rsidRPr="00E301A5">
        <w:t>Rangovo garantiniai įsipareigojimai</w:t>
      </w:r>
      <w:bookmarkEnd w:id="243"/>
    </w:p>
    <w:p w14:paraId="0000025A" w14:textId="77777777" w:rsidR="00133358" w:rsidRPr="00E301A5" w:rsidRDefault="006B7EDE" w:rsidP="00EB5EEB">
      <w:pPr>
        <w:pStyle w:val="Antrat2"/>
        <w:widowControl w:val="0"/>
        <w:spacing w:line="259" w:lineRule="auto"/>
        <w:rPr>
          <w:color w:val="auto"/>
        </w:rPr>
      </w:pPr>
      <w:bookmarkStart w:id="244" w:name="_Toc141972257"/>
      <w:r w:rsidRPr="00E301A5">
        <w:rPr>
          <w:color w:val="auto"/>
        </w:rPr>
        <w:t>Garantiniai terminai</w:t>
      </w:r>
      <w:bookmarkEnd w:id="244"/>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45"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45"/>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46" w:name="_4kx3h1s" w:colFirst="0" w:colLast="0"/>
      <w:bookmarkStart w:id="247" w:name="_Ref88653372"/>
      <w:bookmarkEnd w:id="246"/>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47"/>
    </w:p>
    <w:p w14:paraId="0000025E" w14:textId="77777777" w:rsidR="00133358" w:rsidRPr="00E301A5" w:rsidRDefault="006B7EDE" w:rsidP="00EB5EEB">
      <w:pPr>
        <w:pStyle w:val="Antrat2"/>
        <w:widowControl w:val="0"/>
        <w:spacing w:line="259" w:lineRule="auto"/>
        <w:rPr>
          <w:color w:val="auto"/>
        </w:rPr>
      </w:pPr>
      <w:bookmarkStart w:id="248" w:name="_Toc141972258"/>
      <w:r w:rsidRPr="00E301A5">
        <w:rPr>
          <w:color w:val="auto"/>
        </w:rPr>
        <w:t>Pretenzijos dėl defektų</w:t>
      </w:r>
      <w:bookmarkEnd w:id="248"/>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49"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w:t>
      </w:r>
      <w:r w:rsidRPr="00E301A5">
        <w:t xml:space="preserve">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49"/>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0" w:name="_Ref90485952"/>
      <w:bookmarkStart w:id="251"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2" w:name="_Ref90582830"/>
      <w:bookmarkStart w:id="253" w:name="_Toc141972259"/>
      <w:r w:rsidRPr="00E301A5">
        <w:rPr>
          <w:color w:val="auto"/>
        </w:rPr>
        <w:t>Defektų šalinimas</w:t>
      </w:r>
      <w:bookmarkEnd w:id="250"/>
      <w:bookmarkEnd w:id="251"/>
      <w:bookmarkEnd w:id="252"/>
      <w:bookmarkEnd w:id="253"/>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be Užsakovo leidimo </w:t>
      </w:r>
      <w:r w:rsidRPr="00E301A5">
        <w:lastRenderedPageBreak/>
        <w:t>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4" w:name="_Ref90490554"/>
      <w:r w:rsidRPr="00E301A5">
        <w:t>Rangovas, pašalinęs visus defektus, privalo apie tai informuoti Užsakovą.</w:t>
      </w:r>
      <w:bookmarkEnd w:id="254"/>
    </w:p>
    <w:p w14:paraId="783D9871" w14:textId="455FB5FA" w:rsidR="00A93277" w:rsidRPr="00E301A5" w:rsidRDefault="00A93277" w:rsidP="00EB5EEB">
      <w:pPr>
        <w:widowControl w:val="0"/>
        <w:numPr>
          <w:ilvl w:val="2"/>
          <w:numId w:val="2"/>
        </w:numPr>
        <w:spacing w:before="96" w:after="96"/>
      </w:pPr>
      <w:bookmarkStart w:id="255" w:name="_338fx5o" w:colFirst="0" w:colLast="0"/>
      <w:bookmarkStart w:id="256" w:name="_Ref90490559"/>
      <w:bookmarkEnd w:id="255"/>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56"/>
    </w:p>
    <w:p w14:paraId="0000026A" w14:textId="77777777" w:rsidR="00133358" w:rsidRPr="00E301A5" w:rsidRDefault="006B7EDE" w:rsidP="00EB5EEB">
      <w:pPr>
        <w:pStyle w:val="Antrat2"/>
        <w:widowControl w:val="0"/>
        <w:spacing w:line="259" w:lineRule="auto"/>
        <w:rPr>
          <w:color w:val="auto"/>
        </w:rPr>
      </w:pPr>
      <w:bookmarkStart w:id="257" w:name="_Ref88653070"/>
      <w:bookmarkStart w:id="258" w:name="_Toc141972260"/>
      <w:r w:rsidRPr="00E301A5">
        <w:rPr>
          <w:color w:val="auto"/>
        </w:rPr>
        <w:t>Užsakovo teisės, Rangovui nepašalinus defektų</w:t>
      </w:r>
      <w:bookmarkEnd w:id="257"/>
      <w:bookmarkEnd w:id="258"/>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59" w:name="_2eclud0" w:colFirst="0" w:colLast="0"/>
      <w:bookmarkStart w:id="260" w:name="_Ref88653362"/>
      <w:bookmarkEnd w:id="259"/>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0"/>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1" w:name="_thw4kt" w:colFirst="0" w:colLast="0"/>
      <w:bookmarkStart w:id="262" w:name="_Ref88653353"/>
      <w:bookmarkEnd w:id="261"/>
      <w:r w:rsidRPr="00E301A5">
        <w:t>Jeigu</w:t>
      </w:r>
      <w:r w:rsidR="006B7EDE" w:rsidRPr="00E301A5">
        <w:t xml:space="preserve"> dėl defektų tampa neįmanoma naudoti Objekto pagal Sutartyje numatytą paskirtį arba Objektas sugriūva, Užsakovas turi teisę reikalauti Rangovo grąžinti </w:t>
      </w:r>
      <w:r w:rsidR="006B7EDE" w:rsidRPr="00E301A5">
        <w:t xml:space="preserve">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2"/>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3" w:name="_3dhjn8m" w:colFirst="0" w:colLast="0"/>
      <w:bookmarkStart w:id="264" w:name="_Ref88653058"/>
      <w:bookmarkEnd w:id="263"/>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4"/>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D65E82" w:rsidRDefault="00CE316A" w:rsidP="009007EB">
      <w:pPr>
        <w:pStyle w:val="Antrat1"/>
        <w:rPr>
          <w:smallCaps/>
        </w:rPr>
      </w:pPr>
      <w:bookmarkStart w:id="265" w:name="_Ref88655872"/>
      <w:bookmarkStart w:id="266" w:name="_Toc141972261"/>
      <w:r w:rsidRPr="00E301A5">
        <w:t xml:space="preserve">Garantinių įsipareigojimų įvykdymo </w:t>
      </w:r>
      <w:r w:rsidRPr="00D65E82">
        <w:t>užtikrinimas</w:t>
      </w:r>
      <w:bookmarkEnd w:id="265"/>
      <w:bookmarkEnd w:id="266"/>
    </w:p>
    <w:p w14:paraId="25185173" w14:textId="1AFF6F40" w:rsidR="00CE316A" w:rsidRPr="00D65E82" w:rsidRDefault="00CE316A" w:rsidP="003C0F9B">
      <w:pPr>
        <w:widowControl w:val="0"/>
        <w:numPr>
          <w:ilvl w:val="1"/>
          <w:numId w:val="2"/>
        </w:numPr>
        <w:pBdr>
          <w:top w:val="nil"/>
          <w:left w:val="nil"/>
          <w:bottom w:val="nil"/>
          <w:right w:val="nil"/>
          <w:between w:val="nil"/>
        </w:pBdr>
        <w:spacing w:before="96" w:after="96"/>
      </w:pPr>
      <w:bookmarkStart w:id="267" w:name="_Hlk92366410"/>
      <w:r w:rsidRPr="00D65E82">
        <w:t xml:space="preserve">Rangovas </w:t>
      </w:r>
      <w:r w:rsidR="003C0F9B" w:rsidRPr="00D65E82">
        <w:t>privalo pateikti Užsakovui garantinių įsipareigojimų įvykdymo užtikrinimą, atitinkantį šiame straipsnyje nurodytas sąlygas (Garantinių įsipareigojimų įvykdymo užtikrinimas). Šis dokumentas privalo būti pateikiamas kartu su Rangovo atliktų Statybos darbų perdavimo Užsakovui aktu (Darbų perdavimo-priėmimo aktu), tačiau bet kuriuo atveju ne vėliau, negu inicijuojamos Statybos užbaigimo procedūros (norint gauti statybos užbaigimo aktą ar deklaracijos apie statybos užbaigimą patvirtinimą). Rangovas šį užtikrinimą privalo pateikti ne vėliau kaip per 3 (tris) darbo dienas po galutinio Darbų perdavimo–priėmimo akto pasirašymo dienos.</w:t>
      </w:r>
    </w:p>
    <w:p w14:paraId="354AF650" w14:textId="314121D0" w:rsidR="00743DFC" w:rsidRPr="00D65E82" w:rsidRDefault="00743DFC" w:rsidP="00EB5EEB">
      <w:pPr>
        <w:widowControl w:val="0"/>
        <w:numPr>
          <w:ilvl w:val="1"/>
          <w:numId w:val="2"/>
        </w:numPr>
        <w:pBdr>
          <w:top w:val="nil"/>
          <w:left w:val="nil"/>
          <w:bottom w:val="nil"/>
          <w:right w:val="nil"/>
          <w:between w:val="nil"/>
        </w:pBdr>
        <w:spacing w:before="96" w:after="96"/>
      </w:pPr>
      <w:bookmarkStart w:id="268" w:name="_Ref133399752"/>
      <w:bookmarkEnd w:id="267"/>
      <w:r w:rsidRPr="00D65E82">
        <w:t>Garantinių įsipareigojimų įvykdymo užtikrinimo sąlygos:</w:t>
      </w:r>
      <w:bookmarkEnd w:id="268"/>
    </w:p>
    <w:p w14:paraId="712C8B6B" w14:textId="3FAAC350" w:rsidR="00CE3021" w:rsidRPr="00D65E82" w:rsidRDefault="00F012D0" w:rsidP="00F012D0">
      <w:pPr>
        <w:pStyle w:val="Antrat3"/>
        <w:keepNext w:val="0"/>
        <w:keepLines w:val="0"/>
        <w:widowControl w:val="0"/>
        <w:spacing w:line="259" w:lineRule="auto"/>
        <w:rPr>
          <w:rFonts w:asciiTheme="minorBidi" w:hAnsiTheme="minorBidi" w:cstheme="minorBidi"/>
          <w:color w:val="auto"/>
          <w:u w:val="none"/>
        </w:rPr>
      </w:pPr>
      <w:r w:rsidRPr="00D65E82">
        <w:rPr>
          <w:rFonts w:asciiTheme="minorBidi" w:eastAsia="Times New Roman" w:hAnsiTheme="minorBidi" w:cstheme="minorBidi"/>
          <w:u w:val="none"/>
          <w:lang w:eastAsia="lt-LT"/>
        </w:rPr>
        <w:t xml:space="preserve">Garantinių įsipareigojimų įvykdymo užtikrinimas turi būti besąlyginė, neatšaukiama, pirmo pareikalavimo </w:t>
      </w:r>
      <w:r w:rsidRPr="00D65E82">
        <w:rPr>
          <w:rFonts w:asciiTheme="minorBidi" w:eastAsia="Times New Roman" w:hAnsiTheme="minorBidi" w:cstheme="minorBidi"/>
          <w:b/>
          <w:bCs/>
          <w:u w:val="none"/>
          <w:lang w:eastAsia="lt-LT"/>
        </w:rPr>
        <w:t>banko ar kitos kredito įstaigos (įskaitant kredito uniją)</w:t>
      </w:r>
      <w:r w:rsidRPr="00D65E82">
        <w:rPr>
          <w:rFonts w:asciiTheme="minorBidi" w:eastAsia="Times New Roman" w:hAnsiTheme="minorBidi" w:cstheme="minorBidi"/>
          <w:u w:val="none"/>
          <w:lang w:eastAsia="lt-LT"/>
        </w:rPr>
        <w:t xml:space="preserve"> garantija arba draudimo bendrovės (draudiko) laidavimo draudimo liudijimas, arba piniginis užstatas. Garantas arba draudikas privalo sumokėti Užsakovui jo reikalaujamą sumą, jeigu Užsakovas pateikia mokėjimo reikalavimą ir jame nurodo: (i) kad Rangovas pažeidė savo įsipareigojimą ištaisyti defektą (-</w:t>
      </w:r>
      <w:proofErr w:type="spellStart"/>
      <w:r w:rsidRPr="00D65E82">
        <w:rPr>
          <w:rFonts w:asciiTheme="minorBidi" w:eastAsia="Times New Roman" w:hAnsiTheme="minorBidi" w:cstheme="minorBidi"/>
          <w:u w:val="none"/>
          <w:lang w:eastAsia="lt-LT"/>
        </w:rPr>
        <w:t>us</w:t>
      </w:r>
      <w:proofErr w:type="spellEnd"/>
      <w:r w:rsidRPr="00D65E82">
        <w:rPr>
          <w:rFonts w:asciiTheme="minorBidi" w:eastAsia="Times New Roman" w:hAnsiTheme="minorBidi" w:cstheme="minorBidi"/>
          <w:u w:val="none"/>
          <w:lang w:eastAsia="lt-LT"/>
        </w:rPr>
        <w:t>) ar žalą, už kuriuos jis yra atsakingas pagal Sutartį, arba tinkamai neįvykdė kito garantinio įsipareigojimo pagal Sutartį, įskaitant atvejus, kai Rangovas yra nemokus, jo atžvilgiu yra pradėtos bankroto procedūros arba Rangovas likviduotas dėl bankroto, ir (ii) tokio defekto (-ų), žalos ar kitokio Rangovo įsipareigojimo (-ų) pagal Sutartį pažeidimo pobūdį. Jeigu Rangovas pasirenka piniginio užstato būdą arba privalo jį pateikti vadovaujantis Sutarties 10.2.15 punktu (kai perdavimo metu dar neturi garantijos), piniginis užstatas turi būti sumokėtas į Užsakovo sąskaitą</w:t>
      </w:r>
      <w:r w:rsidRPr="00D65E82">
        <w:rPr>
          <w:rFonts w:asciiTheme="minorBidi" w:hAnsiTheme="minorBidi" w:cstheme="minorBidi"/>
          <w:color w:val="auto"/>
          <w:u w:val="none"/>
        </w:rPr>
        <w:t xml:space="preserve">, </w:t>
      </w:r>
      <w:r w:rsidR="004546A4" w:rsidRPr="00D65E82">
        <w:rPr>
          <w:color w:val="auto"/>
          <w:u w:val="none"/>
        </w:rPr>
        <w:t>nurodytą Specialiosiose sąlygose (KITI PRIEVOLIŲ ĮVYKDYMO UŽTIKRINIMO BŪDAI);</w:t>
      </w:r>
    </w:p>
    <w:p w14:paraId="70BAD4BC" w14:textId="497D5970" w:rsidR="00CE3021" w:rsidRPr="00D65E82" w:rsidRDefault="00CE3021" w:rsidP="00EB5EEB">
      <w:pPr>
        <w:pStyle w:val="Antrat3"/>
        <w:keepNext w:val="0"/>
        <w:keepLines w:val="0"/>
        <w:widowControl w:val="0"/>
        <w:spacing w:line="259" w:lineRule="auto"/>
        <w:rPr>
          <w:color w:val="auto"/>
          <w:u w:val="none"/>
        </w:rPr>
      </w:pPr>
      <w:r w:rsidRPr="00D65E82">
        <w:rPr>
          <w:color w:val="auto"/>
          <w:u w:val="none"/>
        </w:rPr>
        <w:lastRenderedPageBreak/>
        <w:t>Laidavimo draudimo atveju draudžiamuoju įvykiu turi būti laikomas pirmasis Užsakovo pareikalavimas sumokėti draudimo išmoką dėl garantinių įsipareigojimų neįvykdymo</w:t>
      </w:r>
      <w:r w:rsidR="00D8455D" w:rsidRPr="00D65E82">
        <w:rPr>
          <w:color w:val="auto"/>
          <w:u w:val="none"/>
        </w:rPr>
        <w:t>;</w:t>
      </w:r>
    </w:p>
    <w:p w14:paraId="4A801F91" w14:textId="66BB87EE" w:rsidR="00CE3021" w:rsidRPr="00D65E82" w:rsidRDefault="00CE3021" w:rsidP="00EB5EEB">
      <w:pPr>
        <w:pStyle w:val="Antrat3"/>
        <w:keepNext w:val="0"/>
        <w:keepLines w:val="0"/>
        <w:widowControl w:val="0"/>
        <w:spacing w:line="259" w:lineRule="auto"/>
        <w:rPr>
          <w:color w:val="auto"/>
          <w:u w:val="none"/>
        </w:rPr>
      </w:pPr>
      <w:r w:rsidRPr="00D65E82">
        <w:rPr>
          <w:color w:val="auto"/>
          <w:u w:val="none"/>
        </w:rPr>
        <w:t>Garantinių įsipareigojimų įvykdymo užtikrinimas turi būti išduotas:</w:t>
      </w:r>
      <w:r w:rsidR="0078520E" w:rsidRPr="00D65E82">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D65E82">
        <w:rPr>
          <w:color w:val="auto"/>
          <w:u w:val="none"/>
        </w:rPr>
        <w:t>Poor’s</w:t>
      </w:r>
      <w:proofErr w:type="spellEnd"/>
      <w:r w:rsidR="0078520E" w:rsidRPr="00D65E82">
        <w:rPr>
          <w:color w:val="auto"/>
          <w:u w:val="none"/>
        </w:rPr>
        <w:t xml:space="preserve"> – „A-“, </w:t>
      </w:r>
      <w:proofErr w:type="spellStart"/>
      <w:r w:rsidR="0078520E" w:rsidRPr="00D65E82">
        <w:rPr>
          <w:color w:val="auto"/>
          <w:u w:val="none"/>
        </w:rPr>
        <w:t>Fitch</w:t>
      </w:r>
      <w:proofErr w:type="spellEnd"/>
      <w:r w:rsidR="0078520E" w:rsidRPr="00D65E82">
        <w:rPr>
          <w:color w:val="auto"/>
          <w:u w:val="none"/>
        </w:rPr>
        <w:t xml:space="preserve"> – „A-“, </w:t>
      </w:r>
      <w:proofErr w:type="spellStart"/>
      <w:r w:rsidR="0078520E" w:rsidRPr="00D65E82">
        <w:rPr>
          <w:color w:val="auto"/>
          <w:u w:val="none"/>
        </w:rPr>
        <w:t>Moody’s</w:t>
      </w:r>
      <w:proofErr w:type="spellEnd"/>
      <w:r w:rsidR="0078520E" w:rsidRPr="00D65E82">
        <w:rPr>
          <w:color w:val="auto"/>
          <w:u w:val="none"/>
        </w:rPr>
        <w:t xml:space="preserve"> – „A3“ arba lygiavertį; reitingą turi atitikti bankas arba draudimo bendrovė, kuri išdavė užtikrinimą,</w:t>
      </w:r>
      <w:r w:rsidR="00E510CC" w:rsidRPr="00D65E82">
        <w:rPr>
          <w:color w:val="auto"/>
          <w:u w:val="none"/>
        </w:rPr>
        <w:t xml:space="preserve"> arba patronuojanti įmonė,</w:t>
      </w:r>
      <w:r w:rsidR="0078520E" w:rsidRPr="00D65E82">
        <w:rPr>
          <w:color w:val="auto"/>
          <w:u w:val="none"/>
        </w:rPr>
        <w:t xml:space="preserve"> arba bendrovių grupė, kuriai jie priklauso</w:t>
      </w:r>
      <w:r w:rsidR="00F86072" w:rsidRPr="00D65E82">
        <w:rPr>
          <w:color w:val="auto"/>
          <w:u w:val="none"/>
        </w:rPr>
        <w:t>; Rangovas Užsakovo prašymu privalo pateikti Užsakovui investicinio lygio reitingo įrodymus</w:t>
      </w:r>
      <w:r w:rsidR="00D8455D" w:rsidRPr="00D65E82">
        <w:rPr>
          <w:color w:val="auto"/>
          <w:u w:val="none"/>
        </w:rPr>
        <w:t>;</w:t>
      </w:r>
    </w:p>
    <w:p w14:paraId="6EF9CA2A" w14:textId="0B66233C" w:rsidR="00CE3021" w:rsidRPr="00D65E82" w:rsidRDefault="00CE3021" w:rsidP="00EB5EEB">
      <w:pPr>
        <w:pStyle w:val="Antrat3"/>
        <w:keepNext w:val="0"/>
        <w:keepLines w:val="0"/>
        <w:widowControl w:val="0"/>
        <w:spacing w:line="259" w:lineRule="auto"/>
        <w:rPr>
          <w:color w:val="auto"/>
          <w:u w:val="none"/>
        </w:rPr>
      </w:pPr>
      <w:r w:rsidRPr="00D65E82">
        <w:rPr>
          <w:color w:val="auto"/>
          <w:u w:val="none"/>
        </w:rPr>
        <w:t xml:space="preserve">Garantinių įsipareigojimų įvykdymo užtikrinimas turi būti surašytas </w:t>
      </w:r>
      <w:r w:rsidR="004B5EDC" w:rsidRPr="00D65E82">
        <w:rPr>
          <w:color w:val="auto"/>
          <w:u w:val="none"/>
        </w:rPr>
        <w:t xml:space="preserve">lietuvių arba anglų </w:t>
      </w:r>
      <w:r w:rsidRPr="00D65E82">
        <w:rPr>
          <w:color w:val="auto"/>
          <w:u w:val="none"/>
        </w:rPr>
        <w:t>kalba</w:t>
      </w:r>
      <w:r w:rsidR="004B5EDC" w:rsidRPr="00D65E82">
        <w:rPr>
          <w:color w:val="auto"/>
          <w:u w:val="none"/>
        </w:rPr>
        <w:t xml:space="preserve"> (ir išverstas į lietuvių kalbą)</w:t>
      </w:r>
      <w:r w:rsidR="00D8455D" w:rsidRPr="00D65E82">
        <w:rPr>
          <w:color w:val="auto"/>
          <w:u w:val="none"/>
        </w:rPr>
        <w:t>;</w:t>
      </w:r>
    </w:p>
    <w:p w14:paraId="7FCD9601" w14:textId="0CA1A07A" w:rsidR="00CE3021" w:rsidRPr="00D65E82" w:rsidRDefault="00865124" w:rsidP="00076F77">
      <w:pPr>
        <w:pStyle w:val="Antrat3"/>
        <w:keepNext w:val="0"/>
        <w:keepLines w:val="0"/>
        <w:widowControl w:val="0"/>
        <w:spacing w:line="259" w:lineRule="auto"/>
        <w:rPr>
          <w:color w:val="auto"/>
          <w:u w:val="none"/>
        </w:rPr>
      </w:pPr>
      <w:bookmarkStart w:id="269" w:name="_Ref90482952"/>
      <w:r w:rsidRPr="00D65E82">
        <w:rPr>
          <w:color w:val="auto"/>
          <w:u w:val="none"/>
        </w:rPr>
        <w:t xml:space="preserve">Garantinių </w:t>
      </w:r>
      <w:bookmarkEnd w:id="269"/>
      <w:r w:rsidR="00076F77" w:rsidRPr="00D65E82">
        <w:rPr>
          <w:color w:val="auto"/>
          <w:u w:val="none"/>
        </w:rPr>
        <w:t>įsipareigojimų įvykdymo užtikrinimo suma turi būti ne mažesnė negu 5 (penki) procentai nuo galutinės ir bendros Rangovui pagal Sutartį mokėtinos sumos (Sutarties kainos) su PVM. Vadovaujantis Statybos įstatymo 41 str. 2 d., ši užtikrinimo suma skaičiuojama nuo statinio statybos kainos, į kurią šio pirkimo atveju įskaičiuojami ne tik Statybos darbai, bet ir Darbo projekto parengimo paslaugos bei kiti su Objekto sukūrimu susiję veiksmai. Garantinių įsipareigojimų įvykdymo užtikrinimo suma turi būti nurodoma ir išmokama eurais;</w:t>
      </w:r>
    </w:p>
    <w:p w14:paraId="0D00A22C" w14:textId="56FA82BC" w:rsidR="00CE3021" w:rsidRPr="00D65E82" w:rsidRDefault="00CE3021" w:rsidP="00EB5EEB">
      <w:pPr>
        <w:pStyle w:val="Antrat3"/>
        <w:keepNext w:val="0"/>
        <w:keepLines w:val="0"/>
        <w:widowControl w:val="0"/>
        <w:spacing w:line="259" w:lineRule="auto"/>
        <w:rPr>
          <w:color w:val="auto"/>
          <w:u w:val="none"/>
        </w:rPr>
      </w:pPr>
      <w:bookmarkStart w:id="270" w:name="_Ref84512104"/>
      <w:r w:rsidRPr="00D65E82">
        <w:rPr>
          <w:color w:val="auto"/>
          <w:u w:val="none"/>
        </w:rPr>
        <w:t>Reikalaujama pagal Garantinių įsipareigojimų įvykdymo užtikrinimą suma turi būti išmokama ne vėliau nei per 10 dienų po Užsakovo mokėjimo reikalavimo pateikimo garantui arba draudikui</w:t>
      </w:r>
      <w:r w:rsidR="00D8455D" w:rsidRPr="00D65E82">
        <w:rPr>
          <w:color w:val="auto"/>
          <w:u w:val="none"/>
        </w:rPr>
        <w:t>;</w:t>
      </w:r>
    </w:p>
    <w:p w14:paraId="44CE145B" w14:textId="61FE0608" w:rsidR="00224ED7" w:rsidRPr="00D65E82" w:rsidRDefault="00224ED7" w:rsidP="00EB5EEB">
      <w:pPr>
        <w:pStyle w:val="Antrat3"/>
        <w:keepNext w:val="0"/>
        <w:keepLines w:val="0"/>
        <w:widowControl w:val="0"/>
        <w:spacing w:line="259" w:lineRule="auto"/>
        <w:rPr>
          <w:color w:val="auto"/>
          <w:u w:val="none"/>
        </w:rPr>
      </w:pPr>
      <w:r w:rsidRPr="00D65E82">
        <w:rPr>
          <w:color w:val="auto"/>
          <w:u w:val="none"/>
        </w:rPr>
        <w:t xml:space="preserve"> Garantinių įsipareigojimų įvykdymo užtikrinimas turi įsigalioti ne vėliau negu Garantinių terminų pradžios dieną</w:t>
      </w:r>
      <w:r w:rsidR="00096434" w:rsidRPr="00D65E82">
        <w:rPr>
          <w:color w:val="auto"/>
          <w:u w:val="none"/>
        </w:rPr>
        <w:t xml:space="preserve"> (</w:t>
      </w:r>
      <w:r w:rsidR="00096434" w:rsidRPr="00D65E82">
        <w:rPr>
          <w:color w:val="auto"/>
          <w:u w:val="none"/>
        </w:rPr>
        <w:fldChar w:fldCharType="begin"/>
      </w:r>
      <w:r w:rsidR="00096434" w:rsidRPr="00D65E82">
        <w:rPr>
          <w:color w:val="auto"/>
          <w:u w:val="none"/>
        </w:rPr>
        <w:instrText xml:space="preserve"> REF _Ref93525723 \r \h </w:instrText>
      </w:r>
      <w:r w:rsidR="00D65E82">
        <w:rPr>
          <w:color w:val="auto"/>
          <w:u w:val="none"/>
        </w:rPr>
        <w:instrText xml:space="preserve"> \* MERGEFORMAT </w:instrText>
      </w:r>
      <w:r w:rsidR="00096434" w:rsidRPr="00D65E82">
        <w:rPr>
          <w:color w:val="auto"/>
          <w:u w:val="none"/>
        </w:rPr>
      </w:r>
      <w:r w:rsidR="00096434" w:rsidRPr="00D65E82">
        <w:rPr>
          <w:color w:val="auto"/>
          <w:u w:val="none"/>
        </w:rPr>
        <w:fldChar w:fldCharType="separate"/>
      </w:r>
      <w:r w:rsidR="001330AC" w:rsidRPr="00D65E82">
        <w:rPr>
          <w:color w:val="auto"/>
          <w:u w:val="none"/>
        </w:rPr>
        <w:t>9.1.1</w:t>
      </w:r>
      <w:r w:rsidR="00096434" w:rsidRPr="00D65E82">
        <w:rPr>
          <w:color w:val="auto"/>
          <w:u w:val="none"/>
        </w:rPr>
        <w:fldChar w:fldCharType="end"/>
      </w:r>
      <w:r w:rsidR="00096434" w:rsidRPr="00D65E82">
        <w:rPr>
          <w:color w:val="auto"/>
          <w:u w:val="none"/>
        </w:rPr>
        <w:t xml:space="preserve"> punktas)</w:t>
      </w:r>
      <w:r w:rsidRPr="00D65E82">
        <w:rPr>
          <w:color w:val="auto"/>
          <w:u w:val="none"/>
        </w:rPr>
        <w:t>;</w:t>
      </w:r>
    </w:p>
    <w:p w14:paraId="1AA85ED1" w14:textId="2E68954E" w:rsidR="00DB3AA4" w:rsidRPr="00D65E82" w:rsidRDefault="009F3B12" w:rsidP="00076F77">
      <w:pPr>
        <w:pStyle w:val="Antrat3"/>
        <w:keepNext w:val="0"/>
        <w:keepLines w:val="0"/>
        <w:widowControl w:val="0"/>
        <w:spacing w:line="259" w:lineRule="auto"/>
        <w:rPr>
          <w:color w:val="auto"/>
          <w:u w:val="none"/>
        </w:rPr>
      </w:pPr>
      <w:bookmarkStart w:id="271" w:name="_Hlk92366713"/>
      <w:bookmarkStart w:id="272" w:name="_Ref88653684"/>
      <w:bookmarkEnd w:id="270"/>
      <w:r w:rsidRPr="00D65E82">
        <w:rPr>
          <w:rFonts w:asciiTheme="minorBidi" w:hAnsiTheme="minorBidi" w:cstheme="minorBidi"/>
          <w:color w:val="auto"/>
          <w:u w:val="none"/>
        </w:rPr>
        <w:t>Garantinių</w:t>
      </w:r>
      <w:bookmarkEnd w:id="271"/>
      <w:bookmarkEnd w:id="272"/>
      <w:r w:rsidR="00076F77" w:rsidRPr="00D65E82">
        <w:rPr>
          <w:rFonts w:asciiTheme="minorBidi" w:hAnsiTheme="minorBidi" w:cstheme="minorBidi"/>
          <w:color w:val="auto"/>
          <w:u w:val="none"/>
        </w:rPr>
        <w:t xml:space="preserve"> </w:t>
      </w:r>
      <w:r w:rsidR="00076F77" w:rsidRPr="00D65E82">
        <w:rPr>
          <w:rFonts w:asciiTheme="minorBidi" w:hAnsiTheme="minorBidi" w:cstheme="minorBidi"/>
          <w:color w:val="303030"/>
          <w:u w:val="none"/>
          <w:shd w:val="clear" w:color="auto" w:fill="FFFFFF"/>
        </w:rPr>
        <w:t>įsipareigojimų įvykdymo užtikrinimo galiojimo terminas turi būti ne trumpesnis negu pirmi 3 (trys) statinio garantinio termino metai. Rangovas privalo užtikrinti, kad šis užtikrinimas galiotų ir būtų teisiškai įvykdomas nuo Garantinių terminų pradžios dienos iki tol, kol sueis pirmi 3 (trys) statinio garantinio termino metai (neįskaitant Garantinių terminų sustabdymo laikotarpių). Vadovaujantis Statybos įstatymo 41 str. 2 d., šis dokumentas Rangovo nemokumo ar bankroto atveju privalo užtikrinti dėl Rangovo kaltės atsiradusių defektų, nustatytų per šį 3 metų laikotarpį, šalinimo išlaidų apmokėjimą Užsakovui . Jeigu dėl defektų šalinimo Garantinis terminas buvo sustabdytas (kaip numatyta 9.1.2 p.), Rangovas privalo atitinkamai pratęsti užtikrinimo galiojimą, kad būtų išlaikytas vientisas 3 metų faktinio galiojimo laikotarpis.</w:t>
      </w:r>
    </w:p>
    <w:p w14:paraId="484A3A9D" w14:textId="044EC100" w:rsidR="00DB3AA4" w:rsidRPr="00D65E82" w:rsidRDefault="00D96720" w:rsidP="00EB5EEB">
      <w:pPr>
        <w:pStyle w:val="Antrat3"/>
        <w:keepNext w:val="0"/>
        <w:keepLines w:val="0"/>
        <w:widowControl w:val="0"/>
        <w:spacing w:line="259" w:lineRule="auto"/>
        <w:rPr>
          <w:color w:val="auto"/>
          <w:u w:val="none"/>
        </w:rPr>
      </w:pPr>
      <w:bookmarkStart w:id="273" w:name="_Ref88653676"/>
      <w:r w:rsidRPr="00D65E82">
        <w:rPr>
          <w:color w:val="auto"/>
          <w:u w:val="none"/>
        </w:rPr>
        <w:t>Jeigu</w:t>
      </w:r>
      <w:r w:rsidR="00DB3AA4" w:rsidRPr="00D65E82">
        <w:rPr>
          <w:color w:val="auto"/>
          <w:u w:val="none"/>
        </w:rPr>
        <w:t xml:space="preserve"> likus </w:t>
      </w:r>
      <w:r w:rsidR="004D05C5" w:rsidRPr="00D65E82">
        <w:rPr>
          <w:color w:val="auto"/>
          <w:u w:val="none"/>
        </w:rPr>
        <w:t>3</w:t>
      </w:r>
      <w:r w:rsidR="00DB3AA4" w:rsidRPr="00D65E82">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D65E82">
        <w:rPr>
          <w:color w:val="auto"/>
          <w:u w:val="none"/>
        </w:rPr>
        <w:fldChar w:fldCharType="begin"/>
      </w:r>
      <w:r w:rsidR="00DB3AA4" w:rsidRPr="00D65E82">
        <w:rPr>
          <w:color w:val="auto"/>
          <w:u w:val="none"/>
        </w:rPr>
        <w:instrText xml:space="preserve"> REF _Ref88653684 \r \h  \* MERGEFORMAT </w:instrText>
      </w:r>
      <w:r w:rsidR="00DB3AA4" w:rsidRPr="00D65E82">
        <w:rPr>
          <w:color w:val="auto"/>
          <w:u w:val="none"/>
        </w:rPr>
      </w:r>
      <w:r w:rsidR="00DB3AA4" w:rsidRPr="00D65E82">
        <w:rPr>
          <w:color w:val="auto"/>
          <w:u w:val="none"/>
        </w:rPr>
        <w:fldChar w:fldCharType="separate"/>
      </w:r>
      <w:r w:rsidR="001330AC" w:rsidRPr="00D65E82">
        <w:rPr>
          <w:color w:val="auto"/>
          <w:u w:val="none"/>
        </w:rPr>
        <w:t>10.2.8</w:t>
      </w:r>
      <w:r w:rsidR="00DB3AA4" w:rsidRPr="00D65E82">
        <w:rPr>
          <w:color w:val="auto"/>
          <w:u w:val="none"/>
        </w:rPr>
        <w:fldChar w:fldCharType="end"/>
      </w:r>
      <w:r w:rsidR="00DB3AA4" w:rsidRPr="00D65E82">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D65E82">
        <w:rPr>
          <w:color w:val="auto"/>
          <w:u w:val="none"/>
        </w:rPr>
        <w:t>1</w:t>
      </w:r>
      <w:r w:rsidR="00DB3AA4" w:rsidRPr="00D65E82">
        <w:rPr>
          <w:color w:val="auto"/>
          <w:u w:val="none"/>
        </w:rPr>
        <w:t>4 dien</w:t>
      </w:r>
      <w:r w:rsidR="005A18AE" w:rsidRPr="00D65E82">
        <w:rPr>
          <w:color w:val="auto"/>
          <w:u w:val="none"/>
        </w:rPr>
        <w:t>ų</w:t>
      </w:r>
      <w:r w:rsidR="00DB3AA4" w:rsidRPr="00D65E82">
        <w:rPr>
          <w:color w:val="auto"/>
          <w:u w:val="none"/>
        </w:rPr>
        <w:t xml:space="preserve"> iki Garantinių įsipareigojimų įvykdymo užtikrinimo galiojimo pabaigos</w:t>
      </w:r>
      <w:r w:rsidR="00D8455D" w:rsidRPr="00D65E82">
        <w:rPr>
          <w:color w:val="auto"/>
          <w:u w:val="none"/>
        </w:rPr>
        <w:t>;</w:t>
      </w:r>
      <w:bookmarkEnd w:id="273"/>
      <w:r w:rsidR="00DB3AA4" w:rsidRPr="00D65E82">
        <w:rPr>
          <w:color w:val="auto"/>
          <w:u w:val="none"/>
        </w:rPr>
        <w:t xml:space="preserve"> </w:t>
      </w:r>
    </w:p>
    <w:p w14:paraId="092464EE" w14:textId="375A6DF0" w:rsidR="00CD311C" w:rsidRPr="00D65E82" w:rsidRDefault="00CD311C" w:rsidP="004546A4">
      <w:pPr>
        <w:pStyle w:val="Antrat3"/>
        <w:keepNext w:val="0"/>
        <w:keepLines w:val="0"/>
        <w:widowControl w:val="0"/>
        <w:spacing w:line="259" w:lineRule="auto"/>
        <w:rPr>
          <w:color w:val="auto"/>
          <w:u w:val="none"/>
        </w:rPr>
      </w:pPr>
      <w:bookmarkStart w:id="274" w:name="_Ref93525812"/>
      <w:r w:rsidRPr="00D65E82">
        <w:rPr>
          <w:color w:val="auto"/>
          <w:u w:val="none"/>
        </w:rPr>
        <w:t xml:space="preserve"> </w:t>
      </w:r>
      <w:bookmarkStart w:id="275" w:name="_Ref133398672"/>
      <w:r w:rsidRPr="00D65E82">
        <w:rPr>
          <w:color w:val="auto"/>
          <w:u w:val="none"/>
        </w:rPr>
        <w:t xml:space="preserve">Jeigu Užsakovas </w:t>
      </w:r>
      <w:bookmarkEnd w:id="274"/>
      <w:bookmarkEnd w:id="275"/>
      <w:r w:rsidR="004546A4" w:rsidRPr="00D65E82">
        <w:rPr>
          <w:color w:val="auto"/>
          <w:u w:val="none"/>
        </w:rPr>
        <w:t xml:space="preserve">pagal 10.2.9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 (užstatą) ir naudotų </w:t>
      </w:r>
      <w:r w:rsidR="004546A4" w:rsidRPr="00D65E82">
        <w:rPr>
          <w:color w:val="auto"/>
          <w:u w:val="none"/>
        </w:rPr>
        <w:t>pašalinti defektams bei jų nulemtai žalai tais atvejais, kai Rangovas nevykdo savo garantinių įsipareigojimų. Tuo tikslu Garantinių įsipareigojimų įvykdymo užtikrinime (garantijoje) turi būti numatytas garanto (banko ar kitos kredito įstaigos, įskaitant kredito uniją) besąlyginis įsipareigojimas sumokėti Užsakovui jo mokėjimo reikalavime nurodytą sumą, jeigu likus 30 dienų iki užtikrinimo galiojimo pabaigos nėra suėję pirmi 3 (trys) statinio garantinio termino metai, o Rangovas nepratęsė užtikrinimo galiojimo termino ir (arba) nepateikė Užsakovui tą patvirtinančio dokumento likus 14 dienų iki užtikrinimo galiojimo pabaigos.</w:t>
      </w:r>
    </w:p>
    <w:p w14:paraId="21E82437" w14:textId="143AF9C3" w:rsidR="00CE3021" w:rsidRPr="00D65E82" w:rsidRDefault="00CE3021" w:rsidP="00EB5EEB">
      <w:pPr>
        <w:pStyle w:val="Antrat3"/>
        <w:keepNext w:val="0"/>
        <w:keepLines w:val="0"/>
        <w:widowControl w:val="0"/>
        <w:spacing w:line="259" w:lineRule="auto"/>
        <w:rPr>
          <w:color w:val="auto"/>
          <w:u w:val="none"/>
        </w:rPr>
      </w:pPr>
      <w:r w:rsidRPr="00D65E82">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D65E82">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D65E82">
        <w:rPr>
          <w:color w:val="auto"/>
          <w:u w:val="none"/>
        </w:rPr>
        <w:t>Garantinių įsipareigojimų</w:t>
      </w:r>
      <w:r w:rsidRPr="00B847E8">
        <w:rPr>
          <w:color w:val="auto"/>
          <w:u w:val="none"/>
        </w:rPr>
        <w:t xml:space="preserve">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DAF5349" w14:textId="77777777" w:rsidR="0088164C" w:rsidRPr="00D65E82" w:rsidRDefault="00376186" w:rsidP="0088164C">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w:t>
      </w:r>
      <w:r w:rsidR="00CE3021" w:rsidRPr="00D65E82">
        <w:rPr>
          <w:color w:val="auto"/>
          <w:u w:val="none"/>
        </w:rPr>
        <w:t>s ginčus tarp garanto ar draudiko ir Užsakovo, susijusius su Garantinių įsipareigojimų įvykdymo užtikrinimu, spręs Lietuvos Respublikos teismai</w:t>
      </w:r>
      <w:r w:rsidR="00C531A8" w:rsidRPr="00D65E82">
        <w:rPr>
          <w:color w:val="auto"/>
          <w:u w:val="none"/>
        </w:rPr>
        <w:t>;</w:t>
      </w:r>
      <w:bookmarkStart w:id="276" w:name="_Ref90568404"/>
      <w:bookmarkStart w:id="277" w:name="_Ref141893762"/>
    </w:p>
    <w:p w14:paraId="0DCD0F5A" w14:textId="1660E148" w:rsidR="00947F31" w:rsidRPr="00D65E82" w:rsidRDefault="00947F31" w:rsidP="0088164C">
      <w:pPr>
        <w:pStyle w:val="Antrat3"/>
        <w:keepNext w:val="0"/>
        <w:keepLines w:val="0"/>
        <w:widowControl w:val="0"/>
        <w:spacing w:line="259" w:lineRule="auto"/>
        <w:rPr>
          <w:color w:val="auto"/>
          <w:u w:val="none"/>
        </w:rPr>
      </w:pPr>
      <w:r w:rsidRPr="00D65E82">
        <w:rPr>
          <w:u w:val="none"/>
        </w:rPr>
        <w:t>Vadovaujantis Statybos įstatymo 41 str. 2 d., Rangovas privalo pateikti Garantinių įsipareigojimų įvykdymo užtikrinimo dokumentą kartu su Statybos darbų perdavimo-priėmimo aktu. Jeigu Darbų perdavimo momentu Rangovas dėl objektyvių priežasčių dar nėra pateikęs Specialiosiose sąlygose nurodytos banko ar kredito įstaigos garantijos, jis privalo pateikti piniginį užstatą (pervedant lėšas į Užsakovo sąskaitą), lygų 5 (penkiems) procentams nuo bendros Sutarties kainos su PVM. Šis piniginis užstatas laikomas tinkamu prievolių užtikrinimo dokumentu Statybos įstatymo prasme. Rangovui vėliau pateikus Specialiosiose sąlygose reikalaujamą banko ar kredito įstaigos (įskaitant kredito uniją) garantiją, Užsakovas privalo grąžinti piniginį užstatą Rangovui per 5 (penkias) darbo dienas nuo tokios garantijos gavimo ir patvirtinimo dienos.</w:t>
      </w:r>
    </w:p>
    <w:p w14:paraId="6C5A387E" w14:textId="7F62D688" w:rsidR="00CE316A" w:rsidRDefault="00D96720" w:rsidP="00EB5EEB">
      <w:pPr>
        <w:widowControl w:val="0"/>
        <w:numPr>
          <w:ilvl w:val="1"/>
          <w:numId w:val="2"/>
        </w:numPr>
        <w:pBdr>
          <w:top w:val="nil"/>
          <w:left w:val="nil"/>
          <w:bottom w:val="nil"/>
          <w:right w:val="nil"/>
          <w:between w:val="nil"/>
        </w:pBdr>
        <w:spacing w:before="96" w:after="96"/>
      </w:pPr>
      <w:r w:rsidRPr="00D65E82">
        <w:t>Jeigu</w:t>
      </w:r>
      <w:r w:rsidR="00CE316A" w:rsidRPr="00D65E82">
        <w:t xml:space="preserve"> Statybos užbaigimas įvyksta iki visų Darbų priėmimo</w:t>
      </w:r>
      <w:r w:rsidR="00A44E05" w:rsidRPr="00D65E82">
        <w:t>, kaip numatyta</w:t>
      </w:r>
      <w:r w:rsidR="00A44E05" w:rsidRPr="00E301A5">
        <w:t xml:space="preserve">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w:t>
      </w:r>
      <w:r w:rsidR="00CE316A" w:rsidRPr="00E301A5">
        <w:lastRenderedPageBreak/>
        <w:t>vėliau kaip kartu su prašymu Užsakovui priimti Darbus.</w:t>
      </w:r>
      <w:bookmarkEnd w:id="276"/>
      <w:bookmarkEnd w:id="277"/>
    </w:p>
    <w:p w14:paraId="240F4619" w14:textId="6E658270" w:rsidR="0088164C" w:rsidRPr="00D65E82" w:rsidRDefault="0088164C" w:rsidP="0088164C">
      <w:pPr>
        <w:widowControl w:val="0"/>
        <w:numPr>
          <w:ilvl w:val="1"/>
          <w:numId w:val="2"/>
        </w:numPr>
        <w:pBdr>
          <w:top w:val="nil"/>
          <w:left w:val="nil"/>
          <w:bottom w:val="nil"/>
          <w:right w:val="nil"/>
          <w:between w:val="nil"/>
        </w:pBdr>
        <w:spacing w:before="96" w:after="96"/>
      </w:pPr>
      <w:r w:rsidRPr="00E301A5">
        <w:t xml:space="preserve">Užsakovas privalo grąžinti Rangovui pagal </w:t>
      </w:r>
      <w:r w:rsidRPr="00E301A5">
        <w:fldChar w:fldCharType="begin"/>
      </w:r>
      <w:r w:rsidRPr="00E301A5">
        <w:instrText xml:space="preserve"> REF _Ref93525812 \r \h </w:instrText>
      </w:r>
      <w:r w:rsidRPr="00E301A5">
        <w:fldChar w:fldCharType="separate"/>
      </w:r>
      <w:r>
        <w:t>10.2.10</w:t>
      </w:r>
      <w:r w:rsidRPr="00E301A5">
        <w:fldChar w:fldCharType="end"/>
      </w:r>
      <w:r w:rsidRPr="00E301A5">
        <w:t xml:space="preserve"> punktą gautos </w:t>
      </w:r>
      <w:r w:rsidRPr="00D65E82">
        <w:t>Garantinių įsipareigojimų įvykdymo užtikrinimo sumos likutį, nepanaudotą ir neskirtą panaudoti konkrečių Rangovo neįvykdytų garantinių įsipareigojimų įvykdymui, suėjus Garantinių terminų pirmiesiems 3 metams ir 30 dienų.</w:t>
      </w:r>
    </w:p>
    <w:p w14:paraId="244D648D" w14:textId="0884A44B" w:rsidR="00CE316A" w:rsidRPr="00D65E82" w:rsidRDefault="00D96720" w:rsidP="0088164C">
      <w:pPr>
        <w:widowControl w:val="0"/>
        <w:numPr>
          <w:ilvl w:val="1"/>
          <w:numId w:val="2"/>
        </w:numPr>
        <w:pBdr>
          <w:top w:val="nil"/>
          <w:left w:val="nil"/>
          <w:bottom w:val="nil"/>
          <w:right w:val="nil"/>
          <w:between w:val="nil"/>
        </w:pBdr>
        <w:spacing w:before="96" w:after="96"/>
      </w:pPr>
      <w:bookmarkStart w:id="278" w:name="_2olpkfy" w:colFirst="0" w:colLast="0"/>
      <w:bookmarkStart w:id="279" w:name="_3nqndbk" w:colFirst="0" w:colLast="0"/>
      <w:bookmarkEnd w:id="278"/>
      <w:bookmarkEnd w:id="279"/>
      <w:r w:rsidRPr="00D65E82">
        <w:t>Jeigu</w:t>
      </w:r>
      <w:r w:rsidR="00CE316A" w:rsidRPr="00D65E82">
        <w:t xml:space="preserve"> </w:t>
      </w:r>
      <w:r w:rsidR="00677668" w:rsidRPr="00D65E82">
        <w:t xml:space="preserve">paaiškėja, kad </w:t>
      </w:r>
      <w:r w:rsidR="00947F31" w:rsidRPr="00D65E82">
        <w:t>Garantinių įsipareigojimų įvykdymo užtikrinimą išdavęs asmuo (bankas ar kita kredito įstaiga, įskaitant kredito uniją) tapo nemokus, neįvykdo įsipareigojimų Užsakovui arba kitiems ūkio subjektams, ar netinkamai juos vykdo, Rangovas privalo nedelsdamas, bet ne vėliau nei per 14 dienų nuo Užsakovo reikalavimo, pateikti Užsakovui naują Garantinių įsipareigojimų įvykdymo užtikrinimą, atitinkantį šiame 10 straipsnyje nurodytas sąlygas, likusiam laikotarpiui iki kol sueis pirmi 3 (trys) statinio garantinio termino metai. Už vėlavimą įvykdyti šią pareigą Rangovas privalo mokėti Užsakovui 100 EUR (vieno šimto eurų) dydžio baudą už kiekvieną vėlavimo dieną. Šis baudos dydis nustatytas vadovaujantis Specialiųjų sąlygų skyriuje „ATSAKOMYBĖ“ įtvirtinta sankcija už prievolių užtikrinimo dokumentų pateikimo ar pratęsimo vėlavimą.</w:t>
      </w:r>
    </w:p>
    <w:p w14:paraId="00000277" w14:textId="1FF88C6B" w:rsidR="00133358" w:rsidRPr="00D65E82" w:rsidRDefault="001C0127" w:rsidP="009007EB">
      <w:pPr>
        <w:pStyle w:val="Antrat1"/>
      </w:pPr>
      <w:bookmarkStart w:id="280" w:name="_Toc141972262"/>
      <w:r w:rsidRPr="00D65E82">
        <w:t xml:space="preserve">Darbų </w:t>
      </w:r>
      <w:r w:rsidR="006B7EDE" w:rsidRPr="00D65E82">
        <w:t>terminai</w:t>
      </w:r>
      <w:bookmarkEnd w:id="280"/>
    </w:p>
    <w:p w14:paraId="00000278" w14:textId="45F125CD" w:rsidR="00133358" w:rsidRPr="00E301A5" w:rsidRDefault="001C0127" w:rsidP="00EB5EEB">
      <w:pPr>
        <w:pStyle w:val="Antrat2"/>
        <w:widowControl w:val="0"/>
        <w:spacing w:line="259" w:lineRule="auto"/>
        <w:rPr>
          <w:color w:val="auto"/>
        </w:rPr>
      </w:pPr>
      <w:bookmarkStart w:id="281" w:name="_Toc141972263"/>
      <w:r w:rsidRPr="00D65E82">
        <w:rPr>
          <w:color w:val="auto"/>
        </w:rPr>
        <w:t xml:space="preserve">Darbų </w:t>
      </w:r>
      <w:r w:rsidR="006B7EDE" w:rsidRPr="00D65E82">
        <w:rPr>
          <w:color w:val="auto"/>
        </w:rPr>
        <w:t>terminai</w:t>
      </w:r>
      <w:r w:rsidR="006B7EDE" w:rsidRPr="00E301A5">
        <w:rPr>
          <w:color w:val="auto"/>
        </w:rPr>
        <w:t xml:space="preserve"> ir Grafikas</w:t>
      </w:r>
      <w:bookmarkEnd w:id="281"/>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2"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2"/>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3"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3"/>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w:t>
      </w:r>
      <w:r w:rsidR="006B7EDE" w:rsidRPr="00E301A5">
        <w:t xml:space="preserve">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84" w:name="_Ref89164836"/>
      <w:bookmarkStart w:id="285" w:name="_Toc141972264"/>
      <w:r w:rsidRPr="00E301A5">
        <w:rPr>
          <w:color w:val="auto"/>
        </w:rPr>
        <w:t xml:space="preserve">Darbų </w:t>
      </w:r>
      <w:r w:rsidR="006B7EDE" w:rsidRPr="00E301A5">
        <w:rPr>
          <w:color w:val="auto"/>
        </w:rPr>
        <w:t>terminų pratęsimas</w:t>
      </w:r>
      <w:bookmarkEnd w:id="284"/>
      <w:bookmarkEnd w:id="285"/>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86" w:name="_3qwpj7n" w:colFirst="0" w:colLast="0"/>
      <w:bookmarkStart w:id="287" w:name="_Hlk92367341"/>
      <w:bookmarkStart w:id="288" w:name="_Ref88653433"/>
      <w:bookmarkEnd w:id="286"/>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87"/>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88"/>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89" w:name="_261ztfg" w:colFirst="0" w:colLast="0"/>
      <w:bookmarkStart w:id="290" w:name="_Ref88653421"/>
      <w:bookmarkEnd w:id="289"/>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0"/>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1" w:name="_l7a3n9" w:colFirst="0" w:colLast="0"/>
      <w:bookmarkEnd w:id="291"/>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lastRenderedPageBreak/>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2" w:name="_Toc141972265"/>
      <w:r w:rsidRPr="00E301A5">
        <w:rPr>
          <w:color w:val="auto"/>
        </w:rPr>
        <w:t xml:space="preserve">Darbų </w:t>
      </w:r>
      <w:r w:rsidR="006B7EDE" w:rsidRPr="00E301A5">
        <w:rPr>
          <w:color w:val="auto"/>
        </w:rPr>
        <w:t>paspartinimas</w:t>
      </w:r>
      <w:bookmarkEnd w:id="292"/>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3" w:name="_1kc7wiv" w:colFirst="0" w:colLast="0"/>
      <w:bookmarkStart w:id="294" w:name="_Ref88654350"/>
      <w:bookmarkEnd w:id="293"/>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94"/>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295" w:name="_Ref88654569"/>
      <w:bookmarkStart w:id="296" w:name="_Toc141972266"/>
      <w:r w:rsidRPr="00E301A5">
        <w:rPr>
          <w:color w:val="auto"/>
        </w:rPr>
        <w:t xml:space="preserve">Netesybos už </w:t>
      </w:r>
      <w:r w:rsidR="001C0127" w:rsidRPr="00E301A5">
        <w:rPr>
          <w:color w:val="auto"/>
        </w:rPr>
        <w:t xml:space="preserve">Darbų </w:t>
      </w:r>
      <w:r w:rsidRPr="00E301A5">
        <w:rPr>
          <w:color w:val="auto"/>
        </w:rPr>
        <w:t>vėlavimą</w:t>
      </w:r>
      <w:bookmarkEnd w:id="295"/>
      <w:bookmarkEnd w:id="296"/>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297"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97"/>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35D04A3B" w:rsidR="00133358" w:rsidRPr="00E301A5" w:rsidRDefault="00606786" w:rsidP="00EB5EEB">
      <w:pPr>
        <w:pStyle w:val="Antrat2"/>
        <w:widowControl w:val="0"/>
        <w:spacing w:line="259" w:lineRule="auto"/>
        <w:rPr>
          <w:color w:val="auto"/>
        </w:rPr>
      </w:pPr>
      <w:bookmarkStart w:id="298" w:name="_Ref90573582"/>
      <w:bookmarkStart w:id="299" w:name="_Toc141972267"/>
      <w:r w:rsidRPr="00E301A5">
        <w:rPr>
          <w:color w:val="auto"/>
        </w:rPr>
        <w:t xml:space="preserve">Darbų </w:t>
      </w:r>
      <w:r w:rsidR="006B7EDE" w:rsidRPr="00E301A5">
        <w:rPr>
          <w:color w:val="auto"/>
        </w:rPr>
        <w:t>vykdymo sustabdymas</w:t>
      </w:r>
      <w:bookmarkEnd w:id="298"/>
      <w:bookmarkEnd w:id="299"/>
      <w:r w:rsidR="006554CB">
        <w:rPr>
          <w:color w:val="auto"/>
        </w:rPr>
        <w:t>.</w:t>
      </w:r>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0" w:name="_ymfzma" w:colFirst="0" w:colLast="0"/>
      <w:bookmarkStart w:id="301" w:name="_Ref88653592"/>
      <w:bookmarkEnd w:id="300"/>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1"/>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2" w:name="_3im3ia3" w:colFirst="0" w:colLast="0"/>
      <w:bookmarkStart w:id="303" w:name="_Ref88654312"/>
      <w:bookmarkStart w:id="304" w:name="_Ref141950666"/>
      <w:bookmarkEnd w:id="302"/>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3"/>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04"/>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05"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05"/>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06"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06"/>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w:t>
      </w:r>
      <w:r w:rsidRPr="00E301A5">
        <w:lastRenderedPageBreak/>
        <w:t>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D65E82"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w:t>
      </w:r>
      <w:r w:rsidRPr="00D65E82">
        <w:t>terminą nedelsdamas, bet ne vėliau negu per 2 darbo dienas nuo sužinojimo apie tai.</w:t>
      </w:r>
    </w:p>
    <w:p w14:paraId="000002A4" w14:textId="610566C2" w:rsidR="00133358" w:rsidRPr="00D65E82" w:rsidRDefault="006B7EDE" w:rsidP="00B87FD2">
      <w:pPr>
        <w:widowControl w:val="0"/>
        <w:numPr>
          <w:ilvl w:val="2"/>
          <w:numId w:val="2"/>
        </w:numPr>
        <w:pBdr>
          <w:top w:val="nil"/>
          <w:left w:val="nil"/>
          <w:bottom w:val="nil"/>
          <w:right w:val="nil"/>
          <w:between w:val="nil"/>
        </w:pBdr>
        <w:spacing w:before="96" w:after="96"/>
      </w:pPr>
      <w:bookmarkStart w:id="307" w:name="_1xrdshw" w:colFirst="0" w:colLast="0"/>
      <w:bookmarkStart w:id="308" w:name="_Ref88654322"/>
      <w:bookmarkEnd w:id="307"/>
      <w:r w:rsidRPr="00D65E82">
        <w:t xml:space="preserve">Po to, kai </w:t>
      </w:r>
      <w:bookmarkEnd w:id="308"/>
      <w:r w:rsidR="00B87FD2" w:rsidRPr="00D65E82">
        <w:t>Užsakovas praneša Rangovui apie Darbų atnaujinimą arba nelieka pagrindo Rangovui stabdyti Darbus, Šalys privalo per įmanomai trumpiausią protingą laiką apžiūrėti, įvertinti ir užfiksuoti Statybos darbų, Statybos produktų bei Įrenginių būklę. Rangovas privalo kaip įmanoma greičiau atnaujinti Statybos darbus. Atnaujinus Sutarties vykdymą, neįvykdytų prievolių (jų dalies) įvykdymo terminai ir Sutarties galiojimas nukeliami (pratęsiami) tokiam terminui, kiek faktiškai truko sustabdymas, t. y. Rangovui lieka tiek laiko Darbams užbaigti, kiek jo buvo likę iki vykdymo sustabdymo momento. Sustabdytų Darbų terminų skaičiavimas atnaujinamas tą dieną, kada Rangovas atnaujina Statybos darbus. Šis terminų nukėlimas įforminamas Šalių Susitarimu 25 s</w:t>
      </w:r>
      <w:r w:rsidR="003724D0" w:rsidRPr="00D65E82">
        <w:t>kyriuje</w:t>
      </w:r>
      <w:r w:rsidR="00B87FD2" w:rsidRPr="00D65E82">
        <w:t xml:space="preserve"> nustatyta tvarka. Rangovas privalo pirmiausiai savo sąskaita pašalinti nustatytus Statybos darbų, Statybos produktų bei Įrenginių defektus, atkurti pablogėjusią būklę ir praradimus</w:t>
      </w:r>
    </w:p>
    <w:p w14:paraId="0642E097" w14:textId="243D057E" w:rsidR="00E07463" w:rsidRPr="00D65E82" w:rsidRDefault="00D96720" w:rsidP="00E07463">
      <w:pPr>
        <w:widowControl w:val="0"/>
        <w:numPr>
          <w:ilvl w:val="2"/>
          <w:numId w:val="2"/>
        </w:numPr>
        <w:pBdr>
          <w:top w:val="nil"/>
          <w:left w:val="nil"/>
          <w:bottom w:val="nil"/>
          <w:right w:val="nil"/>
          <w:between w:val="nil"/>
        </w:pBdr>
        <w:spacing w:before="96" w:after="96"/>
      </w:pPr>
      <w:r w:rsidRPr="00D65E82">
        <w:t>Jeigu</w:t>
      </w:r>
      <w:r w:rsidR="00E07463" w:rsidRPr="00D65E82">
        <w:t xml:space="preserve"> dėl Darbų (ar jų dalies) sustabdymo Darbai vėluoja (tai yra, objektyviai reikia daugiau laiko užbaigti Darbus, nei kad iki Darbų terminų pabaigos datų, nukeltų dėl sustabdymo), Rangovas įgyja teisę reikalauti, kad tokia pat trukme, kiek faktiškai vėluoja Darbai, būtų pratęsti Darbų terminai.</w:t>
      </w:r>
    </w:p>
    <w:p w14:paraId="1FAD8E07" w14:textId="66CDB74B" w:rsidR="00E07463" w:rsidRPr="00D65E82" w:rsidRDefault="00E07463" w:rsidP="00E07463">
      <w:pPr>
        <w:widowControl w:val="0"/>
        <w:pBdr>
          <w:top w:val="nil"/>
          <w:left w:val="nil"/>
          <w:bottom w:val="nil"/>
          <w:right w:val="nil"/>
          <w:between w:val="nil"/>
        </w:pBdr>
        <w:spacing w:before="96" w:after="96"/>
        <w:ind w:left="283"/>
      </w:pPr>
      <w:r w:rsidRPr="00D65E82">
        <w:rPr>
          <w:b/>
          <w:bCs/>
        </w:rPr>
        <w:t>Atnaujinus Sutarties vykdymą, neįvykdytų prievolių (jų dalies) įvykdymo terminai ir Sutarties galiojimas (įskaitant Specialiųjų sąlygų 18.30 punkte nurodytą terminą) nukeliami tokiam terminui, kiek buvo likę laiko jų įvykdymui (Sutarties galiojimui) jų sustabdymo metu.</w:t>
      </w:r>
      <w:r w:rsidRPr="00D65E82">
        <w:t xml:space="preserve"> Jeigu Užsakovas sustabdo Darbus ne dėl Rangovo kaltės arba jeigu Rangovas sustabdo Darbus dėl Užsakovo kaltės ir dėl to vėluoja Darbai, Rangovas papildomai įgyja teisę reikalauti, kad Užsakovas atlygintų Rangovui Išlaidas bei Pelną už Darbų terminų pratęsimo laikotarpį 15.9 punkte „Papildomų Išlaidų kompensavimas ir Išlaidų perskaičiavimas“ nustatyta tvarka. Tuo tikslu Šalys privalo sudaryti Susitarimą 25 straipsnyje „Sutarties pakeitimai“ nustatyta tvarka ir jame numatyti Darbų terminų pratęsimą, Sutarties galiojimo nukėlimą bei Rangovo Išlaidų ir Pelno atlyginimą</w:t>
      </w:r>
    </w:p>
    <w:p w14:paraId="000002A5" w14:textId="5B4CE74A" w:rsidR="00133358" w:rsidRPr="00E301A5" w:rsidRDefault="00D96720" w:rsidP="00EB5EEB">
      <w:pPr>
        <w:widowControl w:val="0"/>
        <w:numPr>
          <w:ilvl w:val="2"/>
          <w:numId w:val="2"/>
        </w:numPr>
        <w:pBdr>
          <w:top w:val="nil"/>
          <w:left w:val="nil"/>
          <w:bottom w:val="nil"/>
          <w:right w:val="nil"/>
          <w:between w:val="nil"/>
        </w:pBdr>
        <w:spacing w:before="96" w:after="96"/>
      </w:pPr>
      <w:bookmarkStart w:id="309" w:name="_4hr1b5p" w:colFirst="0" w:colLast="0"/>
      <w:bookmarkStart w:id="310" w:name="_Ref90574053"/>
      <w:bookmarkEnd w:id="309"/>
      <w:r w:rsidRPr="00D65E82">
        <w:t>Jeigu</w:t>
      </w:r>
      <w:r w:rsidR="006B7EDE" w:rsidRPr="00D65E82">
        <w:t xml:space="preserve"> </w:t>
      </w:r>
      <w:r w:rsidR="0030125E" w:rsidRPr="00D65E82">
        <w:t xml:space="preserve">visų Darbų </w:t>
      </w:r>
      <w:r w:rsidR="006B7EDE" w:rsidRPr="00D65E82">
        <w:t>arba Dalies Darbų sustabdymas trunka ilgiau nei 3 mėnesius,</w:t>
      </w:r>
      <w:r w:rsidR="006B7EDE" w:rsidRPr="00E301A5">
        <w:t xml:space="preserve">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375B4D">
        <w:t>Tokiu Sutarties nutraukimo</w:t>
      </w:r>
      <w:r w:rsidR="00B63B72" w:rsidRPr="00375B4D">
        <w:t xml:space="preserve"> atveju taikom</w:t>
      </w:r>
      <w:r w:rsidR="00EC0C6B" w:rsidRPr="00375B4D">
        <w:t xml:space="preserve">as </w:t>
      </w:r>
      <w:r w:rsidR="00730CFE" w:rsidRPr="00375B4D">
        <w:fldChar w:fldCharType="begin"/>
      </w:r>
      <w:r w:rsidR="00730CFE" w:rsidRPr="00375B4D">
        <w:instrText xml:space="preserve"> REF _Ref133409227 \r \h </w:instrText>
      </w:r>
      <w:r w:rsidR="006554CB" w:rsidRPr="00375B4D">
        <w:instrText xml:space="preserve"> \* MERGEFORMAT </w:instrText>
      </w:r>
      <w:r w:rsidR="00730CFE" w:rsidRPr="00375B4D">
        <w:fldChar w:fldCharType="separate"/>
      </w:r>
      <w:r w:rsidR="001330AC" w:rsidRPr="00375B4D">
        <w:t>26.5</w:t>
      </w:r>
      <w:r w:rsidR="00730CFE" w:rsidRPr="00375B4D">
        <w:fldChar w:fldCharType="end"/>
      </w:r>
      <w:r w:rsidR="00EC0C6B" w:rsidRPr="00375B4D">
        <w:t xml:space="preserve"> punktas</w:t>
      </w:r>
      <w:r w:rsidR="0030125E" w:rsidRPr="00375B4D">
        <w:t xml:space="preserve"> „</w:t>
      </w:r>
      <w:r w:rsidR="00730CFE" w:rsidRPr="00375B4D">
        <w:fldChar w:fldCharType="begin"/>
      </w:r>
      <w:r w:rsidR="00730CFE" w:rsidRPr="00375B4D">
        <w:instrText xml:space="preserve"> REF _Ref133409227 \h </w:instrText>
      </w:r>
      <w:r w:rsidR="00375B4D">
        <w:instrText xml:space="preserve"> \* MERGEFORMAT </w:instrText>
      </w:r>
      <w:r w:rsidR="00730CFE" w:rsidRPr="00375B4D">
        <w:fldChar w:fldCharType="separate"/>
      </w:r>
      <w:r w:rsidR="001330AC" w:rsidRPr="00375B4D">
        <w:t>Šalių teisės ir pareigos Sutarties nutraukimo atveju</w:t>
      </w:r>
      <w:r w:rsidR="00730CFE" w:rsidRPr="00375B4D">
        <w:fldChar w:fldCharType="end"/>
      </w:r>
      <w:r w:rsidR="0030125E" w:rsidRPr="00E301A5">
        <w:t>“</w:t>
      </w:r>
      <w:r w:rsidR="00EC0C6B" w:rsidRPr="00E301A5">
        <w:t>.</w:t>
      </w:r>
      <w:bookmarkEnd w:id="310"/>
    </w:p>
    <w:p w14:paraId="1469FBBC" w14:textId="08AC8AAC" w:rsidR="00E119EE" w:rsidRPr="00B847E8" w:rsidRDefault="00314ED0" w:rsidP="009007EB">
      <w:pPr>
        <w:pStyle w:val="Antrat1"/>
      </w:pPr>
      <w:bookmarkStart w:id="311" w:name="_Toc141972268"/>
      <w:r w:rsidRPr="00B847E8">
        <w:t xml:space="preserve">Prievolių pagal Sutartį </w:t>
      </w:r>
      <w:r w:rsidR="00681CC5" w:rsidRPr="00B847E8">
        <w:t>įvykdymo užtikrini</w:t>
      </w:r>
      <w:r w:rsidR="0008514B" w:rsidRPr="00B847E8">
        <w:t>mo būdai</w:t>
      </w:r>
      <w:bookmarkEnd w:id="311"/>
    </w:p>
    <w:p w14:paraId="73680D58" w14:textId="2C1A5242"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 xml:space="preserve">ir Specialiųjų </w:t>
      </w:r>
      <w:r w:rsidR="00FE7CCB" w:rsidRPr="00977DB8">
        <w:rPr>
          <w:bCs/>
        </w:rPr>
        <w:t>sąlygų</w:t>
      </w:r>
      <w:r w:rsidR="004376F3" w:rsidRPr="00977DB8">
        <w:rPr>
          <w:bCs/>
        </w:rPr>
        <w:t xml:space="preserve"> 14 </w:t>
      </w:r>
      <w:r w:rsidR="00FE7CCB" w:rsidRPr="00977DB8">
        <w:rPr>
          <w:bCs/>
        </w:rPr>
        <w:t xml:space="preserve">dalyje </w:t>
      </w:r>
      <w:r w:rsidRPr="00977DB8">
        <w:rPr>
          <w:bCs/>
        </w:rPr>
        <w:t xml:space="preserve">nurodytu Sutarties įvykdymo užtikrinimu, </w:t>
      </w:r>
      <w:r w:rsidR="00AD5FA8" w:rsidRPr="00977DB8">
        <w:rPr>
          <w:bCs/>
        </w:rPr>
        <w:fldChar w:fldCharType="begin"/>
      </w:r>
      <w:r w:rsidR="00AD5FA8" w:rsidRPr="00977DB8">
        <w:rPr>
          <w:bCs/>
        </w:rPr>
        <w:instrText xml:space="preserve"> REF _Ref88655872 \r \h </w:instrText>
      </w:r>
      <w:r w:rsidR="007D7F41" w:rsidRPr="00977DB8">
        <w:rPr>
          <w:bCs/>
        </w:rPr>
        <w:instrText xml:space="preserve"> \* MERGEFORMAT </w:instrText>
      </w:r>
      <w:r w:rsidR="00AD5FA8" w:rsidRPr="00977DB8">
        <w:rPr>
          <w:bCs/>
        </w:rPr>
      </w:r>
      <w:r w:rsidR="00AD5FA8" w:rsidRPr="00977DB8">
        <w:rPr>
          <w:bCs/>
        </w:rPr>
        <w:fldChar w:fldCharType="separate"/>
      </w:r>
      <w:r w:rsidR="001330AC" w:rsidRPr="00977DB8">
        <w:rPr>
          <w:bCs/>
        </w:rPr>
        <w:t>10</w:t>
      </w:r>
      <w:r w:rsidR="00AD5FA8" w:rsidRPr="00977DB8">
        <w:rPr>
          <w:bCs/>
        </w:rPr>
        <w:fldChar w:fldCharType="end"/>
      </w:r>
      <w:r w:rsidR="00AD5FA8" w:rsidRPr="00977DB8">
        <w:rPr>
          <w:bCs/>
        </w:rPr>
        <w:t xml:space="preserve"> </w:t>
      </w:r>
      <w:r w:rsidR="00D0297D" w:rsidRPr="00977DB8">
        <w:rPr>
          <w:bCs/>
        </w:rPr>
        <w:t>straipsnyje nurodytu</w:t>
      </w:r>
      <w:r w:rsidR="00D0297D" w:rsidRPr="00B847E8">
        <w:rPr>
          <w:bCs/>
        </w:rPr>
        <w:t xml:space="preserve">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w:t>
      </w:r>
      <w:r w:rsidRPr="00B847E8">
        <w:rPr>
          <w:bCs/>
        </w:rPr>
        <w:t xml:space="preserve">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375B4D">
        <w:rPr>
          <w:bCs/>
        </w:rPr>
        <w:fldChar w:fldCharType="begin"/>
      </w:r>
      <w:r w:rsidR="00141BAE" w:rsidRPr="00375B4D">
        <w:rPr>
          <w:bCs/>
        </w:rPr>
        <w:instrText xml:space="preserve"> REF _Ref88817011 \r \h </w:instrText>
      </w:r>
      <w:r w:rsidR="007D7F41" w:rsidRPr="00375B4D">
        <w:rPr>
          <w:bCs/>
        </w:rPr>
        <w:instrText xml:space="preserve"> \* MERGEFORMAT </w:instrText>
      </w:r>
      <w:r w:rsidR="00141BAE" w:rsidRPr="00375B4D">
        <w:rPr>
          <w:bCs/>
        </w:rPr>
      </w:r>
      <w:r w:rsidR="00141BAE" w:rsidRPr="00375B4D">
        <w:rPr>
          <w:bCs/>
        </w:rPr>
        <w:fldChar w:fldCharType="separate"/>
      </w:r>
      <w:r w:rsidR="001330AC" w:rsidRPr="00375B4D">
        <w:rPr>
          <w:bCs/>
        </w:rPr>
        <w:t>16</w:t>
      </w:r>
      <w:r w:rsidR="00141BAE" w:rsidRPr="00375B4D">
        <w:rPr>
          <w:bCs/>
        </w:rPr>
        <w:fldChar w:fldCharType="end"/>
      </w:r>
      <w:r w:rsidR="00141BAE" w:rsidRPr="00375B4D">
        <w:rPr>
          <w:bCs/>
        </w:rPr>
        <w:t xml:space="preserve"> straipsnyje</w:t>
      </w:r>
      <w:r w:rsidR="007968BF" w:rsidRPr="00375B4D">
        <w:rPr>
          <w:bCs/>
        </w:rPr>
        <w:t xml:space="preserve"> numatyta Sulaikoma suma</w:t>
      </w:r>
      <w:r w:rsidR="00931F76" w:rsidRPr="00375B4D">
        <w:rPr>
          <w:bCs/>
        </w:rPr>
        <w:t xml:space="preserve"> (jeigu Specialiosiose sąlygose yra </w:t>
      </w:r>
      <w:r w:rsidR="00806038" w:rsidRPr="00375B4D">
        <w:rPr>
          <w:bCs/>
        </w:rPr>
        <w:t>nurodytas Sulaikomos sumos pr</w:t>
      </w:r>
      <w:r w:rsidR="00DD55FB" w:rsidRPr="00375B4D">
        <w:rPr>
          <w:bCs/>
        </w:rPr>
        <w:t>ocentas)</w:t>
      </w:r>
      <w:r w:rsidR="007968BF" w:rsidRPr="00375B4D">
        <w:rPr>
          <w:bCs/>
        </w:rPr>
        <w:t xml:space="preserve">, </w:t>
      </w:r>
      <w:r w:rsidRPr="00977DB8">
        <w:rPr>
          <w:bCs/>
        </w:rPr>
        <w:t xml:space="preserve">Specialiųjų sąlygų </w:t>
      </w:r>
      <w:r w:rsidR="004376F3" w:rsidRPr="00977DB8">
        <w:rPr>
          <w:bCs/>
        </w:rPr>
        <w:t xml:space="preserve">13 </w:t>
      </w:r>
      <w:r w:rsidRPr="00977DB8">
        <w:rPr>
          <w:bCs/>
        </w:rPr>
        <w:t>dalyje</w:t>
      </w:r>
      <w:r w:rsidRPr="00B847E8">
        <w:rPr>
          <w:bCs/>
        </w:rPr>
        <w:t xml:space="preserve"> nurodytomis netesybomis.</w:t>
      </w:r>
      <w:r w:rsidRPr="00B847E8">
        <w:t xml:space="preserve"> </w:t>
      </w:r>
    </w:p>
    <w:p w14:paraId="000002A6" w14:textId="2C5DC365" w:rsidR="00133358" w:rsidRPr="00EF4E20" w:rsidRDefault="006B7EDE" w:rsidP="009007EB">
      <w:pPr>
        <w:pStyle w:val="Antrat1"/>
      </w:pPr>
      <w:bookmarkStart w:id="312" w:name="_Ref88655974"/>
      <w:bookmarkStart w:id="313" w:name="_Toc141972269"/>
      <w:r w:rsidRPr="00EF4E20">
        <w:t>Sutarties įvykdymo užtikrinimas</w:t>
      </w:r>
      <w:bookmarkEnd w:id="312"/>
      <w:bookmarkEnd w:id="313"/>
      <w:r w:rsidR="0053444F" w:rsidRPr="00EF4E20">
        <w:t xml:space="preserve"> x </w:t>
      </w:r>
      <w:proofErr w:type="spellStart"/>
      <w:r w:rsidR="0053444F" w:rsidRPr="00EF4E20">
        <w:t>x</w:t>
      </w:r>
      <w:proofErr w:type="spellEnd"/>
    </w:p>
    <w:p w14:paraId="000002A7" w14:textId="041CBC02" w:rsidR="00133358" w:rsidRPr="00EF4E20" w:rsidRDefault="006B7EDE" w:rsidP="005C79B9">
      <w:pPr>
        <w:widowControl w:val="0"/>
        <w:numPr>
          <w:ilvl w:val="1"/>
          <w:numId w:val="2"/>
        </w:numPr>
        <w:pBdr>
          <w:top w:val="nil"/>
          <w:left w:val="nil"/>
          <w:bottom w:val="nil"/>
          <w:right w:val="nil"/>
          <w:between w:val="nil"/>
        </w:pBdr>
        <w:spacing w:before="96" w:after="96"/>
      </w:pPr>
      <w:bookmarkStart w:id="314" w:name="_1c1lvlb" w:colFirst="0" w:colLast="0"/>
      <w:bookmarkStart w:id="315" w:name="_Ref88655038"/>
      <w:bookmarkEnd w:id="314"/>
      <w:r w:rsidRPr="00EF4E20">
        <w:t xml:space="preserve">Rangovas privalo per 10 </w:t>
      </w:r>
      <w:bookmarkEnd w:id="315"/>
      <w:r w:rsidR="005C79B9" w:rsidRPr="00EF4E20">
        <w:rPr>
          <w:bCs/>
        </w:rPr>
        <w:t>(dešimt) darbo dienų nuo Sutarties sudarymo dienos pateikti Užsakovui Specialiosiose sąlygose nurodytos rūšies Sutarties įvykdymo užtikrinimą, atitinkantį šiame straipsnyje nustatytas sąlygas. Jeigu Specialiosiose sąlygose yra nurodyta daugiau nei viena galima Sutarties įvykdymo užtikrinimo rūšis, Rangovas turi teisę pasirinkti vieną iš jų, nebent Specialiosiose sąlygose nustatyta kitaip. Sutarties įvykdymo užtikrinimas turi galioti visą Sutarties vykdymo laikotarpį ir būti atnaujinamas ar pakeičiamas nauju šiose Bendrosiose sąlygose nustatytais atvejais (įskaitant Sutarties pratęsimą, Sutarties vykdymo sustabdymą ar Rangovo vėlavimą vykdyti Sutartį).</w:t>
      </w:r>
    </w:p>
    <w:p w14:paraId="06AB50C0" w14:textId="7924ACA7" w:rsidR="00FB50E3" w:rsidRPr="00EF4E20" w:rsidRDefault="00FB50E3" w:rsidP="00EB5EEB">
      <w:pPr>
        <w:widowControl w:val="0"/>
        <w:numPr>
          <w:ilvl w:val="1"/>
          <w:numId w:val="2"/>
        </w:numPr>
        <w:pBdr>
          <w:top w:val="nil"/>
          <w:left w:val="nil"/>
          <w:bottom w:val="nil"/>
          <w:right w:val="nil"/>
          <w:between w:val="nil"/>
        </w:pBdr>
        <w:spacing w:before="96" w:after="96"/>
        <w:rPr>
          <w:b/>
        </w:rPr>
      </w:pPr>
      <w:bookmarkStart w:id="316" w:name="_Ref93606680"/>
      <w:r w:rsidRPr="00EF4E20">
        <w:t>Sutarties įvykdymo užtikrinimo sąlygos:</w:t>
      </w:r>
      <w:bookmarkEnd w:id="316"/>
    </w:p>
    <w:p w14:paraId="1202AD26" w14:textId="22778787" w:rsidR="003A6B07" w:rsidRPr="00EF4E20" w:rsidRDefault="00BE699E" w:rsidP="003A6B07">
      <w:bookmarkStart w:id="317" w:name="_3w19e94" w:colFirst="0" w:colLast="0"/>
      <w:bookmarkStart w:id="318" w:name="_Ref88653618"/>
      <w:bookmarkEnd w:id="317"/>
      <w:r w:rsidRPr="00EF4E20">
        <w:t>13.2.1.S</w:t>
      </w:r>
      <w:r w:rsidR="00F7558C" w:rsidRPr="00EF4E20">
        <w:t xml:space="preserve">utarties </w:t>
      </w:r>
      <w:r w:rsidR="003A6B07" w:rsidRPr="00EF4E20">
        <w:t xml:space="preserve">įvykdymo užtikrinimas turi būti besąlyginė, neatšaukiama, pirmo pareikalavimo </w:t>
      </w:r>
      <w:r w:rsidR="003A6B07" w:rsidRPr="00EF4E20">
        <w:rPr>
          <w:b/>
          <w:bCs/>
        </w:rPr>
        <w:t>banko ar kitos kredito įstaigos</w:t>
      </w:r>
      <w:r w:rsidR="003A6B07" w:rsidRPr="00EF4E20">
        <w:t xml:space="preserve"> garantija arba piniginis užstatas. Jeigu Rangovas pasirenka garantiją, </w:t>
      </w:r>
      <w:r w:rsidR="003A6B07" w:rsidRPr="00EF4E20">
        <w:rPr>
          <w:b/>
          <w:bCs/>
        </w:rPr>
        <w:t>banko ar kitos kredito įstaigos</w:t>
      </w:r>
      <w:r w:rsidR="003A6B07" w:rsidRPr="00EF4E20">
        <w:t xml:space="preserve"> garantijoje turi būti aiškiai numatyta, kad garantija užtikrina visų Rangovo prievolių pagal Sutartį įvykdymą, įskaitant netesybų (delspinigių) už darbų vėlavimą sumokėjimą, nuostolių atlyginimą, garantinių įsipareigojimų vykdymą ir kitas Sutartyje numatytas finansines prievoles. Garantija turi būti vykdoma Užsakovo pirmo pareikalavimo pagrindu ir be papildomų sąlygų. Jeigu Rangovas pasirenka piniginio užstato būdą, piniginis užstatas turi būti sumokėtas į Užsakovo sąskaitą </w:t>
      </w:r>
      <w:r w:rsidR="003A6B07" w:rsidRPr="00EF4E20">
        <w:rPr>
          <w:b/>
          <w:bCs/>
        </w:rPr>
        <w:t>Nr. LT03 7300 0100 0241 0161, AB „Swedbank“ (įstaigos kodas 188771865)</w:t>
      </w:r>
      <w:r w:rsidR="003A6B07" w:rsidRPr="00EF4E20">
        <w:t xml:space="preserve">. Kartu su piniginiu užstatu Rangovas privalo pateikti Užsakovui mokėjimo nurodymo kopiją, patvirtinančią užstato sumokėjimą. </w:t>
      </w:r>
      <w:r w:rsidR="003A6B07" w:rsidRPr="00EF4E20">
        <w:rPr>
          <w:b/>
          <w:bCs/>
        </w:rPr>
        <w:t>Mokėjimas turi būti atliktas Rangovo vardu.</w:t>
      </w:r>
      <w:r w:rsidR="003A6B07" w:rsidRPr="00EF4E20">
        <w:t xml:space="preserve"> Sutarties įvykdymo užtikrinimas (garantija arba piniginis užstatas) grąžinamas Rangovui po Statybos užbaigimo akto pasirašymo per 10 dienų nuo raštiško Rangovo prašymo gavimo dienos.“</w:t>
      </w:r>
    </w:p>
    <w:p w14:paraId="2B38858E" w14:textId="7A5D7E9B" w:rsidR="00C60877" w:rsidRPr="00EF4E20" w:rsidRDefault="0069595F" w:rsidP="003A6B07">
      <w:pPr>
        <w:pStyle w:val="Antrat3"/>
        <w:widowControl w:val="0"/>
        <w:numPr>
          <w:ilvl w:val="2"/>
          <w:numId w:val="11"/>
        </w:numPr>
        <w:rPr>
          <w:u w:val="none"/>
        </w:rPr>
      </w:pPr>
      <w:r w:rsidRPr="00EF4E20">
        <w:rPr>
          <w:color w:val="auto"/>
          <w:u w:val="none"/>
        </w:rPr>
        <w:t>Sutarties įvykdymo</w:t>
      </w:r>
      <w:r w:rsidR="003A6B07" w:rsidRPr="00EF4E20">
        <w:t xml:space="preserve"> </w:t>
      </w:r>
      <w:r w:rsidR="003A6B07" w:rsidRPr="00EF4E20">
        <w:rPr>
          <w:u w:val="none"/>
        </w:rPr>
        <w:t xml:space="preserve">užtikrinimas turi būti išduotas: (a) </w:t>
      </w:r>
      <w:r w:rsidR="003A6B07" w:rsidRPr="00EF4E20">
        <w:rPr>
          <w:b/>
          <w:bCs/>
          <w:u w:val="none"/>
        </w:rPr>
        <w:t>Europos Sąjungoje licencijuoto</w:t>
      </w:r>
      <w:r w:rsidR="003A6B07" w:rsidRPr="00EF4E20">
        <w:rPr>
          <w:u w:val="none"/>
        </w:rPr>
        <w:t xml:space="preserve"> banko ar kitos kredito įstaigos (įskaitant kredito uniją); arba (b) </w:t>
      </w:r>
      <w:r w:rsidR="003A6B07" w:rsidRPr="00EF4E20">
        <w:rPr>
          <w:b/>
          <w:bCs/>
          <w:u w:val="none"/>
        </w:rPr>
        <w:t>trečiojoje šalyje licencijuoto</w:t>
      </w:r>
      <w:r w:rsidR="003A6B07" w:rsidRPr="00EF4E20">
        <w:rPr>
          <w:u w:val="none"/>
        </w:rPr>
        <w:t xml:space="preserve"> banko ar kitos kredito įstaigos (įskaitant kredito uniją), kurie užtikrinimo išdavimo dieną turi turėti bent vienos tarptautinių reitingų agentūros patvirtintą investicinio lygio reitingą, ne mažesnį kaip: </w:t>
      </w:r>
      <w:r w:rsidR="003A6B07" w:rsidRPr="00EF4E20">
        <w:rPr>
          <w:b/>
          <w:bCs/>
          <w:u w:val="none"/>
        </w:rPr>
        <w:t xml:space="preserve">Standard &amp; </w:t>
      </w:r>
      <w:proofErr w:type="spellStart"/>
      <w:r w:rsidR="003A6B07" w:rsidRPr="00EF4E20">
        <w:rPr>
          <w:b/>
          <w:bCs/>
          <w:u w:val="none"/>
        </w:rPr>
        <w:t>Poor’s</w:t>
      </w:r>
      <w:proofErr w:type="spellEnd"/>
      <w:r w:rsidR="003A6B07" w:rsidRPr="00EF4E20">
        <w:rPr>
          <w:b/>
          <w:bCs/>
          <w:u w:val="none"/>
        </w:rPr>
        <w:t xml:space="preserve"> – „A-“, </w:t>
      </w:r>
      <w:proofErr w:type="spellStart"/>
      <w:r w:rsidR="003A6B07" w:rsidRPr="00EF4E20">
        <w:rPr>
          <w:b/>
          <w:bCs/>
          <w:u w:val="none"/>
        </w:rPr>
        <w:t>Fitch</w:t>
      </w:r>
      <w:proofErr w:type="spellEnd"/>
      <w:r w:rsidR="003A6B07" w:rsidRPr="00EF4E20">
        <w:rPr>
          <w:b/>
          <w:bCs/>
          <w:u w:val="none"/>
        </w:rPr>
        <w:t xml:space="preserve"> – „A-“, </w:t>
      </w:r>
      <w:proofErr w:type="spellStart"/>
      <w:r w:rsidR="003A6B07" w:rsidRPr="00EF4E20">
        <w:rPr>
          <w:b/>
          <w:bCs/>
          <w:u w:val="none"/>
        </w:rPr>
        <w:t>Moody’s</w:t>
      </w:r>
      <w:proofErr w:type="spellEnd"/>
      <w:r w:rsidR="003A6B07" w:rsidRPr="00EF4E20">
        <w:rPr>
          <w:b/>
          <w:bCs/>
          <w:u w:val="none"/>
        </w:rPr>
        <w:t xml:space="preserve"> – „A3“</w:t>
      </w:r>
      <w:r w:rsidR="003A6B07" w:rsidRPr="00EF4E20">
        <w:rPr>
          <w:u w:val="none"/>
        </w:rPr>
        <w:t xml:space="preserve"> arba lygiavertį. Reitingą turi atitikti įstaiga, kuri išdavė užtikrinimą, arba patronuojanti įmonė, arba bendrovių grupė, kuriai ji priklauso. Rangovas Užsakovo prašymu privalo pateikti Užsakovui investicinio lygio reitingo įrodymus</w:t>
      </w:r>
    </w:p>
    <w:p w14:paraId="32685415" w14:textId="6F8630B5" w:rsidR="00C60877" w:rsidRPr="00EF4E20" w:rsidRDefault="00C60877" w:rsidP="00EB5EEB">
      <w:pPr>
        <w:pStyle w:val="Antrat3"/>
        <w:keepNext w:val="0"/>
        <w:keepLines w:val="0"/>
        <w:widowControl w:val="0"/>
        <w:spacing w:line="259" w:lineRule="auto"/>
        <w:rPr>
          <w:color w:val="auto"/>
          <w:u w:val="none"/>
        </w:rPr>
      </w:pPr>
      <w:r w:rsidRPr="00EF4E20">
        <w:rPr>
          <w:color w:val="auto"/>
          <w:u w:val="none"/>
        </w:rPr>
        <w:t xml:space="preserve">Sutarties įvykdymo užtikrinimas turi būti surašytas </w:t>
      </w:r>
      <w:r w:rsidR="00507DA3" w:rsidRPr="00EF4E20">
        <w:rPr>
          <w:color w:val="auto"/>
          <w:u w:val="none"/>
        </w:rPr>
        <w:t xml:space="preserve">lietuvių arba anglų </w:t>
      </w:r>
      <w:r w:rsidRPr="00EF4E20">
        <w:rPr>
          <w:color w:val="auto"/>
          <w:u w:val="none"/>
        </w:rPr>
        <w:t xml:space="preserve">kalba </w:t>
      </w:r>
      <w:r w:rsidR="00507DA3" w:rsidRPr="00EF4E20">
        <w:rPr>
          <w:color w:val="auto"/>
          <w:u w:val="none"/>
        </w:rPr>
        <w:t>(ir išverstas į lietuvių kalbą)</w:t>
      </w:r>
      <w:r w:rsidRPr="00EF4E20">
        <w:rPr>
          <w:color w:val="auto"/>
          <w:u w:val="none"/>
        </w:rPr>
        <w:t>;</w:t>
      </w:r>
    </w:p>
    <w:bookmarkEnd w:id="318"/>
    <w:p w14:paraId="000002A8" w14:textId="3BAF7B49" w:rsidR="00133358" w:rsidRPr="00EF4E20" w:rsidRDefault="000426F0" w:rsidP="000426F0">
      <w:pPr>
        <w:pStyle w:val="Antrat3"/>
        <w:keepNext w:val="0"/>
        <w:keepLines w:val="0"/>
        <w:widowControl w:val="0"/>
        <w:spacing w:line="259" w:lineRule="auto"/>
        <w:rPr>
          <w:color w:val="auto"/>
          <w:u w:val="none"/>
        </w:rPr>
      </w:pPr>
      <w:r w:rsidRPr="00EF4E20">
        <w:rPr>
          <w:bCs/>
          <w:u w:val="none"/>
        </w:rPr>
        <w:t>Sutarties įvykdymo užtikrinimo suma turi būti ne mažesnė, negu Specialiosiose sąlygose nurodytas procentinis dydis nuo Pradinės sutarties vertės be PVM.</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 xml:space="preserve">Reikalaujama pagal Sutarties įvykdymo užtikrinimą suma turi būti išmokama ne vėliau nei per 10 dienų po </w:t>
      </w:r>
      <w:r w:rsidRPr="00E301A5">
        <w:rPr>
          <w:color w:val="auto"/>
          <w:u w:val="none"/>
        </w:rPr>
        <w:lastRenderedPageBreak/>
        <w:t>Užsakovo mokėjimo reikalavimo pateikimo garantui arba draudikui</w:t>
      </w:r>
      <w:r w:rsidR="003A5B86" w:rsidRPr="00E301A5">
        <w:rPr>
          <w:color w:val="auto"/>
          <w:u w:val="none"/>
        </w:rPr>
        <w:t>;</w:t>
      </w:r>
    </w:p>
    <w:p w14:paraId="4FF6E4B9" w14:textId="3F094DC8" w:rsidR="00443D4A" w:rsidRPr="00EF4E20" w:rsidRDefault="00443D4A" w:rsidP="00EB5EEB">
      <w:pPr>
        <w:pStyle w:val="Antrat3"/>
        <w:keepNext w:val="0"/>
        <w:keepLines w:val="0"/>
        <w:widowControl w:val="0"/>
        <w:spacing w:line="259" w:lineRule="auto"/>
        <w:rPr>
          <w:color w:val="auto"/>
          <w:u w:val="none"/>
        </w:rPr>
      </w:pPr>
      <w:r w:rsidRPr="00EF4E20">
        <w:rPr>
          <w:color w:val="auto"/>
          <w:u w:val="none"/>
        </w:rPr>
        <w:t>Sutarties įvykdymo užtikrinimas turi įsigalioti ne vėliau negu jo pateikimo Užsakovui dieną</w:t>
      </w:r>
      <w:r w:rsidR="000A6961" w:rsidRPr="00EF4E20">
        <w:rPr>
          <w:color w:val="auto"/>
          <w:u w:val="none"/>
        </w:rPr>
        <w:t>;</w:t>
      </w:r>
    </w:p>
    <w:p w14:paraId="38E3E1D2" w14:textId="0934B6EC" w:rsidR="004508D1" w:rsidRPr="00EF4E20" w:rsidRDefault="005E1B7C" w:rsidP="005E1B7C">
      <w:pPr>
        <w:pStyle w:val="Antrat3"/>
        <w:keepNext w:val="0"/>
        <w:keepLines w:val="0"/>
        <w:widowControl w:val="0"/>
        <w:spacing w:line="259" w:lineRule="auto"/>
        <w:rPr>
          <w:color w:val="auto"/>
          <w:u w:val="none"/>
        </w:rPr>
      </w:pPr>
      <w:bookmarkStart w:id="319" w:name="_Ref88653633"/>
      <w:r w:rsidRPr="00EF4E20">
        <w:rPr>
          <w:color w:val="auto"/>
          <w:u w:val="none"/>
        </w:rPr>
        <w:t>Sutarties įvykdymo užtikrinime nurodytas jo galiojimo terminas turi būti ne trumpesnis negu 30 dienų po numatomos viso Objekto (paskutiniosios Dalies) Darbų perdavimo–priėmimo akto sudarymo dienos. Rangovas privalo užtikrinti, kad Sutarties įvykdymo užtikrinimas galiotų ir būtų teisiškai įvykdomas nuo jo išdavimo dienos iki tol, kol sueis 30 dienų terminas po to, kai bus pasirašytas Darbų perdavimo–priėmimo aktas. Jeigu Sutartis pratęsiama, sustabdoma arba Rangovas vėluoja vykdyti Darbus, Rangovas privalo atitinkamai pratęsti arba pateikti naują Sutarties įvykdymo užtikrinimą, kad jo galiojimas apimtų visą pratęstą ar sustabdytą laikotarpį ir papildomą 30 dienų terminą po Darbų perdavimo–priėmimo akto pasirašymo.</w:t>
      </w:r>
    </w:p>
    <w:bookmarkEnd w:id="319"/>
    <w:p w14:paraId="5613198C" w14:textId="7444A73E" w:rsidR="00B72C2F" w:rsidRPr="00EF4E20" w:rsidRDefault="005E1B7C" w:rsidP="005E1B7C">
      <w:pPr>
        <w:pStyle w:val="Antrat3"/>
        <w:keepNext w:val="0"/>
        <w:keepLines w:val="0"/>
        <w:widowControl w:val="0"/>
        <w:spacing w:line="259" w:lineRule="auto"/>
        <w:rPr>
          <w:color w:val="auto"/>
          <w:u w:val="none"/>
        </w:rPr>
      </w:pPr>
      <w:r w:rsidRPr="00EF4E20">
        <w:rPr>
          <w:color w:val="auto"/>
          <w:u w:val="none"/>
        </w:rPr>
        <w:t>Jeigu Darbų Galutinis terminas yra ilgesnis negu 1 metai arba jeigu kalendorine data apibrėžtas Darbų Galutinis terminas yra ilgesnis negu 1 metai nuo Sutarties sudarymo dienos, Rangovas turi teisę pateikti 1 metus galiojantį Sutarties įvykdymo užtikrinimą, tačiau privalo užtikrinti, kad užtikrinimas būtų nuolat galiojantis visą Sutarties vykdymo laikotarpį ir kasmet būtų pratęsiamas nepertraukiamai. Jeigu Sutartis pratęsiama, sustabdoma arba Rangovas vėluoja vykdyti Darbus, Rangovas privalo atitinkamai pratęsti arba pateikti naują Sutarties įvykdymo užtikrinimą taip, kad jo galiojimas apimtų visą pratęstą ar sustabdytą laikotarpį ir papildomą 30 dienų terminą po Darbų perdavimo–priėmimo akto pasirašymo.</w:t>
      </w:r>
    </w:p>
    <w:p w14:paraId="35F0CEDF" w14:textId="0FA2CF3F" w:rsidR="00613D0D" w:rsidRPr="00EF4E20" w:rsidRDefault="00D96720" w:rsidP="00EB5EEB">
      <w:pPr>
        <w:pStyle w:val="Antrat3"/>
        <w:keepNext w:val="0"/>
        <w:keepLines w:val="0"/>
        <w:widowControl w:val="0"/>
        <w:spacing w:line="259" w:lineRule="auto"/>
        <w:rPr>
          <w:color w:val="auto"/>
          <w:u w:val="none"/>
        </w:rPr>
      </w:pPr>
      <w:bookmarkStart w:id="320" w:name="_qbtyoq" w:colFirst="0" w:colLast="0"/>
      <w:bookmarkStart w:id="321" w:name="_Ref88653644"/>
      <w:bookmarkStart w:id="322" w:name="_Ref93605940"/>
      <w:bookmarkEnd w:id="320"/>
      <w:r w:rsidRPr="00EF4E20">
        <w:rPr>
          <w:color w:val="auto"/>
          <w:u w:val="none"/>
        </w:rPr>
        <w:t>Jeigu</w:t>
      </w:r>
      <w:r w:rsidR="00B72C2F" w:rsidRPr="00EF4E20">
        <w:rPr>
          <w:color w:val="auto"/>
          <w:u w:val="none"/>
        </w:rPr>
        <w:t xml:space="preserve"> likus 30 dienų iki Sutarties įvykdymo užtikrinimo galiojimo</w:t>
      </w:r>
      <w:r w:rsidR="00B72C2F" w:rsidRPr="00E301A5">
        <w:rPr>
          <w:color w:val="auto"/>
          <w:u w:val="none"/>
        </w:rPr>
        <w:t xml:space="preserve"> pabaigos paaiškėja, kad Sutarties įvykdymo užtikrinime nurodytas jo galiojimo </w:t>
      </w:r>
      <w:r w:rsidR="00B72C2F" w:rsidRPr="00EF4E20">
        <w:rPr>
          <w:color w:val="auto"/>
          <w:u w:val="none"/>
        </w:rPr>
        <w:t xml:space="preserve">terminas yra trumpesnis nei </w:t>
      </w:r>
      <w:r w:rsidR="00B72C2F" w:rsidRPr="00EF4E20">
        <w:rPr>
          <w:color w:val="auto"/>
          <w:u w:val="none"/>
        </w:rPr>
        <w:fldChar w:fldCharType="begin"/>
      </w:r>
      <w:r w:rsidR="00B72C2F" w:rsidRPr="00EF4E20">
        <w:rPr>
          <w:color w:val="auto"/>
          <w:u w:val="none"/>
        </w:rPr>
        <w:instrText xml:space="preserve"> REF _Ref88653633 \r \h </w:instrText>
      </w:r>
      <w:r w:rsidR="007D7F41" w:rsidRPr="00EF4E20">
        <w:rPr>
          <w:color w:val="auto"/>
          <w:u w:val="none"/>
        </w:rPr>
        <w:instrText xml:space="preserve"> \* MERGEFORMAT </w:instrText>
      </w:r>
      <w:r w:rsidR="00B72C2F" w:rsidRPr="00EF4E20">
        <w:rPr>
          <w:color w:val="auto"/>
          <w:u w:val="none"/>
        </w:rPr>
      </w:r>
      <w:r w:rsidR="00B72C2F" w:rsidRPr="00EF4E20">
        <w:rPr>
          <w:color w:val="auto"/>
          <w:u w:val="none"/>
        </w:rPr>
        <w:fldChar w:fldCharType="separate"/>
      </w:r>
      <w:r w:rsidR="001330AC" w:rsidRPr="00EF4E20">
        <w:rPr>
          <w:color w:val="auto"/>
          <w:u w:val="none"/>
        </w:rPr>
        <w:t>13.2.9</w:t>
      </w:r>
      <w:r w:rsidR="00B72C2F" w:rsidRPr="00EF4E20">
        <w:rPr>
          <w:color w:val="auto"/>
          <w:u w:val="none"/>
        </w:rPr>
        <w:fldChar w:fldCharType="end"/>
      </w:r>
      <w:r w:rsidR="00B72C2F" w:rsidRPr="00EF4E20">
        <w:rPr>
          <w:color w:val="auto"/>
          <w:u w:val="none"/>
        </w:rPr>
        <w:t xml:space="preserve"> punkte nurodytas terminas, Rangovas privalo pratęsti Sutarties įvykdymo užtikrinimo galiojimą</w:t>
      </w:r>
      <w:r w:rsidR="002F29DF" w:rsidRPr="00EF4E20">
        <w:rPr>
          <w:color w:val="auto"/>
          <w:u w:val="none"/>
        </w:rPr>
        <w:t xml:space="preserve"> pagal </w:t>
      </w:r>
      <w:r w:rsidR="002F29DF" w:rsidRPr="00EF4E20">
        <w:rPr>
          <w:color w:val="auto"/>
          <w:u w:val="none"/>
        </w:rPr>
        <w:fldChar w:fldCharType="begin"/>
      </w:r>
      <w:r w:rsidR="002F29DF" w:rsidRPr="00EF4E20">
        <w:rPr>
          <w:color w:val="auto"/>
          <w:u w:val="none"/>
        </w:rPr>
        <w:instrText xml:space="preserve"> REF _Ref93605755 \r \h </w:instrText>
      </w:r>
      <w:r w:rsidR="00EF4E20">
        <w:rPr>
          <w:color w:val="auto"/>
          <w:u w:val="none"/>
        </w:rPr>
        <w:instrText xml:space="preserve"> \* MERGEFORMAT </w:instrText>
      </w:r>
      <w:r w:rsidR="002F29DF" w:rsidRPr="00EF4E20">
        <w:rPr>
          <w:color w:val="auto"/>
          <w:u w:val="none"/>
        </w:rPr>
      </w:r>
      <w:r w:rsidR="002F29DF" w:rsidRPr="00EF4E20">
        <w:rPr>
          <w:color w:val="auto"/>
          <w:u w:val="none"/>
        </w:rPr>
        <w:fldChar w:fldCharType="separate"/>
      </w:r>
      <w:r w:rsidR="001330AC" w:rsidRPr="00EF4E20">
        <w:rPr>
          <w:color w:val="auto"/>
          <w:u w:val="none"/>
        </w:rPr>
        <w:t>13.2.9</w:t>
      </w:r>
      <w:r w:rsidR="002F29DF" w:rsidRPr="00EF4E20">
        <w:rPr>
          <w:color w:val="auto"/>
          <w:u w:val="none"/>
        </w:rPr>
        <w:fldChar w:fldCharType="end"/>
      </w:r>
      <w:r w:rsidR="002F29DF" w:rsidRPr="00EF4E20">
        <w:rPr>
          <w:color w:val="auto"/>
          <w:u w:val="none"/>
        </w:rPr>
        <w:t xml:space="preserve"> arba </w:t>
      </w:r>
      <w:r w:rsidR="002F29DF" w:rsidRPr="00EF4E20">
        <w:rPr>
          <w:color w:val="auto"/>
          <w:u w:val="none"/>
        </w:rPr>
        <w:fldChar w:fldCharType="begin"/>
      </w:r>
      <w:r w:rsidR="002F29DF" w:rsidRPr="00EF4E20">
        <w:rPr>
          <w:color w:val="auto"/>
          <w:u w:val="none"/>
        </w:rPr>
        <w:instrText xml:space="preserve"> REF _Ref93605763 \r \h </w:instrText>
      </w:r>
      <w:r w:rsidR="00EF4E20">
        <w:rPr>
          <w:color w:val="auto"/>
          <w:u w:val="none"/>
        </w:rPr>
        <w:instrText xml:space="preserve"> \* MERGEFORMAT </w:instrText>
      </w:r>
      <w:r w:rsidR="002F29DF" w:rsidRPr="00EF4E20">
        <w:rPr>
          <w:color w:val="auto"/>
          <w:u w:val="none"/>
        </w:rPr>
      </w:r>
      <w:r w:rsidR="002F29DF" w:rsidRPr="00EF4E20">
        <w:rPr>
          <w:color w:val="auto"/>
          <w:u w:val="none"/>
        </w:rPr>
        <w:fldChar w:fldCharType="separate"/>
      </w:r>
      <w:r w:rsidR="001330AC" w:rsidRPr="00EF4E20">
        <w:rPr>
          <w:color w:val="auto"/>
          <w:u w:val="none"/>
        </w:rPr>
        <w:t>13.2.10</w:t>
      </w:r>
      <w:r w:rsidR="002F29DF" w:rsidRPr="00EF4E20">
        <w:rPr>
          <w:color w:val="auto"/>
          <w:u w:val="none"/>
        </w:rPr>
        <w:fldChar w:fldCharType="end"/>
      </w:r>
      <w:r w:rsidR="002F29DF" w:rsidRPr="00EF4E20">
        <w:rPr>
          <w:color w:val="auto"/>
          <w:u w:val="none"/>
        </w:rPr>
        <w:t xml:space="preserve"> punktą</w:t>
      </w:r>
      <w:r w:rsidR="00B72C2F" w:rsidRPr="00EF4E20">
        <w:rPr>
          <w:color w:val="auto"/>
          <w:u w:val="none"/>
        </w:rPr>
        <w:t xml:space="preserve"> ir pateikti Užsakovui tai patvirtinantį dokumentą ne vėliau negu likus 14 dienų iki Sutarties įvykdymo užtikrinimo galiojimo pabaigos</w:t>
      </w:r>
      <w:bookmarkEnd w:id="321"/>
      <w:r w:rsidR="00613D0D" w:rsidRPr="00EF4E20">
        <w:rPr>
          <w:color w:val="auto"/>
          <w:u w:val="none"/>
        </w:rPr>
        <w:t>;</w:t>
      </w:r>
      <w:bookmarkEnd w:id="322"/>
    </w:p>
    <w:p w14:paraId="35C7E953" w14:textId="78D6BCAC" w:rsidR="00B72C2F" w:rsidRPr="00EF4E20" w:rsidRDefault="00B72C2F" w:rsidP="005E1B7C">
      <w:pPr>
        <w:pStyle w:val="Antrat3"/>
        <w:keepNext w:val="0"/>
        <w:keepLines w:val="0"/>
        <w:widowControl w:val="0"/>
        <w:spacing w:line="259" w:lineRule="auto"/>
        <w:rPr>
          <w:color w:val="auto"/>
          <w:u w:val="none"/>
        </w:rPr>
      </w:pPr>
      <w:r w:rsidRPr="00EF4E20">
        <w:rPr>
          <w:color w:val="auto"/>
          <w:u w:val="none"/>
        </w:rPr>
        <w:t xml:space="preserve"> </w:t>
      </w:r>
      <w:r w:rsidR="005E1B7C" w:rsidRPr="00EF4E20">
        <w:rPr>
          <w:color w:val="auto"/>
          <w:u w:val="none"/>
        </w:rPr>
        <w:t>Jeigu Užsakovas pagal 13.2.11 punktą laiku negauna Sutarties įvykdymo užtikrinimo pratęsimą patvirtinančio dokumento, Užsakovas turi teisę pareikalauti sumokėti visą Sutarties įvykdymo užtikrinimo sumą ir ją pasilikti kaip Rangovo sutartinių įsipareigojimų įvykdymo užtikrinimą (užstatą), kuriuo gali pasinaudoti bet kuriuo atveju, kai Rangovas nevykdo ar netinkamai vykdo savo prievoles pagal Sutartį. Sutarties įvykdymo užtikrinime turi būti numatytas garanto arba draudiko besąlyginis pirmo pareikalavimo įsipareigojimas sumokėti Užsakovui jo mokėjimo reikalavime nurodytą sumą, jeigu likus 30 dienų iki užtikrinimo galiojimo pabaigos nėra sudarytas Darbų perdavimo–priėmimo aktas ir Rangovas nepratęsė užtikrinimo galiojimo termino bei nepateikė Užsakovui tai patvirtinančio dokumento likus 14 dienų iki užtikrinimo galiojimo pabaigos.</w:t>
      </w:r>
    </w:p>
    <w:p w14:paraId="4C3E4B4F" w14:textId="5C07CD8A" w:rsidR="00044E9E" w:rsidRPr="00EF4E20" w:rsidRDefault="00044E9E" w:rsidP="003A6B07">
      <w:pPr>
        <w:pStyle w:val="Antrat3"/>
        <w:keepNext w:val="0"/>
        <w:keepLines w:val="0"/>
        <w:widowControl w:val="0"/>
        <w:spacing w:line="259" w:lineRule="auto"/>
        <w:rPr>
          <w:color w:val="auto"/>
          <w:u w:val="none"/>
        </w:rPr>
      </w:pPr>
      <w:r w:rsidRPr="00EF4E20">
        <w:rPr>
          <w:u w:val="none"/>
        </w:rPr>
        <w:t>Sutarties įvykdymo užtikrinime turi būti numatytas garanto arba draudiko įsipareigojimas, Užsakovo pirmo pareikalavimo pagrindu ir be papildomų sąlygų, sumokėti Užsakovui jo mokėjimo reikalavime nurodytą sumą, skirtą kompensuoti Užsakovo patirtoms arba pagrįstai numatomoms išlaidoms dėl Rangovo sutartinių įsipareigojimų nevykdymo ar netinkamo vykdymo, tiek, kiek tai neprieštarauja garanto ar draudiko taikomoms standartinėms garantijų išdavimo sąlygoms.</w:t>
      </w:r>
    </w:p>
    <w:p w14:paraId="3680C286" w14:textId="510DEFBB" w:rsidR="00443D4A" w:rsidRPr="00EF4E20" w:rsidRDefault="001A1B35" w:rsidP="001A1B35">
      <w:pPr>
        <w:pStyle w:val="Antrat3"/>
        <w:keepNext w:val="0"/>
        <w:keepLines w:val="0"/>
        <w:widowControl w:val="0"/>
        <w:spacing w:line="259" w:lineRule="auto"/>
        <w:rPr>
          <w:color w:val="auto"/>
          <w:u w:val="none"/>
        </w:rPr>
      </w:pPr>
      <w:r w:rsidRPr="00EF4E20">
        <w:rPr>
          <w:color w:val="auto"/>
          <w:u w:val="none"/>
        </w:rPr>
        <w:t xml:space="preserve">Sutarties įvykdymo užtikrinimo suma negali būti </w:t>
      </w:r>
      <w:r w:rsidRPr="00EF4E20">
        <w:rPr>
          <w:color w:val="auto"/>
          <w:u w:val="none"/>
        </w:rPr>
        <w:t>mažinama garanto ar draudiko iniciatyva ir negali būti mažinama proporcingai pagal neįvykdytą Sutarties dalį. Sutarties įvykdymo užtikrinimo suma gali būti mažinama tik Užsakovo naudai ir tik tiek, kiek sumažėja Sutarties kaina pagal Sutarties sąlygas, arba tiek, kiek garantas ar draudikas jau yra sumokėjęs pagal Sutarties įvykdymo užtikrinimą. Sutarties įvykdymo užtikrinime negali būti numatyta jokių kitų užtikrinimo sumos mažinimo pagrindų.</w:t>
      </w:r>
    </w:p>
    <w:p w14:paraId="04B35471" w14:textId="67A615E0" w:rsidR="00443D4A" w:rsidRPr="00EF4E20" w:rsidRDefault="003C1DCC" w:rsidP="00EB5EEB">
      <w:pPr>
        <w:pStyle w:val="Antrat3"/>
        <w:keepNext w:val="0"/>
        <w:keepLines w:val="0"/>
        <w:widowControl w:val="0"/>
        <w:spacing w:line="259" w:lineRule="auto"/>
        <w:rPr>
          <w:color w:val="auto"/>
          <w:u w:val="none"/>
        </w:rPr>
      </w:pPr>
      <w:r w:rsidRPr="00EF4E20">
        <w:rPr>
          <w:bCs/>
          <w:u w:val="none"/>
        </w:rPr>
        <w:t>Turi būti numatyta, kad Užsakovas gali pateikti garantui mokėjimo reikalavimą ir jį teikiančio asmens įgaliojimus įrodančius dokumentus elektroniniu būdu, aiškiai aprašytu Sutarties įvykdymo užtikrinime;</w:t>
      </w:r>
    </w:p>
    <w:p w14:paraId="6EBB2AA5" w14:textId="5E684236" w:rsidR="00443D4A" w:rsidRPr="00EF4E20" w:rsidRDefault="003C1DCC" w:rsidP="003C1DCC">
      <w:pPr>
        <w:pStyle w:val="Antrat3"/>
        <w:keepNext w:val="0"/>
        <w:keepLines w:val="0"/>
        <w:widowControl w:val="0"/>
        <w:spacing w:line="259" w:lineRule="auto"/>
        <w:rPr>
          <w:color w:val="auto"/>
          <w:u w:val="none"/>
        </w:rPr>
      </w:pPr>
      <w:r w:rsidRPr="00EF4E20">
        <w:rPr>
          <w:bCs/>
          <w:u w:val="none"/>
        </w:rPr>
        <w:t>Turi būti numatyta, kad Užsakovas gali pateikti garantui mokėjimo reikalavimą ir kitus dokumentus tokia kalba, kokia yra išduotas Sutarties įvykdymo užtikrinimas</w:t>
      </w:r>
    </w:p>
    <w:p w14:paraId="1D5FF39B" w14:textId="262833A3" w:rsidR="00443D4A" w:rsidRPr="00EF4E20" w:rsidRDefault="00443D4A" w:rsidP="00EB5EEB">
      <w:pPr>
        <w:pStyle w:val="Antrat3"/>
        <w:keepNext w:val="0"/>
        <w:keepLines w:val="0"/>
        <w:widowControl w:val="0"/>
        <w:spacing w:line="259" w:lineRule="auto"/>
        <w:rPr>
          <w:color w:val="auto"/>
          <w:u w:val="none"/>
        </w:rPr>
      </w:pPr>
      <w:r w:rsidRPr="00EF4E20">
        <w:rPr>
          <w:color w:val="auto"/>
          <w:u w:val="none"/>
        </w:rPr>
        <w:t>Turi būti numatyta, kad Sutarties įvykdymo užtikrinimui turi būti taikomi Lietuvos Respublikos įstatymai</w:t>
      </w:r>
      <w:r w:rsidR="00417DA4" w:rsidRPr="00EF4E20">
        <w:rPr>
          <w:color w:val="auto"/>
          <w:u w:val="none"/>
        </w:rPr>
        <w:t xml:space="preserve">, banko </w:t>
      </w:r>
      <w:r w:rsidR="00B46AF2" w:rsidRPr="00EF4E20">
        <w:rPr>
          <w:color w:val="auto"/>
          <w:u w:val="none"/>
        </w:rPr>
        <w:t>pateiktam</w:t>
      </w:r>
      <w:r w:rsidR="00CA4382" w:rsidRPr="00EF4E20">
        <w:rPr>
          <w:color w:val="auto"/>
          <w:u w:val="none"/>
        </w:rPr>
        <w:t xml:space="preserve"> užtikrinimui </w:t>
      </w:r>
      <w:r w:rsidR="00B46AF2" w:rsidRPr="00EF4E20">
        <w:rPr>
          <w:color w:val="auto"/>
          <w:u w:val="none"/>
        </w:rPr>
        <w:t xml:space="preserve">– </w:t>
      </w:r>
      <w:r w:rsidR="00CA4382" w:rsidRPr="00EF4E20">
        <w:rPr>
          <w:color w:val="auto"/>
          <w:u w:val="none"/>
        </w:rPr>
        <w:t>Lietuvos Respublikos įstatymai</w:t>
      </w:r>
      <w:r w:rsidRPr="00EF4E20">
        <w:rPr>
          <w:color w:val="auto"/>
          <w:u w:val="none"/>
        </w:rPr>
        <w:t xml:space="preserve"> arba Bendrosios garantijų pagal pirmą pareikalavimą taisyklės (</w:t>
      </w:r>
      <w:proofErr w:type="spellStart"/>
      <w:r w:rsidRPr="00EF4E20">
        <w:rPr>
          <w:color w:val="auto"/>
          <w:u w:val="none"/>
        </w:rPr>
        <w:t>Uniform</w:t>
      </w:r>
      <w:proofErr w:type="spellEnd"/>
      <w:r w:rsidRPr="00EF4E20">
        <w:rPr>
          <w:color w:val="auto"/>
          <w:u w:val="none"/>
        </w:rPr>
        <w:t xml:space="preserve"> </w:t>
      </w:r>
      <w:proofErr w:type="spellStart"/>
      <w:r w:rsidRPr="00EF4E20">
        <w:rPr>
          <w:color w:val="auto"/>
          <w:u w:val="none"/>
        </w:rPr>
        <w:t>Rules</w:t>
      </w:r>
      <w:proofErr w:type="spellEnd"/>
      <w:r w:rsidRPr="00EF4E20">
        <w:rPr>
          <w:color w:val="auto"/>
          <w:u w:val="none"/>
        </w:rPr>
        <w:t xml:space="preserve"> </w:t>
      </w:r>
      <w:proofErr w:type="spellStart"/>
      <w:r w:rsidRPr="00EF4E20">
        <w:rPr>
          <w:color w:val="auto"/>
          <w:u w:val="none"/>
        </w:rPr>
        <w:t>for</w:t>
      </w:r>
      <w:proofErr w:type="spellEnd"/>
      <w:r w:rsidRPr="00EF4E20">
        <w:rPr>
          <w:color w:val="auto"/>
          <w:u w:val="none"/>
        </w:rPr>
        <w:t xml:space="preserve"> </w:t>
      </w:r>
      <w:proofErr w:type="spellStart"/>
      <w:r w:rsidRPr="00EF4E20">
        <w:rPr>
          <w:color w:val="auto"/>
          <w:u w:val="none"/>
        </w:rPr>
        <w:t>Demand</w:t>
      </w:r>
      <w:proofErr w:type="spellEnd"/>
      <w:r w:rsidRPr="00EF4E20">
        <w:rPr>
          <w:color w:val="auto"/>
          <w:u w:val="none"/>
        </w:rPr>
        <w:t xml:space="preserve"> </w:t>
      </w:r>
      <w:proofErr w:type="spellStart"/>
      <w:r w:rsidRPr="00EF4E20">
        <w:rPr>
          <w:color w:val="auto"/>
          <w:u w:val="none"/>
        </w:rPr>
        <w:t>Guarantees</w:t>
      </w:r>
      <w:proofErr w:type="spellEnd"/>
      <w:r w:rsidRPr="00EF4E20">
        <w:rPr>
          <w:color w:val="auto"/>
          <w:u w:val="none"/>
        </w:rPr>
        <w:t xml:space="preserve">, URDG, ICC </w:t>
      </w:r>
      <w:proofErr w:type="spellStart"/>
      <w:r w:rsidRPr="00EF4E20">
        <w:rPr>
          <w:color w:val="auto"/>
          <w:u w:val="none"/>
        </w:rPr>
        <w:t>Publication</w:t>
      </w:r>
      <w:proofErr w:type="spellEnd"/>
      <w:r w:rsidRPr="00EF4E20">
        <w:rPr>
          <w:color w:val="auto"/>
          <w:u w:val="none"/>
        </w:rPr>
        <w:t xml:space="preserve"> </w:t>
      </w:r>
      <w:proofErr w:type="spellStart"/>
      <w:r w:rsidRPr="00EF4E20">
        <w:rPr>
          <w:color w:val="auto"/>
          <w:u w:val="none"/>
        </w:rPr>
        <w:t>No</w:t>
      </w:r>
      <w:proofErr w:type="spellEnd"/>
      <w:r w:rsidRPr="00EF4E20">
        <w:rPr>
          <w:color w:val="auto"/>
          <w:u w:val="none"/>
        </w:rPr>
        <w:t>. 758, 2010 m. redakcija)</w:t>
      </w:r>
      <w:r w:rsidR="00B46AF2" w:rsidRPr="00EF4E20">
        <w:rPr>
          <w:color w:val="auto"/>
          <w:u w:val="none"/>
        </w:rPr>
        <w:t>;</w:t>
      </w:r>
      <w:r w:rsidRPr="00EF4E20">
        <w:rPr>
          <w:color w:val="auto"/>
          <w:u w:val="none"/>
        </w:rPr>
        <w:t xml:space="preserve"> </w:t>
      </w:r>
    </w:p>
    <w:p w14:paraId="48418CC6" w14:textId="528F6BFD" w:rsidR="00443D4A" w:rsidRPr="00EF4E20" w:rsidRDefault="003C1DCC" w:rsidP="00EB5EEB">
      <w:pPr>
        <w:pStyle w:val="Antrat3"/>
        <w:keepNext w:val="0"/>
        <w:keepLines w:val="0"/>
        <w:widowControl w:val="0"/>
        <w:spacing w:line="259" w:lineRule="auto"/>
        <w:rPr>
          <w:color w:val="auto"/>
          <w:u w:val="none"/>
        </w:rPr>
      </w:pPr>
      <w:r w:rsidRPr="00EF4E20">
        <w:rPr>
          <w:bCs/>
          <w:u w:val="none"/>
        </w:rPr>
        <w:t>Turi būti numatyta, kad bet kokius ginčus tarp garanto ir Užsakovo, susijusius su Sutarties įvykdymo užtikrinimu, spręs Lietuvos Respublikos teismai.</w:t>
      </w:r>
    </w:p>
    <w:p w14:paraId="07E3F242" w14:textId="000CBCC0" w:rsidR="009C7BE3" w:rsidRDefault="009C7BE3" w:rsidP="00EB5EEB">
      <w:pPr>
        <w:widowControl w:val="0"/>
        <w:numPr>
          <w:ilvl w:val="2"/>
          <w:numId w:val="2"/>
        </w:numPr>
        <w:pBdr>
          <w:top w:val="nil"/>
          <w:left w:val="nil"/>
          <w:bottom w:val="nil"/>
          <w:right w:val="nil"/>
          <w:between w:val="nil"/>
        </w:pBdr>
        <w:spacing w:before="96" w:after="96"/>
      </w:pPr>
      <w:r w:rsidRPr="00EF4E20">
        <w:t xml:space="preserve">Jeigu pailgėja Darbų terminai </w:t>
      </w:r>
      <w:r w:rsidR="00A107FE" w:rsidRPr="00EF4E20">
        <w:t>ir dėl to</w:t>
      </w:r>
      <w:r w:rsidR="00284CA8" w:rsidRPr="00EF4E20">
        <w:t xml:space="preserve"> Rangov</w:t>
      </w:r>
      <w:r w:rsidR="00A107FE" w:rsidRPr="00EF4E20">
        <w:t>as įgyja</w:t>
      </w:r>
      <w:r w:rsidR="00284CA8" w:rsidRPr="00EF4E20">
        <w:t xml:space="preserve"> teisę reikalauti</w:t>
      </w:r>
      <w:r w:rsidR="00284CA8" w:rsidRPr="00B847E8">
        <w:t xml:space="preserve"> </w:t>
      </w:r>
      <w:r w:rsidR="00A107FE" w:rsidRPr="00B847E8">
        <w:t>papildomų Išlaidų atlyginimo už Darbų terminų pratęsimo laikotarpį</w:t>
      </w:r>
      <w:r w:rsidRPr="00B847E8">
        <w:t xml:space="preserve"> </w:t>
      </w:r>
      <w:r w:rsidR="009137E3" w:rsidRPr="00B847E8">
        <w:t xml:space="preserve">ir (arba) padidėja Sutarties kaina, </w:t>
      </w:r>
      <w:r w:rsidRPr="00EF4E20">
        <w:t>Užsakovas privalo atlyginti Rangovui papildomas Išlaidas</w:t>
      </w:r>
      <w:r w:rsidR="00A107FE" w:rsidRPr="00EF4E20">
        <w:t xml:space="preserve"> </w:t>
      </w:r>
      <w:r w:rsidR="00F621EF" w:rsidRPr="00EF4E20">
        <w:t xml:space="preserve">Sutarties įvykdymo užtikrinimo sumos padidinimui ir (ar) galiojimo termino pratęsimui </w:t>
      </w:r>
      <w:r w:rsidRPr="00EF4E20">
        <w:fldChar w:fldCharType="begin"/>
      </w:r>
      <w:r w:rsidRPr="00EF4E20">
        <w:instrText xml:space="preserve"> REF _Ref88646260 \r \h  \* MERGEFORMAT </w:instrText>
      </w:r>
      <w:r w:rsidRPr="00EF4E20">
        <w:fldChar w:fldCharType="separate"/>
      </w:r>
      <w:r w:rsidR="001330AC" w:rsidRPr="00EF4E20">
        <w:t>15.9</w:t>
      </w:r>
      <w:r w:rsidRPr="00EF4E20">
        <w:fldChar w:fldCharType="end"/>
      </w:r>
      <w:r w:rsidRPr="00EF4E20">
        <w:t xml:space="preserve"> punkte „</w:t>
      </w:r>
      <w:r w:rsidR="0002313B" w:rsidRPr="00EF4E20">
        <w:fldChar w:fldCharType="begin"/>
      </w:r>
      <w:r w:rsidR="0002313B" w:rsidRPr="00EF4E20">
        <w:instrText xml:space="preserve"> REF _Ref93880854 \h </w:instrText>
      </w:r>
      <w:r w:rsidR="004331D1" w:rsidRPr="00EF4E20">
        <w:instrText xml:space="preserve"> \* MERGEFORMAT </w:instrText>
      </w:r>
      <w:r w:rsidR="0002313B" w:rsidRPr="00EF4E20">
        <w:fldChar w:fldCharType="separate"/>
      </w:r>
      <w:r w:rsidR="001330AC" w:rsidRPr="00EF4E20">
        <w:t>Papildomų Išlaidų kompensavimas ir Išlaidų perskaičiavimas</w:t>
      </w:r>
      <w:r w:rsidR="0002313B" w:rsidRPr="00EF4E20">
        <w:fldChar w:fldCharType="end"/>
      </w:r>
      <w:r w:rsidRPr="00EF4E20">
        <w:t>“ nustatyta tvarka pagal</w:t>
      </w:r>
      <w:r w:rsidRPr="00B847E8">
        <w:t xml:space="preserve"> Susitarimą, </w:t>
      </w:r>
      <w:r w:rsidR="0050097E" w:rsidRPr="00B847E8">
        <w:t>kuriuo Šalys susitaria dėl Sutarties kainos padidinimo ir (arba) Darbų terminų pratęsimo</w:t>
      </w:r>
      <w:r w:rsidRPr="00B847E8">
        <w:t>.</w:t>
      </w:r>
    </w:p>
    <w:p w14:paraId="000002A9" w14:textId="3C04DEDF"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w:t>
      </w:r>
      <w:r w:rsidRPr="00DB75A1">
        <w:t xml:space="preserve">Rangovui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23" w:name="_2b6jogx" w:colFirst="0" w:colLast="0"/>
      <w:bookmarkEnd w:id="323"/>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24"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24"/>
    </w:p>
    <w:p w14:paraId="000002AF" w14:textId="6DAE999F" w:rsidR="00133358" w:rsidRPr="00EF4E20" w:rsidRDefault="006B7EDE" w:rsidP="00EB5EEB">
      <w:pPr>
        <w:widowControl w:val="0"/>
        <w:numPr>
          <w:ilvl w:val="2"/>
          <w:numId w:val="2"/>
        </w:numPr>
        <w:pBdr>
          <w:top w:val="nil"/>
          <w:left w:val="nil"/>
          <w:bottom w:val="nil"/>
          <w:right w:val="nil"/>
          <w:between w:val="nil"/>
        </w:pBdr>
        <w:spacing w:before="96" w:after="96"/>
      </w:pPr>
      <w:bookmarkStart w:id="325" w:name="_3abhhcj" w:colFirst="0" w:colLast="0"/>
      <w:bookmarkStart w:id="326" w:name="_Ref88653652"/>
      <w:bookmarkEnd w:id="325"/>
      <w:r w:rsidRPr="00B847E8">
        <w:lastRenderedPageBreak/>
        <w:t xml:space="preserve">Rangovas nesumoka sumos, kurią privalo sumokėti Užsakovui pagal Sutartį, įskaitant netesybas už </w:t>
      </w:r>
      <w:r w:rsidR="00C32544" w:rsidRPr="00B847E8">
        <w:t xml:space="preserve">Darbų </w:t>
      </w:r>
      <w:r w:rsidRPr="00B847E8">
        <w:t xml:space="preserve">vėlavimą, per 30 dienų po Užsakovo rašytinio reikalavimo gavimo. Tokiu </w:t>
      </w:r>
      <w:r w:rsidRPr="00EF4E20">
        <w:t>atveju Užsakovas turi teisę pareikalauti sumokėti jam Rangovo nesumokėtą sumą;</w:t>
      </w:r>
      <w:bookmarkEnd w:id="326"/>
    </w:p>
    <w:p w14:paraId="099A6AA7" w14:textId="43D6AA52" w:rsidR="00503090" w:rsidRPr="00EF4E20" w:rsidRDefault="00503090" w:rsidP="00503090">
      <w:pPr>
        <w:widowControl w:val="0"/>
        <w:numPr>
          <w:ilvl w:val="2"/>
          <w:numId w:val="2"/>
        </w:numPr>
        <w:pBdr>
          <w:top w:val="nil"/>
          <w:left w:val="nil"/>
          <w:bottom w:val="nil"/>
          <w:right w:val="nil"/>
          <w:between w:val="nil"/>
        </w:pBdr>
        <w:spacing w:before="96" w:after="96"/>
      </w:pPr>
      <w:r w:rsidRPr="00EF4E20">
        <w:t xml:space="preserve">Rangovas neįvykdo kitų sutartinių įsipareigojimų, nei nurodytieji 13.2.11 ir 13.5.2 punkte, per 30 dienų po Užsakovo rašytinio reikalavimo gavimo. Užsakovas turi teisę pateikti mokėjimo reikalavimą dėl Sutarties įvykdymo užtikrinimo sumos </w:t>
      </w:r>
      <w:r w:rsidRPr="00EF4E20">
        <w:rPr>
          <w:b/>
          <w:bCs/>
        </w:rPr>
        <w:t>tik tiek, kiek šių pažeidimų nepadengia Rangovui taikomos netesybos (baudos) arba kai netesybos pagal Specialiąsias sąlygas nėra numatytos</w:t>
      </w:r>
      <w:r w:rsidRPr="00EF4E20">
        <w:t>.</w:t>
      </w:r>
    </w:p>
    <w:p w14:paraId="000002B0" w14:textId="5694B420" w:rsidR="00133358" w:rsidRPr="00EF4E20" w:rsidRDefault="00503090" w:rsidP="00503090">
      <w:pPr>
        <w:widowControl w:val="0"/>
        <w:pBdr>
          <w:top w:val="nil"/>
          <w:left w:val="nil"/>
          <w:bottom w:val="nil"/>
          <w:right w:val="nil"/>
          <w:between w:val="nil"/>
        </w:pBdr>
        <w:spacing w:before="96" w:after="96"/>
        <w:ind w:left="283"/>
      </w:pPr>
      <w:r w:rsidRPr="00EF4E20">
        <w:t>Sutarties įvykdymo užtikrinimas negali būti naudojamas tam pačiam pažeidimui, už kurį jau taikomos netesybos, išskyrus atvejus, kai netesybų suma nepadengia visos Užsakovo patirtos žalos (nuostolių).“</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F4E20">
        <w:t>a</w:t>
      </w:r>
      <w:r w:rsidR="00B975D8" w:rsidRPr="00EF4E20">
        <w:t xml:space="preserve">tsiranda </w:t>
      </w:r>
      <w:r w:rsidR="00B975D8" w:rsidRPr="00EF4E20">
        <w:fldChar w:fldCharType="begin"/>
      </w:r>
      <w:r w:rsidR="00B975D8" w:rsidRPr="00EF4E20">
        <w:instrText xml:space="preserve"> REF _Ref88654478 \r \h </w:instrText>
      </w:r>
      <w:r w:rsidR="001A60A1" w:rsidRPr="00EF4E20">
        <w:instrText xml:space="preserve"> \* MERGEFORMAT </w:instrText>
      </w:r>
      <w:r w:rsidR="00B975D8" w:rsidRPr="00EF4E20">
        <w:fldChar w:fldCharType="separate"/>
      </w:r>
      <w:r w:rsidR="001330AC" w:rsidRPr="00EF4E20">
        <w:t>16.2.15</w:t>
      </w:r>
      <w:r w:rsidR="00B975D8" w:rsidRPr="00EF4E20">
        <w:fldChar w:fldCharType="end"/>
      </w:r>
      <w:r w:rsidR="00B975D8" w:rsidRPr="00EF4E20">
        <w:t xml:space="preserve"> punkte numatytos aplinkybės</w:t>
      </w:r>
      <w:r w:rsidR="00B3799E" w:rsidRPr="00EF4E20">
        <w:t xml:space="preserve"> dėl į Atliktų darbų aktą įtrauktų netinkamai atliktų Darbų</w:t>
      </w:r>
      <w:r w:rsidR="0008118C" w:rsidRPr="00EF4E20">
        <w:t>, kurių vertė viršija likusią</w:t>
      </w:r>
      <w:r w:rsidR="0008118C" w:rsidRPr="00E301A5">
        <w:t xml:space="preserve">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27" w:name="_1pgrrkc" w:colFirst="0" w:colLast="0"/>
      <w:bookmarkStart w:id="328" w:name="_Ref88653662"/>
      <w:bookmarkEnd w:id="327"/>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28"/>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2A1EF478" w14:textId="666420D7" w:rsidR="00904B1B" w:rsidRPr="00977DB8" w:rsidRDefault="00D96720" w:rsidP="00977DB8">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29" w:name="_Ref88655729"/>
      <w:bookmarkStart w:id="330" w:name="_Toc141972270"/>
      <w:r w:rsidRPr="00E301A5">
        <w:t>Draudimas</w:t>
      </w:r>
      <w:bookmarkEnd w:id="329"/>
      <w:bookmarkEnd w:id="330"/>
    </w:p>
    <w:p w14:paraId="000002C0" w14:textId="77777777" w:rsidR="00133358" w:rsidRPr="00E301A5" w:rsidRDefault="006B7EDE" w:rsidP="00EB5EEB">
      <w:pPr>
        <w:pStyle w:val="Antrat2"/>
        <w:widowControl w:val="0"/>
        <w:spacing w:line="259" w:lineRule="auto"/>
        <w:rPr>
          <w:color w:val="auto"/>
        </w:rPr>
      </w:pPr>
      <w:bookmarkStart w:id="331" w:name="_Toc141972271"/>
      <w:r w:rsidRPr="00E301A5">
        <w:rPr>
          <w:color w:val="auto"/>
        </w:rPr>
        <w:t>Bendrieji draudimo reikalavimai</w:t>
      </w:r>
      <w:bookmarkEnd w:id="331"/>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lastRenderedPageBreak/>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32" w:name="_Toc141972272"/>
      <w:r w:rsidRPr="00E301A5">
        <w:rPr>
          <w:color w:val="auto"/>
        </w:rPr>
        <w:t>Projektuotojo civilinės atsakomybės draudimas</w:t>
      </w:r>
      <w:bookmarkEnd w:id="332"/>
    </w:p>
    <w:p w14:paraId="000002D5" w14:textId="198D68A4" w:rsidR="00133358" w:rsidRPr="00EF4E20" w:rsidRDefault="006B7EDE" w:rsidP="00EB5EEB">
      <w:pPr>
        <w:widowControl w:val="0"/>
        <w:numPr>
          <w:ilvl w:val="2"/>
          <w:numId w:val="2"/>
        </w:numPr>
        <w:pBdr>
          <w:top w:val="nil"/>
          <w:left w:val="nil"/>
          <w:bottom w:val="nil"/>
          <w:right w:val="nil"/>
          <w:between w:val="nil"/>
        </w:pBdr>
        <w:spacing w:before="96" w:after="96"/>
      </w:pPr>
      <w:bookmarkStart w:id="333"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 xml:space="preserve">sudarytą projektuotojo civilinės </w:t>
      </w:r>
      <w:r w:rsidRPr="00EF4E20">
        <w:t>atsakomybės draudimo sutartį, jeigu ji pilnai atitinka Sutarties reikalavimus.</w:t>
      </w:r>
    </w:p>
    <w:bookmarkEnd w:id="333"/>
    <w:p w14:paraId="000002D6" w14:textId="27452339" w:rsidR="00133358" w:rsidRPr="00EF4E20" w:rsidRDefault="00DB75A1" w:rsidP="00DB75A1">
      <w:pPr>
        <w:widowControl w:val="0"/>
        <w:numPr>
          <w:ilvl w:val="2"/>
          <w:numId w:val="2"/>
        </w:numPr>
        <w:pBdr>
          <w:top w:val="nil"/>
          <w:left w:val="nil"/>
          <w:bottom w:val="nil"/>
          <w:right w:val="nil"/>
          <w:between w:val="nil"/>
        </w:pBdr>
        <w:spacing w:before="96" w:after="96"/>
      </w:pPr>
      <w:r w:rsidRPr="00EF4E20">
        <w:t>Projektuotojo civilinės atsakomybės draudimo apsauga turi prasidėti nuo Sutarties įsigaliojimo dienos. Draudimo apsauga turi būti nepertraukiama ir galioti 5 metų garantinį terminą, skaičiuojamą nuo Darbų perdavimo–priėmimo akto, sudaryto užbaigus visus Darbus (paskutiniąją Dalį), pasirašymo dienos. Draudimo sutartis gali būti sudaroma vieneriems metams ir kasmet pratęsiama, jeigu tai užtikrina nepertraukiamą draudimo apsaugą visam 5 metų laikotarpiui, kaip nustatyta Statinio projektuotojo civilinės atsakomybės privalomojo draudimo taisyklių 27 punkte.</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F4E20">
        <w:t>Draudimo suma vienam draudžiamajam įvykiui turi būti ne mažesnė</w:t>
      </w:r>
      <w:r w:rsidRPr="00E301A5">
        <w:t xml:space="preserve">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34" w:name="_Toc141972273"/>
      <w:r w:rsidRPr="00E301A5">
        <w:rPr>
          <w:color w:val="auto"/>
        </w:rPr>
        <w:t>Statybos d</w:t>
      </w:r>
      <w:r w:rsidR="006B7EDE" w:rsidRPr="00E301A5">
        <w:rPr>
          <w:color w:val="auto"/>
        </w:rPr>
        <w:t>arbų ir Rangovo civilinės atsakomybės draudimas</w:t>
      </w:r>
      <w:bookmarkEnd w:id="334"/>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w:t>
      </w:r>
      <w:r w:rsidR="006B7EDE" w:rsidRPr="00E301A5">
        <w:t xml:space="preserve">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35" w:name="_Toc141972274"/>
      <w:r w:rsidRPr="00E301A5">
        <w:t>Sutarties kaina</w:t>
      </w:r>
      <w:bookmarkEnd w:id="335"/>
    </w:p>
    <w:p w14:paraId="000002E4" w14:textId="77777777" w:rsidR="00133358" w:rsidRPr="00E301A5" w:rsidRDefault="006B7EDE" w:rsidP="00EB5EEB">
      <w:pPr>
        <w:pStyle w:val="Antrat2"/>
        <w:widowControl w:val="0"/>
        <w:spacing w:line="259" w:lineRule="auto"/>
        <w:rPr>
          <w:color w:val="auto"/>
        </w:rPr>
      </w:pPr>
      <w:bookmarkStart w:id="336" w:name="_Toc141972275"/>
      <w:r w:rsidRPr="00E301A5">
        <w:rPr>
          <w:color w:val="auto"/>
        </w:rPr>
        <w:t>Sutarties kaina ir jos apskaičiavimas</w:t>
      </w:r>
      <w:bookmarkEnd w:id="336"/>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37" w:name="_vgdtq7" w:colFirst="0" w:colLast="0"/>
      <w:bookmarkStart w:id="338" w:name="_Ref88926073"/>
      <w:bookmarkEnd w:id="337"/>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38"/>
    </w:p>
    <w:p w14:paraId="15C04658" w14:textId="77777777" w:rsidR="008C3E07" w:rsidRPr="00EF4E20" w:rsidRDefault="008C3E07" w:rsidP="00EB5EEB">
      <w:pPr>
        <w:widowControl w:val="0"/>
        <w:numPr>
          <w:ilvl w:val="2"/>
          <w:numId w:val="2"/>
        </w:numPr>
        <w:pBdr>
          <w:top w:val="nil"/>
          <w:left w:val="nil"/>
          <w:bottom w:val="nil"/>
          <w:right w:val="nil"/>
          <w:between w:val="nil"/>
        </w:pBdr>
        <w:spacing w:before="96" w:after="96"/>
      </w:pPr>
      <w:r w:rsidRPr="00EF7ACB">
        <w:t xml:space="preserve">Jeigu Sutartyje yra pateikti Statinio projekto sąnaudų kiekių žiniaraščiai, laikoma, kad jie yra apytikriai ir neturi būti laikomi faktiniais ir tiksliais Darbų kiekiais. Tol, kol nėra keičiamos Darbų apimtys, atlikti didesni kiekiai nelaikomi </w:t>
      </w:r>
      <w:r w:rsidRPr="00EF4E20">
        <w:t xml:space="preserve">Papildomais darbais, o atlikti mažesni kiekiai – </w:t>
      </w:r>
      <w:r w:rsidRPr="00EF4E20">
        <w:lastRenderedPageBreak/>
        <w:t>Atsisakomais darbais.</w:t>
      </w:r>
    </w:p>
    <w:p w14:paraId="000002E9" w14:textId="6EE7BF3F" w:rsidR="00133358" w:rsidRPr="00EF4E20" w:rsidRDefault="002E7170" w:rsidP="002E7170">
      <w:pPr>
        <w:widowControl w:val="0"/>
        <w:numPr>
          <w:ilvl w:val="2"/>
          <w:numId w:val="2"/>
        </w:numPr>
        <w:pBdr>
          <w:top w:val="nil"/>
          <w:left w:val="nil"/>
          <w:bottom w:val="nil"/>
          <w:right w:val="nil"/>
          <w:between w:val="nil"/>
        </w:pBdr>
        <w:spacing w:before="96" w:after="96"/>
      </w:pPr>
      <w:r w:rsidRPr="00EF4E20">
        <w:t xml:space="preserve">Rangovo pasiūlyme pateiktas Veiklų (darbų) sąrašas su kainomis, kurio bendra kaina sutampa su pasiūlymo formoje nurodyta Rangovo pasiūlymo kaina, yra pridedamas prie Sutarties kaip priedas Nr. </w:t>
      </w:r>
      <w:r w:rsidRPr="00EF4E20">
        <w:rPr>
          <w:b/>
          <w:bCs/>
          <w:color w:val="EE0000"/>
        </w:rPr>
        <w:t>X ???</w:t>
      </w:r>
      <w:r w:rsidRPr="00EF4E20">
        <w:t>– Veiklų (darbų) sąrašas.</w:t>
      </w:r>
    </w:p>
    <w:p w14:paraId="000002EF" w14:textId="250FA05A" w:rsidR="00133358" w:rsidRPr="00E301A5" w:rsidRDefault="006B7EDE" w:rsidP="00EB5EEB">
      <w:pPr>
        <w:pStyle w:val="Antrat2"/>
        <w:widowControl w:val="0"/>
        <w:spacing w:line="259" w:lineRule="auto"/>
        <w:rPr>
          <w:color w:val="auto"/>
        </w:rPr>
      </w:pPr>
      <w:bookmarkStart w:id="339" w:name="_Ref88653851"/>
      <w:bookmarkStart w:id="340" w:name="_Toc141972277"/>
      <w:r w:rsidRPr="00E301A5">
        <w:rPr>
          <w:color w:val="auto"/>
        </w:rPr>
        <w:t>Fiksuota kaina</w:t>
      </w:r>
      <w:bookmarkEnd w:id="339"/>
      <w:bookmarkEnd w:id="340"/>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41" w:name="_Hlk140703398"/>
      <w:r w:rsidR="001330AC">
        <w:t>5.7.5</w:t>
      </w:r>
      <w:bookmarkEnd w:id="341"/>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42" w:name="_Toc141972278"/>
      <w:r w:rsidRPr="00E301A5">
        <w:rPr>
          <w:color w:val="auto"/>
        </w:rPr>
        <w:t>Sutarties kainos (įkainių) detalizacijos žiniaraštis</w:t>
      </w:r>
      <w:bookmarkEnd w:id="342"/>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43"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43"/>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44"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44"/>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45"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45"/>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B30E4D"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w:t>
      </w:r>
      <w:r w:rsidR="006B7EDE" w:rsidRPr="00B30E4D">
        <w:t xml:space="preserve">Statybos produktus ar Įrenginius </w:t>
      </w:r>
      <w:r w:rsidR="00830FFF" w:rsidRPr="00B30E4D">
        <w:t xml:space="preserve">arba kitus dalykus </w:t>
      </w:r>
      <w:r w:rsidR="006B7EDE" w:rsidRPr="00B30E4D">
        <w:t>už Rangovo nurodytą kainą</w:t>
      </w:r>
      <w:r w:rsidR="00830FFF" w:rsidRPr="00B30E4D">
        <w:t xml:space="preserve"> (įkainį)</w:t>
      </w:r>
      <w:r w:rsidR="006B7EDE" w:rsidRPr="00B30E4D">
        <w:t>.</w:t>
      </w:r>
    </w:p>
    <w:p w14:paraId="000002FA" w14:textId="3E872BAF" w:rsidR="00133358" w:rsidRPr="00B30E4D" w:rsidRDefault="00EB074D" w:rsidP="00EB074D">
      <w:pPr>
        <w:widowControl w:val="0"/>
        <w:numPr>
          <w:ilvl w:val="2"/>
          <w:numId w:val="2"/>
        </w:numPr>
        <w:pBdr>
          <w:top w:val="nil"/>
          <w:left w:val="nil"/>
          <w:bottom w:val="nil"/>
          <w:right w:val="nil"/>
          <w:between w:val="nil"/>
        </w:pBdr>
        <w:spacing w:before="96" w:after="96"/>
      </w:pPr>
      <w:r w:rsidRPr="00B30E4D">
        <w:t xml:space="preserve">Po to, kai Užsakovas pripažįsta Rangovo pasiūlymą, Šalys suderina Sutarties kainos detalizaciją (Veiklų (darbų) sąrašą). Suderinta Sutarties kainos detalizacija pridedama prie Sutarties kaip priedas Nr. X ir tampa neatskiriama </w:t>
      </w:r>
      <w:r w:rsidRPr="00B30E4D">
        <w:t>Sutarties dalimi. Šalys vadovaujasi šia Sutarties kainos detalizacija apskaičiuodamos tarpinių mokėjimų sumas už Darbus, apmokamus fiksuota kaina, Papildomų darbų ir Atsisakomų darbų kainą, taip pat Rangovo papildomų Išlaidų dydį, išskyrus atvejus, kai paaiškėja, kad Sutarties kainos detalizacijoje nurodytos kainos ar įkainiai Sutarties sudarymo metu buvo dirbtinai sumažinti arba padidinti. Užsakovas, vertindamas Atliktų darbų aktus ir Pažymas apie atliktų darbų vertę, gali atsižvelgti į Sutarties kainos detalizaciją, tačiau nėra ja saistomas.</w:t>
      </w:r>
    </w:p>
    <w:p w14:paraId="000002FB" w14:textId="41695F26" w:rsidR="00133358" w:rsidRPr="00B30E4D" w:rsidRDefault="00EB074D" w:rsidP="00EB074D">
      <w:pPr>
        <w:widowControl w:val="0"/>
        <w:numPr>
          <w:ilvl w:val="2"/>
          <w:numId w:val="2"/>
        </w:numPr>
        <w:pBdr>
          <w:top w:val="nil"/>
          <w:left w:val="nil"/>
          <w:bottom w:val="nil"/>
          <w:right w:val="nil"/>
          <w:between w:val="nil"/>
        </w:pBdr>
        <w:spacing w:before="96" w:after="96"/>
      </w:pPr>
      <w:r w:rsidRPr="00B30E4D">
        <w:t>Užsakovas gali atsisakyti reikalavimo pateikti Sutarties kainos detalizacijos žiniaraštį, jeigu prie Sutarties yra pridėtas Darbų kainų žiniaraštis (B forma) ir jis yra pakankamai detalus, vadovaujantis 15.4.1.1 ir 15.4.1.2 punktais (nurodyti visi Darbams atlikti reikalingi įkainiai ir preliminarūs kiekiai, visos žiniaraščio eilutės yra užpildytos). Tokiu atveju nuorodos Sutartyje į Sutarties kainos detalizacijos žiniaraštį reiškia nuorodas į Darbų kainų žiniaraštį (priedą Nr. X).</w:t>
      </w:r>
    </w:p>
    <w:p w14:paraId="000002FC" w14:textId="08D7CD28" w:rsidR="00133358" w:rsidRPr="00E301A5" w:rsidRDefault="006B7EDE" w:rsidP="00EB5EEB">
      <w:pPr>
        <w:pStyle w:val="Antrat2"/>
        <w:widowControl w:val="0"/>
        <w:spacing w:line="259" w:lineRule="auto"/>
        <w:rPr>
          <w:color w:val="auto"/>
        </w:rPr>
      </w:pPr>
      <w:bookmarkStart w:id="346" w:name="_Ref88646839"/>
      <w:bookmarkStart w:id="347" w:name="_Toc141972279"/>
      <w:r w:rsidRPr="00B30E4D">
        <w:rPr>
          <w:color w:val="auto"/>
        </w:rPr>
        <w:t>Sutarties kainos</w:t>
      </w:r>
      <w:r w:rsidRPr="00E301A5">
        <w:rPr>
          <w:color w:val="auto"/>
        </w:rPr>
        <w:t xml:space="preserve"> perskaičiavimas dėl kainų lygio pokyčio</w:t>
      </w:r>
      <w:bookmarkEnd w:id="346"/>
      <w:bookmarkEnd w:id="347"/>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48"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49" w:name="_18vjpp8" w:colFirst="0" w:colLast="0"/>
      <w:bookmarkStart w:id="350" w:name="_Ref88653909"/>
      <w:bookmarkEnd w:id="348"/>
      <w:bookmarkEnd w:id="349"/>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50"/>
      <w:r w:rsidRPr="00E301A5">
        <w:t xml:space="preserve"> </w:t>
      </w:r>
    </w:p>
    <w:p w14:paraId="00000300" w14:textId="7E6152B9" w:rsidR="00133358" w:rsidRPr="004D7540" w:rsidRDefault="006B7EDE" w:rsidP="00EB5EEB">
      <w:pPr>
        <w:widowControl w:val="0"/>
        <w:numPr>
          <w:ilvl w:val="3"/>
          <w:numId w:val="2"/>
        </w:numPr>
        <w:spacing w:before="96" w:after="96"/>
      </w:pPr>
      <w:bookmarkStart w:id="351" w:name="_3sv78d1" w:colFirst="0" w:colLast="0"/>
      <w:bookmarkStart w:id="352" w:name="_Ref88653892"/>
      <w:bookmarkEnd w:id="351"/>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52"/>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53" w:name="_Hlk140752302"/>
      <w:proofErr w:type="spellStart"/>
      <w:r w:rsidRPr="00E301A5">
        <w:t>IPr</w:t>
      </w:r>
      <w:bookmarkEnd w:id="353"/>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54" w:name="_Hlk140752320"/>
      <w:proofErr w:type="spellStart"/>
      <w:r w:rsidRPr="00E301A5">
        <w:t>IPb</w:t>
      </w:r>
      <w:bookmarkEnd w:id="354"/>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w:t>
      </w:r>
      <w:r w:rsidRPr="00E301A5">
        <w:lastRenderedPageBreak/>
        <w:t>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55"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55"/>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56" w:name="_Ref88654869"/>
      <w:bookmarkStart w:id="357" w:name="_Toc141972280"/>
      <w:r w:rsidRPr="00E301A5">
        <w:rPr>
          <w:color w:val="auto"/>
        </w:rPr>
        <w:t>Esminis Sutarties kainos padidėjimas arba sumažėjimas</w:t>
      </w:r>
      <w:bookmarkEnd w:id="356"/>
      <w:bookmarkEnd w:id="357"/>
    </w:p>
    <w:p w14:paraId="00000312" w14:textId="4C3BD6C0" w:rsidR="00133358" w:rsidRPr="00E301A5" w:rsidRDefault="00D96720" w:rsidP="00EB5EEB">
      <w:pPr>
        <w:widowControl w:val="0"/>
        <w:numPr>
          <w:ilvl w:val="2"/>
          <w:numId w:val="2"/>
        </w:numPr>
        <w:spacing w:before="96" w:after="96"/>
      </w:pPr>
      <w:bookmarkStart w:id="358" w:name="_n5rssn" w:colFirst="0" w:colLast="0"/>
      <w:bookmarkStart w:id="359" w:name="_Ref88646849"/>
      <w:bookmarkEnd w:id="35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w:t>
      </w:r>
      <w:r w:rsidR="006B7EDE" w:rsidRPr="00E301A5">
        <w:t>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9"/>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60" w:name="_375fbgg" w:colFirst="0" w:colLast="0"/>
      <w:bookmarkStart w:id="361" w:name="_Ref88653958"/>
      <w:bookmarkEnd w:id="36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61"/>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62" w:name="_1maplo9" w:colFirst="0" w:colLast="0"/>
      <w:bookmarkStart w:id="363" w:name="_Ref88654010"/>
      <w:bookmarkEnd w:id="36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63"/>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w:t>
      </w:r>
      <w:r w:rsidRPr="00F939F4">
        <w:rPr>
          <w:i/>
        </w:rPr>
        <w:lastRenderedPageBreak/>
        <w:t>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B30E4D" w:rsidRDefault="00D96720" w:rsidP="00EB5EEB">
      <w:pPr>
        <w:widowControl w:val="0"/>
        <w:numPr>
          <w:ilvl w:val="2"/>
          <w:numId w:val="2"/>
        </w:numPr>
        <w:spacing w:before="96" w:after="96"/>
      </w:pPr>
      <w:bookmarkStart w:id="364" w:name="_46ad4c2" w:colFirst="0" w:colLast="0"/>
      <w:bookmarkEnd w:id="36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B30E4D">
        <w:t>Specialiosiose sąlygose</w:t>
      </w:r>
      <w:r w:rsidR="006B7EDE" w:rsidRPr="00B30E4D">
        <w:t xml:space="preserve"> nurodyto dydžio delspinigius už permoką už laikotarpį nuo galutinio atsiskaitymo termino, nurodyto </w:t>
      </w:r>
      <w:r w:rsidR="00F225B3" w:rsidRPr="00B30E4D">
        <w:fldChar w:fldCharType="begin"/>
      </w:r>
      <w:r w:rsidR="00F225B3" w:rsidRPr="00B30E4D">
        <w:instrText xml:space="preserve"> REF _Ref88598410 \r \h </w:instrText>
      </w:r>
      <w:r w:rsidR="007D7F41" w:rsidRPr="00B30E4D">
        <w:instrText xml:space="preserve"> \* MERGEFORMAT </w:instrText>
      </w:r>
      <w:r w:rsidR="00F225B3" w:rsidRPr="00B30E4D">
        <w:fldChar w:fldCharType="separate"/>
      </w:r>
      <w:r w:rsidR="001330AC" w:rsidRPr="00B30E4D">
        <w:t>16.3.1</w:t>
      </w:r>
      <w:r w:rsidR="00F225B3" w:rsidRPr="00B30E4D">
        <w:fldChar w:fldCharType="end"/>
      </w:r>
      <w:r w:rsidR="00F225B3" w:rsidRPr="00B30E4D">
        <w:t xml:space="preserve"> </w:t>
      </w:r>
      <w:r w:rsidR="006B7EDE" w:rsidRPr="00B30E4D">
        <w:t>punkte, pabaigos iki permokos grąžinimo dienos (įskaitytinai).</w:t>
      </w:r>
    </w:p>
    <w:p w14:paraId="5552C15A" w14:textId="62D08DC2" w:rsidR="003C1DCC" w:rsidRPr="00B30E4D" w:rsidRDefault="003C1DCC" w:rsidP="00EB5EEB">
      <w:pPr>
        <w:widowControl w:val="0"/>
        <w:numPr>
          <w:ilvl w:val="2"/>
          <w:numId w:val="2"/>
        </w:numPr>
        <w:spacing w:before="96" w:after="96"/>
      </w:pPr>
      <w:r w:rsidRPr="00B30E4D">
        <w:t>Užsakovo banko mokesčiai, atsiradę dėl grąžinamų sumų, turi būti padengti išimtinai Rangovo sąskaita.</w:t>
      </w:r>
    </w:p>
    <w:p w14:paraId="0000031F" w14:textId="77777777" w:rsidR="00133358" w:rsidRPr="00E301A5" w:rsidRDefault="006B7EDE" w:rsidP="00EB5EEB">
      <w:pPr>
        <w:pStyle w:val="Antrat2"/>
        <w:widowControl w:val="0"/>
        <w:spacing w:line="259" w:lineRule="auto"/>
        <w:rPr>
          <w:color w:val="auto"/>
        </w:rPr>
      </w:pPr>
      <w:bookmarkStart w:id="365" w:name="_Toc141972281"/>
      <w:r w:rsidRPr="00B30E4D">
        <w:rPr>
          <w:color w:val="auto"/>
        </w:rPr>
        <w:t>Sutarties</w:t>
      </w:r>
      <w:r w:rsidRPr="00E301A5">
        <w:rPr>
          <w:color w:val="auto"/>
        </w:rPr>
        <w:t xml:space="preserve"> kainos perskaičiavimas dėl mokesčių pakeitimo</w:t>
      </w:r>
      <w:bookmarkEnd w:id="365"/>
    </w:p>
    <w:p w14:paraId="00000320" w14:textId="77777777" w:rsidR="00133358" w:rsidRPr="00B30E4D" w:rsidRDefault="006B7EDE" w:rsidP="00EB5EEB">
      <w:pPr>
        <w:widowControl w:val="0"/>
        <w:numPr>
          <w:ilvl w:val="2"/>
          <w:numId w:val="2"/>
        </w:numPr>
        <w:pBdr>
          <w:top w:val="nil"/>
          <w:left w:val="nil"/>
          <w:bottom w:val="nil"/>
          <w:right w:val="nil"/>
          <w:between w:val="nil"/>
        </w:pBdr>
        <w:spacing w:before="96" w:after="96"/>
      </w:pPr>
      <w:r w:rsidRPr="00E301A5">
        <w:t xml:space="preserve">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w:t>
      </w:r>
      <w:r w:rsidRPr="00B30E4D">
        <w:t>nekeičiama.</w:t>
      </w:r>
    </w:p>
    <w:p w14:paraId="00000321" w14:textId="77777777" w:rsidR="00133358" w:rsidRPr="00B30E4D" w:rsidRDefault="006B7EDE" w:rsidP="00EB5EEB">
      <w:pPr>
        <w:widowControl w:val="0"/>
        <w:numPr>
          <w:ilvl w:val="2"/>
          <w:numId w:val="2"/>
        </w:numPr>
        <w:pBdr>
          <w:top w:val="nil"/>
          <w:left w:val="nil"/>
          <w:bottom w:val="nil"/>
          <w:right w:val="nil"/>
          <w:between w:val="nil"/>
        </w:pBdr>
        <w:spacing w:before="96" w:after="96"/>
      </w:pPr>
      <w:r w:rsidRPr="00B30E4D">
        <w:t>Kitus, nei PVM, mokesčius reglamentuojančių teisės aktų pakeitimai negali būti pagrindas peržiūrėti Sutarties kainą, kuriai taikoma peržiūra.</w:t>
      </w:r>
    </w:p>
    <w:p w14:paraId="00000322" w14:textId="33992EA5" w:rsidR="00133358" w:rsidRPr="00B30E4D" w:rsidRDefault="006B7EDE" w:rsidP="00EB5EEB">
      <w:pPr>
        <w:pStyle w:val="Antrat2"/>
        <w:widowControl w:val="0"/>
        <w:spacing w:line="259" w:lineRule="auto"/>
        <w:rPr>
          <w:color w:val="auto"/>
        </w:rPr>
      </w:pPr>
      <w:bookmarkStart w:id="366" w:name="_Ref88646768"/>
      <w:bookmarkStart w:id="367" w:name="_Toc141972282"/>
      <w:r w:rsidRPr="00B30E4D">
        <w:rPr>
          <w:color w:val="auto"/>
        </w:rPr>
        <w:t>Sutarties kainos pakeitimai dėl kiekių (apimčių) keitimo</w:t>
      </w:r>
      <w:bookmarkEnd w:id="366"/>
      <w:bookmarkEnd w:id="367"/>
    </w:p>
    <w:p w14:paraId="00000323" w14:textId="530BE712" w:rsidR="00133358" w:rsidRPr="00B30E4D" w:rsidRDefault="006B7EDE" w:rsidP="00EB5EEB">
      <w:pPr>
        <w:widowControl w:val="0"/>
        <w:numPr>
          <w:ilvl w:val="2"/>
          <w:numId w:val="2"/>
        </w:numPr>
        <w:pBdr>
          <w:top w:val="nil"/>
          <w:left w:val="nil"/>
          <w:bottom w:val="nil"/>
          <w:right w:val="nil"/>
          <w:between w:val="nil"/>
        </w:pBdr>
        <w:tabs>
          <w:tab w:val="left" w:pos="709"/>
        </w:tabs>
        <w:spacing w:before="96" w:after="96"/>
      </w:pPr>
      <w:bookmarkStart w:id="368" w:name="_Hlk92369339"/>
      <w:r w:rsidRPr="00B30E4D">
        <w:t xml:space="preserve">Kai Įstatymuose arba Sutartyje numatytais atvejais keičiamos Darbų apimtys (o </w:t>
      </w:r>
      <w:r w:rsidR="00AE3F22" w:rsidRPr="00B30E4D">
        <w:t>fiksuotų įkainių taikymo</w:t>
      </w:r>
      <w:r w:rsidRPr="00B30E4D">
        <w:t xml:space="preserve"> atvejais – ir kiekiai), Sutarties kaina turi būti padidinta, pridedant Papildomų darbų kainą, ir sumažinta, atimant Atsisakomų darbų kainą.</w:t>
      </w:r>
    </w:p>
    <w:bookmarkEnd w:id="368"/>
    <w:p w14:paraId="2E68EA05" w14:textId="6A290C40" w:rsidR="00B643CA" w:rsidRPr="00B30E4D" w:rsidRDefault="00B643CA" w:rsidP="00EB5EEB">
      <w:pPr>
        <w:widowControl w:val="0"/>
        <w:numPr>
          <w:ilvl w:val="2"/>
          <w:numId w:val="2"/>
        </w:numPr>
        <w:pBdr>
          <w:top w:val="nil"/>
          <w:left w:val="nil"/>
          <w:bottom w:val="nil"/>
          <w:right w:val="nil"/>
          <w:between w:val="nil"/>
        </w:pBdr>
        <w:tabs>
          <w:tab w:val="left" w:pos="709"/>
        </w:tabs>
        <w:spacing w:before="96" w:after="96"/>
      </w:pPr>
      <w:r w:rsidRPr="00B30E4D">
        <w:t>Kai Įstatymuose arba Sutartyje numatytais atvejais vieni Darbai yra keičiami kitais, laikoma, kad Darbai, kurie nebus vykdomi, yra Atsisakomi darbai, o juos pakeičiantys darbai yra Papildomi darbai.</w:t>
      </w:r>
    </w:p>
    <w:p w14:paraId="00000325" w14:textId="5FD4C6AC" w:rsidR="00133358" w:rsidRPr="00B30E4D" w:rsidRDefault="006B7EDE" w:rsidP="283BBA14">
      <w:pPr>
        <w:widowControl w:val="0"/>
        <w:numPr>
          <w:ilvl w:val="2"/>
          <w:numId w:val="2"/>
        </w:numPr>
        <w:pBdr>
          <w:top w:val="nil"/>
          <w:left w:val="nil"/>
          <w:bottom w:val="nil"/>
          <w:right w:val="nil"/>
          <w:between w:val="nil"/>
        </w:pBdr>
        <w:tabs>
          <w:tab w:val="left" w:pos="709"/>
        </w:tabs>
        <w:spacing w:before="96" w:after="96"/>
      </w:pPr>
      <w:bookmarkStart w:id="369" w:name="_3kkl7fh"/>
      <w:bookmarkStart w:id="370" w:name="_Ref88654277"/>
      <w:bookmarkEnd w:id="369"/>
      <w:r w:rsidRPr="00B30E4D">
        <w:t xml:space="preserve">Papildomų darbų ir Atsisakomų darbų kaina apskaičiuojama, taikant </w:t>
      </w:r>
      <w:r w:rsidRPr="00B30E4D">
        <w:fldChar w:fldCharType="begin"/>
      </w:r>
      <w:r w:rsidRPr="00B30E4D">
        <w:instrText xml:space="preserve"> REF _Ref88654125 \r \h  \* MERGEFORMAT </w:instrText>
      </w:r>
      <w:r w:rsidRPr="00B30E4D">
        <w:fldChar w:fldCharType="separate"/>
      </w:r>
      <w:r w:rsidR="001330AC" w:rsidRPr="00B30E4D">
        <w:t>15.8.3.1</w:t>
      </w:r>
      <w:r w:rsidRPr="00B30E4D">
        <w:fldChar w:fldCharType="end"/>
      </w:r>
      <w:r w:rsidRPr="00B30E4D">
        <w:t>-</w:t>
      </w:r>
      <w:r w:rsidR="004E4BC6" w:rsidRPr="00B30E4D">
        <w:fldChar w:fldCharType="begin"/>
      </w:r>
      <w:r w:rsidR="004E4BC6" w:rsidRPr="00B30E4D">
        <w:instrText xml:space="preserve"> REF _Ref164765028 \r \h </w:instrText>
      </w:r>
      <w:r w:rsidR="00B30E4D">
        <w:instrText xml:space="preserve"> \* MERGEFORMAT </w:instrText>
      </w:r>
      <w:r w:rsidR="004E4BC6" w:rsidRPr="00B30E4D">
        <w:fldChar w:fldCharType="separate"/>
      </w:r>
      <w:r w:rsidR="004E4BC6" w:rsidRPr="00B30E4D">
        <w:t>15.8.3.4</w:t>
      </w:r>
      <w:r w:rsidR="004E4BC6" w:rsidRPr="00B30E4D">
        <w:fldChar w:fldCharType="end"/>
      </w:r>
      <w:r w:rsidR="003D6672" w:rsidRPr="00B30E4D">
        <w:t xml:space="preserve"> </w:t>
      </w:r>
      <w:r w:rsidRPr="00B30E4D">
        <w:t>punktuose pateikiamus būdus prioritetine tvarka:</w:t>
      </w:r>
      <w:bookmarkEnd w:id="370"/>
    </w:p>
    <w:p w14:paraId="00000326" w14:textId="1EB3FEC0" w:rsidR="00133358" w:rsidRPr="00B30E4D" w:rsidRDefault="006B7EDE" w:rsidP="00EB5EEB">
      <w:pPr>
        <w:widowControl w:val="0"/>
        <w:numPr>
          <w:ilvl w:val="3"/>
          <w:numId w:val="2"/>
        </w:numPr>
        <w:pBdr>
          <w:top w:val="nil"/>
          <w:left w:val="nil"/>
          <w:bottom w:val="nil"/>
          <w:right w:val="nil"/>
          <w:between w:val="nil"/>
        </w:pBdr>
        <w:spacing w:before="96" w:after="96"/>
      </w:pPr>
      <w:bookmarkStart w:id="371" w:name="_1zpvhna" w:colFirst="0" w:colLast="0"/>
      <w:bookmarkStart w:id="372" w:name="_Ref88654125"/>
      <w:bookmarkEnd w:id="371"/>
      <w:r w:rsidRPr="00B30E4D">
        <w:t xml:space="preserve">taikomos Sutarties (įkainių) detalizacijos žiniaraštyje nurodytos kainos ir įkainiai, atsižvelgiant į indeksaciją pagal </w:t>
      </w:r>
      <w:r w:rsidR="003D6672" w:rsidRPr="00B30E4D">
        <w:fldChar w:fldCharType="begin"/>
      </w:r>
      <w:r w:rsidR="003D6672" w:rsidRPr="00B30E4D">
        <w:instrText xml:space="preserve"> REF _Ref88646839 \r \h </w:instrText>
      </w:r>
      <w:r w:rsidR="007D7F41" w:rsidRPr="00B30E4D">
        <w:instrText xml:space="preserve"> \* MERGEFORMAT </w:instrText>
      </w:r>
      <w:r w:rsidR="003D6672" w:rsidRPr="00B30E4D">
        <w:fldChar w:fldCharType="separate"/>
      </w:r>
      <w:r w:rsidR="001330AC" w:rsidRPr="00B30E4D">
        <w:t>15.5</w:t>
      </w:r>
      <w:r w:rsidR="003D6672" w:rsidRPr="00B30E4D">
        <w:fldChar w:fldCharType="end"/>
      </w:r>
      <w:r w:rsidR="003D6672" w:rsidRPr="00B30E4D">
        <w:t xml:space="preserve"> </w:t>
      </w:r>
      <w:r w:rsidRPr="00B30E4D">
        <w:t>punktą;</w:t>
      </w:r>
      <w:bookmarkEnd w:id="372"/>
    </w:p>
    <w:p w14:paraId="00000327" w14:textId="77777777" w:rsidR="00133358" w:rsidRPr="00B30E4D" w:rsidRDefault="006B7EDE" w:rsidP="00EB5EEB">
      <w:pPr>
        <w:widowControl w:val="0"/>
        <w:numPr>
          <w:ilvl w:val="3"/>
          <w:numId w:val="2"/>
        </w:numPr>
        <w:pBdr>
          <w:top w:val="nil"/>
          <w:left w:val="nil"/>
          <w:bottom w:val="nil"/>
          <w:right w:val="nil"/>
          <w:between w:val="nil"/>
        </w:pBdr>
        <w:spacing w:before="96" w:after="96"/>
      </w:pPr>
      <w:r w:rsidRPr="00B30E4D">
        <w:t>jeigu įmanoma, išskaičiuojama Sutarties (įkainių) detalizacijos žiniaraštyje nurodytos kainos arba įkainio dalis;</w:t>
      </w:r>
    </w:p>
    <w:p w14:paraId="00000328" w14:textId="43C7EA29" w:rsidR="00133358" w:rsidRPr="00B30E4D" w:rsidRDefault="006B7EDE" w:rsidP="00EB5EEB">
      <w:pPr>
        <w:widowControl w:val="0"/>
        <w:numPr>
          <w:ilvl w:val="3"/>
          <w:numId w:val="2"/>
        </w:numPr>
        <w:pBdr>
          <w:top w:val="nil"/>
          <w:left w:val="nil"/>
          <w:bottom w:val="nil"/>
          <w:right w:val="nil"/>
          <w:between w:val="nil"/>
        </w:pBdr>
        <w:spacing w:before="96" w:after="96"/>
      </w:pPr>
      <w:r w:rsidRPr="00B30E4D">
        <w:t>pritaikomi Sutarties (įkainių) detalizacijos žiniaraštyje nurodytų panašių Darbų įkainiai;</w:t>
      </w:r>
    </w:p>
    <w:p w14:paraId="0000032A" w14:textId="00D6AB40" w:rsidR="00133358" w:rsidRPr="00B30E4D" w:rsidRDefault="006B7EDE" w:rsidP="00EB5EEB">
      <w:pPr>
        <w:widowControl w:val="0"/>
        <w:numPr>
          <w:ilvl w:val="3"/>
          <w:numId w:val="2"/>
        </w:numPr>
        <w:pBdr>
          <w:top w:val="nil"/>
          <w:left w:val="nil"/>
          <w:bottom w:val="nil"/>
          <w:right w:val="nil"/>
          <w:between w:val="nil"/>
        </w:pBdr>
        <w:spacing w:before="96" w:after="96"/>
      </w:pPr>
      <w:bookmarkStart w:id="373" w:name="_4jpj0b3" w:colFirst="0" w:colLast="0"/>
      <w:bookmarkStart w:id="374" w:name="_Ref88654188"/>
      <w:bookmarkStart w:id="375" w:name="_Ref164765028"/>
      <w:bookmarkEnd w:id="373"/>
      <w:r w:rsidRPr="00B30E4D">
        <w:t xml:space="preserve">įvertinamos pagrįstos Išlaidos pagal </w:t>
      </w:r>
      <w:r w:rsidR="001E69C8" w:rsidRPr="00B30E4D">
        <w:t xml:space="preserve">Viešųjų pirkimų tarnybos </w:t>
      </w:r>
      <w:r w:rsidR="006E1B85" w:rsidRPr="00B30E4D">
        <w:t>norminiuose administraciniuose aktuose</w:t>
      </w:r>
      <w:r w:rsidR="00775B0B" w:rsidRPr="00B30E4D">
        <w:t>, galiojusiuose galutinio pasiūlymų pateikimo Pirkime dieną,</w:t>
      </w:r>
      <w:r w:rsidR="006E1B85" w:rsidRPr="00B30E4D">
        <w:t xml:space="preserve"> </w:t>
      </w:r>
      <w:r w:rsidR="0009151D" w:rsidRPr="00B30E4D">
        <w:t>patvirtintas kainodaros nustaty</w:t>
      </w:r>
      <w:r w:rsidR="005C5E95" w:rsidRPr="00B30E4D">
        <w:t xml:space="preserve">mo </w:t>
      </w:r>
      <w:r w:rsidR="00775B0B" w:rsidRPr="00B30E4D">
        <w:t>bei t</w:t>
      </w:r>
      <w:r w:rsidRPr="00B30E4D">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B30E4D">
        <w:t xml:space="preserve">ar kitus </w:t>
      </w:r>
      <w:r w:rsidRPr="00B30E4D">
        <w:t>dokumentus</w:t>
      </w:r>
      <w:r w:rsidR="001E73BC" w:rsidRPr="00B30E4D">
        <w:t>. Tuo atveju, kai taisykl</w:t>
      </w:r>
      <w:r w:rsidR="00CF1659" w:rsidRPr="00B30E4D">
        <w:t>ė</w:t>
      </w:r>
      <w:r w:rsidR="001E73BC" w:rsidRPr="00B30E4D">
        <w:t>s</w:t>
      </w:r>
      <w:r w:rsidR="00CF1659" w:rsidRPr="00B30E4D">
        <w:t>e</w:t>
      </w:r>
      <w:r w:rsidR="001E73BC" w:rsidRPr="00B30E4D">
        <w:t xml:space="preserve"> nurodyta, kad Išlaidos turi būti</w:t>
      </w:r>
      <w:r w:rsidRPr="00B30E4D">
        <w:t xml:space="preserve"> ir ne didesnės, nei vidutinę rinkos kainą atitinkanti Išlaidų suma</w:t>
      </w:r>
      <w:r w:rsidR="00640F11" w:rsidRPr="00B30E4D">
        <w:t>,</w:t>
      </w:r>
      <w:r w:rsidRPr="00B30E4D">
        <w:t xml:space="preserve"> </w:t>
      </w:r>
      <w:r w:rsidR="00640F11" w:rsidRPr="00B30E4D">
        <w:t>v</w:t>
      </w:r>
      <w:r w:rsidRPr="00B30E4D">
        <w:t>idutinė rinkos kaina nustatoma įvertinus ne mažiau kaip trijų toje rinkoje esančių ūkio subjektų kainas (jeigu tiek ūkio subjektų yra rinkoje), skelbiamas viešai arba nurodytas tokių ūkio subjektų pateiktuose rašytiniuose pasiūlymuose</w:t>
      </w:r>
      <w:bookmarkEnd w:id="374"/>
      <w:r w:rsidR="00CF1659" w:rsidRPr="00B30E4D">
        <w:t xml:space="preserve">. Pelnas apskaičiuojamas, vadovaujantis </w:t>
      </w:r>
      <w:r w:rsidR="00CF1659" w:rsidRPr="00B30E4D">
        <w:fldChar w:fldCharType="begin"/>
      </w:r>
      <w:r w:rsidR="00CF1659" w:rsidRPr="00B30E4D">
        <w:instrText xml:space="preserve"> REF _Ref140168732 \r \h </w:instrText>
      </w:r>
      <w:r w:rsidR="00B30E4D">
        <w:instrText xml:space="preserve"> \* MERGEFORMAT </w:instrText>
      </w:r>
      <w:r w:rsidR="00CF1659" w:rsidRPr="00B30E4D">
        <w:fldChar w:fldCharType="separate"/>
      </w:r>
      <w:r w:rsidR="001330AC" w:rsidRPr="00B30E4D">
        <w:t>1.1.22</w:t>
      </w:r>
      <w:r w:rsidR="00CF1659" w:rsidRPr="00B30E4D">
        <w:fldChar w:fldCharType="end"/>
      </w:r>
      <w:r w:rsidR="00CF1659" w:rsidRPr="00B30E4D">
        <w:t xml:space="preserve"> punktu.</w:t>
      </w:r>
      <w:bookmarkEnd w:id="375"/>
    </w:p>
    <w:p w14:paraId="230EE1D6" w14:textId="5342104D" w:rsidR="00EA43D1" w:rsidRPr="00B30E4D" w:rsidRDefault="003C1DCC" w:rsidP="00EA43D1">
      <w:pPr>
        <w:pStyle w:val="Antrat3"/>
        <w:rPr>
          <w:u w:val="none"/>
          <w:lang w:eastAsia="lt-LT"/>
        </w:rPr>
      </w:pPr>
      <w:r w:rsidRPr="00B30E4D">
        <w:rPr>
          <w:u w:val="none"/>
          <w:lang w:eastAsia="lt-LT"/>
        </w:rPr>
        <w:t>(1) kiekio (apimties) keitimas, t. y. papildomų, o esant reikalui ir atsisakomų darbų, būtinumas turi būti pagrįstas dokumentais ir raštu suderintas su užsakovu. motyvuotą siūlymą dėl pakeitimų būtinybės ir jį pagrindžiančius dokumentus techniniam prižiūrėtojui raštu pateikia rangovo atstovas (siūlymus taip pat gali teikti statinio projekto vadovas, techninis prižiūrėtojas bei užsakovas). Rangovas privalo parengti darbų pakeitimo aktą, kuriame nurodo papildomų ir (ar) atsisakomų darbų pavadinimus, mato vienetus, kiekius, techninius sprendinius (pvz., brėžinius) bei įkainių nustatymo pagrindimą ir skaičiavimą. rangovo rizika šiame punkte suprantama kaip faktinės darbų apimties skirtumas, kuris neviršija 5 procentų pradinės sutarties vertės, kaip tai nustatyta sutarties 5.8.2 punkte (specialiųjų sąlygų 18.2 p.).ai pakeitimas viršija nustatytą rangovo rizikos ribą (5 proc.) ir keičia sutarties kainą, rangovas akte nurodo pakeitimų sumas pagal atitinkamus viešųjų pirkimų įstatymo 89 straipsnio punktus. techninis prižiūrėtojas peržiūri rangovo pateiktus dokumentus ir, nustatęs netikslumų, grąžina juos taisyti rangovui. darbų pakeitimo aktai pasirašomi rangovo, techninio prižiūrėtojo ir užsakovo. papildomi darbai pradedami vykdyti tik po to, kai šalys pasirašo darbų pakeitimo aktą bei susitarimą dėl sutarties pakeitimo, kuris tampa sudėtine sutarties dalimi.</w:t>
      </w:r>
    </w:p>
    <w:p w14:paraId="7452C7F7" w14:textId="2725C27E" w:rsidR="003C1DCC" w:rsidRPr="00B30E4D" w:rsidRDefault="003C1DCC" w:rsidP="00EA43D1">
      <w:pPr>
        <w:pStyle w:val="Antrat1"/>
        <w:numPr>
          <w:ilvl w:val="0"/>
          <w:numId w:val="0"/>
        </w:numPr>
        <w:ind w:left="284" w:hanging="284"/>
        <w:jc w:val="both"/>
        <w:rPr>
          <w:b w:val="0"/>
          <w:bCs/>
          <w:lang w:eastAsia="lt-LT"/>
        </w:rPr>
      </w:pPr>
      <w:r w:rsidRPr="00B30E4D">
        <w:rPr>
          <w:b w:val="0"/>
          <w:bCs/>
          <w:caps w:val="0"/>
          <w:lang w:eastAsia="lt-LT"/>
        </w:rPr>
        <w:t>(2) papildomų darbų apmokėjimui rangovas atliktų darbų aktuose nurodo atliktų papildomų darbų pavadinimą, mato vienetą, kiekį, vieneto kainą ir bendrą sumą vadovaujantis pasirašytu susitarim</w:t>
      </w:r>
      <w:r w:rsidR="00EA43D1" w:rsidRPr="00B30E4D">
        <w:rPr>
          <w:b w:val="0"/>
          <w:bCs/>
          <w:caps w:val="0"/>
          <w:lang w:eastAsia="lt-LT"/>
        </w:rPr>
        <w:t>u.</w:t>
      </w:r>
    </w:p>
    <w:p w14:paraId="0000032B" w14:textId="718DC6AE" w:rsidR="00133358" w:rsidRPr="00EB53C5" w:rsidRDefault="006B7EDE" w:rsidP="00EB5EEB">
      <w:pPr>
        <w:pStyle w:val="Antrat2"/>
        <w:spacing w:line="259" w:lineRule="auto"/>
      </w:pPr>
      <w:bookmarkStart w:id="376" w:name="_Ref88646260"/>
      <w:bookmarkStart w:id="377" w:name="_Ref93879881"/>
      <w:bookmarkStart w:id="378" w:name="_Ref93879932"/>
      <w:bookmarkStart w:id="379" w:name="_Ref93880025"/>
      <w:bookmarkStart w:id="380" w:name="_Ref93880066"/>
      <w:bookmarkStart w:id="381" w:name="_Ref93880084"/>
      <w:bookmarkStart w:id="382" w:name="_Ref93880193"/>
      <w:bookmarkStart w:id="383" w:name="_Ref93880251"/>
      <w:bookmarkStart w:id="384" w:name="_Ref93880362"/>
      <w:bookmarkStart w:id="385" w:name="_Ref93880392"/>
      <w:bookmarkStart w:id="386" w:name="_Ref93880463"/>
      <w:bookmarkStart w:id="387" w:name="_Ref93880493"/>
      <w:bookmarkStart w:id="388" w:name="_Ref93880510"/>
      <w:bookmarkStart w:id="389" w:name="_Ref93880540"/>
      <w:bookmarkStart w:id="390" w:name="_Ref93880601"/>
      <w:bookmarkStart w:id="391" w:name="_Ref93880642"/>
      <w:bookmarkStart w:id="392" w:name="_Ref93880654"/>
      <w:bookmarkStart w:id="393" w:name="_Ref93880693"/>
      <w:bookmarkStart w:id="394" w:name="_Ref93880736"/>
      <w:bookmarkStart w:id="395" w:name="_Ref93880778"/>
      <w:bookmarkStart w:id="396" w:name="_Ref93880792"/>
      <w:bookmarkStart w:id="397" w:name="_Ref93880830"/>
      <w:bookmarkStart w:id="398" w:name="_Ref93880854"/>
      <w:bookmarkStart w:id="399" w:name="_Ref93880880"/>
      <w:bookmarkStart w:id="400" w:name="_Ref93880961"/>
      <w:bookmarkStart w:id="401" w:name="_Ref93881048"/>
      <w:bookmarkStart w:id="402" w:name="_Toc141972283"/>
      <w:r w:rsidRPr="00B30E4D">
        <w:t>Papildomų</w:t>
      </w:r>
      <w:r w:rsidRPr="00EB53C5">
        <w:t xml:space="preserve"> Išlaidų kompensavimas</w:t>
      </w:r>
      <w:bookmarkEnd w:id="376"/>
      <w:r w:rsidR="00511BE0" w:rsidRPr="00EB53C5">
        <w:t xml:space="preserve"> ir Išlaidų perskaičiavimas</w:t>
      </w:r>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xml:space="preserve">, kaip Darbų </w:t>
      </w:r>
      <w:r w:rsidR="00BD2B36">
        <w:lastRenderedPageBreak/>
        <w:t>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03" w:name="_1e03kqp" w:colFirst="0" w:colLast="0"/>
      <w:bookmarkStart w:id="404" w:name="_Ref88654292"/>
      <w:bookmarkEnd w:id="40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04"/>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05" w:name="_Ref93698534"/>
      <w:r w:rsidRPr="00E301A5">
        <w:t>Jeigu</w:t>
      </w:r>
      <w:r w:rsidR="007F0F82" w:rsidRPr="00E301A5">
        <w:t xml:space="preserve"> </w:t>
      </w:r>
      <w:r w:rsidRPr="00375B4D">
        <w:t>dėl</w:t>
      </w:r>
      <w:r w:rsidR="00CF7C89" w:rsidRPr="00375B4D">
        <w:t xml:space="preserve"> Užsakovo dokument</w:t>
      </w:r>
      <w:r w:rsidRPr="00375B4D">
        <w:t>ų pakeitimo</w:t>
      </w:r>
      <w:r w:rsidR="00B50912" w:rsidRPr="00375B4D">
        <w:t xml:space="preserve"> </w:t>
      </w:r>
      <w:r w:rsidR="00D64690" w:rsidRPr="00375B4D">
        <w:t>(</w:t>
      </w:r>
      <w:r w:rsidR="00D64690" w:rsidRPr="00375B4D">
        <w:fldChar w:fldCharType="begin"/>
      </w:r>
      <w:r w:rsidR="00D64690" w:rsidRPr="00375B4D">
        <w:instrText xml:space="preserve"> REF _Ref93615974 \r \h </w:instrText>
      </w:r>
      <w:r w:rsidR="00E301A5" w:rsidRPr="00375B4D">
        <w:instrText xml:space="preserve"> \* MERGEFORMAT </w:instrText>
      </w:r>
      <w:r w:rsidR="00D64690" w:rsidRPr="00375B4D">
        <w:fldChar w:fldCharType="separate"/>
      </w:r>
      <w:r w:rsidR="001330AC" w:rsidRPr="00375B4D">
        <w:t>5.8.3</w:t>
      </w:r>
      <w:r w:rsidR="00D64690" w:rsidRPr="00375B4D">
        <w:fldChar w:fldCharType="end"/>
      </w:r>
      <w:r w:rsidR="00D64690" w:rsidRPr="00375B4D">
        <w:t xml:space="preserve"> punktas) </w:t>
      </w:r>
      <w:r w:rsidR="00A7469B" w:rsidRPr="00375B4D">
        <w:t>su</w:t>
      </w:r>
      <w:r w:rsidR="007F0F82" w:rsidRPr="00375B4D">
        <w:t>trumpinami</w:t>
      </w:r>
      <w:r w:rsidR="007F0F82" w:rsidRPr="00E301A5">
        <w:t xml:space="preserve">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05"/>
    </w:p>
    <w:p w14:paraId="00000331" w14:textId="77777777" w:rsidR="00133358" w:rsidRPr="00E301A5" w:rsidRDefault="006B7EDE" w:rsidP="00EB5EEB">
      <w:pPr>
        <w:pStyle w:val="Antrat2"/>
        <w:widowControl w:val="0"/>
        <w:spacing w:line="259" w:lineRule="auto"/>
        <w:rPr>
          <w:color w:val="auto"/>
        </w:rPr>
      </w:pPr>
      <w:bookmarkStart w:id="406" w:name="_Ref90407372"/>
      <w:bookmarkStart w:id="407" w:name="_Toc141972284"/>
      <w:r w:rsidRPr="00E301A5">
        <w:rPr>
          <w:color w:val="auto"/>
        </w:rPr>
        <w:t>Sutarties kainos perskaičiavimas dėl paspartinimo priemonių</w:t>
      </w:r>
      <w:bookmarkEnd w:id="406"/>
      <w:bookmarkEnd w:id="407"/>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08" w:name="_Ref88646877"/>
      <w:bookmarkStart w:id="409" w:name="_Toc141972285"/>
      <w:r w:rsidRPr="00E301A5">
        <w:rPr>
          <w:color w:val="auto"/>
        </w:rPr>
        <w:t>Sutarties kainos perskaičiavimas dėl Įstatymų pakeitimo</w:t>
      </w:r>
      <w:bookmarkEnd w:id="408"/>
      <w:bookmarkEnd w:id="409"/>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w:t>
      </w:r>
      <w:r w:rsidR="006B7EDE" w:rsidRPr="00E301A5">
        <w:t xml:space="preserve">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10" w:name="_Ref88817011"/>
      <w:bookmarkStart w:id="411" w:name="_Toc141972286"/>
      <w:r w:rsidRPr="00E301A5">
        <w:t>Atsiskaitymo tvarka</w:t>
      </w:r>
      <w:bookmarkEnd w:id="410"/>
      <w:bookmarkEnd w:id="411"/>
    </w:p>
    <w:p w14:paraId="00000340" w14:textId="68043FA6" w:rsidR="00133358" w:rsidRPr="00B30E4D" w:rsidRDefault="006B7EDE" w:rsidP="00EB5EEB">
      <w:pPr>
        <w:pStyle w:val="Antrat2"/>
        <w:widowControl w:val="0"/>
        <w:spacing w:line="259" w:lineRule="auto"/>
        <w:rPr>
          <w:color w:val="auto"/>
        </w:rPr>
      </w:pPr>
      <w:bookmarkStart w:id="412" w:name="_Ref88653531"/>
      <w:bookmarkStart w:id="413" w:name="_Toc141972288"/>
      <w:r w:rsidRPr="00B30E4D">
        <w:rPr>
          <w:color w:val="auto"/>
        </w:rPr>
        <w:t>Tarpiniai mokėjimai</w:t>
      </w:r>
      <w:bookmarkEnd w:id="412"/>
      <w:bookmarkEnd w:id="413"/>
    </w:p>
    <w:p w14:paraId="00000341" w14:textId="7BDE4068" w:rsidR="00133358" w:rsidRPr="00B30E4D" w:rsidRDefault="00810F45" w:rsidP="00810F45">
      <w:pPr>
        <w:widowControl w:val="0"/>
        <w:numPr>
          <w:ilvl w:val="2"/>
          <w:numId w:val="2"/>
        </w:numPr>
        <w:pBdr>
          <w:top w:val="nil"/>
          <w:left w:val="nil"/>
          <w:bottom w:val="nil"/>
          <w:right w:val="nil"/>
          <w:between w:val="nil"/>
        </w:pBdr>
        <w:spacing w:before="96" w:after="96"/>
      </w:pPr>
      <w:r w:rsidRPr="00B30E4D">
        <w:t>Rangovas privalo iki kiekvieno kalendorinio mėnesio 25 dienos pateikti Techniniam prižiūrėtojui patvirtinti ataskaitinio laikotarpio Atliktų darbų aktą, parengtą pagal priede Nr. 12 pateiktą pavyzdinę formą ir pasirašytą Rangovo atstovo. Ataskaitinis laikotarpis yra mėnuo nuo praėjusio kalendorinio mėnesio 25 dienos iki einamojo kalendorinio mėnesio 24 dienos (įskaitytinai). Kai už darbus mokama fiksuota kaina pasiekus nustatytus rezultatus (etapais), ataskaitinis laikotarpis yra faktinis laikotarpis, per kurį visa apimtimi pasiektas nustatytas rezultatas. Užsakovo užduotyje gali būti nustatyti ir kitokie ataskaitiniai laikotarpiai.</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rsidRPr="00B30E4D">
        <w:t xml:space="preserve">Jeigu Užsakovo užduotyje nėra nustatytos kitokios taisyklės dėl tarpinių mokėjimų sumų apskaičiavimo, tuomet į Atliktų darbų aktą įrašomi (i) darbų, apmokamų pagal fiksuotą įkainį, – faktiniai kiekiai, </w:t>
      </w:r>
      <w:r w:rsidR="00E20E45" w:rsidRPr="00B30E4D">
        <w:t xml:space="preserve">atlikti per ataskaitinį laikotarpį ir </w:t>
      </w:r>
      <w:r w:rsidRPr="00B30E4D">
        <w:t xml:space="preserve">išmatuoti pagal jiems taikomą matavimo metodą; (ii) darbų, už kuriuos mokama fiksuota kaina </w:t>
      </w:r>
      <w:proofErr w:type="spellStart"/>
      <w:r w:rsidRPr="00B30E4D">
        <w:t>procentiškai</w:t>
      </w:r>
      <w:proofErr w:type="spellEnd"/>
      <w:r w:rsidRPr="00B30E4D">
        <w:t xml:space="preserve"> pagal atlikto darbo progresą, –</w:t>
      </w:r>
      <w:r w:rsidR="00E20E45" w:rsidRPr="00B30E4D">
        <w:t xml:space="preserve"> per ataskaitinį laikotarpį</w:t>
      </w:r>
      <w:r w:rsidRPr="00B30E4D">
        <w:t xml:space="preserve"> faktiškai atlikta darbo apimtis</w:t>
      </w:r>
      <w:r w:rsidR="00E20E45" w:rsidRPr="00B30E4D">
        <w:t>,</w:t>
      </w:r>
      <w:r w:rsidRPr="00B30E4D">
        <w:t xml:space="preserve"> </w:t>
      </w:r>
      <w:r w:rsidR="00E20E45" w:rsidRPr="00B30E4D">
        <w:t xml:space="preserve">įvertinta </w:t>
      </w:r>
      <w:proofErr w:type="spellStart"/>
      <w:r w:rsidRPr="00B30E4D">
        <w:t>procentiškai</w:t>
      </w:r>
      <w:proofErr w:type="spellEnd"/>
      <w:r w:rsidRPr="00B30E4D">
        <w:t xml:space="preserve"> nuo visos to darbo apimties (</w:t>
      </w:r>
      <w:r>
        <w:t xml:space="preserve">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14"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4"/>
    </w:p>
    <w:p w14:paraId="00000343" w14:textId="472E3AAA" w:rsidR="00133358" w:rsidRPr="00E301A5" w:rsidRDefault="006B7EDE" w:rsidP="00EB5EEB">
      <w:pPr>
        <w:widowControl w:val="0"/>
        <w:numPr>
          <w:ilvl w:val="2"/>
          <w:numId w:val="2"/>
        </w:numPr>
        <w:pBdr>
          <w:top w:val="nil"/>
          <w:left w:val="nil"/>
          <w:bottom w:val="nil"/>
          <w:right w:val="nil"/>
          <w:between w:val="nil"/>
        </w:pBdr>
        <w:spacing w:before="96" w:after="96"/>
      </w:pPr>
      <w:bookmarkStart w:id="415" w:name="_4bewzdj" w:colFirst="0" w:colLast="0"/>
      <w:bookmarkStart w:id="416" w:name="_Ref88654435"/>
      <w:bookmarkEnd w:id="415"/>
      <w:r w:rsidRPr="00E301A5">
        <w:t>Po to, kai Rangovas suderina Atliktų darbų aktą su Techniniu prižiūrėtoju ir šis jį patvirtina parašu, Rangovas privalo jo pagrindu parengti Pažymą apie atliktų darbų vertę pagal priede Nr.</w:t>
      </w:r>
      <w:r w:rsidR="0029073F">
        <w:t xml:space="preserve"> </w:t>
      </w:r>
      <w:r w:rsidR="0029073F" w:rsidRPr="0029073F">
        <w:rPr>
          <w:highlight w:val="yellow"/>
        </w:rPr>
        <w:t>12</w:t>
      </w:r>
      <w:r w:rsidR="0029073F">
        <w:t xml:space="preserve"> </w:t>
      </w:r>
      <w:r w:rsidRPr="00E301A5">
        <w:t>pateiktą formą ir pateikti Užsakovui abu dokumentus.</w:t>
      </w:r>
      <w:bookmarkEnd w:id="416"/>
      <w:r w:rsidRPr="00E301A5">
        <w:t xml:space="preserve"> </w:t>
      </w:r>
    </w:p>
    <w:p w14:paraId="00000344" w14:textId="3778B84B" w:rsidR="00133358" w:rsidRPr="00B30E4D"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w:t>
      </w:r>
      <w:r w:rsidR="006B7EDE" w:rsidRPr="00B30E4D">
        <w:t xml:space="preserve">kiekvienoje Pažymoje apie atliktų darbų vertę Rangovas privalo iš ataskaitiniu laikotarpiu atliktų </w:t>
      </w:r>
      <w:r w:rsidR="00770CA3" w:rsidRPr="00B30E4D">
        <w:t>D</w:t>
      </w:r>
      <w:r w:rsidR="006B7EDE" w:rsidRPr="00B30E4D">
        <w:t xml:space="preserve">arbų vertės (be PVM) </w:t>
      </w:r>
      <w:r w:rsidR="00086D74" w:rsidRPr="00B30E4D">
        <w:t xml:space="preserve">atimti </w:t>
      </w:r>
      <w:r w:rsidR="0039720A" w:rsidRPr="00B30E4D">
        <w:t>Specialiosiose</w:t>
      </w:r>
      <w:r w:rsidR="006B7EDE" w:rsidRPr="00B30E4D">
        <w:t xml:space="preserve"> sąlygose nurodyto dydžio avanso išskaitą.</w:t>
      </w:r>
    </w:p>
    <w:p w14:paraId="00000345" w14:textId="64E1D85E" w:rsidR="00133358" w:rsidRPr="00B30E4D" w:rsidRDefault="0029073F" w:rsidP="0029073F">
      <w:pPr>
        <w:widowControl w:val="0"/>
        <w:numPr>
          <w:ilvl w:val="2"/>
          <w:numId w:val="2"/>
        </w:numPr>
        <w:pBdr>
          <w:top w:val="nil"/>
          <w:left w:val="nil"/>
          <w:bottom w:val="nil"/>
          <w:right w:val="nil"/>
          <w:between w:val="nil"/>
        </w:pBdr>
        <w:spacing w:before="96" w:after="96"/>
      </w:pPr>
      <w:r w:rsidRPr="00B30E4D">
        <w:t xml:space="preserve">Jeigu Specialiosiose sąlygose yra nurodytas Sulaikomos sumos procentas, kiekvienoje Pažymoje apie </w:t>
      </w:r>
      <w:r w:rsidRPr="00B30E4D">
        <w:lastRenderedPageBreak/>
        <w:t>atliktų darbų vertę Rangovas privalo iš ataskaitiniu laikotarpiu atliktų Darbų vertės (be PVM) atimti Specialiosiose sąlygose nurodyto dydžio Sulaikomą sumą.</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Ref93616353"/>
      <w:r w:rsidRPr="00B30E4D">
        <w:t>Po to</w:t>
      </w:r>
      <w:r w:rsidRPr="00E301A5">
        <w:t xml:space="preserve">,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7"/>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B30E4D"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gauna Užsakovo pasirašytus Atliktų darbų aktą ir Pažymą apie atliktų darbų vertę, </w:t>
      </w:r>
      <w:r w:rsidRPr="00B30E4D">
        <w:t>Rangovas privalo per 5 darbo dienas elektroniniu būdu pateikti Užsakovui elektroninę sąskaitą faktūrą mokėtinai sumai, nurodytai Pažymoje apie atliktų darbų vertę:</w:t>
      </w:r>
    </w:p>
    <w:p w14:paraId="00000349" w14:textId="623077D4" w:rsidR="00133358" w:rsidRPr="00B30E4D" w:rsidRDefault="006B7EDE" w:rsidP="00D00020">
      <w:pPr>
        <w:widowControl w:val="0"/>
        <w:numPr>
          <w:ilvl w:val="3"/>
          <w:numId w:val="2"/>
        </w:numPr>
        <w:pBdr>
          <w:top w:val="nil"/>
          <w:left w:val="nil"/>
          <w:bottom w:val="nil"/>
          <w:right w:val="nil"/>
          <w:between w:val="nil"/>
        </w:pBdr>
        <w:spacing w:before="96" w:after="96"/>
      </w:pPr>
      <w:r w:rsidRPr="00B30E4D">
        <w:t xml:space="preserve">elektroninę </w:t>
      </w:r>
      <w:r w:rsidR="00D00020" w:rsidRPr="00B30E4D">
        <w:t>sąskaitą faktūrą, atitinkančią Europos elektroninių sąskaitų faktūrų standartą, kurio nuoroda paskelbta 2017 m. spalio 16 d. Komisijos įgyvendinimo sprendime (ES) 2017/1870, Rangovas privalo pateikti per informacinę sistemą SABIS.</w:t>
      </w:r>
    </w:p>
    <w:p w14:paraId="0844686D" w14:textId="57F77AD5" w:rsidR="00D00020" w:rsidRPr="00B30E4D" w:rsidRDefault="006B7EDE" w:rsidP="00D00020">
      <w:pPr>
        <w:widowControl w:val="0"/>
        <w:numPr>
          <w:ilvl w:val="3"/>
          <w:numId w:val="2"/>
        </w:numPr>
        <w:pBdr>
          <w:top w:val="nil"/>
          <w:left w:val="nil"/>
          <w:bottom w:val="nil"/>
          <w:right w:val="nil"/>
          <w:between w:val="nil"/>
        </w:pBdr>
        <w:spacing w:before="96" w:after="96"/>
      </w:pPr>
      <w:r w:rsidRPr="00B30E4D">
        <w:t>Europos</w:t>
      </w:r>
      <w:r w:rsidRPr="00E301A5">
        <w:t xml:space="preserve"> elektroninių sąskaitų faktūrų standarto neatitinkančią elektroninę sąskaitą faktūrą Rangovas privalo </w:t>
      </w:r>
      <w:r w:rsidRPr="00B30E4D">
        <w:t>pateikti</w:t>
      </w:r>
      <w:r w:rsidR="00D00020" w:rsidRPr="00B30E4D">
        <w:t xml:space="preserve"> per informacinę sistemą SABIS.</w:t>
      </w:r>
    </w:p>
    <w:p w14:paraId="0000034B" w14:textId="33C6621D" w:rsidR="00133358" w:rsidRPr="00B30E4D" w:rsidRDefault="00D00020" w:rsidP="00D00020">
      <w:pPr>
        <w:widowControl w:val="0"/>
        <w:numPr>
          <w:ilvl w:val="2"/>
          <w:numId w:val="2"/>
        </w:numPr>
        <w:pBdr>
          <w:top w:val="nil"/>
          <w:left w:val="nil"/>
          <w:bottom w:val="nil"/>
          <w:right w:val="nil"/>
          <w:between w:val="nil"/>
        </w:pBdr>
        <w:spacing w:before="96" w:after="96"/>
      </w:pPr>
      <w:r w:rsidRPr="00B30E4D">
        <w:t>Užsakovas elektronines sąskaitas faktūras priima ir apdoroja naudodamasis informacinės sistemos SABIS priemonėmis, išskyrus VPĮ ir PĮ nustatytus išimtinius atvejus.</w:t>
      </w:r>
    </w:p>
    <w:p w14:paraId="0000034C" w14:textId="2CF67BA3" w:rsidR="00133358" w:rsidRPr="00B30E4D" w:rsidRDefault="006B7EDE" w:rsidP="00EA43D1">
      <w:pPr>
        <w:widowControl w:val="0"/>
        <w:numPr>
          <w:ilvl w:val="2"/>
          <w:numId w:val="2"/>
        </w:numPr>
        <w:pBdr>
          <w:top w:val="nil"/>
          <w:left w:val="nil"/>
          <w:bottom w:val="nil"/>
          <w:right w:val="nil"/>
          <w:between w:val="nil"/>
        </w:pBdr>
        <w:spacing w:before="96" w:after="96"/>
      </w:pPr>
      <w:bookmarkStart w:id="418" w:name="_Ref89046351"/>
      <w:r w:rsidRPr="00B30E4D">
        <w:t xml:space="preserve">Užsakovas </w:t>
      </w:r>
      <w:bookmarkEnd w:id="418"/>
      <w:r w:rsidR="00EA43D1" w:rsidRPr="00B30E4D">
        <w:t>privalo apmokėti Rangovo sąskaitą faktūrą per 30 dienų nuo jos gavimo. Užsakovas neturi prievolės apmokėti Rangovo sąskaitą faktūrą, jeigu aukščiau aprašyta tvarka nėra patvirtintas Atliktų darbų aktas ir jo pagrindu parengtoji Pažyma apie atliktų darbų vertę. Jeigu Rangovas pateikia sąskaitą faktūrą per anksti, jos apmokėjimo terminas pradedamas skaičiuoti, kai patvirtinamas atitinkamas Atliktų darbų aktas ir Pažyma apie atliktų darbų vertę.</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B30E4D">
        <w:t>Užsakovas atlieka mokėjimus už Darbus ne dažniau kaip vieną</w:t>
      </w:r>
      <w:r w:rsidRPr="00E301A5">
        <w:t xml:space="preserve">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19" w:name="_2qk79lc" w:colFirst="0" w:colLast="0"/>
      <w:bookmarkStart w:id="420" w:name="_Ref88654478"/>
      <w:bookmarkEnd w:id="419"/>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w:t>
      </w:r>
      <w:r w:rsidR="006B7EDE" w:rsidRPr="00E301A5">
        <w:t>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20"/>
      <w:r w:rsidR="006B7EDE" w:rsidRPr="00E301A5">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21"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w:t>
      </w:r>
      <w:r w:rsidR="00943314" w:rsidRPr="00E301A5">
        <w:lastRenderedPageBreak/>
        <w:t xml:space="preserve">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B30E4D" w:rsidRDefault="006B7EDE" w:rsidP="00EB5EEB">
      <w:pPr>
        <w:pStyle w:val="Antrat2"/>
        <w:widowControl w:val="0"/>
        <w:spacing w:line="259" w:lineRule="auto"/>
        <w:rPr>
          <w:color w:val="auto"/>
        </w:rPr>
      </w:pPr>
      <w:bookmarkStart w:id="422" w:name="_Ref89196421"/>
      <w:bookmarkStart w:id="423" w:name="_Toc141972289"/>
      <w:r w:rsidRPr="00B30E4D">
        <w:rPr>
          <w:color w:val="auto"/>
        </w:rPr>
        <w:t>Galutinis atsiskaitymas</w:t>
      </w:r>
      <w:bookmarkEnd w:id="421"/>
      <w:bookmarkEnd w:id="422"/>
      <w:bookmarkEnd w:id="423"/>
    </w:p>
    <w:p w14:paraId="0000035A" w14:textId="000D5830" w:rsidR="00133358" w:rsidRPr="00B30E4D" w:rsidRDefault="006B7EDE" w:rsidP="003669F3">
      <w:pPr>
        <w:widowControl w:val="0"/>
        <w:numPr>
          <w:ilvl w:val="2"/>
          <w:numId w:val="2"/>
        </w:numPr>
        <w:pBdr>
          <w:top w:val="nil"/>
          <w:left w:val="nil"/>
          <w:bottom w:val="nil"/>
          <w:right w:val="nil"/>
          <w:between w:val="nil"/>
        </w:pBdr>
        <w:spacing w:before="96" w:after="96"/>
      </w:pPr>
      <w:bookmarkStart w:id="424" w:name="_jzpmwk" w:colFirst="0" w:colLast="0"/>
      <w:bookmarkStart w:id="425" w:name="_Ref88598410"/>
      <w:bookmarkEnd w:id="424"/>
      <w:r w:rsidRPr="00B30E4D">
        <w:t>Užsakovas</w:t>
      </w:r>
      <w:r w:rsidR="003669F3" w:rsidRPr="00B30E4D">
        <w:t xml:space="preserve"> privalo sumokėti Rangovui Sulaikomą sumą ir kitą galutinio atsiskaitymo metu mokėtiną sumą per 30 dienų nuo dienos, kai įvykdomos visos toliau nurodytos galutinio atsiskaitymo sąlygos (toliau – Galutinio atsiskaitymo sąlygos):</w:t>
      </w:r>
      <w:bookmarkEnd w:id="425"/>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B30E4D">
        <w:t>yra</w:t>
      </w:r>
      <w:r w:rsidRPr="00E301A5">
        <w:t xml:space="preserve">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26"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26"/>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27" w:name="_33zd5kd" w:colFirst="0" w:colLast="0"/>
      <w:bookmarkStart w:id="428" w:name="_Ref88654572"/>
      <w:bookmarkEnd w:id="427"/>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w:t>
      </w:r>
      <w:r w:rsidR="00563EBF" w:rsidRPr="00375B4D">
        <w:t xml:space="preserve">atsiskaitymo sąlygoms, išskyrus </w:t>
      </w:r>
      <w:r w:rsidR="00563EBF" w:rsidRPr="00375B4D">
        <w:fldChar w:fldCharType="begin"/>
      </w:r>
      <w:r w:rsidR="00563EBF" w:rsidRPr="00375B4D">
        <w:instrText xml:space="preserve"> REF _Ref88654561 \r \h </w:instrText>
      </w:r>
      <w:r w:rsidR="00E301A5" w:rsidRPr="00375B4D">
        <w:instrText xml:space="preserve"> \* MERGEFORMAT </w:instrText>
      </w:r>
      <w:r w:rsidR="00563EBF" w:rsidRPr="00375B4D">
        <w:fldChar w:fldCharType="separate"/>
      </w:r>
      <w:r w:rsidR="001330AC" w:rsidRPr="00375B4D">
        <w:t>26.5.2</w:t>
      </w:r>
      <w:r w:rsidR="00563EBF" w:rsidRPr="00375B4D">
        <w:fldChar w:fldCharType="end"/>
      </w:r>
      <w:r w:rsidR="00563EBF" w:rsidRPr="00375B4D">
        <w:t xml:space="preserve"> punkte numatytą a</w:t>
      </w:r>
      <w:r w:rsidR="00563EBF" w:rsidRPr="00E301A5">
        <w:t xml:space="preserve">tvejį, kai Sutarties nutraukimo atveju Rangovas įgyja teisę gauti </w:t>
      </w:r>
      <w:r w:rsidR="00563EBF" w:rsidRPr="00E301A5">
        <w:t>Sulaikomos sumos dalį, proporcingą Darbų, kuriuos Rangovas užbaigė ir Užsakovas priėmė, vertei</w:t>
      </w:r>
      <w:r w:rsidR="006B7EDE" w:rsidRPr="00E301A5">
        <w:t>.</w:t>
      </w:r>
      <w:bookmarkEnd w:id="428"/>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29" w:name="_Toc141972290"/>
      <w:r w:rsidRPr="00E301A5">
        <w:rPr>
          <w:color w:val="auto"/>
        </w:rPr>
        <w:t>Kiti atsiskaitymo klausimai</w:t>
      </w:r>
      <w:bookmarkEnd w:id="429"/>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Default="006B7EDE" w:rsidP="00EB5EEB">
      <w:pPr>
        <w:widowControl w:val="0"/>
        <w:numPr>
          <w:ilvl w:val="2"/>
          <w:numId w:val="2"/>
        </w:numPr>
        <w:pBdr>
          <w:top w:val="nil"/>
          <w:left w:val="nil"/>
          <w:bottom w:val="nil"/>
          <w:right w:val="nil"/>
          <w:between w:val="nil"/>
        </w:pBdr>
        <w:spacing w:before="96" w:after="96"/>
      </w:pPr>
      <w:bookmarkStart w:id="430"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0"/>
    </w:p>
    <w:p w14:paraId="00000369" w14:textId="77777777" w:rsidR="00133358" w:rsidRPr="00E301A5" w:rsidRDefault="006B7EDE" w:rsidP="009007EB">
      <w:pPr>
        <w:pStyle w:val="Antrat1"/>
      </w:pPr>
      <w:bookmarkStart w:id="431" w:name="_Toc141972291"/>
      <w:r w:rsidRPr="00E301A5">
        <w:t>Konfidenciali informacija</w:t>
      </w:r>
      <w:bookmarkEnd w:id="431"/>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32" w:name="_Toc141972292"/>
      <w:r w:rsidRPr="00E301A5">
        <w:t>Asmens duomenų apsauga</w:t>
      </w:r>
      <w:bookmarkEnd w:id="432"/>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7F349D15" w14:textId="32001329" w:rsidR="00B67088" w:rsidRPr="00E301A5" w:rsidRDefault="006B7EDE" w:rsidP="0032795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33" w:name="_Toc141972293"/>
      <w:r w:rsidRPr="00E301A5">
        <w:t>Trečiųjų asmenų patikrinimai</w:t>
      </w:r>
      <w:bookmarkEnd w:id="433"/>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B30E4D"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w:t>
      </w:r>
      <w:r w:rsidRPr="00B30E4D">
        <w:t xml:space="preserve">asmenų konfidencialumo įsipareigojimus ir jų vykdymą. Rangovas neturi teisės reikšti Užsakovui pretenzijų ir reikalavimų, kylančių iš trečiųjų asmenų atliekamų patikrinimų. </w:t>
      </w:r>
    </w:p>
    <w:p w14:paraId="3550C49C" w14:textId="700A03A4" w:rsidR="00EA43D1" w:rsidRPr="00B30E4D" w:rsidRDefault="00EA43D1" w:rsidP="00EB5EEB">
      <w:pPr>
        <w:widowControl w:val="0"/>
        <w:numPr>
          <w:ilvl w:val="1"/>
          <w:numId w:val="2"/>
        </w:numPr>
        <w:spacing w:before="96" w:after="96"/>
      </w:pPr>
      <w:r w:rsidRPr="00B30E4D">
        <w:rPr>
          <w:b/>
        </w:rPr>
        <w:t>.</w:t>
      </w:r>
      <w:r w:rsidRPr="00B30E4D">
        <w:t xml:space="preserve"> Sutartyse su Subrangovais ar jungtinės veiklos sutartyje su partneriais turi būti numatyta subrangovų ar partnerių prievolė teikti audito ir kitoms patikrinimus vykdančioms įstaigoms visą būtiną informaciją apie </w:t>
      </w:r>
      <w:r w:rsidRPr="00B30E4D">
        <w:t>Subrangovų ar partnerių darbą Sutarties įgyvendinimo laikotarpiu bei Sutarčiai pasibaigus.</w:t>
      </w:r>
    </w:p>
    <w:p w14:paraId="720FE1CA" w14:textId="42109A9D" w:rsidR="00EA43D1" w:rsidRPr="00B30E4D" w:rsidRDefault="0029327C" w:rsidP="0029327C">
      <w:pPr>
        <w:widowControl w:val="0"/>
        <w:numPr>
          <w:ilvl w:val="1"/>
          <w:numId w:val="2"/>
        </w:numPr>
        <w:spacing w:before="96" w:after="96"/>
      </w:pPr>
      <w:r w:rsidRPr="00B30E4D">
        <w:t>Rangovas įsipareigoja bendradarbiauti su Užsakovu ir Valdžios institucijomis (įskaitant institucijas, vykdančias Projekto finansavimo priežiūrą, auditą ir kontrolę), dalyvauti jų atliekamuose patikrinimuose bei operatyviai teikti visą aktualią informaciją ir dokumentus, susijusius su Sutarties vykdymu. Ši pareiga galioja visą Sutarties vykdymo laikotarpį ir teisės aktuose nustatytą dokumentų saugojimo terminą po Sutarties pabaigos.</w:t>
      </w:r>
    </w:p>
    <w:p w14:paraId="0000037B" w14:textId="77777777" w:rsidR="00133358" w:rsidRPr="00B30E4D" w:rsidRDefault="006B7EDE" w:rsidP="009007EB">
      <w:pPr>
        <w:pStyle w:val="Antrat1"/>
      </w:pPr>
      <w:bookmarkStart w:id="434" w:name="_Toc141972294"/>
      <w:r w:rsidRPr="00B30E4D">
        <w:t>Teisių perleidimas</w:t>
      </w:r>
      <w:bookmarkEnd w:id="434"/>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35" w:name="_1wjtbr7" w:colFirst="0" w:colLast="0"/>
      <w:bookmarkStart w:id="436" w:name="_Ref88654609"/>
      <w:bookmarkEnd w:id="435"/>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6"/>
    </w:p>
    <w:p w14:paraId="0000037F" w14:textId="77777777" w:rsidR="00133358" w:rsidRPr="00E301A5" w:rsidRDefault="006B7EDE" w:rsidP="009007EB">
      <w:pPr>
        <w:pStyle w:val="Antrat1"/>
      </w:pPr>
      <w:bookmarkStart w:id="437" w:name="_Toc141972295"/>
      <w:r w:rsidRPr="00E301A5">
        <w:t>Pareiškimai ir garantijos</w:t>
      </w:r>
      <w:bookmarkEnd w:id="437"/>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38" w:name="_2vor4mt" w:colFirst="0" w:colLast="0"/>
      <w:bookmarkStart w:id="439" w:name="_Ref88654629"/>
      <w:bookmarkEnd w:id="438"/>
      <w:r w:rsidRPr="00E301A5">
        <w:t>Kiekviena iš Šalių pareiškia ir garantuoja kitai Šaliai, kad:</w:t>
      </w:r>
      <w:bookmarkEnd w:id="439"/>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w:t>
      </w:r>
      <w:r w:rsidRPr="00E301A5">
        <w:lastRenderedPageBreak/>
        <w:t>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40" w:name="_Ref88656587"/>
      <w:bookmarkStart w:id="441" w:name="_Toc141972296"/>
      <w:r w:rsidRPr="00E301A5">
        <w:t>Bendrieji atsakomybės klausimai</w:t>
      </w:r>
      <w:bookmarkEnd w:id="440"/>
      <w:bookmarkEnd w:id="441"/>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42" w:name="_Toc141972297"/>
      <w:r w:rsidRPr="00E301A5">
        <w:t>Nenugalima jėga</w:t>
      </w:r>
      <w:bookmarkEnd w:id="442"/>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43" w:name="_Toc141972298"/>
      <w:r w:rsidRPr="00E301A5">
        <w:t>Sutarties nuostatų negaliojimas</w:t>
      </w:r>
      <w:bookmarkEnd w:id="443"/>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44" w:name="_Ref93693524"/>
      <w:bookmarkStart w:id="445"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4"/>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46" w:name="_Ref93879212"/>
      <w:bookmarkStart w:id="447" w:name="_Toc141972299"/>
      <w:r w:rsidRPr="00E301A5">
        <w:t>Sutarties pakeitimai</w:t>
      </w:r>
      <w:bookmarkEnd w:id="445"/>
      <w:bookmarkEnd w:id="446"/>
      <w:bookmarkEnd w:id="447"/>
    </w:p>
    <w:p w14:paraId="0000039C" w14:textId="525D41AB" w:rsidR="00133358" w:rsidRPr="00B30E4D"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 xml:space="preserve">keitimas </w:t>
      </w:r>
      <w:r w:rsidR="007F2699" w:rsidRPr="00C84361">
        <w:lastRenderedPageBreak/>
        <w:t>nelaikomas Sutarties pakeitimu</w:t>
      </w:r>
      <w:r w:rsidR="00965CCE" w:rsidRPr="00C84361">
        <w:t xml:space="preserve"> (išskyrus </w:t>
      </w:r>
      <w:r w:rsidR="0003624D" w:rsidRPr="00C84361">
        <w:t xml:space="preserve">Rangovo, jungtinės veiklos partnerio </w:t>
      </w:r>
      <w:r w:rsidR="0003624D" w:rsidRPr="00B30E4D">
        <w:t>ar Subjekto, kurio pajėgumais remiasi Rangovas, pakeitimą kitu asmeniu)</w:t>
      </w:r>
      <w:r w:rsidR="007F2699" w:rsidRPr="00B30E4D">
        <w:t xml:space="preserve"> ir Užsakovas </w:t>
      </w:r>
      <w:r w:rsidR="00CE728F" w:rsidRPr="00B30E4D">
        <w:t>turi</w:t>
      </w:r>
      <w:r w:rsidR="007F2699" w:rsidRPr="00B30E4D">
        <w:t xml:space="preserve"> pakeisti tuos duomenis vienašališkai, pateikdamas Rangovui naują Specialiųjų sąlygų versiją.</w:t>
      </w:r>
      <w:r w:rsidR="00E6465D" w:rsidRPr="00B30E4D">
        <w:t xml:space="preserve"> </w:t>
      </w:r>
      <w:r w:rsidR="00AB7FB8" w:rsidRPr="00B30E4D">
        <w:t>Bet kuriuo atveju Sutarties pakeitimu negali būti iš esmės keičiama Sutartis.</w:t>
      </w:r>
    </w:p>
    <w:p w14:paraId="60902E3B" w14:textId="36693CA2" w:rsidR="002B11C2" w:rsidRPr="00B30E4D" w:rsidRDefault="003669F3" w:rsidP="003669F3">
      <w:pPr>
        <w:widowControl w:val="0"/>
        <w:numPr>
          <w:ilvl w:val="1"/>
          <w:numId w:val="2"/>
        </w:numPr>
        <w:pBdr>
          <w:top w:val="nil"/>
          <w:left w:val="nil"/>
          <w:bottom w:val="nil"/>
          <w:right w:val="nil"/>
          <w:between w:val="nil"/>
        </w:pBdr>
        <w:spacing w:before="96" w:after="96"/>
      </w:pPr>
      <w:r w:rsidRPr="00B30E4D">
        <w:t>Šalys turi teisę sudaryti Susitarimus su sąlyga, kad nepažeidžiamos VPĮ 89 straipsnyje nustatytos sąlygos.</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B30E4D">
        <w:t>Rangovas turi teisę vykdyti Papildomus darbus arba nevykdyti Atsisakomų</w:t>
      </w:r>
      <w:r w:rsidRPr="00E301A5">
        <w:t xml:space="preserve">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48"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8"/>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49" w:name="_p49hy1" w:colFirst="0" w:colLast="0"/>
      <w:bookmarkEnd w:id="449"/>
      <w:r w:rsidRPr="00E301A5">
        <w:tab/>
      </w:r>
      <w:bookmarkStart w:id="450"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0"/>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393x0lu" w:colFirst="0" w:colLast="0"/>
      <w:bookmarkEnd w:id="451"/>
      <w:r w:rsidRPr="00E301A5">
        <w:tab/>
      </w:r>
      <w:bookmarkStart w:id="452"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2"/>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53" w:name="_1o97atn" w:colFirst="0" w:colLast="0"/>
      <w:bookmarkStart w:id="454" w:name="_Ref88654692"/>
      <w:bookmarkEnd w:id="453"/>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4"/>
    </w:p>
    <w:bookmarkStart w:id="455"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55"/>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56"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w:t>
      </w:r>
      <w:r w:rsidRPr="00E301A5">
        <w:t xml:space="preserve">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6"/>
      <w:r w:rsidRPr="00E301A5">
        <w:t xml:space="preserve"> </w:t>
      </w:r>
    </w:p>
    <w:p w14:paraId="000003A8" w14:textId="02CE625C" w:rsidR="00133358" w:rsidRPr="00B30E4D" w:rsidRDefault="006B7EDE" w:rsidP="00EB5EEB">
      <w:pPr>
        <w:widowControl w:val="0"/>
        <w:numPr>
          <w:ilvl w:val="1"/>
          <w:numId w:val="2"/>
        </w:numPr>
        <w:pBdr>
          <w:top w:val="nil"/>
          <w:left w:val="nil"/>
          <w:bottom w:val="nil"/>
          <w:right w:val="nil"/>
          <w:between w:val="nil"/>
        </w:pBdr>
        <w:spacing w:before="96" w:after="96"/>
      </w:pPr>
      <w:bookmarkStart w:id="457"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B30E4D">
        <w:fldChar w:fldCharType="begin"/>
      </w:r>
      <w:r w:rsidR="001439D7" w:rsidRPr="00B30E4D">
        <w:instrText xml:space="preserve"> REF _Ref93693710 \r \h  \* MERGEFORMAT </w:instrText>
      </w:r>
      <w:r w:rsidR="001439D7" w:rsidRPr="00B30E4D">
        <w:fldChar w:fldCharType="separate"/>
      </w:r>
      <w:r w:rsidR="001330AC" w:rsidRPr="00B30E4D">
        <w:t>25.4</w:t>
      </w:r>
      <w:r w:rsidR="001439D7" w:rsidRPr="00B30E4D">
        <w:fldChar w:fldCharType="end"/>
      </w:r>
      <w:r w:rsidR="001439D7" w:rsidRPr="00B30E4D">
        <w:t xml:space="preserve"> punkt</w:t>
      </w:r>
      <w:r w:rsidR="00754094" w:rsidRPr="00B30E4D">
        <w:t>ą šiame punkte</w:t>
      </w:r>
      <w:r w:rsidR="001439D7" w:rsidRPr="00B30E4D">
        <w:t xml:space="preserve"> nurodytais atvejais arba per 15 darbo dienų nuo Susitarimo inicijavimo</w:t>
      </w:r>
      <w:r w:rsidR="002661D9" w:rsidRPr="00B30E4D">
        <w:t xml:space="preserve"> (t. y., pranešimo pateikimo kitai Šaliai)</w:t>
      </w:r>
      <w:r w:rsidR="001439D7" w:rsidRPr="00B30E4D">
        <w:t xml:space="preserve"> </w:t>
      </w:r>
      <w:r w:rsidR="001439D7" w:rsidRPr="00B30E4D">
        <w:fldChar w:fldCharType="begin"/>
      </w:r>
      <w:r w:rsidR="001439D7" w:rsidRPr="00B30E4D">
        <w:instrText xml:space="preserve"> REF _Ref93694703 \r \h  \* MERGEFORMAT </w:instrText>
      </w:r>
      <w:r w:rsidR="001439D7" w:rsidRPr="00B30E4D">
        <w:fldChar w:fldCharType="separate"/>
      </w:r>
      <w:r w:rsidR="001330AC" w:rsidRPr="00B30E4D">
        <w:t>25.7</w:t>
      </w:r>
      <w:r w:rsidR="001439D7" w:rsidRPr="00B30E4D">
        <w:fldChar w:fldCharType="end"/>
      </w:r>
      <w:r w:rsidR="001439D7" w:rsidRPr="00B30E4D">
        <w:t xml:space="preserve"> punkte nurodytais atvejais </w:t>
      </w:r>
      <w:r w:rsidRPr="00B30E4D">
        <w:t>(nebent Šalys raštu susitaria dėl ilgesni</w:t>
      </w:r>
      <w:r w:rsidR="001439D7" w:rsidRPr="00B30E4D">
        <w:t>ų</w:t>
      </w:r>
      <w:r w:rsidRPr="00B30E4D">
        <w:t xml:space="preserve"> termin</w:t>
      </w:r>
      <w:r w:rsidR="001439D7" w:rsidRPr="00B30E4D">
        <w:t>ų</w:t>
      </w:r>
      <w:r w:rsidRPr="00B30E4D">
        <w:t>).</w:t>
      </w:r>
      <w:bookmarkEnd w:id="457"/>
    </w:p>
    <w:p w14:paraId="10C50DF6" w14:textId="77777777" w:rsidR="008D1A5A" w:rsidRPr="00B30E4D" w:rsidRDefault="003669F3" w:rsidP="008D1A5A">
      <w:pPr>
        <w:widowControl w:val="0"/>
        <w:numPr>
          <w:ilvl w:val="1"/>
          <w:numId w:val="2"/>
        </w:numPr>
        <w:pBdr>
          <w:top w:val="nil"/>
          <w:left w:val="nil"/>
          <w:bottom w:val="nil"/>
          <w:right w:val="nil"/>
          <w:between w:val="nil"/>
        </w:pBdr>
        <w:spacing w:before="96" w:after="96"/>
      </w:pPr>
      <w:r w:rsidRPr="00B30E4D">
        <w:t>Tuo atveju, kai Rangovas pagal Sutarties sąlygas inicijuoja Susitarimo sudarymą, be kurio Rangovas objektyviai negali vykdyti Darbų ar atskirų veiksmų pagal Sutartį (pvz., kai būtina pakeisti techninius sprendinius, atlikti papildomus darbus ar kitus veiksmus, kuriems reikalingas išankstinis Šalių susitarimas), Užsakovo vengimas ar nepagrįstas atsisakymas sudaryti tokį Susitarimą sudaro pagrindą Rangovui sustabdyti atitinkamų Darbų atlikimą ir taikomi 11.5.4–11.5.9 punktai. Kainos perskaičiavimo procedūros pagal 15.5, 15.8, 15.10 ar 15.11 punktus nelaikomos pagrindu stabdyti Darbus.</w:t>
      </w:r>
    </w:p>
    <w:p w14:paraId="33B2E90B" w14:textId="36B17653" w:rsidR="008D1A5A" w:rsidRPr="00B30E4D" w:rsidRDefault="008D1A5A" w:rsidP="008D1A5A">
      <w:pPr>
        <w:widowControl w:val="0"/>
        <w:numPr>
          <w:ilvl w:val="1"/>
          <w:numId w:val="2"/>
        </w:numPr>
        <w:pBdr>
          <w:top w:val="nil"/>
          <w:left w:val="nil"/>
          <w:bottom w:val="nil"/>
          <w:right w:val="nil"/>
          <w:between w:val="nil"/>
        </w:pBdr>
        <w:spacing w:before="96" w:after="96"/>
      </w:pPr>
      <w:r w:rsidRPr="00B30E4D">
        <w:t>Tuo atveju, kai Rangovas pagal Sutarties sąlygas inicijuoja Susitarimo sudarymą, be kurio Rangovas objektyviai negali vykdyti Darbų ar</w:t>
      </w:r>
      <w:r w:rsidRPr="008D1A5A">
        <w:t xml:space="preserve"> atskirų veiksmų pagal Sutartį (pvz., kai būtina pakeisti techninius sprendinius, atlikti papildomus darbus ar kitus veiksmus, kuriems reikalingas išankstinis Šalių susitarimas), Užsakovo vengimas ar nepagrįstas atsisakymas sudaryti tokį Susitarimą sudaro pagrindą Rangovui sustabdyti atitinkamų Darbų atlikimą ir taikomi 11.5.4–11.5.9 punktai. Kainos </w:t>
      </w:r>
      <w:r w:rsidRPr="00B30E4D">
        <w:t>perskaičiavimo procedūros pagal 15.5, 15.8, 15.10 ar 15.11 punktus nelaikomos pagrindu stabdyti Darbus.</w:t>
      </w:r>
    </w:p>
    <w:p w14:paraId="000003AB" w14:textId="72B56364" w:rsidR="00133358" w:rsidRPr="00B30E4D" w:rsidRDefault="003669F3" w:rsidP="008D1A5A">
      <w:pPr>
        <w:widowControl w:val="0"/>
        <w:numPr>
          <w:ilvl w:val="1"/>
          <w:numId w:val="2"/>
        </w:numPr>
        <w:pBdr>
          <w:top w:val="nil"/>
          <w:left w:val="nil"/>
          <w:bottom w:val="nil"/>
          <w:right w:val="nil"/>
          <w:between w:val="nil"/>
        </w:pBdr>
        <w:spacing w:before="96" w:after="96"/>
      </w:pPr>
      <w:r w:rsidRPr="00B30E4D">
        <w:t>Susitarimai įsigalioja nuo jų sudarymo. Susitarime Šalys gali numatyti, kad jis taikomas Šalių santykiams, atsiradusiems iki Susitarimo sudarymo. Susitarimą, taip pat pakeistąjį Subrangovų arba Specialistų sąrašą Užsakovas privalo paviešinti VPĮ 33 ir 86 straipsniuose nustatyta tvarka.</w:t>
      </w:r>
    </w:p>
    <w:p w14:paraId="000003AC" w14:textId="6F547EBF" w:rsidR="00133358" w:rsidRPr="00B30E4D" w:rsidRDefault="006B7EDE" w:rsidP="009007EB">
      <w:pPr>
        <w:pStyle w:val="Antrat1"/>
      </w:pPr>
      <w:bookmarkStart w:id="458" w:name="_Ref88655540"/>
      <w:bookmarkStart w:id="459" w:name="_Toc141972300"/>
      <w:r w:rsidRPr="00B30E4D">
        <w:t>Sutarties nutraukimas</w:t>
      </w:r>
      <w:bookmarkEnd w:id="458"/>
      <w:bookmarkEnd w:id="459"/>
    </w:p>
    <w:p w14:paraId="000003AD" w14:textId="705E195F" w:rsidR="00133358" w:rsidRPr="00E301A5" w:rsidRDefault="006B7EDE" w:rsidP="00EB5EEB">
      <w:pPr>
        <w:pStyle w:val="Antrat2"/>
        <w:widowControl w:val="0"/>
        <w:spacing w:line="259" w:lineRule="auto"/>
        <w:rPr>
          <w:color w:val="auto"/>
        </w:rPr>
      </w:pPr>
      <w:bookmarkStart w:id="460" w:name="_Ref88488501"/>
      <w:bookmarkStart w:id="461" w:name="_Toc141972301"/>
      <w:r w:rsidRPr="00E301A5">
        <w:rPr>
          <w:color w:val="auto"/>
        </w:rPr>
        <w:t>Pretenzijos dėl Sutarties pažeidimų</w:t>
      </w:r>
      <w:bookmarkEnd w:id="460"/>
      <w:bookmarkEnd w:id="461"/>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62"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2"/>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63"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63"/>
    </w:p>
    <w:p w14:paraId="000003B0" w14:textId="77777777" w:rsidR="00133358" w:rsidRPr="00E301A5" w:rsidRDefault="006B7EDE" w:rsidP="00EB5EEB">
      <w:pPr>
        <w:pStyle w:val="Antrat2"/>
        <w:widowControl w:val="0"/>
        <w:spacing w:line="259" w:lineRule="auto"/>
        <w:rPr>
          <w:color w:val="auto"/>
        </w:rPr>
      </w:pPr>
      <w:bookmarkStart w:id="464" w:name="_Toc141972302"/>
      <w:r w:rsidRPr="00E301A5">
        <w:rPr>
          <w:color w:val="auto"/>
        </w:rPr>
        <w:t>Sutarties nutraukimas Užsakovo iniciatyva</w:t>
      </w:r>
      <w:bookmarkEnd w:id="464"/>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turi teisę vienašališkai ne teismo tvarka nutraukti Sutartį, jeigu Rangovas (bet kuris Rangovo </w:t>
      </w:r>
      <w:r w:rsidRPr="00E301A5">
        <w:lastRenderedPageBreak/>
        <w:t>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65" w:name="_3mj2wkv" w:colFirst="0" w:colLast="0"/>
      <w:bookmarkStart w:id="466" w:name="_Ref88654785"/>
      <w:bookmarkEnd w:id="465"/>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6"/>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67" w:name="_21od6so" w:colFirst="0" w:colLast="0"/>
      <w:bookmarkEnd w:id="467"/>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68" w:name="_gtnh0h" w:colFirst="0" w:colLast="0"/>
      <w:bookmarkStart w:id="469" w:name="_Ref88653519"/>
      <w:bookmarkEnd w:id="468"/>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69"/>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70" w:name="_30tazoa" w:colFirst="0" w:colLast="0"/>
      <w:bookmarkStart w:id="471" w:name="_Ref93696121"/>
      <w:bookmarkEnd w:id="470"/>
      <w:r w:rsidRPr="00E301A5">
        <w:t>nepasiekia minimalių ekonominio naudingumo kriterijų reikšmių ir parametrų</w:t>
      </w:r>
      <w:r w:rsidR="00CA7975" w:rsidRPr="00E301A5">
        <w:t xml:space="preserve"> ir, gavęs Užsakovo pretenziją, neištaiso pažeidimų</w:t>
      </w:r>
      <w:r w:rsidRPr="00E301A5">
        <w:t>;</w:t>
      </w:r>
      <w:bookmarkEnd w:id="471"/>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472" w:name="_1fyl9w3" w:colFirst="0" w:colLast="0"/>
      <w:bookmarkStart w:id="473" w:name="_Ref88654800"/>
      <w:bookmarkEnd w:id="472"/>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3"/>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474" w:name="_3zy8sjw" w:colFirst="0" w:colLast="0"/>
      <w:bookmarkStart w:id="475" w:name="_Ref93695543"/>
      <w:bookmarkEnd w:id="474"/>
      <w:r w:rsidRPr="00E301A5">
        <w:t>padaro kitą Sutarties pažeidimą, kuris atitinka esminio Sutarties pažeidimo požymius, nurodytus Lietuvos Respublikos civiliniame kodekse, ir, gavęs Užsakovo pretenziją, neištaiso pažeidimo;</w:t>
      </w:r>
      <w:bookmarkEnd w:id="475"/>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476"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476"/>
    </w:p>
    <w:p w14:paraId="000003BB" w14:textId="472825F7" w:rsidR="00133358" w:rsidRPr="00B30E4D"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B30E4D">
        <w:fldChar w:fldCharType="begin"/>
      </w:r>
      <w:r w:rsidR="009D00E8" w:rsidRPr="00B30E4D">
        <w:instrText xml:space="preserve"> REF _Ref88654785 \r \h </w:instrText>
      </w:r>
      <w:r w:rsidR="007D7F41" w:rsidRPr="00B30E4D">
        <w:instrText xml:space="preserve"> \* MERGEFORMAT </w:instrText>
      </w:r>
      <w:r w:rsidR="009D00E8" w:rsidRPr="00B30E4D">
        <w:fldChar w:fldCharType="separate"/>
      </w:r>
      <w:r w:rsidR="001330AC" w:rsidRPr="00B30E4D">
        <w:t>26.2.1.1</w:t>
      </w:r>
      <w:r w:rsidR="009D00E8" w:rsidRPr="00B30E4D">
        <w:fldChar w:fldCharType="end"/>
      </w:r>
      <w:r w:rsidR="006B7EDE" w:rsidRPr="00B30E4D">
        <w:t>-</w:t>
      </w:r>
      <w:r w:rsidR="00E50118" w:rsidRPr="00B30E4D">
        <w:fldChar w:fldCharType="begin"/>
      </w:r>
      <w:r w:rsidR="00E50118" w:rsidRPr="00B30E4D">
        <w:instrText xml:space="preserve"> REF _Ref93695543 \r \h </w:instrText>
      </w:r>
      <w:r w:rsidR="00B30E4D">
        <w:instrText xml:space="preserve"> \* MERGEFORMAT </w:instrText>
      </w:r>
      <w:r w:rsidR="00E50118" w:rsidRPr="00B30E4D">
        <w:fldChar w:fldCharType="separate"/>
      </w:r>
      <w:r w:rsidR="001330AC" w:rsidRPr="00B30E4D">
        <w:t>26.2.1.6</w:t>
      </w:r>
      <w:r w:rsidR="00E50118" w:rsidRPr="00B30E4D">
        <w:fldChar w:fldCharType="end"/>
      </w:r>
      <w:r w:rsidR="009D00E8" w:rsidRPr="00B30E4D">
        <w:t xml:space="preserve"> </w:t>
      </w:r>
      <w:r w:rsidR="006B7EDE" w:rsidRPr="00B30E4D">
        <w:t>punktuose numatytos aplinkybės yra susijusios tik su atskira Dalimi, Užsakovas turi teisę nutraukti Sutartį tik tos Dalies atžvilgiu.</w:t>
      </w:r>
    </w:p>
    <w:p w14:paraId="756CA62D" w14:textId="52C508F9" w:rsidR="00DA29A1" w:rsidRPr="00B30E4D" w:rsidRDefault="00DA29A1" w:rsidP="00CF6E7E">
      <w:pPr>
        <w:widowControl w:val="0"/>
        <w:numPr>
          <w:ilvl w:val="2"/>
          <w:numId w:val="2"/>
        </w:numPr>
        <w:pBdr>
          <w:top w:val="nil"/>
          <w:left w:val="nil"/>
          <w:bottom w:val="nil"/>
          <w:right w:val="nil"/>
          <w:between w:val="nil"/>
        </w:pBdr>
        <w:spacing w:before="96" w:after="96"/>
      </w:pPr>
      <w:bookmarkStart w:id="477" w:name="_2f3j2rp" w:colFirst="0" w:colLast="0"/>
      <w:bookmarkStart w:id="478" w:name="_Ref88654847"/>
      <w:bookmarkEnd w:id="477"/>
      <w:r w:rsidRPr="00B30E4D">
        <w:t xml:space="preserve">Užsakovas </w:t>
      </w:r>
      <w:r w:rsidR="00CF6E7E" w:rsidRPr="00B30E4D">
        <w:t>turi teisę vienašališkai ne teismo tvarka nutraukti Sutartį kitais Įstatymuose arba Sutartyje numatytais atvejais, įskaitant nurodytuosius 3.1.6 (daugkartinis Rangovo neatitikimas reikalavimams), 3.2.8 (daugkartinis Subrangovo netinkamumas), 5.2.3 arba 5.3.6 (daugkartinis Darbų vykdymas be reikiamų dokumentų), 5.3.3 (daugkartinis netinkamas Darbo projekto rengimas), 5.8.2 (nepagrįstas Rangovo atsisakymas pritarti Užsakovo inicijuotiems dokumentų, techninių sprendinių, papildomų ar atsisakomų darbų pakeitimams), 6.9.16.2 (neigiami bandymų rezultatai), 6.9.16.3 (negalimumas naudoti Objektą) ir 11.5.9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Ref134006223"/>
      <w:r w:rsidRPr="00B30E4D">
        <w:t>Užsakovas privalo</w:t>
      </w:r>
      <w:r w:rsidRPr="00E301A5">
        <w:t xml:space="preserve">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8"/>
      <w:bookmarkEnd w:id="479"/>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482" w:name="_Toc141972303"/>
      <w:r w:rsidRPr="00E301A5">
        <w:rPr>
          <w:color w:val="auto"/>
        </w:rPr>
        <w:t>Sutarties nutraukimas Rangovo iniciatyva</w:t>
      </w:r>
      <w:bookmarkEnd w:id="482"/>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 xml:space="preserve">punkte nurodytos aplinkybės yra susijusios tik su atskira Dalimi </w:t>
      </w:r>
      <w:r w:rsidR="006B7EDE" w:rsidRPr="00E301A5">
        <w:lastRenderedPageBreak/>
        <w:t>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489" w:name="_Toc141972304"/>
      <w:bookmarkStart w:id="490" w:name="_Ref89050503"/>
      <w:r>
        <w:t>Sutarties nutraukimas Šalių susitarimu</w:t>
      </w:r>
      <w:bookmarkEnd w:id="489"/>
    </w:p>
    <w:p w14:paraId="7EB1582C" w14:textId="4C7E1C7B" w:rsidR="00AF56C9" w:rsidRPr="00B30E4D"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B30E4D">
        <w:rPr>
          <w:color w:val="auto"/>
          <w:u w:val="none"/>
        </w:rPr>
        <w:t xml:space="preserve">visos </w:t>
      </w:r>
      <w:r w:rsidR="00AF56C9" w:rsidRPr="00B30E4D">
        <w:rPr>
          <w:color w:val="auto"/>
          <w:u w:val="none"/>
        </w:rPr>
        <w:t>šios sąlygos kartu:</w:t>
      </w:r>
    </w:p>
    <w:p w14:paraId="74909248" w14:textId="1B9297BD" w:rsidR="00AF56C9" w:rsidRPr="00B30E4D" w:rsidRDefault="00AF56C9" w:rsidP="00EB5EEB">
      <w:pPr>
        <w:pStyle w:val="Antrat3"/>
        <w:keepNext w:val="0"/>
        <w:keepLines w:val="0"/>
        <w:numPr>
          <w:ilvl w:val="3"/>
          <w:numId w:val="2"/>
        </w:numPr>
        <w:spacing w:line="259" w:lineRule="auto"/>
        <w:rPr>
          <w:color w:val="auto"/>
          <w:u w:val="none"/>
        </w:rPr>
      </w:pPr>
      <w:r w:rsidRPr="00B30E4D">
        <w:rPr>
          <w:color w:val="auto"/>
          <w:u w:val="none"/>
        </w:rPr>
        <w:t xml:space="preserve">Nėra aplinkybių, nurodytų </w:t>
      </w:r>
      <w:r w:rsidR="00DB733D" w:rsidRPr="00B30E4D">
        <w:rPr>
          <w:color w:val="auto"/>
          <w:u w:val="none"/>
        </w:rPr>
        <w:t xml:space="preserve">26.2.3.–26.2.5. </w:t>
      </w:r>
      <w:r w:rsidRPr="00B30E4D">
        <w:rPr>
          <w:color w:val="auto"/>
          <w:u w:val="none"/>
        </w:rPr>
        <w:t>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B30E4D">
        <w:rPr>
          <w:color w:val="auto"/>
          <w:u w:val="none"/>
        </w:rPr>
        <w:t>Sutarties</w:t>
      </w:r>
      <w:r w:rsidRPr="007C19A7">
        <w:rPr>
          <w:color w:val="auto"/>
          <w:u w:val="none"/>
        </w:rPr>
        <w:t xml:space="preserve">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491" w:name="_Ref133409227"/>
      <w:bookmarkStart w:id="492" w:name="_Toc141972305"/>
      <w:r w:rsidRPr="00E301A5">
        <w:rPr>
          <w:color w:val="auto"/>
        </w:rPr>
        <w:t>Šalių teisės ir pareigos Sutarties nutraukimo atveju</w:t>
      </w:r>
      <w:bookmarkEnd w:id="490"/>
      <w:bookmarkEnd w:id="491"/>
      <w:bookmarkEnd w:id="492"/>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493"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3"/>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494" w:name="_17nz8yj" w:colFirst="0" w:colLast="0"/>
      <w:bookmarkStart w:id="495" w:name="_Ref88654561"/>
      <w:bookmarkEnd w:id="494"/>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495"/>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496" w:name="_Ref93869265"/>
      <w:r w:rsidRPr="00E301A5">
        <w:t>Nutraukus Sutartį</w:t>
      </w:r>
      <w:r w:rsidR="006B7EDE" w:rsidRPr="00E301A5">
        <w:t>, Rangovas privalo:</w:t>
      </w:r>
      <w:bookmarkEnd w:id="496"/>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3rnmrmc" w:colFirst="0" w:colLast="0"/>
      <w:bookmarkStart w:id="498" w:name="_Ref88654960"/>
      <w:bookmarkEnd w:id="497"/>
      <w:r w:rsidRPr="00E301A5">
        <w:t xml:space="preserve">ne vėliau nei per 10 darbo dienų (arba per ilgesnį </w:t>
      </w:r>
      <w:r w:rsidRPr="00E301A5">
        <w:t xml:space="preserve">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498"/>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bookmarkStart w:id="499" w:name="_26sx1u5" w:colFirst="0" w:colLast="0"/>
      <w:bookmarkEnd w:id="499"/>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02" w:name="_Ref89166275"/>
      <w:bookmarkStart w:id="50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03"/>
    </w:p>
    <w:p w14:paraId="000003D4" w14:textId="77777777" w:rsidR="00133358" w:rsidRPr="00E301A5" w:rsidRDefault="006B7EDE" w:rsidP="009007EB">
      <w:pPr>
        <w:pStyle w:val="Antrat1"/>
      </w:pPr>
      <w:bookmarkStart w:id="504" w:name="_Ref90407939"/>
      <w:bookmarkStart w:id="505" w:name="_Toc141972306"/>
      <w:r w:rsidRPr="00E301A5">
        <w:t>Bendravimo tvarka ir kalba</w:t>
      </w:r>
      <w:bookmarkEnd w:id="504"/>
      <w:bookmarkEnd w:id="50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w:t>
      </w:r>
      <w:r w:rsidRPr="00E301A5">
        <w:lastRenderedPageBreak/>
        <w:t xml:space="preserve">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06" w:name="_1l354xk" w:colFirst="0" w:colLast="0"/>
      <w:bookmarkStart w:id="507" w:name="_Ref88646977"/>
      <w:bookmarkEnd w:id="50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7"/>
    </w:p>
    <w:p w14:paraId="3BCCB821" w14:textId="77777777" w:rsidR="008F6CCF" w:rsidRPr="00E301A5" w:rsidRDefault="006B7EDE" w:rsidP="00EB5EEB">
      <w:pPr>
        <w:widowControl w:val="0"/>
        <w:numPr>
          <w:ilvl w:val="1"/>
          <w:numId w:val="2"/>
        </w:numPr>
        <w:spacing w:before="96" w:after="96"/>
      </w:pPr>
      <w:bookmarkStart w:id="508" w:name="_452snld" w:colFirst="0" w:colLast="0"/>
      <w:bookmarkStart w:id="509" w:name="_Ref88646985"/>
      <w:bookmarkEnd w:id="508"/>
      <w:r w:rsidRPr="00E301A5">
        <w:t>Jeigu pranešimas siunčiamas el. paštu, laikoma, kad gavėjas jį gavo kitą darbo dieną.</w:t>
      </w:r>
      <w:bookmarkEnd w:id="50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10" w:name="_Toc141972307"/>
      <w:r w:rsidRPr="009007EB">
        <w:t>Taikoma teisė</w:t>
      </w:r>
      <w:bookmarkEnd w:id="51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11" w:name="_Ref88656660"/>
      <w:bookmarkStart w:id="512" w:name="_Toc141972308"/>
      <w:r w:rsidRPr="00E301A5">
        <w:t>Pretenzijos ir ginčų sprendimas</w:t>
      </w:r>
      <w:bookmarkEnd w:id="511"/>
      <w:bookmarkEnd w:id="51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xml:space="preserve">, išsiųsdama </w:t>
      </w:r>
      <w:r w:rsidRPr="00E301A5">
        <w:t>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B30E4D"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w:t>
      </w:r>
      <w:r w:rsidR="00312765" w:rsidRPr="00B30E4D">
        <w:rPr>
          <w:szCs w:val="22"/>
        </w:rPr>
        <w:t>dokumentus)</w:t>
      </w:r>
      <w:r w:rsidRPr="00B30E4D">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B30E4D" w:rsidRDefault="006B7EDE" w:rsidP="009007EB">
      <w:pPr>
        <w:pStyle w:val="Antrat1"/>
      </w:pPr>
      <w:bookmarkStart w:id="513" w:name="_Toc141972309"/>
      <w:r w:rsidRPr="00B30E4D">
        <w:t>Sutarties sudarymas</w:t>
      </w:r>
      <w:r w:rsidR="00EA5B8E" w:rsidRPr="00B30E4D">
        <w:t>,</w:t>
      </w:r>
      <w:r w:rsidRPr="00B30E4D">
        <w:t xml:space="preserve"> įsigaliojimas</w:t>
      </w:r>
      <w:r w:rsidR="00EA5B8E" w:rsidRPr="00B30E4D">
        <w:t xml:space="preserve"> ir pabaiga</w:t>
      </w:r>
      <w:bookmarkEnd w:id="513"/>
    </w:p>
    <w:p w14:paraId="000003E7" w14:textId="3C1AE806" w:rsidR="00133358" w:rsidRPr="00B30E4D" w:rsidRDefault="006B7EDE" w:rsidP="00EB5EEB">
      <w:pPr>
        <w:widowControl w:val="0"/>
        <w:numPr>
          <w:ilvl w:val="1"/>
          <w:numId w:val="2"/>
        </w:numPr>
        <w:spacing w:before="96" w:after="96"/>
      </w:pPr>
      <w:r w:rsidRPr="00B30E4D">
        <w:t>Sutartis laikoma sudaryta, kai Šalys ranka</w:t>
      </w:r>
      <w:r w:rsidR="005D2075" w:rsidRPr="00B30E4D">
        <w:t>,</w:t>
      </w:r>
      <w:r w:rsidRPr="00B30E4D">
        <w:t xml:space="preserve"> arba kvalifikuotu elektroniniu parašu</w:t>
      </w:r>
      <w:r w:rsidR="005D2075" w:rsidRPr="00B30E4D">
        <w:t>,</w:t>
      </w:r>
      <w:r w:rsidR="00401E7F" w:rsidRPr="00B30E4D">
        <w:t xml:space="preserve"> </w:t>
      </w:r>
      <w:bookmarkStart w:id="514" w:name="_Hlk141032464"/>
      <w:r w:rsidR="00401E7F" w:rsidRPr="00B30E4D">
        <w:t xml:space="preserve">arba kitokiu </w:t>
      </w:r>
      <w:r w:rsidR="004C19F8" w:rsidRPr="00B30E4D">
        <w:t xml:space="preserve">Specialiosiose sąlygose sutartu </w:t>
      </w:r>
      <w:r w:rsidR="005D2075" w:rsidRPr="00B30E4D">
        <w:t>būdu</w:t>
      </w:r>
      <w:r w:rsidRPr="00B30E4D">
        <w:t xml:space="preserve"> </w:t>
      </w:r>
      <w:bookmarkEnd w:id="514"/>
      <w:r w:rsidRPr="00B30E4D">
        <w:t>pasirašo Specialiąsias sąlygas. Jeigu Šalys šiuos dokumentus pasirašo ne vienu metu, Sutartis laikoma sudaryta tą dieną, kai Specialiąsias sąlygas pasirašo paskutinioji Šalis.</w:t>
      </w:r>
    </w:p>
    <w:p w14:paraId="000003E8" w14:textId="40BCF327" w:rsidR="00133358" w:rsidRPr="00B30E4D" w:rsidRDefault="006B7EDE" w:rsidP="007240F6">
      <w:pPr>
        <w:widowControl w:val="0"/>
        <w:numPr>
          <w:ilvl w:val="1"/>
          <w:numId w:val="2"/>
        </w:numPr>
        <w:spacing w:before="96" w:after="96"/>
      </w:pPr>
      <w:bookmarkStart w:id="515" w:name="_Hlk133339176"/>
      <w:r w:rsidRPr="00B30E4D">
        <w:t xml:space="preserve">Nuo Sutarties sudarymo </w:t>
      </w:r>
      <w:r w:rsidR="007240F6" w:rsidRPr="00B30E4D">
        <w:rPr>
          <w:b/>
          <w:bCs/>
        </w:rPr>
        <w:t>Sutarties dalimi tampa Bendrosios sąlygos ir priedai, paskelbti Centrinėje viešųjų pirkimų informacinėje sistemoje (nuoroda pateikiama Specialiosiose sąlygose), taip pat Užsakovo priimtas Rangovo pasiūlymas ir su juo Rangovo pateikti dokumentai: Darbų kainų žiniaraštis, Sutarties kainos (įkainių) detalizacijos žiniaraštis (jeigu Rangovas privalėjo jį pateikti pagal Pirkimo dokumentus ir (arba) pateikė su Rangovo pasiūlymu, jei taikoma</w:t>
      </w:r>
      <w:r w:rsidR="007240F6" w:rsidRPr="00B30E4D">
        <w:t xml:space="preserve">), Specialistų sąrašas, taip pat kiti Specialiosiose sąlygose išvardyti priedai, kuriuos pagal Pirkimo dokumentus privalo pateikti Rangovas kartu su Rangovo pasiūlymu, </w:t>
      </w:r>
      <w:r w:rsidR="007240F6" w:rsidRPr="00B30E4D">
        <w:rPr>
          <w:b/>
          <w:bCs/>
        </w:rPr>
        <w:t>jei taikoma</w:t>
      </w:r>
      <w:r w:rsidR="007240F6" w:rsidRPr="00B30E4D">
        <w:t>.</w:t>
      </w:r>
    </w:p>
    <w:bookmarkEnd w:id="515"/>
    <w:p w14:paraId="000003E9" w14:textId="4D0E4B9A" w:rsidR="00133358" w:rsidRPr="00E301A5" w:rsidRDefault="006B7EDE" w:rsidP="00EB5EEB">
      <w:pPr>
        <w:widowControl w:val="0"/>
        <w:numPr>
          <w:ilvl w:val="1"/>
          <w:numId w:val="2"/>
        </w:numPr>
        <w:spacing w:before="96" w:after="96"/>
        <w:rPr>
          <w:b/>
        </w:rPr>
      </w:pPr>
      <w:r w:rsidRPr="00B30E4D">
        <w:t>Sutartis sudaroma</w:t>
      </w:r>
      <w:r w:rsidRPr="00E301A5">
        <w:t xml:space="preserve">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Pr="00B30E4D"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w:t>
      </w:r>
      <w:r w:rsidR="006B7EDE" w:rsidRPr="00B30E4D">
        <w:t xml:space="preserve">nuostolius bei tuo tikslu pasinaudoti Rangovo pasiūlymo </w:t>
      </w:r>
      <w:r w:rsidR="006B7EDE" w:rsidRPr="00B30E4D">
        <w:lastRenderedPageBreak/>
        <w:t>galiojimo užtikrinimu</w:t>
      </w:r>
      <w:r w:rsidR="00884CEE" w:rsidRPr="00B30E4D">
        <w:t xml:space="preserve">, neviršydamas </w:t>
      </w:r>
      <w:r w:rsidR="00FD1DEF" w:rsidRPr="00B30E4D">
        <w:t>patirtų nuostolių sumos</w:t>
      </w:r>
      <w:r w:rsidR="006B7EDE" w:rsidRPr="00B30E4D">
        <w:t>.</w:t>
      </w:r>
    </w:p>
    <w:p w14:paraId="00CEFE64" w14:textId="38B70FC0" w:rsidR="00075917" w:rsidRPr="00B30E4D" w:rsidRDefault="00075917" w:rsidP="00075917">
      <w:pPr>
        <w:widowControl w:val="0"/>
        <w:numPr>
          <w:ilvl w:val="1"/>
          <w:numId w:val="2"/>
        </w:numPr>
        <w:spacing w:before="96" w:after="96"/>
      </w:pPr>
      <w:r w:rsidRPr="00B30E4D">
        <w:rPr>
          <w:rFonts w:asciiTheme="minorBidi" w:eastAsia="Times New Roman" w:hAnsiTheme="minorBidi" w:cstheme="minorBidi"/>
          <w:lang w:eastAsia="lt-LT"/>
        </w:rPr>
        <w:t xml:space="preserve">Sutartis įsigalioja šių Bendrųjų sąlygų 30.5 punkte nustatyta tvarka ir galioja iki visiško Šalių sutartinių įsipareigojimų įvykdymo, bet ne ilgiau kaip </w:t>
      </w:r>
      <w:r w:rsidRPr="00B30E4D">
        <w:rPr>
          <w:rFonts w:asciiTheme="minorBidi" w:eastAsia="Times New Roman" w:hAnsiTheme="minorBidi" w:cstheme="minorBidi"/>
          <w:b/>
          <w:bCs/>
          <w:lang w:eastAsia="lt-LT"/>
        </w:rPr>
        <w:t>24 mėnesius</w:t>
      </w:r>
      <w:r w:rsidRPr="00B30E4D">
        <w:rPr>
          <w:rFonts w:asciiTheme="minorBidi" w:eastAsia="Times New Roman" w:hAnsiTheme="minorBidi" w:cstheme="minorBidi"/>
          <w:lang w:eastAsia="lt-LT"/>
        </w:rPr>
        <w:t xml:space="preserve"> nuo Sutarties įsigaliojimo dienos.</w:t>
      </w:r>
    </w:p>
    <w:p w14:paraId="2001F608" w14:textId="77777777" w:rsidR="00075917" w:rsidRPr="00075917" w:rsidRDefault="00075917" w:rsidP="00075917">
      <w:pPr>
        <w:tabs>
          <w:tab w:val="clear" w:pos="567"/>
          <w:tab w:val="clear" w:pos="851"/>
          <w:tab w:val="clear" w:pos="992"/>
          <w:tab w:val="clear" w:pos="1134"/>
        </w:tabs>
        <w:spacing w:after="0" w:line="240" w:lineRule="auto"/>
        <w:rPr>
          <w:rFonts w:asciiTheme="minorBidi" w:eastAsia="Times New Roman" w:hAnsiTheme="minorBidi" w:cstheme="minorBidi"/>
          <w:lang w:eastAsia="lt-LT"/>
        </w:rPr>
      </w:pPr>
      <w:r w:rsidRPr="00B30E4D">
        <w:rPr>
          <w:rFonts w:asciiTheme="minorBidi" w:eastAsia="Times New Roman" w:hAnsiTheme="minorBidi" w:cstheme="minorBidi"/>
          <w:lang w:eastAsia="lt-LT"/>
        </w:rPr>
        <w:t xml:space="preserve">Į šį sutarties galiojimo terminą </w:t>
      </w:r>
      <w:r w:rsidRPr="00B30E4D">
        <w:rPr>
          <w:rFonts w:asciiTheme="minorBidi" w:eastAsia="Times New Roman" w:hAnsiTheme="minorBidi" w:cstheme="minorBidi"/>
          <w:b/>
          <w:bCs/>
          <w:lang w:eastAsia="lt-LT"/>
        </w:rPr>
        <w:t>neįskaitomas garantinis terminas</w:t>
      </w:r>
      <w:r w:rsidRPr="00B30E4D">
        <w:rPr>
          <w:rFonts w:asciiTheme="minorBidi" w:eastAsia="Times New Roman" w:hAnsiTheme="minorBidi" w:cstheme="minorBidi"/>
          <w:lang w:eastAsia="lt-LT"/>
        </w:rPr>
        <w:t xml:space="preserve">. Rangovo garantiniai įsipareigojimai lieka galioti ir yra vykdomi po Sutarties galiojimo pabaigos iki Specialiosiose sąlygose nustatytų </w:t>
      </w:r>
      <w:r w:rsidRPr="00B30E4D">
        <w:rPr>
          <w:rFonts w:asciiTheme="minorBidi" w:eastAsia="Times New Roman" w:hAnsiTheme="minorBidi" w:cstheme="minorBidi"/>
          <w:b/>
          <w:bCs/>
          <w:lang w:eastAsia="lt-LT"/>
        </w:rPr>
        <w:t>garantinių terminų pabaigo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AE9A6" w14:textId="77777777" w:rsidR="000819AA" w:rsidRDefault="000819AA">
      <w:pPr>
        <w:spacing w:after="0" w:line="240" w:lineRule="auto"/>
      </w:pPr>
      <w:r>
        <w:separator/>
      </w:r>
    </w:p>
    <w:p w14:paraId="77C27E29" w14:textId="77777777" w:rsidR="000819AA" w:rsidRDefault="000819AA"/>
    <w:p w14:paraId="7B6EEA92" w14:textId="77777777" w:rsidR="000819AA" w:rsidRDefault="000819AA" w:rsidP="00360124"/>
  </w:endnote>
  <w:endnote w:type="continuationSeparator" w:id="0">
    <w:p w14:paraId="0436B359" w14:textId="77777777" w:rsidR="000819AA" w:rsidRDefault="000819AA">
      <w:pPr>
        <w:spacing w:after="0" w:line="240" w:lineRule="auto"/>
      </w:pPr>
      <w:r>
        <w:continuationSeparator/>
      </w:r>
    </w:p>
    <w:p w14:paraId="418B098A" w14:textId="77777777" w:rsidR="000819AA" w:rsidRDefault="000819AA"/>
    <w:p w14:paraId="0DF9D36B" w14:textId="77777777" w:rsidR="000819AA" w:rsidRDefault="000819AA" w:rsidP="00360124"/>
  </w:endnote>
  <w:endnote w:type="continuationNotice" w:id="1">
    <w:p w14:paraId="11B8E3FA" w14:textId="77777777" w:rsidR="000819AA" w:rsidRDefault="000819AA">
      <w:pPr>
        <w:spacing w:after="0" w:line="240" w:lineRule="auto"/>
      </w:pPr>
    </w:p>
    <w:p w14:paraId="7D0EB5E6" w14:textId="77777777" w:rsidR="000819AA" w:rsidRDefault="000819AA"/>
    <w:p w14:paraId="38652EB8" w14:textId="77777777" w:rsidR="000819AA" w:rsidRDefault="000819AA"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oogle Sans Tex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90D289" w14:textId="77777777" w:rsidR="000819AA" w:rsidRDefault="000819AA">
      <w:pPr>
        <w:spacing w:after="0" w:line="240" w:lineRule="auto"/>
      </w:pPr>
      <w:r>
        <w:separator/>
      </w:r>
    </w:p>
    <w:p w14:paraId="60E9A649" w14:textId="77777777" w:rsidR="000819AA" w:rsidRDefault="000819AA"/>
    <w:p w14:paraId="7E9D3A86" w14:textId="77777777" w:rsidR="000819AA" w:rsidRDefault="000819AA" w:rsidP="00360124"/>
  </w:footnote>
  <w:footnote w:type="continuationSeparator" w:id="0">
    <w:p w14:paraId="20393767" w14:textId="77777777" w:rsidR="000819AA" w:rsidRDefault="000819AA">
      <w:pPr>
        <w:spacing w:after="0" w:line="240" w:lineRule="auto"/>
      </w:pPr>
      <w:r>
        <w:continuationSeparator/>
      </w:r>
    </w:p>
    <w:p w14:paraId="4E0F31AD" w14:textId="77777777" w:rsidR="000819AA" w:rsidRDefault="000819AA"/>
    <w:p w14:paraId="37F189B9" w14:textId="77777777" w:rsidR="000819AA" w:rsidRDefault="000819AA" w:rsidP="00360124"/>
  </w:footnote>
  <w:footnote w:type="continuationNotice" w:id="1">
    <w:p w14:paraId="72456E9A" w14:textId="77777777" w:rsidR="000819AA" w:rsidRDefault="000819AA">
      <w:pPr>
        <w:spacing w:after="0" w:line="240" w:lineRule="auto"/>
      </w:pPr>
    </w:p>
    <w:p w14:paraId="6CB0F311" w14:textId="77777777" w:rsidR="000819AA" w:rsidRDefault="000819AA"/>
    <w:p w14:paraId="5B69CD62" w14:textId="77777777" w:rsidR="000819AA" w:rsidRDefault="000819AA"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4394"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4B716F7D"/>
    <w:multiLevelType w:val="hybridMultilevel"/>
    <w:tmpl w:val="969A09FA"/>
    <w:lvl w:ilvl="0" w:tplc="268080A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1F71996"/>
    <w:multiLevelType w:val="multilevel"/>
    <w:tmpl w:val="7FFEB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6"/>
  </w:num>
  <w:num w:numId="2" w16cid:durableId="559707301">
    <w:abstractNumId w:val="2"/>
  </w:num>
  <w:num w:numId="3" w16cid:durableId="325479355">
    <w:abstractNumId w:val="7"/>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4"/>
  </w:num>
  <w:num w:numId="8" w16cid:durableId="808867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25068131">
    <w:abstractNumId w:val="3"/>
  </w:num>
  <w:num w:numId="10" w16cid:durableId="1862013496">
    <w:abstractNumId w:val="5"/>
  </w:num>
  <w:num w:numId="11" w16cid:durableId="742528659">
    <w:abstractNumId w:val="2"/>
    <w:lvlOverride w:ilvl="0">
      <w:startOverride w:val="13"/>
    </w:lvlOverride>
    <w:lvlOverride w:ilvl="1">
      <w:startOverride w:val="2"/>
    </w:lvlOverride>
    <w:lvlOverride w:ilvl="2">
      <w:startOverride w:val="2"/>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5DF5"/>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2BB"/>
    <w:rsid w:val="00037C1E"/>
    <w:rsid w:val="00037ED7"/>
    <w:rsid w:val="00040323"/>
    <w:rsid w:val="00040962"/>
    <w:rsid w:val="00040DA4"/>
    <w:rsid w:val="00041234"/>
    <w:rsid w:val="00041B24"/>
    <w:rsid w:val="00041EB0"/>
    <w:rsid w:val="000426F0"/>
    <w:rsid w:val="00043776"/>
    <w:rsid w:val="000437DF"/>
    <w:rsid w:val="0004388A"/>
    <w:rsid w:val="00043DE1"/>
    <w:rsid w:val="00043E7F"/>
    <w:rsid w:val="0004429F"/>
    <w:rsid w:val="00044E9E"/>
    <w:rsid w:val="0004550E"/>
    <w:rsid w:val="0004569C"/>
    <w:rsid w:val="00046569"/>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DD4"/>
    <w:rsid w:val="00057F54"/>
    <w:rsid w:val="00060139"/>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917"/>
    <w:rsid w:val="00075C46"/>
    <w:rsid w:val="00076BC4"/>
    <w:rsid w:val="00076F77"/>
    <w:rsid w:val="00077C28"/>
    <w:rsid w:val="0008118C"/>
    <w:rsid w:val="000819AA"/>
    <w:rsid w:val="000821D2"/>
    <w:rsid w:val="00082364"/>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493"/>
    <w:rsid w:val="00095659"/>
    <w:rsid w:val="000956CC"/>
    <w:rsid w:val="000958D7"/>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A782D"/>
    <w:rsid w:val="000B01B1"/>
    <w:rsid w:val="000B0218"/>
    <w:rsid w:val="000B0A12"/>
    <w:rsid w:val="000B0ADC"/>
    <w:rsid w:val="000B0D47"/>
    <w:rsid w:val="000B1332"/>
    <w:rsid w:val="000B1335"/>
    <w:rsid w:val="000B19F0"/>
    <w:rsid w:val="000B210C"/>
    <w:rsid w:val="000B27D9"/>
    <w:rsid w:val="000B32D9"/>
    <w:rsid w:val="000B3987"/>
    <w:rsid w:val="000B4C1C"/>
    <w:rsid w:val="000B4E38"/>
    <w:rsid w:val="000B56D4"/>
    <w:rsid w:val="000B5711"/>
    <w:rsid w:val="000B5745"/>
    <w:rsid w:val="000B5D7E"/>
    <w:rsid w:val="000B5F72"/>
    <w:rsid w:val="000B73F6"/>
    <w:rsid w:val="000B752D"/>
    <w:rsid w:val="000B793F"/>
    <w:rsid w:val="000B7D71"/>
    <w:rsid w:val="000C02AB"/>
    <w:rsid w:val="000C09D2"/>
    <w:rsid w:val="000C0FB2"/>
    <w:rsid w:val="000C1D2C"/>
    <w:rsid w:val="000C2638"/>
    <w:rsid w:val="000C334B"/>
    <w:rsid w:val="000C3394"/>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5CE"/>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4299"/>
    <w:rsid w:val="000E43BD"/>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3B02"/>
    <w:rsid w:val="000F49EC"/>
    <w:rsid w:val="000F5260"/>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3BE5"/>
    <w:rsid w:val="00104D65"/>
    <w:rsid w:val="0010528D"/>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2B"/>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29B"/>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30F"/>
    <w:rsid w:val="00150417"/>
    <w:rsid w:val="0015192A"/>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6B55"/>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3E6E"/>
    <w:rsid w:val="00184C66"/>
    <w:rsid w:val="00185309"/>
    <w:rsid w:val="00186B81"/>
    <w:rsid w:val="00186DB1"/>
    <w:rsid w:val="001876D1"/>
    <w:rsid w:val="00187CBF"/>
    <w:rsid w:val="0018B606"/>
    <w:rsid w:val="001906CE"/>
    <w:rsid w:val="001909D5"/>
    <w:rsid w:val="00190A17"/>
    <w:rsid w:val="00190E6C"/>
    <w:rsid w:val="00191253"/>
    <w:rsid w:val="00191526"/>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1B35"/>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629"/>
    <w:rsid w:val="001E7A67"/>
    <w:rsid w:val="001E7FDD"/>
    <w:rsid w:val="001F033A"/>
    <w:rsid w:val="001F10DB"/>
    <w:rsid w:val="001F14B7"/>
    <w:rsid w:val="001F159C"/>
    <w:rsid w:val="001F246B"/>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3F9D"/>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7B8"/>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85"/>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073F"/>
    <w:rsid w:val="00291470"/>
    <w:rsid w:val="002918E7"/>
    <w:rsid w:val="00291D09"/>
    <w:rsid w:val="00291F37"/>
    <w:rsid w:val="00291FEC"/>
    <w:rsid w:val="00292B49"/>
    <w:rsid w:val="0029327C"/>
    <w:rsid w:val="00293FCF"/>
    <w:rsid w:val="00294368"/>
    <w:rsid w:val="0029492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190"/>
    <w:rsid w:val="002C1224"/>
    <w:rsid w:val="002C2199"/>
    <w:rsid w:val="002C2D3C"/>
    <w:rsid w:val="002C2FD6"/>
    <w:rsid w:val="002C3143"/>
    <w:rsid w:val="002C37D2"/>
    <w:rsid w:val="002C3824"/>
    <w:rsid w:val="002C42C9"/>
    <w:rsid w:val="002C491F"/>
    <w:rsid w:val="002C511C"/>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170"/>
    <w:rsid w:val="002E7B9C"/>
    <w:rsid w:val="002E7EC9"/>
    <w:rsid w:val="002F0455"/>
    <w:rsid w:val="002F04BF"/>
    <w:rsid w:val="002F0B9E"/>
    <w:rsid w:val="002F1472"/>
    <w:rsid w:val="002F18A3"/>
    <w:rsid w:val="002F21A0"/>
    <w:rsid w:val="002F29DF"/>
    <w:rsid w:val="002F2D28"/>
    <w:rsid w:val="002F2DAA"/>
    <w:rsid w:val="002F2F1D"/>
    <w:rsid w:val="002F33EA"/>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8E1"/>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687"/>
    <w:rsid w:val="00323793"/>
    <w:rsid w:val="003238CA"/>
    <w:rsid w:val="00323922"/>
    <w:rsid w:val="00323CDF"/>
    <w:rsid w:val="00323E2E"/>
    <w:rsid w:val="003247D5"/>
    <w:rsid w:val="00324F87"/>
    <w:rsid w:val="00326030"/>
    <w:rsid w:val="00326476"/>
    <w:rsid w:val="00326CE4"/>
    <w:rsid w:val="00326D88"/>
    <w:rsid w:val="00327174"/>
    <w:rsid w:val="003277ED"/>
    <w:rsid w:val="0032795E"/>
    <w:rsid w:val="003311BD"/>
    <w:rsid w:val="003312D0"/>
    <w:rsid w:val="003312FD"/>
    <w:rsid w:val="00331CED"/>
    <w:rsid w:val="0033389C"/>
    <w:rsid w:val="003339CB"/>
    <w:rsid w:val="00333DD5"/>
    <w:rsid w:val="0033432A"/>
    <w:rsid w:val="00334390"/>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3F33"/>
    <w:rsid w:val="0034495C"/>
    <w:rsid w:val="003451EC"/>
    <w:rsid w:val="00345335"/>
    <w:rsid w:val="0034572A"/>
    <w:rsid w:val="003463A2"/>
    <w:rsid w:val="00346AF8"/>
    <w:rsid w:val="0034757E"/>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B78"/>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9F3"/>
    <w:rsid w:val="00366F03"/>
    <w:rsid w:val="00366FDB"/>
    <w:rsid w:val="003675CD"/>
    <w:rsid w:val="00367A1A"/>
    <w:rsid w:val="00370B78"/>
    <w:rsid w:val="00371C6C"/>
    <w:rsid w:val="003724D0"/>
    <w:rsid w:val="00372744"/>
    <w:rsid w:val="003729D6"/>
    <w:rsid w:val="0037366E"/>
    <w:rsid w:val="00374572"/>
    <w:rsid w:val="0037506D"/>
    <w:rsid w:val="00375227"/>
    <w:rsid w:val="00375830"/>
    <w:rsid w:val="00375834"/>
    <w:rsid w:val="00375B4D"/>
    <w:rsid w:val="00376167"/>
    <w:rsid w:val="00376186"/>
    <w:rsid w:val="00376316"/>
    <w:rsid w:val="00377721"/>
    <w:rsid w:val="00377825"/>
    <w:rsid w:val="00377CCF"/>
    <w:rsid w:val="00380B82"/>
    <w:rsid w:val="00380DFC"/>
    <w:rsid w:val="00381C37"/>
    <w:rsid w:val="00381DD1"/>
    <w:rsid w:val="00382AEB"/>
    <w:rsid w:val="00383D8A"/>
    <w:rsid w:val="00383DA5"/>
    <w:rsid w:val="00383FA7"/>
    <w:rsid w:val="00384BD7"/>
    <w:rsid w:val="0038519B"/>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3C0C"/>
    <w:rsid w:val="003A4480"/>
    <w:rsid w:val="003A4562"/>
    <w:rsid w:val="003A45EB"/>
    <w:rsid w:val="003A4741"/>
    <w:rsid w:val="003A5756"/>
    <w:rsid w:val="003A5A31"/>
    <w:rsid w:val="003A5B86"/>
    <w:rsid w:val="003A5CEF"/>
    <w:rsid w:val="003A677C"/>
    <w:rsid w:val="003A67A3"/>
    <w:rsid w:val="003A68E6"/>
    <w:rsid w:val="003A6B07"/>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8BE"/>
    <w:rsid w:val="003B7996"/>
    <w:rsid w:val="003C0F9B"/>
    <w:rsid w:val="003C10A5"/>
    <w:rsid w:val="003C10C1"/>
    <w:rsid w:val="003C18AC"/>
    <w:rsid w:val="003C1B96"/>
    <w:rsid w:val="003C1DCC"/>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DD1"/>
    <w:rsid w:val="003D4E46"/>
    <w:rsid w:val="003D501D"/>
    <w:rsid w:val="003D5422"/>
    <w:rsid w:val="003D59A1"/>
    <w:rsid w:val="003D5F89"/>
    <w:rsid w:val="003D6672"/>
    <w:rsid w:val="003D6939"/>
    <w:rsid w:val="003D6A8A"/>
    <w:rsid w:val="003D6B28"/>
    <w:rsid w:val="003D6CEE"/>
    <w:rsid w:val="003D709C"/>
    <w:rsid w:val="003D7B34"/>
    <w:rsid w:val="003D7F2E"/>
    <w:rsid w:val="003E0345"/>
    <w:rsid w:val="003E0728"/>
    <w:rsid w:val="003E1D76"/>
    <w:rsid w:val="003E1E4F"/>
    <w:rsid w:val="003E2AF4"/>
    <w:rsid w:val="003E51A9"/>
    <w:rsid w:val="003E5E57"/>
    <w:rsid w:val="003E5FBA"/>
    <w:rsid w:val="003E606F"/>
    <w:rsid w:val="003E6259"/>
    <w:rsid w:val="003E6B82"/>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6F3"/>
    <w:rsid w:val="0043782D"/>
    <w:rsid w:val="004410D1"/>
    <w:rsid w:val="0044172F"/>
    <w:rsid w:val="00441B8E"/>
    <w:rsid w:val="00442C1E"/>
    <w:rsid w:val="00442C54"/>
    <w:rsid w:val="00442E0B"/>
    <w:rsid w:val="0044393D"/>
    <w:rsid w:val="0044394F"/>
    <w:rsid w:val="00443D4A"/>
    <w:rsid w:val="00444737"/>
    <w:rsid w:val="00445329"/>
    <w:rsid w:val="0044596C"/>
    <w:rsid w:val="004460C1"/>
    <w:rsid w:val="004464D9"/>
    <w:rsid w:val="00447876"/>
    <w:rsid w:val="00447949"/>
    <w:rsid w:val="00447963"/>
    <w:rsid w:val="004508D1"/>
    <w:rsid w:val="004508D8"/>
    <w:rsid w:val="00450EE6"/>
    <w:rsid w:val="00451641"/>
    <w:rsid w:val="004518FC"/>
    <w:rsid w:val="004523FA"/>
    <w:rsid w:val="004534DA"/>
    <w:rsid w:val="004544BD"/>
    <w:rsid w:val="00454543"/>
    <w:rsid w:val="004546A4"/>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1EA"/>
    <w:rsid w:val="004672F4"/>
    <w:rsid w:val="00467AFA"/>
    <w:rsid w:val="00467B9C"/>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873A2"/>
    <w:rsid w:val="00490149"/>
    <w:rsid w:val="00490524"/>
    <w:rsid w:val="004906A9"/>
    <w:rsid w:val="00490AE4"/>
    <w:rsid w:val="00491523"/>
    <w:rsid w:val="004925C3"/>
    <w:rsid w:val="0049270D"/>
    <w:rsid w:val="0049322A"/>
    <w:rsid w:val="0049359C"/>
    <w:rsid w:val="00493E7F"/>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4394"/>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31D"/>
    <w:rsid w:val="004F0DCF"/>
    <w:rsid w:val="004F10C8"/>
    <w:rsid w:val="004F1911"/>
    <w:rsid w:val="004F195E"/>
    <w:rsid w:val="004F1FC6"/>
    <w:rsid w:val="004F2029"/>
    <w:rsid w:val="004F2BD1"/>
    <w:rsid w:val="004F3144"/>
    <w:rsid w:val="004F3C8C"/>
    <w:rsid w:val="004F3CBC"/>
    <w:rsid w:val="004F3DAA"/>
    <w:rsid w:val="004F4506"/>
    <w:rsid w:val="004F52B2"/>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090"/>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44F"/>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2CD1"/>
    <w:rsid w:val="00543088"/>
    <w:rsid w:val="0054423C"/>
    <w:rsid w:val="005443B1"/>
    <w:rsid w:val="0054467B"/>
    <w:rsid w:val="00544904"/>
    <w:rsid w:val="00544A2C"/>
    <w:rsid w:val="00544D41"/>
    <w:rsid w:val="0054532B"/>
    <w:rsid w:val="005455E6"/>
    <w:rsid w:val="00547253"/>
    <w:rsid w:val="00547279"/>
    <w:rsid w:val="0054789C"/>
    <w:rsid w:val="00547B2E"/>
    <w:rsid w:val="005500F2"/>
    <w:rsid w:val="0055093F"/>
    <w:rsid w:val="00550B24"/>
    <w:rsid w:val="0055105A"/>
    <w:rsid w:val="005514B8"/>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47E8"/>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57B"/>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1B9E"/>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C79B9"/>
    <w:rsid w:val="005D084D"/>
    <w:rsid w:val="005D1BAA"/>
    <w:rsid w:val="005D2075"/>
    <w:rsid w:val="005D2748"/>
    <w:rsid w:val="005D3136"/>
    <w:rsid w:val="005D456B"/>
    <w:rsid w:val="005D7DE7"/>
    <w:rsid w:val="005E0477"/>
    <w:rsid w:val="005E0818"/>
    <w:rsid w:val="005E0BDC"/>
    <w:rsid w:val="005E0D94"/>
    <w:rsid w:val="005E1B7C"/>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0C9D"/>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3DBD"/>
    <w:rsid w:val="006240C6"/>
    <w:rsid w:val="006241C8"/>
    <w:rsid w:val="00624425"/>
    <w:rsid w:val="006246A3"/>
    <w:rsid w:val="006248D0"/>
    <w:rsid w:val="00626E7C"/>
    <w:rsid w:val="00627076"/>
    <w:rsid w:val="00627A9B"/>
    <w:rsid w:val="00627F5A"/>
    <w:rsid w:val="00630663"/>
    <w:rsid w:val="00631516"/>
    <w:rsid w:val="00631D26"/>
    <w:rsid w:val="00632A7F"/>
    <w:rsid w:val="00632EC2"/>
    <w:rsid w:val="006349A0"/>
    <w:rsid w:val="00634F64"/>
    <w:rsid w:val="006350A4"/>
    <w:rsid w:val="00635109"/>
    <w:rsid w:val="00635130"/>
    <w:rsid w:val="00635393"/>
    <w:rsid w:val="006357CF"/>
    <w:rsid w:val="00636199"/>
    <w:rsid w:val="00636AE7"/>
    <w:rsid w:val="00636C0D"/>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0B4"/>
    <w:rsid w:val="006511EB"/>
    <w:rsid w:val="00651EDA"/>
    <w:rsid w:val="006536A0"/>
    <w:rsid w:val="00653B48"/>
    <w:rsid w:val="00653C0A"/>
    <w:rsid w:val="00653C4B"/>
    <w:rsid w:val="006549AA"/>
    <w:rsid w:val="00654A6D"/>
    <w:rsid w:val="00655227"/>
    <w:rsid w:val="0065536A"/>
    <w:rsid w:val="006554CB"/>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668"/>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95F"/>
    <w:rsid w:val="00695C25"/>
    <w:rsid w:val="00696AF9"/>
    <w:rsid w:val="006970BE"/>
    <w:rsid w:val="006973F4"/>
    <w:rsid w:val="00697719"/>
    <w:rsid w:val="006A03AB"/>
    <w:rsid w:val="006A0C47"/>
    <w:rsid w:val="006A0D39"/>
    <w:rsid w:val="006A109F"/>
    <w:rsid w:val="006A1393"/>
    <w:rsid w:val="006A15C3"/>
    <w:rsid w:val="006A17FE"/>
    <w:rsid w:val="006A1861"/>
    <w:rsid w:val="006A22F7"/>
    <w:rsid w:val="006A290D"/>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1BC"/>
    <w:rsid w:val="006B6490"/>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C7EE1"/>
    <w:rsid w:val="006D034D"/>
    <w:rsid w:val="006D04E5"/>
    <w:rsid w:val="006D05D5"/>
    <w:rsid w:val="006D0BE1"/>
    <w:rsid w:val="006D0FDF"/>
    <w:rsid w:val="006D2271"/>
    <w:rsid w:val="006D2689"/>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6F7867"/>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BF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0F6"/>
    <w:rsid w:val="00724C3D"/>
    <w:rsid w:val="00724CD3"/>
    <w:rsid w:val="00725044"/>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0046"/>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48B9"/>
    <w:rsid w:val="0076527B"/>
    <w:rsid w:val="007655E0"/>
    <w:rsid w:val="00765BBB"/>
    <w:rsid w:val="00765E6A"/>
    <w:rsid w:val="0076625F"/>
    <w:rsid w:val="007667AC"/>
    <w:rsid w:val="00766CBC"/>
    <w:rsid w:val="00766F73"/>
    <w:rsid w:val="0076791C"/>
    <w:rsid w:val="00770223"/>
    <w:rsid w:val="00770CA3"/>
    <w:rsid w:val="0077102F"/>
    <w:rsid w:val="00771108"/>
    <w:rsid w:val="0077113D"/>
    <w:rsid w:val="00771561"/>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6F60"/>
    <w:rsid w:val="007774F1"/>
    <w:rsid w:val="007777FC"/>
    <w:rsid w:val="00777AA8"/>
    <w:rsid w:val="00777D03"/>
    <w:rsid w:val="007804DB"/>
    <w:rsid w:val="00780A7B"/>
    <w:rsid w:val="00781EFD"/>
    <w:rsid w:val="007824D3"/>
    <w:rsid w:val="00782AC7"/>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1EE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8B3"/>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6C"/>
    <w:rsid w:val="007D02EE"/>
    <w:rsid w:val="007D04BD"/>
    <w:rsid w:val="007D0BC3"/>
    <w:rsid w:val="007D1ABE"/>
    <w:rsid w:val="007D1CAC"/>
    <w:rsid w:val="007D1DA4"/>
    <w:rsid w:val="007D2BEA"/>
    <w:rsid w:val="007D2C67"/>
    <w:rsid w:val="007D3656"/>
    <w:rsid w:val="007D3BE4"/>
    <w:rsid w:val="007D3DED"/>
    <w:rsid w:val="007D40EF"/>
    <w:rsid w:val="007D43E3"/>
    <w:rsid w:val="007D5909"/>
    <w:rsid w:val="007D5FE6"/>
    <w:rsid w:val="007D73A7"/>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48C8"/>
    <w:rsid w:val="007E523A"/>
    <w:rsid w:val="007E55FA"/>
    <w:rsid w:val="007E6D0C"/>
    <w:rsid w:val="007E6E73"/>
    <w:rsid w:val="007E6EF6"/>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6B6"/>
    <w:rsid w:val="0080581E"/>
    <w:rsid w:val="00806038"/>
    <w:rsid w:val="00806116"/>
    <w:rsid w:val="008066E8"/>
    <w:rsid w:val="008077D5"/>
    <w:rsid w:val="0081062B"/>
    <w:rsid w:val="00810755"/>
    <w:rsid w:val="008108AF"/>
    <w:rsid w:val="00810F45"/>
    <w:rsid w:val="00811519"/>
    <w:rsid w:val="00811ADE"/>
    <w:rsid w:val="008121FA"/>
    <w:rsid w:val="00812439"/>
    <w:rsid w:val="00812730"/>
    <w:rsid w:val="00812A10"/>
    <w:rsid w:val="008135A9"/>
    <w:rsid w:val="00814526"/>
    <w:rsid w:val="008148B0"/>
    <w:rsid w:val="00814AB6"/>
    <w:rsid w:val="00814CDD"/>
    <w:rsid w:val="0081531E"/>
    <w:rsid w:val="00815763"/>
    <w:rsid w:val="00816AAD"/>
    <w:rsid w:val="00816B49"/>
    <w:rsid w:val="008177B3"/>
    <w:rsid w:val="008177BE"/>
    <w:rsid w:val="00817986"/>
    <w:rsid w:val="00817C9F"/>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6D3"/>
    <w:rsid w:val="008374BD"/>
    <w:rsid w:val="00837AE2"/>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14D3"/>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00"/>
    <w:rsid w:val="00880D2D"/>
    <w:rsid w:val="0088164C"/>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5AA"/>
    <w:rsid w:val="008C6E8E"/>
    <w:rsid w:val="008C761A"/>
    <w:rsid w:val="008C7B16"/>
    <w:rsid w:val="008C7B89"/>
    <w:rsid w:val="008D114C"/>
    <w:rsid w:val="008D1A5A"/>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83E"/>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167"/>
    <w:rsid w:val="009033AC"/>
    <w:rsid w:val="00903940"/>
    <w:rsid w:val="00904B1B"/>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297D"/>
    <w:rsid w:val="009333DC"/>
    <w:rsid w:val="00933856"/>
    <w:rsid w:val="00933983"/>
    <w:rsid w:val="00933BB7"/>
    <w:rsid w:val="00934C03"/>
    <w:rsid w:val="009355A0"/>
    <w:rsid w:val="00935979"/>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2B02"/>
    <w:rsid w:val="00943314"/>
    <w:rsid w:val="009433B2"/>
    <w:rsid w:val="00943425"/>
    <w:rsid w:val="009439B3"/>
    <w:rsid w:val="009439F6"/>
    <w:rsid w:val="00943A1D"/>
    <w:rsid w:val="009447E5"/>
    <w:rsid w:val="00944C4B"/>
    <w:rsid w:val="00946767"/>
    <w:rsid w:val="00946DC8"/>
    <w:rsid w:val="00947135"/>
    <w:rsid w:val="00947922"/>
    <w:rsid w:val="00947939"/>
    <w:rsid w:val="00947F31"/>
    <w:rsid w:val="00947FA7"/>
    <w:rsid w:val="009507F0"/>
    <w:rsid w:val="00950927"/>
    <w:rsid w:val="00950BB5"/>
    <w:rsid w:val="009521B0"/>
    <w:rsid w:val="00952810"/>
    <w:rsid w:val="009534AF"/>
    <w:rsid w:val="009553E2"/>
    <w:rsid w:val="00955484"/>
    <w:rsid w:val="009556B8"/>
    <w:rsid w:val="0095572E"/>
    <w:rsid w:val="00955DE1"/>
    <w:rsid w:val="00955F20"/>
    <w:rsid w:val="00955F92"/>
    <w:rsid w:val="009564B0"/>
    <w:rsid w:val="00956A86"/>
    <w:rsid w:val="009574C8"/>
    <w:rsid w:val="00961168"/>
    <w:rsid w:val="009615F8"/>
    <w:rsid w:val="00962229"/>
    <w:rsid w:val="0096226C"/>
    <w:rsid w:val="00962421"/>
    <w:rsid w:val="00962AD3"/>
    <w:rsid w:val="00962E8B"/>
    <w:rsid w:val="0096368E"/>
    <w:rsid w:val="00963B63"/>
    <w:rsid w:val="00963B80"/>
    <w:rsid w:val="00964DC0"/>
    <w:rsid w:val="00965323"/>
    <w:rsid w:val="009659E8"/>
    <w:rsid w:val="00965CCE"/>
    <w:rsid w:val="0096655E"/>
    <w:rsid w:val="00966E28"/>
    <w:rsid w:val="00967536"/>
    <w:rsid w:val="00967BA7"/>
    <w:rsid w:val="00967D96"/>
    <w:rsid w:val="00970A90"/>
    <w:rsid w:val="009710B3"/>
    <w:rsid w:val="0097116F"/>
    <w:rsid w:val="0097140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DB8"/>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2A8F"/>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850"/>
    <w:rsid w:val="00A13CA7"/>
    <w:rsid w:val="00A15011"/>
    <w:rsid w:val="00A1538B"/>
    <w:rsid w:val="00A15506"/>
    <w:rsid w:val="00A15555"/>
    <w:rsid w:val="00A156E5"/>
    <w:rsid w:val="00A1676F"/>
    <w:rsid w:val="00A2003B"/>
    <w:rsid w:val="00A201CF"/>
    <w:rsid w:val="00A20A7E"/>
    <w:rsid w:val="00A20B13"/>
    <w:rsid w:val="00A218E1"/>
    <w:rsid w:val="00A22159"/>
    <w:rsid w:val="00A22C04"/>
    <w:rsid w:val="00A22F7B"/>
    <w:rsid w:val="00A23DD3"/>
    <w:rsid w:val="00A249B2"/>
    <w:rsid w:val="00A24DD7"/>
    <w:rsid w:val="00A24F1D"/>
    <w:rsid w:val="00A25454"/>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690"/>
    <w:rsid w:val="00A55B15"/>
    <w:rsid w:val="00A55E9B"/>
    <w:rsid w:val="00A55FCD"/>
    <w:rsid w:val="00A56144"/>
    <w:rsid w:val="00A567B5"/>
    <w:rsid w:val="00A56A73"/>
    <w:rsid w:val="00A57153"/>
    <w:rsid w:val="00A5727B"/>
    <w:rsid w:val="00A57E6E"/>
    <w:rsid w:val="00A603EA"/>
    <w:rsid w:val="00A60E2D"/>
    <w:rsid w:val="00A60F09"/>
    <w:rsid w:val="00A6170F"/>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5C6"/>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28CE"/>
    <w:rsid w:val="00AB3917"/>
    <w:rsid w:val="00AB3B27"/>
    <w:rsid w:val="00AB411D"/>
    <w:rsid w:val="00AB47D1"/>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38C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B5A"/>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E7A65"/>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0F81"/>
    <w:rsid w:val="00B015F7"/>
    <w:rsid w:val="00B028B2"/>
    <w:rsid w:val="00B02ADB"/>
    <w:rsid w:val="00B03837"/>
    <w:rsid w:val="00B03891"/>
    <w:rsid w:val="00B03CDD"/>
    <w:rsid w:val="00B04580"/>
    <w:rsid w:val="00B05139"/>
    <w:rsid w:val="00B05202"/>
    <w:rsid w:val="00B05E93"/>
    <w:rsid w:val="00B06614"/>
    <w:rsid w:val="00B068E1"/>
    <w:rsid w:val="00B06C3D"/>
    <w:rsid w:val="00B073D9"/>
    <w:rsid w:val="00B1001D"/>
    <w:rsid w:val="00B10666"/>
    <w:rsid w:val="00B107DE"/>
    <w:rsid w:val="00B1088D"/>
    <w:rsid w:val="00B10978"/>
    <w:rsid w:val="00B114E6"/>
    <w:rsid w:val="00B11EC3"/>
    <w:rsid w:val="00B11F80"/>
    <w:rsid w:val="00B12BD0"/>
    <w:rsid w:val="00B12D62"/>
    <w:rsid w:val="00B12FEC"/>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2730"/>
    <w:rsid w:val="00B237C8"/>
    <w:rsid w:val="00B237EF"/>
    <w:rsid w:val="00B23F9B"/>
    <w:rsid w:val="00B24673"/>
    <w:rsid w:val="00B25077"/>
    <w:rsid w:val="00B25CFF"/>
    <w:rsid w:val="00B25E46"/>
    <w:rsid w:val="00B261C4"/>
    <w:rsid w:val="00B26EDD"/>
    <w:rsid w:val="00B278FA"/>
    <w:rsid w:val="00B300E2"/>
    <w:rsid w:val="00B30C9C"/>
    <w:rsid w:val="00B30E4D"/>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47B3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06C"/>
    <w:rsid w:val="00B56147"/>
    <w:rsid w:val="00B57471"/>
    <w:rsid w:val="00B575B7"/>
    <w:rsid w:val="00B575C2"/>
    <w:rsid w:val="00B576C2"/>
    <w:rsid w:val="00B6095E"/>
    <w:rsid w:val="00B60E64"/>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088"/>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21B"/>
    <w:rsid w:val="00B7668C"/>
    <w:rsid w:val="00B76B0D"/>
    <w:rsid w:val="00B76C32"/>
    <w:rsid w:val="00B77174"/>
    <w:rsid w:val="00B7730A"/>
    <w:rsid w:val="00B77E5F"/>
    <w:rsid w:val="00B8011D"/>
    <w:rsid w:val="00B80266"/>
    <w:rsid w:val="00B8135F"/>
    <w:rsid w:val="00B819BB"/>
    <w:rsid w:val="00B81C86"/>
    <w:rsid w:val="00B8211F"/>
    <w:rsid w:val="00B826A0"/>
    <w:rsid w:val="00B82FA3"/>
    <w:rsid w:val="00B83514"/>
    <w:rsid w:val="00B840E4"/>
    <w:rsid w:val="00B8415E"/>
    <w:rsid w:val="00B843C6"/>
    <w:rsid w:val="00B843E6"/>
    <w:rsid w:val="00B84694"/>
    <w:rsid w:val="00B847E8"/>
    <w:rsid w:val="00B84CDD"/>
    <w:rsid w:val="00B84FC0"/>
    <w:rsid w:val="00B854CB"/>
    <w:rsid w:val="00B85FFB"/>
    <w:rsid w:val="00B86108"/>
    <w:rsid w:val="00B869CD"/>
    <w:rsid w:val="00B86D50"/>
    <w:rsid w:val="00B87FD2"/>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691"/>
    <w:rsid w:val="00BA3AC0"/>
    <w:rsid w:val="00BA45F5"/>
    <w:rsid w:val="00BA4AD1"/>
    <w:rsid w:val="00BA4E45"/>
    <w:rsid w:val="00BA5934"/>
    <w:rsid w:val="00BA5C47"/>
    <w:rsid w:val="00BA66F8"/>
    <w:rsid w:val="00BA73BC"/>
    <w:rsid w:val="00BA7453"/>
    <w:rsid w:val="00BA7C4D"/>
    <w:rsid w:val="00BA7CBA"/>
    <w:rsid w:val="00BA7EFA"/>
    <w:rsid w:val="00BA7F40"/>
    <w:rsid w:val="00BB031E"/>
    <w:rsid w:val="00BB0860"/>
    <w:rsid w:val="00BB0906"/>
    <w:rsid w:val="00BB0AB1"/>
    <w:rsid w:val="00BB105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247"/>
    <w:rsid w:val="00BC77A5"/>
    <w:rsid w:val="00BC77E5"/>
    <w:rsid w:val="00BD0871"/>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5DF"/>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99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053"/>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6A95"/>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564E"/>
    <w:rsid w:val="00C57596"/>
    <w:rsid w:val="00C57E64"/>
    <w:rsid w:val="00C57FAF"/>
    <w:rsid w:val="00C60632"/>
    <w:rsid w:val="00C607E4"/>
    <w:rsid w:val="00C60877"/>
    <w:rsid w:val="00C60EE7"/>
    <w:rsid w:val="00C60F71"/>
    <w:rsid w:val="00C61078"/>
    <w:rsid w:val="00C63945"/>
    <w:rsid w:val="00C640D3"/>
    <w:rsid w:val="00C65357"/>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45CF"/>
    <w:rsid w:val="00C75248"/>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5F29"/>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886"/>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ABF"/>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AFA"/>
    <w:rsid w:val="00CE7F9A"/>
    <w:rsid w:val="00CF0D0C"/>
    <w:rsid w:val="00CF103D"/>
    <w:rsid w:val="00CF153A"/>
    <w:rsid w:val="00CF1659"/>
    <w:rsid w:val="00CF1A83"/>
    <w:rsid w:val="00CF1E4A"/>
    <w:rsid w:val="00CF3450"/>
    <w:rsid w:val="00CF3833"/>
    <w:rsid w:val="00CF3B4C"/>
    <w:rsid w:val="00CF4BB5"/>
    <w:rsid w:val="00CF597A"/>
    <w:rsid w:val="00CF6E7E"/>
    <w:rsid w:val="00CF6F8C"/>
    <w:rsid w:val="00CF71C2"/>
    <w:rsid w:val="00CF7302"/>
    <w:rsid w:val="00CF7C89"/>
    <w:rsid w:val="00CF7D27"/>
    <w:rsid w:val="00CF7F82"/>
    <w:rsid w:val="00D00020"/>
    <w:rsid w:val="00D00951"/>
    <w:rsid w:val="00D012B4"/>
    <w:rsid w:val="00D015D7"/>
    <w:rsid w:val="00D01892"/>
    <w:rsid w:val="00D01B48"/>
    <w:rsid w:val="00D02150"/>
    <w:rsid w:val="00D0297D"/>
    <w:rsid w:val="00D04145"/>
    <w:rsid w:val="00D042B9"/>
    <w:rsid w:val="00D047B2"/>
    <w:rsid w:val="00D0521A"/>
    <w:rsid w:val="00D052D3"/>
    <w:rsid w:val="00D05E1A"/>
    <w:rsid w:val="00D062F1"/>
    <w:rsid w:val="00D0697F"/>
    <w:rsid w:val="00D06F99"/>
    <w:rsid w:val="00D07109"/>
    <w:rsid w:val="00D07418"/>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1F9"/>
    <w:rsid w:val="00D317AC"/>
    <w:rsid w:val="00D31C3D"/>
    <w:rsid w:val="00D324C8"/>
    <w:rsid w:val="00D326FA"/>
    <w:rsid w:val="00D33069"/>
    <w:rsid w:val="00D33591"/>
    <w:rsid w:val="00D33A72"/>
    <w:rsid w:val="00D33FF4"/>
    <w:rsid w:val="00D346E1"/>
    <w:rsid w:val="00D351DE"/>
    <w:rsid w:val="00D363D3"/>
    <w:rsid w:val="00D36495"/>
    <w:rsid w:val="00D36701"/>
    <w:rsid w:val="00D3731D"/>
    <w:rsid w:val="00D37D34"/>
    <w:rsid w:val="00D40251"/>
    <w:rsid w:val="00D4183A"/>
    <w:rsid w:val="00D41F18"/>
    <w:rsid w:val="00D41FC0"/>
    <w:rsid w:val="00D42161"/>
    <w:rsid w:val="00D423EA"/>
    <w:rsid w:val="00D43421"/>
    <w:rsid w:val="00D43914"/>
    <w:rsid w:val="00D439D4"/>
    <w:rsid w:val="00D43DAB"/>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37B"/>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3C9"/>
    <w:rsid w:val="00D56FDD"/>
    <w:rsid w:val="00D57517"/>
    <w:rsid w:val="00D57DE3"/>
    <w:rsid w:val="00D610F4"/>
    <w:rsid w:val="00D61299"/>
    <w:rsid w:val="00D628B4"/>
    <w:rsid w:val="00D62FE0"/>
    <w:rsid w:val="00D636D3"/>
    <w:rsid w:val="00D638FA"/>
    <w:rsid w:val="00D63B0B"/>
    <w:rsid w:val="00D63DBA"/>
    <w:rsid w:val="00D643E8"/>
    <w:rsid w:val="00D643F5"/>
    <w:rsid w:val="00D64690"/>
    <w:rsid w:val="00D64B42"/>
    <w:rsid w:val="00D64EEA"/>
    <w:rsid w:val="00D652C4"/>
    <w:rsid w:val="00D6547C"/>
    <w:rsid w:val="00D65E82"/>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11A"/>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B733D"/>
    <w:rsid w:val="00DB75A1"/>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4BB"/>
    <w:rsid w:val="00DE2C4F"/>
    <w:rsid w:val="00DE3319"/>
    <w:rsid w:val="00DE3342"/>
    <w:rsid w:val="00DE3458"/>
    <w:rsid w:val="00DE366F"/>
    <w:rsid w:val="00DE3AC9"/>
    <w:rsid w:val="00DE4C6A"/>
    <w:rsid w:val="00DE4D0B"/>
    <w:rsid w:val="00DE5960"/>
    <w:rsid w:val="00DE636E"/>
    <w:rsid w:val="00DE638F"/>
    <w:rsid w:val="00DE649D"/>
    <w:rsid w:val="00DE72F4"/>
    <w:rsid w:val="00DE7528"/>
    <w:rsid w:val="00DF05B8"/>
    <w:rsid w:val="00DF0626"/>
    <w:rsid w:val="00DF108F"/>
    <w:rsid w:val="00DF1141"/>
    <w:rsid w:val="00DF12CB"/>
    <w:rsid w:val="00DF16D2"/>
    <w:rsid w:val="00DF1882"/>
    <w:rsid w:val="00DF1DE6"/>
    <w:rsid w:val="00DF1F75"/>
    <w:rsid w:val="00DF2571"/>
    <w:rsid w:val="00DF29A1"/>
    <w:rsid w:val="00DF2DD7"/>
    <w:rsid w:val="00DF30F4"/>
    <w:rsid w:val="00DF3259"/>
    <w:rsid w:val="00DF3302"/>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463"/>
    <w:rsid w:val="00E07F30"/>
    <w:rsid w:val="00E103DD"/>
    <w:rsid w:val="00E104E4"/>
    <w:rsid w:val="00E1062A"/>
    <w:rsid w:val="00E10E87"/>
    <w:rsid w:val="00E11073"/>
    <w:rsid w:val="00E11097"/>
    <w:rsid w:val="00E1147E"/>
    <w:rsid w:val="00E119EE"/>
    <w:rsid w:val="00E11B19"/>
    <w:rsid w:val="00E12163"/>
    <w:rsid w:val="00E12B73"/>
    <w:rsid w:val="00E13351"/>
    <w:rsid w:val="00E13994"/>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210"/>
    <w:rsid w:val="00E2638A"/>
    <w:rsid w:val="00E26E93"/>
    <w:rsid w:val="00E27178"/>
    <w:rsid w:val="00E27228"/>
    <w:rsid w:val="00E27A8E"/>
    <w:rsid w:val="00E27BE6"/>
    <w:rsid w:val="00E27F0D"/>
    <w:rsid w:val="00E301A5"/>
    <w:rsid w:val="00E306C2"/>
    <w:rsid w:val="00E30751"/>
    <w:rsid w:val="00E30DF4"/>
    <w:rsid w:val="00E32FBB"/>
    <w:rsid w:val="00E33885"/>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81D"/>
    <w:rsid w:val="00E45C2C"/>
    <w:rsid w:val="00E460FE"/>
    <w:rsid w:val="00E46A57"/>
    <w:rsid w:val="00E46CDA"/>
    <w:rsid w:val="00E46F8B"/>
    <w:rsid w:val="00E4780E"/>
    <w:rsid w:val="00E50118"/>
    <w:rsid w:val="00E50641"/>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297"/>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113"/>
    <w:rsid w:val="00EA3209"/>
    <w:rsid w:val="00EA3708"/>
    <w:rsid w:val="00EA39E5"/>
    <w:rsid w:val="00EA4239"/>
    <w:rsid w:val="00EA43D1"/>
    <w:rsid w:val="00EA4477"/>
    <w:rsid w:val="00EA470C"/>
    <w:rsid w:val="00EA535B"/>
    <w:rsid w:val="00EA58C3"/>
    <w:rsid w:val="00EA5B8E"/>
    <w:rsid w:val="00EA5FBE"/>
    <w:rsid w:val="00EA6165"/>
    <w:rsid w:val="00EA63E8"/>
    <w:rsid w:val="00EA6B32"/>
    <w:rsid w:val="00EA783F"/>
    <w:rsid w:val="00EA7DB6"/>
    <w:rsid w:val="00EB074D"/>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C7F0D"/>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A51"/>
    <w:rsid w:val="00ED7F56"/>
    <w:rsid w:val="00EE0A31"/>
    <w:rsid w:val="00EE2813"/>
    <w:rsid w:val="00EE2855"/>
    <w:rsid w:val="00EE3BC4"/>
    <w:rsid w:val="00EE404F"/>
    <w:rsid w:val="00EE46CE"/>
    <w:rsid w:val="00EE4B90"/>
    <w:rsid w:val="00EE5677"/>
    <w:rsid w:val="00EE56AB"/>
    <w:rsid w:val="00EE5879"/>
    <w:rsid w:val="00EE5F0E"/>
    <w:rsid w:val="00EE6C80"/>
    <w:rsid w:val="00EE7088"/>
    <w:rsid w:val="00EE771C"/>
    <w:rsid w:val="00EE7DAB"/>
    <w:rsid w:val="00EF05B5"/>
    <w:rsid w:val="00EF2221"/>
    <w:rsid w:val="00EF26CC"/>
    <w:rsid w:val="00EF2F0F"/>
    <w:rsid w:val="00EF31D5"/>
    <w:rsid w:val="00EF33C4"/>
    <w:rsid w:val="00EF39DB"/>
    <w:rsid w:val="00EF3A5E"/>
    <w:rsid w:val="00EF40B5"/>
    <w:rsid w:val="00EF4850"/>
    <w:rsid w:val="00EF4E20"/>
    <w:rsid w:val="00EF5419"/>
    <w:rsid w:val="00EF5503"/>
    <w:rsid w:val="00EF660E"/>
    <w:rsid w:val="00EF67AB"/>
    <w:rsid w:val="00EF6B62"/>
    <w:rsid w:val="00EF7ACB"/>
    <w:rsid w:val="00F00B80"/>
    <w:rsid w:val="00F012D0"/>
    <w:rsid w:val="00F018BB"/>
    <w:rsid w:val="00F01E9E"/>
    <w:rsid w:val="00F02290"/>
    <w:rsid w:val="00F02686"/>
    <w:rsid w:val="00F02F7C"/>
    <w:rsid w:val="00F02F80"/>
    <w:rsid w:val="00F03ADC"/>
    <w:rsid w:val="00F041DA"/>
    <w:rsid w:val="00F0447E"/>
    <w:rsid w:val="00F048A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2BD9"/>
    <w:rsid w:val="00F3304C"/>
    <w:rsid w:val="00F3322C"/>
    <w:rsid w:val="00F334D6"/>
    <w:rsid w:val="00F33931"/>
    <w:rsid w:val="00F33FBE"/>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0C1"/>
    <w:rsid w:val="00F4530B"/>
    <w:rsid w:val="00F45359"/>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58C"/>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3D2C"/>
    <w:rsid w:val="00FA4493"/>
    <w:rsid w:val="00FA6462"/>
    <w:rsid w:val="00FA65B4"/>
    <w:rsid w:val="00FA6F7B"/>
    <w:rsid w:val="00FA7159"/>
    <w:rsid w:val="00FA736F"/>
    <w:rsid w:val="00FA76CD"/>
    <w:rsid w:val="00FA7A0C"/>
    <w:rsid w:val="00FB00D3"/>
    <w:rsid w:val="00FB0207"/>
    <w:rsid w:val="00FB0DA8"/>
    <w:rsid w:val="00FB156F"/>
    <w:rsid w:val="00FB16CF"/>
    <w:rsid w:val="00FB1895"/>
    <w:rsid w:val="00FB23CB"/>
    <w:rsid w:val="00FB28F1"/>
    <w:rsid w:val="00FB4093"/>
    <w:rsid w:val="00FB4387"/>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440"/>
    <w:rsid w:val="00FC353C"/>
    <w:rsid w:val="00FC3807"/>
    <w:rsid w:val="00FC45F8"/>
    <w:rsid w:val="00FC515D"/>
    <w:rsid w:val="00FC522E"/>
    <w:rsid w:val="00FC5654"/>
    <w:rsid w:val="00FC574A"/>
    <w:rsid w:val="00FC6A09"/>
    <w:rsid w:val="00FC6F1D"/>
    <w:rsid w:val="00FC72E7"/>
    <w:rsid w:val="00FC7BC6"/>
    <w:rsid w:val="00FC7C5D"/>
    <w:rsid w:val="00FD04BA"/>
    <w:rsid w:val="00FD105D"/>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E7F91"/>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character" w:customStyle="1" w:styleId="ng-star-inserted">
    <w:name w:val="ng-star-inserted"/>
    <w:basedOn w:val="Numatytasispastraiposriftas"/>
    <w:rsid w:val="00963B80"/>
  </w:style>
  <w:style w:type="paragraph" w:customStyle="1" w:styleId="pf0">
    <w:name w:val="pf0"/>
    <w:basedOn w:val="prastasis"/>
    <w:rsid w:val="00C16A95"/>
    <w:pPr>
      <w:tabs>
        <w:tab w:val="clear" w:pos="567"/>
        <w:tab w:val="clear" w:pos="851"/>
        <w:tab w:val="clear" w:pos="992"/>
        <w:tab w:val="clear" w:pos="1134"/>
      </w:tabs>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character" w:customStyle="1" w:styleId="cf01">
    <w:name w:val="cf01"/>
    <w:basedOn w:val="Numatytasispastraiposriftas"/>
    <w:rsid w:val="00C16A95"/>
    <w:rPr>
      <w:rFonts w:ascii="Segoe UI" w:hAnsi="Segoe UI" w:cs="Segoe UI" w:hint="default"/>
      <w:sz w:val="18"/>
      <w:szCs w:val="18"/>
    </w:rPr>
  </w:style>
  <w:style w:type="paragraph" w:styleId="prastasiniatinklio">
    <w:name w:val="Normal (Web)"/>
    <w:basedOn w:val="prastasis"/>
    <w:uiPriority w:val="99"/>
    <w:semiHidden/>
    <w:unhideWhenUsed/>
    <w:rsid w:val="005C79B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1</Pages>
  <Words>186784</Words>
  <Characters>106467</Characters>
  <Application>Microsoft Office Word</Application>
  <DocSecurity>0</DocSecurity>
  <Lines>887</Lines>
  <Paragraphs>58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Ineta Pavlovienė</cp:lastModifiedBy>
  <cp:revision>40</cp:revision>
  <cp:lastPrinted>2021-12-16T20:35:00Z</cp:lastPrinted>
  <dcterms:created xsi:type="dcterms:W3CDTF">2026-02-17T08:10:00Z</dcterms:created>
  <dcterms:modified xsi:type="dcterms:W3CDTF">2026-05-2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